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8717DA" w14:textId="2B42E82D" w:rsidR="00332A89" w:rsidRPr="00C94823" w:rsidRDefault="00332A89" w:rsidP="003716D0">
      <w:pPr>
        <w:pStyle w:val="Heading1"/>
        <w:spacing w:before="86"/>
        <w:ind w:left="0"/>
        <w:jc w:val="left"/>
        <w:rPr>
          <w:b w:val="0"/>
          <w:bCs w:val="0"/>
          <w:sz w:val="24"/>
          <w:szCs w:val="24"/>
          <w:lang w:bidi="ar-SA"/>
        </w:rPr>
      </w:pPr>
      <w:bookmarkStart w:id="0" w:name="_Hlk69821740"/>
    </w:p>
    <w:p w14:paraId="00168366" w14:textId="1A9EA47D" w:rsidR="003716D0" w:rsidRPr="00C94823" w:rsidRDefault="003716D0" w:rsidP="003716D0">
      <w:pPr>
        <w:pStyle w:val="Heading1"/>
        <w:spacing w:before="86"/>
        <w:ind w:left="0"/>
      </w:pPr>
      <w:r w:rsidRPr="00C94823">
        <w:t>CONGRESSMAN HIMES</w:t>
      </w:r>
    </w:p>
    <w:p w14:paraId="7ABBA330" w14:textId="77777777" w:rsidR="003716D0" w:rsidRPr="00C94823" w:rsidRDefault="003716D0" w:rsidP="003716D0">
      <w:pPr>
        <w:spacing w:line="367" w:lineRule="exact"/>
        <w:ind w:right="16"/>
        <w:jc w:val="center"/>
        <w:rPr>
          <w:rFonts w:cs="Times New Roman"/>
          <w:b/>
          <w:sz w:val="32"/>
        </w:rPr>
      </w:pPr>
      <w:r w:rsidRPr="00C94823">
        <w:rPr>
          <w:rFonts w:cs="Times New Roman"/>
          <w:b/>
          <w:sz w:val="32"/>
        </w:rPr>
        <w:t>SERVICE ACADEMY NOMINATION APPLICATION</w:t>
      </w:r>
    </w:p>
    <w:p w14:paraId="17CA1C11" w14:textId="005E1ADA" w:rsidR="003716D0" w:rsidRPr="00C94823" w:rsidRDefault="003716D0" w:rsidP="003716D0">
      <w:pPr>
        <w:spacing w:line="368" w:lineRule="exact"/>
        <w:ind w:right="16"/>
        <w:jc w:val="center"/>
        <w:rPr>
          <w:rFonts w:cs="Times New Roman"/>
          <w:b/>
          <w:sz w:val="32"/>
        </w:rPr>
      </w:pPr>
      <w:r w:rsidRPr="00C94823">
        <w:rPr>
          <w:rFonts w:cs="Times New Roman"/>
          <w:b/>
          <w:sz w:val="32"/>
        </w:rPr>
        <w:t>Class of 202</w:t>
      </w:r>
      <w:r w:rsidR="00287A2F">
        <w:rPr>
          <w:rFonts w:cs="Times New Roman"/>
          <w:b/>
          <w:sz w:val="32"/>
        </w:rPr>
        <w:t>6</w:t>
      </w:r>
    </w:p>
    <w:p w14:paraId="70FB4B83" w14:textId="77777777" w:rsidR="003716D0" w:rsidRPr="00C94823" w:rsidRDefault="003716D0" w:rsidP="003716D0">
      <w:pPr>
        <w:pStyle w:val="BodyText"/>
        <w:jc w:val="center"/>
        <w:rPr>
          <w:sz w:val="34"/>
        </w:rPr>
      </w:pPr>
    </w:p>
    <w:p w14:paraId="738CDFF7" w14:textId="436A6ABA" w:rsidR="003716D0" w:rsidRPr="00C94823" w:rsidRDefault="003716D0" w:rsidP="003716D0">
      <w:pPr>
        <w:pStyle w:val="BodyText"/>
        <w:jc w:val="center"/>
        <w:rPr>
          <w:sz w:val="34"/>
        </w:rPr>
      </w:pPr>
      <w:r w:rsidRPr="00C94823">
        <w:rPr>
          <w:rFonts w:eastAsia="Arial"/>
          <w:b w:val="0"/>
          <w:noProof/>
          <w:sz w:val="22"/>
        </w:rPr>
        <w:drawing>
          <wp:inline distT="0" distB="0" distL="0" distR="0" wp14:anchorId="648D38A3" wp14:editId="18C2A19B">
            <wp:extent cx="2657475" cy="2657475"/>
            <wp:effectExtent l="0" t="0" r="9525" b="9525"/>
            <wp:docPr id="9" name="Picture 9" descr="File:Seal of the United States House of Representatives.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eal of the United States House of Representatives.sv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7475" cy="2657475"/>
                    </a:xfrm>
                    <a:prstGeom prst="rect">
                      <a:avLst/>
                    </a:prstGeom>
                    <a:noFill/>
                    <a:ln>
                      <a:noFill/>
                    </a:ln>
                  </pic:spPr>
                </pic:pic>
              </a:graphicData>
            </a:graphic>
          </wp:inline>
        </w:drawing>
      </w:r>
    </w:p>
    <w:p w14:paraId="6BB6C9AC" w14:textId="77777777" w:rsidR="003716D0" w:rsidRPr="00C94823" w:rsidRDefault="003716D0" w:rsidP="003716D0">
      <w:pPr>
        <w:ind w:right="16"/>
        <w:jc w:val="center"/>
        <w:rPr>
          <w:rFonts w:cs="Times New Roman"/>
          <w:sz w:val="32"/>
        </w:rPr>
      </w:pPr>
    </w:p>
    <w:p w14:paraId="02D55E8B" w14:textId="3F56458B" w:rsidR="003716D0" w:rsidRPr="00C94823" w:rsidRDefault="003716D0" w:rsidP="003716D0">
      <w:pPr>
        <w:ind w:right="16"/>
        <w:jc w:val="center"/>
        <w:rPr>
          <w:rFonts w:cs="Times New Roman"/>
          <w:sz w:val="32"/>
        </w:rPr>
      </w:pPr>
      <w:r w:rsidRPr="00C94823">
        <w:rPr>
          <w:rFonts w:cs="Times New Roman"/>
          <w:sz w:val="32"/>
        </w:rPr>
        <w:t>Please read the entire packet before completing the application.</w:t>
      </w:r>
    </w:p>
    <w:p w14:paraId="12BB494C" w14:textId="77777777" w:rsidR="003716D0" w:rsidRPr="00C94823" w:rsidRDefault="003716D0" w:rsidP="003716D0">
      <w:pPr>
        <w:ind w:right="16"/>
        <w:jc w:val="center"/>
        <w:rPr>
          <w:rFonts w:eastAsia="Times New Roman" w:cs="Times New Roman"/>
          <w:bCs/>
          <w:sz w:val="31"/>
          <w:szCs w:val="24"/>
          <w:lang w:bidi="en-US"/>
        </w:rPr>
      </w:pPr>
    </w:p>
    <w:p w14:paraId="51098A22" w14:textId="4683F887" w:rsidR="003716D0" w:rsidRPr="00C94823" w:rsidRDefault="003716D0" w:rsidP="003716D0">
      <w:pPr>
        <w:ind w:right="16"/>
        <w:jc w:val="center"/>
        <w:rPr>
          <w:rFonts w:cs="Times New Roman"/>
          <w:sz w:val="32"/>
        </w:rPr>
      </w:pPr>
      <w:r w:rsidRPr="00C94823">
        <w:rPr>
          <w:rFonts w:cs="Times New Roman"/>
          <w:sz w:val="32"/>
        </w:rPr>
        <w:t>If you have any questions regarding this application do not hesitate to call my office at (203) 333-6600.</w:t>
      </w:r>
    </w:p>
    <w:p w14:paraId="76051610" w14:textId="77777777" w:rsidR="003716D0" w:rsidRPr="00C94823" w:rsidRDefault="003716D0" w:rsidP="003716D0">
      <w:pPr>
        <w:pStyle w:val="BodyText"/>
        <w:jc w:val="center"/>
        <w:rPr>
          <w:b w:val="0"/>
          <w:sz w:val="32"/>
        </w:rPr>
      </w:pPr>
    </w:p>
    <w:p w14:paraId="3C2C4A3D" w14:textId="65802EAF" w:rsidR="003716D0" w:rsidRPr="00C94823" w:rsidRDefault="00236A01" w:rsidP="003716D0">
      <w:pPr>
        <w:ind w:right="304"/>
        <w:jc w:val="center"/>
        <w:rPr>
          <w:rFonts w:cs="Times New Roman"/>
          <w:sz w:val="32"/>
        </w:rPr>
      </w:pPr>
      <w:r w:rsidRPr="00C94823">
        <w:rPr>
          <w:rFonts w:cs="Times New Roman"/>
          <w:sz w:val="32"/>
        </w:rPr>
        <w:t>T</w:t>
      </w:r>
      <w:r w:rsidR="003716D0" w:rsidRPr="00C94823">
        <w:rPr>
          <w:rFonts w:cs="Times New Roman"/>
          <w:sz w:val="32"/>
        </w:rPr>
        <w:t xml:space="preserve">he deadline for submitting a completed application to </w:t>
      </w:r>
      <w:r w:rsidR="00370A2F" w:rsidRPr="00C94823">
        <w:rPr>
          <w:rFonts w:cs="Times New Roman"/>
          <w:sz w:val="32"/>
        </w:rPr>
        <w:t>my</w:t>
      </w:r>
      <w:r w:rsidR="003716D0" w:rsidRPr="00C94823">
        <w:rPr>
          <w:rFonts w:cs="Times New Roman"/>
          <w:sz w:val="32"/>
        </w:rPr>
        <w:t xml:space="preserve"> office is:</w:t>
      </w:r>
    </w:p>
    <w:p w14:paraId="0A28EBB1" w14:textId="77777777" w:rsidR="003716D0" w:rsidRPr="00C94823" w:rsidRDefault="003716D0" w:rsidP="003716D0">
      <w:pPr>
        <w:pStyle w:val="BodyText"/>
        <w:spacing w:before="7"/>
        <w:jc w:val="center"/>
        <w:rPr>
          <w:b w:val="0"/>
          <w:sz w:val="32"/>
        </w:rPr>
      </w:pPr>
    </w:p>
    <w:p w14:paraId="5EE69D7F" w14:textId="0D3603D8" w:rsidR="003716D0" w:rsidRPr="00C94823" w:rsidRDefault="006C4045" w:rsidP="003716D0">
      <w:pPr>
        <w:jc w:val="center"/>
        <w:rPr>
          <w:rFonts w:cs="Times New Roman"/>
          <w:b/>
          <w:sz w:val="32"/>
        </w:rPr>
      </w:pPr>
      <w:r>
        <w:rPr>
          <w:rFonts w:cs="Times New Roman"/>
          <w:b/>
          <w:sz w:val="32"/>
        </w:rPr>
        <w:t>OCTOBER 29</w:t>
      </w:r>
      <w:r w:rsidRPr="006C4045">
        <w:rPr>
          <w:rFonts w:cs="Times New Roman"/>
          <w:b/>
          <w:sz w:val="32"/>
          <w:vertAlign w:val="superscript"/>
        </w:rPr>
        <w:t>th</w:t>
      </w:r>
      <w:r>
        <w:rPr>
          <w:rFonts w:cs="Times New Roman"/>
          <w:b/>
          <w:sz w:val="32"/>
        </w:rPr>
        <w:t xml:space="preserve"> </w:t>
      </w:r>
      <w:r w:rsidR="003716D0" w:rsidRPr="00C94823">
        <w:rPr>
          <w:rFonts w:cs="Times New Roman"/>
          <w:b/>
          <w:sz w:val="32"/>
        </w:rPr>
        <w:t>AT 5:00 P.M. EST</w:t>
      </w:r>
    </w:p>
    <w:p w14:paraId="5034F3D1" w14:textId="77777777" w:rsidR="003716D0" w:rsidRPr="00C94823" w:rsidRDefault="003716D0" w:rsidP="003716D0">
      <w:pPr>
        <w:pStyle w:val="BodyText"/>
        <w:spacing w:before="5"/>
        <w:jc w:val="center"/>
        <w:rPr>
          <w:sz w:val="31"/>
        </w:rPr>
      </w:pPr>
    </w:p>
    <w:p w14:paraId="1A7A7B3C" w14:textId="2E5CD0A5" w:rsidR="003716D0" w:rsidRPr="00C94823" w:rsidRDefault="003716D0" w:rsidP="003716D0">
      <w:pPr>
        <w:ind w:right="16"/>
        <w:jc w:val="center"/>
        <w:rPr>
          <w:rFonts w:cs="Times New Roman"/>
          <w:sz w:val="32"/>
        </w:rPr>
      </w:pPr>
      <w:r w:rsidRPr="00C94823">
        <w:rPr>
          <w:rFonts w:cs="Times New Roman"/>
          <w:sz w:val="32"/>
        </w:rPr>
        <w:t xml:space="preserve">(No </w:t>
      </w:r>
      <w:r w:rsidR="00B36BB8" w:rsidRPr="00C94823">
        <w:rPr>
          <w:rFonts w:cs="Times New Roman"/>
          <w:sz w:val="32"/>
        </w:rPr>
        <w:t>paperwork</w:t>
      </w:r>
      <w:r w:rsidRPr="00C94823">
        <w:rPr>
          <w:rFonts w:cs="Times New Roman"/>
          <w:sz w:val="32"/>
        </w:rPr>
        <w:t xml:space="preserve"> will be accepted after the deadline)</w:t>
      </w:r>
    </w:p>
    <w:p w14:paraId="28041A69" w14:textId="531048ED" w:rsidR="003716D0" w:rsidRPr="00C94823" w:rsidRDefault="003716D0" w:rsidP="003716D0">
      <w:pPr>
        <w:pStyle w:val="BodyText"/>
        <w:rPr>
          <w:b w:val="0"/>
          <w:sz w:val="34"/>
        </w:rPr>
      </w:pPr>
    </w:p>
    <w:p w14:paraId="09F7ED6A" w14:textId="1DAA529C" w:rsidR="003716D0" w:rsidRPr="00C94823" w:rsidRDefault="003716D0" w:rsidP="003716D0">
      <w:pPr>
        <w:tabs>
          <w:tab w:val="left" w:pos="2125"/>
          <w:tab w:val="left" w:pos="8476"/>
        </w:tabs>
        <w:ind w:right="459"/>
        <w:jc w:val="center"/>
        <w:rPr>
          <w:rFonts w:cs="Times New Roman"/>
          <w:sz w:val="32"/>
        </w:rPr>
      </w:pPr>
      <w:r w:rsidRPr="00C94823">
        <w:rPr>
          <w:rFonts w:cs="Times New Roman"/>
          <w:sz w:val="32"/>
        </w:rPr>
        <w:t xml:space="preserve">Note: You should apply for a nomination to both of your </w:t>
      </w:r>
      <w:r w:rsidRPr="00C94823">
        <w:rPr>
          <w:rFonts w:cs="Times New Roman"/>
          <w:spacing w:val="2"/>
          <w:sz w:val="32"/>
        </w:rPr>
        <w:t xml:space="preserve">U.S. </w:t>
      </w:r>
      <w:r w:rsidRPr="00C94823">
        <w:rPr>
          <w:rFonts w:cs="Times New Roman"/>
          <w:sz w:val="32"/>
        </w:rPr>
        <w:t xml:space="preserve">Senators and </w:t>
      </w:r>
      <w:r w:rsidR="00236A01" w:rsidRPr="00C94823">
        <w:rPr>
          <w:rFonts w:cs="Times New Roman"/>
          <w:sz w:val="32"/>
        </w:rPr>
        <w:t>my office</w:t>
      </w:r>
      <w:r w:rsidRPr="00C94823">
        <w:rPr>
          <w:rFonts w:cs="Times New Roman"/>
          <w:sz w:val="32"/>
        </w:rPr>
        <w:t>.  Please contact each office to find out their academy nomination</w:t>
      </w:r>
      <w:r w:rsidRPr="00C94823">
        <w:rPr>
          <w:rFonts w:cs="Times New Roman"/>
          <w:spacing w:val="-26"/>
          <w:sz w:val="32"/>
        </w:rPr>
        <w:t xml:space="preserve"> </w:t>
      </w:r>
      <w:r w:rsidRPr="00C94823">
        <w:rPr>
          <w:rFonts w:cs="Times New Roman"/>
          <w:sz w:val="32"/>
        </w:rPr>
        <w:t>process. (All congres</w:t>
      </w:r>
      <w:r w:rsidR="00236A01" w:rsidRPr="00C94823">
        <w:rPr>
          <w:rFonts w:cs="Times New Roman"/>
          <w:sz w:val="32"/>
        </w:rPr>
        <w:t xml:space="preserve">sional offices have a different </w:t>
      </w:r>
      <w:r w:rsidRPr="00C94823">
        <w:rPr>
          <w:rFonts w:cs="Times New Roman"/>
          <w:sz w:val="32"/>
        </w:rPr>
        <w:t>nomination</w:t>
      </w:r>
      <w:r w:rsidRPr="00C94823">
        <w:rPr>
          <w:rFonts w:cs="Times New Roman"/>
          <w:spacing w:val="-22"/>
          <w:sz w:val="32"/>
        </w:rPr>
        <w:t xml:space="preserve"> </w:t>
      </w:r>
      <w:r w:rsidRPr="00C94823">
        <w:rPr>
          <w:rFonts w:cs="Times New Roman"/>
          <w:sz w:val="32"/>
        </w:rPr>
        <w:t>process)</w:t>
      </w:r>
    </w:p>
    <w:bookmarkEnd w:id="0"/>
    <w:p w14:paraId="075BACE4" w14:textId="77777777" w:rsidR="003716D0" w:rsidRPr="00C94823" w:rsidRDefault="003716D0" w:rsidP="003716D0">
      <w:pPr>
        <w:jc w:val="center"/>
        <w:rPr>
          <w:rFonts w:cs="Times New Roman"/>
          <w:sz w:val="32"/>
        </w:rPr>
        <w:sectPr w:rsidR="003716D0" w:rsidRPr="00C94823" w:rsidSect="00332A89">
          <w:headerReference w:type="default" r:id="rId12"/>
          <w:pgSz w:w="12240" w:h="15840"/>
          <w:pgMar w:top="1440" w:right="1440" w:bottom="1440" w:left="1440" w:header="581" w:footer="720" w:gutter="0"/>
          <w:pgNumType w:start="1"/>
          <w:cols w:space="720"/>
          <w:docGrid w:linePitch="326"/>
        </w:sectPr>
      </w:pPr>
    </w:p>
    <w:p w14:paraId="4907C0D8" w14:textId="34B25A4F" w:rsidR="003716D0" w:rsidRPr="00C94823" w:rsidRDefault="003716D0" w:rsidP="003716D0">
      <w:pPr>
        <w:pStyle w:val="BodyText"/>
        <w:spacing w:before="9"/>
        <w:rPr>
          <w:b w:val="0"/>
          <w:sz w:val="27"/>
        </w:rPr>
      </w:pPr>
    </w:p>
    <w:p w14:paraId="497E001A" w14:textId="77777777" w:rsidR="003716D0" w:rsidRPr="00C94823" w:rsidRDefault="003716D0" w:rsidP="003716D0">
      <w:pPr>
        <w:pStyle w:val="BodyText"/>
        <w:spacing w:before="90"/>
        <w:ind w:left="554" w:right="16"/>
        <w:jc w:val="center"/>
      </w:pPr>
      <w:bookmarkStart w:id="1" w:name="_Hlk69822025"/>
      <w:bookmarkStart w:id="2" w:name="_Hlk69821758"/>
      <w:r w:rsidRPr="00C94823">
        <w:t>CONGRESSMAN HIMES</w:t>
      </w:r>
    </w:p>
    <w:p w14:paraId="01D6B2ED" w14:textId="77777777" w:rsidR="003716D0" w:rsidRPr="00C94823" w:rsidRDefault="003716D0" w:rsidP="003716D0">
      <w:pPr>
        <w:pStyle w:val="BodyText"/>
        <w:ind w:left="1805"/>
      </w:pPr>
      <w:r w:rsidRPr="00C94823">
        <w:t>APPLICATION FOR NOMINATION TO A U.S. SERVICE ACADEMY</w:t>
      </w:r>
    </w:p>
    <w:p w14:paraId="249ADA88" w14:textId="77777777" w:rsidR="003716D0" w:rsidRPr="00C94823" w:rsidRDefault="003716D0" w:rsidP="003716D0">
      <w:pPr>
        <w:pStyle w:val="BodyText"/>
        <w:ind w:right="16"/>
        <w:jc w:val="center"/>
      </w:pPr>
      <w:r w:rsidRPr="00C94823">
        <w:t>(Please Type or Print Legibly)</w:t>
      </w:r>
    </w:p>
    <w:p w14:paraId="63BE623B" w14:textId="0DCCEB17" w:rsidR="003716D0" w:rsidRPr="00C94823" w:rsidRDefault="003716D0" w:rsidP="003716D0">
      <w:pPr>
        <w:tabs>
          <w:tab w:val="left" w:pos="2567"/>
        </w:tabs>
        <w:ind w:right="16"/>
        <w:jc w:val="center"/>
        <w:rPr>
          <w:rFonts w:cs="Times New Roman"/>
          <w:b/>
          <w:i/>
        </w:rPr>
      </w:pPr>
      <w:r w:rsidRPr="00C94823">
        <w:rPr>
          <w:rFonts w:cs="Times New Roman"/>
          <w:b/>
          <w:i/>
        </w:rPr>
        <w:t>Application</w:t>
      </w:r>
      <w:r w:rsidRPr="00C94823">
        <w:rPr>
          <w:rFonts w:cs="Times New Roman"/>
          <w:b/>
          <w:i/>
          <w:spacing w:val="-1"/>
        </w:rPr>
        <w:t xml:space="preserve"> </w:t>
      </w:r>
      <w:r w:rsidRPr="00C94823">
        <w:rPr>
          <w:rFonts w:cs="Times New Roman"/>
          <w:b/>
          <w:i/>
        </w:rPr>
        <w:t>due</w:t>
      </w:r>
      <w:r w:rsidRPr="00C94823">
        <w:rPr>
          <w:rFonts w:cs="Times New Roman"/>
          <w:b/>
          <w:i/>
          <w:spacing w:val="-1"/>
        </w:rPr>
        <w:t xml:space="preserve"> </w:t>
      </w:r>
      <w:r w:rsidRPr="00C94823">
        <w:rPr>
          <w:rFonts w:cs="Times New Roman"/>
          <w:b/>
          <w:i/>
        </w:rPr>
        <w:t>by</w:t>
      </w:r>
      <w:r w:rsidRPr="00C94823">
        <w:rPr>
          <w:rFonts w:cs="Times New Roman"/>
          <w:b/>
          <w:i/>
          <w:u w:val="single"/>
        </w:rPr>
        <w:t xml:space="preserve"> </w:t>
      </w:r>
      <w:r w:rsidR="00095D22">
        <w:rPr>
          <w:rFonts w:cs="Times New Roman"/>
          <w:b/>
          <w:i/>
          <w:u w:val="single"/>
        </w:rPr>
        <w:t>29OCT</w:t>
      </w:r>
      <w:r w:rsidRPr="00C94823">
        <w:rPr>
          <w:rFonts w:cs="Times New Roman"/>
          <w:b/>
          <w:i/>
          <w:u w:val="single"/>
        </w:rPr>
        <w:tab/>
      </w:r>
      <w:r w:rsidRPr="00C94823">
        <w:rPr>
          <w:rFonts w:cs="Times New Roman"/>
          <w:b/>
          <w:i/>
        </w:rPr>
        <w:t>AT 5:00 P.M. EST</w:t>
      </w:r>
    </w:p>
    <w:p w14:paraId="19CB6593" w14:textId="77777777" w:rsidR="003716D0" w:rsidRPr="00C94823" w:rsidRDefault="003716D0" w:rsidP="003716D0">
      <w:pPr>
        <w:pStyle w:val="BodyText"/>
        <w:rPr>
          <w:i/>
        </w:rPr>
      </w:pPr>
    </w:p>
    <w:p w14:paraId="149C2F07" w14:textId="77777777" w:rsidR="00C43114" w:rsidRPr="00C94823" w:rsidRDefault="003716D0" w:rsidP="003716D0">
      <w:pPr>
        <w:pStyle w:val="BodyText"/>
        <w:tabs>
          <w:tab w:val="left" w:pos="4241"/>
          <w:tab w:val="left" w:pos="4769"/>
          <w:tab w:val="left" w:pos="5196"/>
          <w:tab w:val="left" w:pos="6438"/>
          <w:tab w:val="left" w:pos="8932"/>
          <w:tab w:val="left" w:pos="9752"/>
          <w:tab w:val="left" w:pos="9805"/>
          <w:tab w:val="left" w:pos="9860"/>
        </w:tabs>
        <w:spacing w:line="360" w:lineRule="auto"/>
        <w:ind w:left="155" w:right="117"/>
        <w:rPr>
          <w:b w:val="0"/>
        </w:rPr>
      </w:pPr>
      <w:r w:rsidRPr="00C94823">
        <w:rPr>
          <w:b w:val="0"/>
        </w:rPr>
        <w:t>NAME</w:t>
      </w:r>
      <w:r w:rsidRPr="00C94823">
        <w:rPr>
          <w:b w:val="0"/>
          <w:u w:val="thick"/>
        </w:rPr>
        <w:t xml:space="preserve"> </w:t>
      </w:r>
      <w:r w:rsidRPr="00C94823">
        <w:rPr>
          <w:b w:val="0"/>
          <w:u w:val="thick"/>
        </w:rPr>
        <w:tab/>
      </w:r>
      <w:r w:rsidRPr="00C94823">
        <w:rPr>
          <w:b w:val="0"/>
          <w:u w:val="thick"/>
        </w:rPr>
        <w:tab/>
      </w:r>
      <w:r w:rsidRPr="00C94823">
        <w:rPr>
          <w:b w:val="0"/>
          <w:u w:val="thick"/>
        </w:rPr>
        <w:tab/>
      </w:r>
      <w:r w:rsidRPr="00C94823">
        <w:rPr>
          <w:b w:val="0"/>
        </w:rPr>
        <w:t xml:space="preserve"> PHONE#</w:t>
      </w:r>
      <w:r w:rsidRPr="00C94823">
        <w:rPr>
          <w:b w:val="0"/>
          <w:u w:val="thick"/>
        </w:rPr>
        <w:tab/>
      </w:r>
      <w:r w:rsidRPr="00C94823">
        <w:rPr>
          <w:b w:val="0"/>
          <w:u w:val="thick"/>
        </w:rPr>
        <w:tab/>
      </w:r>
      <w:r w:rsidRPr="00C94823">
        <w:rPr>
          <w:b w:val="0"/>
          <w:u w:val="thick"/>
        </w:rPr>
        <w:tab/>
      </w:r>
      <w:r w:rsidRPr="00C94823">
        <w:rPr>
          <w:b w:val="0"/>
          <w:u w:val="thick"/>
        </w:rPr>
        <w:tab/>
      </w:r>
      <w:r w:rsidRPr="00C94823">
        <w:rPr>
          <w:b w:val="0"/>
          <w:u w:val="thick"/>
        </w:rPr>
        <w:tab/>
      </w:r>
      <w:r w:rsidRPr="00C94823">
        <w:rPr>
          <w:b w:val="0"/>
        </w:rPr>
        <w:t xml:space="preserve"> CELL PHONE #</w:t>
      </w:r>
      <w:r w:rsidRPr="00C94823">
        <w:rPr>
          <w:b w:val="0"/>
          <w:u w:val="thick"/>
        </w:rPr>
        <w:t xml:space="preserve"> </w:t>
      </w:r>
      <w:r w:rsidRPr="00C94823">
        <w:rPr>
          <w:b w:val="0"/>
          <w:u w:val="thick"/>
        </w:rPr>
        <w:tab/>
      </w:r>
      <w:r w:rsidR="00C43114" w:rsidRPr="00C94823">
        <w:rPr>
          <w:b w:val="0"/>
        </w:rPr>
        <w:t xml:space="preserve">     </w:t>
      </w:r>
      <w:r w:rsidRPr="00C94823">
        <w:rPr>
          <w:b w:val="0"/>
        </w:rPr>
        <w:t>E-MAIL</w:t>
      </w:r>
      <w:r w:rsidRPr="00C94823">
        <w:rPr>
          <w:b w:val="0"/>
          <w:u w:val="thick"/>
        </w:rPr>
        <w:tab/>
      </w:r>
      <w:r w:rsidRPr="00C94823">
        <w:rPr>
          <w:b w:val="0"/>
          <w:u w:val="thick"/>
        </w:rPr>
        <w:tab/>
      </w:r>
      <w:r w:rsidRPr="00C94823">
        <w:rPr>
          <w:b w:val="0"/>
          <w:u w:val="thick"/>
        </w:rPr>
        <w:tab/>
      </w:r>
      <w:r w:rsidRPr="00C94823">
        <w:rPr>
          <w:b w:val="0"/>
          <w:u w:val="thick"/>
        </w:rPr>
        <w:tab/>
      </w:r>
      <w:r w:rsidRPr="00C94823">
        <w:rPr>
          <w:b w:val="0"/>
        </w:rPr>
        <w:t xml:space="preserve"> </w:t>
      </w:r>
    </w:p>
    <w:p w14:paraId="590C8286" w14:textId="77777777" w:rsidR="00C43114" w:rsidRPr="00C94823" w:rsidRDefault="00C43114" w:rsidP="003716D0">
      <w:pPr>
        <w:pStyle w:val="BodyText"/>
        <w:tabs>
          <w:tab w:val="left" w:pos="4241"/>
          <w:tab w:val="left" w:pos="4769"/>
          <w:tab w:val="left" w:pos="5196"/>
          <w:tab w:val="left" w:pos="6438"/>
          <w:tab w:val="left" w:pos="8932"/>
          <w:tab w:val="left" w:pos="9752"/>
          <w:tab w:val="left" w:pos="9805"/>
          <w:tab w:val="left" w:pos="9860"/>
        </w:tabs>
        <w:spacing w:line="360" w:lineRule="auto"/>
        <w:ind w:left="155" w:right="117"/>
        <w:rPr>
          <w:sz w:val="20"/>
        </w:rPr>
      </w:pPr>
      <w:r w:rsidRPr="00C94823">
        <w:rPr>
          <w:sz w:val="20"/>
        </w:rPr>
        <w:t xml:space="preserve">**This will be the primary method of communication. Please provide a valid, working e-mail </w:t>
      </w:r>
      <w:proofErr w:type="gramStart"/>
      <w:r w:rsidRPr="00C94823">
        <w:rPr>
          <w:sz w:val="20"/>
        </w:rPr>
        <w:t>address.*</w:t>
      </w:r>
      <w:proofErr w:type="gramEnd"/>
      <w:r w:rsidRPr="00C94823">
        <w:rPr>
          <w:sz w:val="20"/>
        </w:rPr>
        <w:t xml:space="preserve">*  </w:t>
      </w:r>
    </w:p>
    <w:p w14:paraId="2B0480B6" w14:textId="0339BCCC" w:rsidR="003716D0" w:rsidRPr="00C94823" w:rsidRDefault="003716D0" w:rsidP="003716D0">
      <w:pPr>
        <w:pStyle w:val="BodyText"/>
        <w:tabs>
          <w:tab w:val="left" w:pos="4241"/>
          <w:tab w:val="left" w:pos="4769"/>
          <w:tab w:val="left" w:pos="5196"/>
          <w:tab w:val="left" w:pos="6438"/>
          <w:tab w:val="left" w:pos="8932"/>
          <w:tab w:val="left" w:pos="9752"/>
          <w:tab w:val="left" w:pos="9805"/>
          <w:tab w:val="left" w:pos="9860"/>
        </w:tabs>
        <w:spacing w:line="360" w:lineRule="auto"/>
        <w:ind w:left="155" w:right="117"/>
        <w:rPr>
          <w:b w:val="0"/>
        </w:rPr>
      </w:pPr>
      <w:r w:rsidRPr="00C94823">
        <w:rPr>
          <w:b w:val="0"/>
        </w:rPr>
        <w:t>LEGAL</w:t>
      </w:r>
      <w:r w:rsidRPr="00C94823">
        <w:rPr>
          <w:b w:val="0"/>
          <w:spacing w:val="-6"/>
        </w:rPr>
        <w:t xml:space="preserve"> </w:t>
      </w:r>
      <w:r w:rsidRPr="00C94823">
        <w:rPr>
          <w:b w:val="0"/>
        </w:rPr>
        <w:t>CONNECTICUT</w:t>
      </w:r>
      <w:r w:rsidRPr="00C94823">
        <w:rPr>
          <w:b w:val="0"/>
          <w:spacing w:val="-3"/>
        </w:rPr>
        <w:t xml:space="preserve"> </w:t>
      </w:r>
      <w:r w:rsidRPr="00C94823">
        <w:rPr>
          <w:b w:val="0"/>
        </w:rPr>
        <w:t xml:space="preserve">ADDRESS </w:t>
      </w:r>
      <w:r w:rsidRPr="00C94823">
        <w:rPr>
          <w:b w:val="0"/>
          <w:u w:val="thick"/>
        </w:rPr>
        <w:tab/>
      </w:r>
      <w:r w:rsidRPr="00C94823">
        <w:rPr>
          <w:b w:val="0"/>
          <w:u w:val="thick"/>
        </w:rPr>
        <w:tab/>
      </w:r>
      <w:r w:rsidRPr="00C94823">
        <w:rPr>
          <w:b w:val="0"/>
          <w:u w:val="thick"/>
        </w:rPr>
        <w:tab/>
      </w:r>
      <w:r w:rsidRPr="00C94823">
        <w:rPr>
          <w:b w:val="0"/>
          <w:u w:val="thick"/>
        </w:rPr>
        <w:tab/>
      </w:r>
      <w:r w:rsidRPr="00C94823">
        <w:rPr>
          <w:b w:val="0"/>
          <w:u w:val="thick"/>
        </w:rPr>
        <w:tab/>
      </w:r>
      <w:r w:rsidRPr="00C94823">
        <w:rPr>
          <w:b w:val="0"/>
          <w:u w:val="thick"/>
        </w:rPr>
        <w:tab/>
      </w:r>
      <w:r w:rsidRPr="00C94823">
        <w:rPr>
          <w:b w:val="0"/>
        </w:rPr>
        <w:t xml:space="preserve"> CITY</w:t>
      </w:r>
      <w:r w:rsidRPr="00C94823">
        <w:rPr>
          <w:b w:val="0"/>
          <w:u w:val="thick"/>
        </w:rPr>
        <w:t xml:space="preserve"> </w:t>
      </w:r>
      <w:r w:rsidRPr="00C94823">
        <w:rPr>
          <w:b w:val="0"/>
          <w:u w:val="thick"/>
        </w:rPr>
        <w:tab/>
      </w:r>
      <w:r w:rsidRPr="00C94823">
        <w:rPr>
          <w:b w:val="0"/>
        </w:rPr>
        <w:t>ZIP</w:t>
      </w:r>
      <w:r w:rsidRPr="00C94823">
        <w:rPr>
          <w:b w:val="0"/>
          <w:spacing w:val="-4"/>
        </w:rPr>
        <w:t xml:space="preserve"> </w:t>
      </w:r>
      <w:r w:rsidRPr="00C94823">
        <w:rPr>
          <w:b w:val="0"/>
        </w:rPr>
        <w:t>CODE</w:t>
      </w:r>
      <w:r w:rsidRPr="00C94823">
        <w:rPr>
          <w:b w:val="0"/>
          <w:w w:val="99"/>
          <w:u w:val="thick"/>
        </w:rPr>
        <w:t xml:space="preserve"> </w:t>
      </w:r>
      <w:r w:rsidRPr="00C94823">
        <w:rPr>
          <w:b w:val="0"/>
          <w:w w:val="99"/>
          <w:u w:val="thick"/>
        </w:rPr>
        <w:tab/>
      </w:r>
      <w:r w:rsidRPr="00C94823">
        <w:rPr>
          <w:b w:val="0"/>
          <w:w w:val="99"/>
          <w:u w:val="thick"/>
        </w:rPr>
        <w:tab/>
      </w:r>
      <w:r w:rsidRPr="00C94823">
        <w:rPr>
          <w:b w:val="0"/>
          <w:w w:val="99"/>
          <w:u w:val="thick"/>
        </w:rPr>
        <w:tab/>
      </w:r>
      <w:r w:rsidRPr="00C94823">
        <w:rPr>
          <w:b w:val="0"/>
          <w:w w:val="99"/>
        </w:rPr>
        <w:t xml:space="preserve"> </w:t>
      </w:r>
    </w:p>
    <w:p w14:paraId="66CA8475" w14:textId="7CD920C3" w:rsidR="003716D0" w:rsidRPr="00C94823" w:rsidRDefault="003716D0" w:rsidP="003716D0">
      <w:pPr>
        <w:pStyle w:val="BodyText"/>
        <w:tabs>
          <w:tab w:val="left" w:pos="4868"/>
          <w:tab w:val="left" w:pos="5655"/>
          <w:tab w:val="left" w:pos="5917"/>
          <w:tab w:val="left" w:pos="9571"/>
          <w:tab w:val="left" w:pos="9860"/>
        </w:tabs>
        <w:spacing w:before="2" w:line="360" w:lineRule="auto"/>
        <w:ind w:left="155" w:right="117"/>
        <w:rPr>
          <w:b w:val="0"/>
        </w:rPr>
      </w:pPr>
      <w:r w:rsidRPr="00C94823">
        <w:rPr>
          <w:b w:val="0"/>
        </w:rPr>
        <w:t>LAST FOUR OF SOCIAL</w:t>
      </w:r>
      <w:r w:rsidRPr="00C94823">
        <w:rPr>
          <w:b w:val="0"/>
          <w:spacing w:val="-4"/>
        </w:rPr>
        <w:t xml:space="preserve"> </w:t>
      </w:r>
      <w:r w:rsidRPr="00C94823">
        <w:rPr>
          <w:b w:val="0"/>
        </w:rPr>
        <w:t>SECURITY NO.</w:t>
      </w:r>
      <w:r w:rsidRPr="00C94823">
        <w:rPr>
          <w:b w:val="0"/>
          <w:u w:val="thick"/>
        </w:rPr>
        <w:t xml:space="preserve"> </w:t>
      </w:r>
      <w:r w:rsidRPr="00C94823">
        <w:rPr>
          <w:b w:val="0"/>
          <w:u w:val="thick"/>
        </w:rPr>
        <w:tab/>
      </w:r>
      <w:r w:rsidRPr="00C94823">
        <w:rPr>
          <w:b w:val="0"/>
          <w:u w:val="thick"/>
        </w:rPr>
        <w:tab/>
      </w:r>
      <w:r w:rsidRPr="00C94823">
        <w:rPr>
          <w:b w:val="0"/>
        </w:rPr>
        <w:tab/>
        <w:t>BIRTH</w:t>
      </w:r>
      <w:r w:rsidRPr="00C94823">
        <w:rPr>
          <w:b w:val="0"/>
          <w:spacing w:val="-1"/>
        </w:rPr>
        <w:t xml:space="preserve"> </w:t>
      </w:r>
      <w:proofErr w:type="gramStart"/>
      <w:r w:rsidRPr="00C94823">
        <w:rPr>
          <w:b w:val="0"/>
        </w:rPr>
        <w:t xml:space="preserve">DATE </w:t>
      </w:r>
      <w:r w:rsidRPr="00C94823">
        <w:rPr>
          <w:b w:val="0"/>
          <w:u w:val="single"/>
        </w:rPr>
        <w:t xml:space="preserve"> </w:t>
      </w:r>
      <w:r w:rsidRPr="00C94823">
        <w:rPr>
          <w:b w:val="0"/>
          <w:u w:val="single"/>
        </w:rPr>
        <w:tab/>
      </w:r>
      <w:proofErr w:type="gramEnd"/>
      <w:r w:rsidRPr="00C94823">
        <w:rPr>
          <w:b w:val="0"/>
        </w:rPr>
        <w:t xml:space="preserve"> HIGH</w:t>
      </w:r>
      <w:r w:rsidRPr="00C94823">
        <w:rPr>
          <w:b w:val="0"/>
          <w:spacing w:val="-1"/>
        </w:rPr>
        <w:t xml:space="preserve"> </w:t>
      </w:r>
      <w:r w:rsidRPr="00C94823">
        <w:rPr>
          <w:b w:val="0"/>
        </w:rPr>
        <w:t>SCHOOL</w:t>
      </w:r>
      <w:r w:rsidRPr="00C94823">
        <w:rPr>
          <w:b w:val="0"/>
          <w:u w:val="thick"/>
        </w:rPr>
        <w:t xml:space="preserve"> </w:t>
      </w:r>
      <w:r w:rsidRPr="00C94823">
        <w:rPr>
          <w:b w:val="0"/>
          <w:u w:val="thick"/>
        </w:rPr>
        <w:tab/>
      </w:r>
      <w:r w:rsidRPr="00C94823">
        <w:rPr>
          <w:b w:val="0"/>
        </w:rPr>
        <w:t>GRADUATION</w:t>
      </w:r>
      <w:r w:rsidRPr="00C94823">
        <w:rPr>
          <w:b w:val="0"/>
          <w:spacing w:val="-3"/>
        </w:rPr>
        <w:t xml:space="preserve"> </w:t>
      </w:r>
      <w:r w:rsidRPr="00C94823">
        <w:rPr>
          <w:b w:val="0"/>
        </w:rPr>
        <w:t>DATE</w:t>
      </w:r>
      <w:r w:rsidRPr="00C94823">
        <w:rPr>
          <w:b w:val="0"/>
          <w:u w:val="thick"/>
        </w:rPr>
        <w:t xml:space="preserve"> </w:t>
      </w:r>
      <w:r w:rsidRPr="00C94823">
        <w:rPr>
          <w:b w:val="0"/>
          <w:u w:val="thick"/>
        </w:rPr>
        <w:tab/>
      </w:r>
      <w:r w:rsidRPr="00C94823">
        <w:rPr>
          <w:b w:val="0"/>
          <w:u w:val="thick"/>
        </w:rPr>
        <w:tab/>
      </w:r>
      <w:r w:rsidRPr="00C94823">
        <w:rPr>
          <w:b w:val="0"/>
        </w:rPr>
        <w:t xml:space="preserve"> ARE YOU A RESIDENT OF THE STATE OF CONNECTICUT </w:t>
      </w:r>
      <w:r w:rsidRPr="00C94823">
        <w:rPr>
          <w:b w:val="0"/>
          <w:i/>
        </w:rPr>
        <w:t xml:space="preserve">AND </w:t>
      </w:r>
      <w:r w:rsidR="001B21B8" w:rsidRPr="00C94823">
        <w:rPr>
          <w:b w:val="0"/>
        </w:rPr>
        <w:t xml:space="preserve">A </w:t>
      </w:r>
      <w:r w:rsidRPr="00C94823">
        <w:rPr>
          <w:b w:val="0"/>
        </w:rPr>
        <w:t>U.S.</w:t>
      </w:r>
      <w:r w:rsidRPr="00C94823">
        <w:rPr>
          <w:b w:val="0"/>
          <w:spacing w:val="-9"/>
        </w:rPr>
        <w:t xml:space="preserve"> </w:t>
      </w:r>
      <w:r w:rsidRPr="00C94823">
        <w:rPr>
          <w:b w:val="0"/>
        </w:rPr>
        <w:t>CITIZEN?</w:t>
      </w:r>
    </w:p>
    <w:p w14:paraId="02485B24" w14:textId="77777777" w:rsidR="003716D0" w:rsidRPr="00C94823" w:rsidRDefault="003716D0" w:rsidP="003716D0">
      <w:pPr>
        <w:pStyle w:val="BodyText"/>
        <w:tabs>
          <w:tab w:val="left" w:pos="1170"/>
          <w:tab w:val="left" w:pos="9805"/>
        </w:tabs>
        <w:spacing w:line="275" w:lineRule="exact"/>
        <w:ind w:left="156"/>
        <w:rPr>
          <w:b w:val="0"/>
          <w:u w:val="single"/>
        </w:rPr>
      </w:pPr>
      <w:r w:rsidRPr="00C94823">
        <w:rPr>
          <w:b w:val="0"/>
          <w:u w:val="single"/>
        </w:rPr>
        <w:t xml:space="preserve"> </w:t>
      </w:r>
      <w:r w:rsidRPr="00C94823">
        <w:rPr>
          <w:b w:val="0"/>
          <w:u w:val="single"/>
        </w:rPr>
        <w:tab/>
      </w:r>
    </w:p>
    <w:p w14:paraId="2CDD375D" w14:textId="77777777" w:rsidR="003716D0" w:rsidRPr="00C94823" w:rsidRDefault="003716D0" w:rsidP="003716D0">
      <w:pPr>
        <w:pStyle w:val="BodyText"/>
        <w:tabs>
          <w:tab w:val="left" w:pos="1170"/>
          <w:tab w:val="left" w:pos="9805"/>
        </w:tabs>
        <w:spacing w:line="275" w:lineRule="exact"/>
        <w:ind w:left="156"/>
        <w:rPr>
          <w:b w:val="0"/>
        </w:rPr>
      </w:pPr>
      <w:r w:rsidRPr="00C94823">
        <w:rPr>
          <w:b w:val="0"/>
        </w:rPr>
        <w:t>CONTACT PERSON IN CASE OF AN</w:t>
      </w:r>
      <w:r w:rsidRPr="00C94823">
        <w:rPr>
          <w:b w:val="0"/>
          <w:spacing w:val="-3"/>
        </w:rPr>
        <w:t xml:space="preserve"> </w:t>
      </w:r>
      <w:r w:rsidRPr="00C94823">
        <w:rPr>
          <w:b w:val="0"/>
        </w:rPr>
        <w:t xml:space="preserve">EMERGENCY </w:t>
      </w:r>
      <w:r w:rsidRPr="00C94823">
        <w:rPr>
          <w:b w:val="0"/>
          <w:u w:val="thick"/>
        </w:rPr>
        <w:tab/>
      </w:r>
    </w:p>
    <w:p w14:paraId="3DA1C8F9" w14:textId="77777777" w:rsidR="003716D0" w:rsidRPr="00C94823" w:rsidRDefault="003716D0" w:rsidP="003716D0">
      <w:pPr>
        <w:pStyle w:val="BodyText"/>
        <w:tabs>
          <w:tab w:val="left" w:pos="3884"/>
          <w:tab w:val="left" w:pos="4476"/>
          <w:tab w:val="left" w:pos="9638"/>
        </w:tabs>
        <w:spacing w:before="140"/>
        <w:ind w:left="155"/>
        <w:rPr>
          <w:b w:val="0"/>
        </w:rPr>
      </w:pPr>
      <w:r w:rsidRPr="00C94823">
        <w:rPr>
          <w:b w:val="0"/>
        </w:rPr>
        <w:t>HOME PHONE #</w:t>
      </w:r>
      <w:r w:rsidRPr="00C94823">
        <w:rPr>
          <w:b w:val="0"/>
          <w:u w:val="single"/>
        </w:rPr>
        <w:t xml:space="preserve"> </w:t>
      </w:r>
      <w:r w:rsidRPr="00C94823">
        <w:rPr>
          <w:b w:val="0"/>
          <w:u w:val="single"/>
        </w:rPr>
        <w:tab/>
      </w:r>
      <w:r w:rsidRPr="00C94823">
        <w:rPr>
          <w:b w:val="0"/>
        </w:rPr>
        <w:tab/>
        <w:t>CELL</w:t>
      </w:r>
      <w:r w:rsidRPr="00C94823">
        <w:rPr>
          <w:b w:val="0"/>
          <w:spacing w:val="-3"/>
        </w:rPr>
        <w:t xml:space="preserve"> </w:t>
      </w:r>
      <w:r w:rsidRPr="00C94823">
        <w:rPr>
          <w:b w:val="0"/>
        </w:rPr>
        <w:t xml:space="preserve">PHONE # </w:t>
      </w:r>
      <w:r w:rsidRPr="00C94823">
        <w:rPr>
          <w:b w:val="0"/>
          <w:u w:val="single"/>
        </w:rPr>
        <w:t xml:space="preserve"> </w:t>
      </w:r>
      <w:r w:rsidRPr="00C94823">
        <w:rPr>
          <w:b w:val="0"/>
          <w:u w:val="single"/>
        </w:rPr>
        <w:tab/>
      </w:r>
    </w:p>
    <w:p w14:paraId="02A7CF4E" w14:textId="77777777" w:rsidR="003716D0" w:rsidRPr="00C94823" w:rsidRDefault="003716D0" w:rsidP="003716D0">
      <w:pPr>
        <w:pStyle w:val="BodyText"/>
        <w:tabs>
          <w:tab w:val="left" w:pos="9584"/>
        </w:tabs>
        <w:spacing w:before="136"/>
        <w:ind w:left="155"/>
        <w:rPr>
          <w:b w:val="0"/>
        </w:rPr>
      </w:pPr>
      <w:r w:rsidRPr="00C94823">
        <w:rPr>
          <w:b w:val="0"/>
        </w:rPr>
        <w:t>ADDRESS</w:t>
      </w:r>
      <w:r w:rsidRPr="00C94823">
        <w:rPr>
          <w:b w:val="0"/>
          <w:spacing w:val="-3"/>
        </w:rPr>
        <w:t xml:space="preserve"> </w:t>
      </w:r>
      <w:r w:rsidRPr="00C94823">
        <w:rPr>
          <w:b w:val="0"/>
        </w:rPr>
        <w:t xml:space="preserve">(ES) </w:t>
      </w:r>
      <w:r w:rsidRPr="00C94823">
        <w:rPr>
          <w:b w:val="0"/>
          <w:u w:val="single"/>
        </w:rPr>
        <w:t xml:space="preserve"> </w:t>
      </w:r>
      <w:r w:rsidRPr="00C94823">
        <w:rPr>
          <w:b w:val="0"/>
          <w:u w:val="single"/>
        </w:rPr>
        <w:tab/>
      </w:r>
    </w:p>
    <w:p w14:paraId="7AC88473" w14:textId="77777777" w:rsidR="003716D0" w:rsidRPr="00C94823" w:rsidRDefault="003716D0" w:rsidP="003716D0">
      <w:pPr>
        <w:rPr>
          <w:rFonts w:cs="Times New Roman"/>
        </w:rPr>
        <w:sectPr w:rsidR="003716D0" w:rsidRPr="00C94823">
          <w:pgSz w:w="12240" w:h="15840"/>
          <w:pgMar w:top="1040" w:right="1120" w:bottom="280" w:left="1140" w:header="581" w:footer="0" w:gutter="0"/>
          <w:cols w:space="720"/>
        </w:sectPr>
      </w:pPr>
    </w:p>
    <w:p w14:paraId="798E3AEB" w14:textId="77777777" w:rsidR="003716D0" w:rsidRPr="00C94823" w:rsidRDefault="003716D0" w:rsidP="003716D0">
      <w:pPr>
        <w:pStyle w:val="BodyText"/>
        <w:tabs>
          <w:tab w:val="left" w:pos="3210"/>
        </w:tabs>
        <w:spacing w:before="140"/>
        <w:ind w:left="155"/>
        <w:rPr>
          <w:b w:val="0"/>
        </w:rPr>
      </w:pPr>
      <w:r w:rsidRPr="00C94823">
        <w:rPr>
          <w:b w:val="0"/>
        </w:rPr>
        <w:t>CITY</w:t>
      </w:r>
      <w:r w:rsidRPr="00C94823">
        <w:rPr>
          <w:b w:val="0"/>
          <w:u w:val="single"/>
        </w:rPr>
        <w:t xml:space="preserve"> </w:t>
      </w:r>
      <w:r w:rsidRPr="00C94823">
        <w:rPr>
          <w:b w:val="0"/>
          <w:u w:val="single"/>
        </w:rPr>
        <w:tab/>
      </w:r>
    </w:p>
    <w:p w14:paraId="607745FA" w14:textId="77777777" w:rsidR="003716D0" w:rsidRPr="00C94823" w:rsidRDefault="003716D0" w:rsidP="003716D0">
      <w:pPr>
        <w:pStyle w:val="BodyText"/>
        <w:tabs>
          <w:tab w:val="left" w:pos="2195"/>
        </w:tabs>
        <w:spacing w:before="140"/>
        <w:ind w:left="156"/>
        <w:rPr>
          <w:b w:val="0"/>
        </w:rPr>
      </w:pPr>
      <w:r w:rsidRPr="00C94823">
        <w:rPr>
          <w:b w:val="0"/>
        </w:rPr>
        <w:br w:type="column"/>
      </w:r>
      <w:r w:rsidRPr="00C94823">
        <w:rPr>
          <w:b w:val="0"/>
        </w:rPr>
        <w:t>STATE</w:t>
      </w:r>
      <w:r w:rsidRPr="00C94823">
        <w:rPr>
          <w:b w:val="0"/>
          <w:u w:val="single"/>
        </w:rPr>
        <w:t xml:space="preserve"> </w:t>
      </w:r>
      <w:r w:rsidRPr="00C94823">
        <w:rPr>
          <w:b w:val="0"/>
          <w:u w:val="single"/>
        </w:rPr>
        <w:tab/>
      </w:r>
    </w:p>
    <w:p w14:paraId="5AC4645B" w14:textId="77777777" w:rsidR="003716D0" w:rsidRPr="00C94823" w:rsidRDefault="003716D0" w:rsidP="003716D0">
      <w:pPr>
        <w:pStyle w:val="BodyText"/>
        <w:tabs>
          <w:tab w:val="left" w:pos="3460"/>
        </w:tabs>
        <w:spacing w:before="140"/>
        <w:ind w:left="156"/>
        <w:rPr>
          <w:b w:val="0"/>
        </w:rPr>
      </w:pPr>
      <w:r w:rsidRPr="00C94823">
        <w:rPr>
          <w:b w:val="0"/>
        </w:rPr>
        <w:br w:type="column"/>
      </w:r>
      <w:r w:rsidRPr="00C94823">
        <w:rPr>
          <w:b w:val="0"/>
        </w:rPr>
        <w:t>ZIP</w:t>
      </w:r>
      <w:r w:rsidRPr="00C94823">
        <w:rPr>
          <w:b w:val="0"/>
          <w:spacing w:val="-6"/>
        </w:rPr>
        <w:t xml:space="preserve"> </w:t>
      </w:r>
      <w:r w:rsidRPr="00C94823">
        <w:rPr>
          <w:b w:val="0"/>
        </w:rPr>
        <w:t xml:space="preserve">CODE </w:t>
      </w:r>
      <w:r w:rsidRPr="00C94823">
        <w:rPr>
          <w:b w:val="0"/>
          <w:u w:val="single"/>
        </w:rPr>
        <w:t xml:space="preserve"> </w:t>
      </w:r>
      <w:r w:rsidRPr="00C94823">
        <w:rPr>
          <w:b w:val="0"/>
          <w:u w:val="single"/>
        </w:rPr>
        <w:tab/>
      </w:r>
    </w:p>
    <w:p w14:paraId="3B4ADD69" w14:textId="77777777" w:rsidR="003716D0" w:rsidRPr="00C94823" w:rsidRDefault="003716D0" w:rsidP="003716D0">
      <w:pPr>
        <w:rPr>
          <w:rFonts w:cs="Times New Roman"/>
        </w:rPr>
        <w:sectPr w:rsidR="003716D0" w:rsidRPr="00C94823">
          <w:type w:val="continuous"/>
          <w:pgSz w:w="12240" w:h="15840"/>
          <w:pgMar w:top="1040" w:right="1120" w:bottom="280" w:left="1140" w:header="720" w:footer="720" w:gutter="0"/>
          <w:cols w:num="3" w:space="720" w:equalWidth="0">
            <w:col w:w="3251" w:space="366"/>
            <w:col w:w="2236" w:space="161"/>
            <w:col w:w="3966"/>
          </w:cols>
        </w:sectPr>
      </w:pPr>
    </w:p>
    <w:p w14:paraId="421CE3A1" w14:textId="77777777" w:rsidR="003716D0" w:rsidRPr="00C94823" w:rsidRDefault="003716D0" w:rsidP="003716D0">
      <w:pPr>
        <w:pStyle w:val="BodyText"/>
        <w:spacing w:before="10"/>
        <w:rPr>
          <w:b w:val="0"/>
          <w:sz w:val="11"/>
        </w:rPr>
      </w:pPr>
    </w:p>
    <w:p w14:paraId="69557333" w14:textId="2F66C457" w:rsidR="003716D0" w:rsidRPr="00C94823" w:rsidRDefault="003716D0" w:rsidP="003716D0">
      <w:pPr>
        <w:pStyle w:val="BodyText"/>
        <w:ind w:left="109"/>
        <w:rPr>
          <w:b w:val="0"/>
          <w:sz w:val="20"/>
        </w:rPr>
      </w:pPr>
      <w:r w:rsidRPr="00C94823">
        <w:rPr>
          <w:b w:val="0"/>
          <w:noProof/>
          <w:sz w:val="20"/>
        </w:rPr>
        <mc:AlternateContent>
          <mc:Choice Requires="wps">
            <w:drawing>
              <wp:inline distT="0" distB="0" distL="0" distR="0" wp14:anchorId="392A7DBC" wp14:editId="234529F1">
                <wp:extent cx="6175375" cy="186055"/>
                <wp:effectExtent l="12065" t="12065"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5375" cy="186055"/>
                        </a:xfrm>
                        <a:prstGeom prst="rect">
                          <a:avLst/>
                        </a:prstGeom>
                        <a:noFill/>
                        <a:ln w="1066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27F44FA" w14:textId="77777777" w:rsidR="002F2DDC" w:rsidRDefault="002F2DDC" w:rsidP="003716D0">
                            <w:pPr>
                              <w:pStyle w:val="BodyText"/>
                              <w:spacing w:line="275" w:lineRule="exact"/>
                              <w:ind w:left="3911" w:right="3914"/>
                              <w:jc w:val="center"/>
                            </w:pPr>
                            <w:r>
                              <w:t>IF</w:t>
                            </w:r>
                            <w:r>
                              <w:rPr>
                                <w:spacing w:val="-4"/>
                              </w:rPr>
                              <w:t xml:space="preserve"> </w:t>
                            </w:r>
                            <w:r>
                              <w:t>APPLICABLE</w:t>
                            </w:r>
                          </w:p>
                        </w:txbxContent>
                      </wps:txbx>
                      <wps:bodyPr rot="0" vert="horz" wrap="square" lIns="0" tIns="0" rIns="0" bIns="0" anchor="t" anchorCtr="0" upright="1">
                        <a:noAutofit/>
                      </wps:bodyPr>
                    </wps:wsp>
                  </a:graphicData>
                </a:graphic>
              </wp:inline>
            </w:drawing>
          </mc:Choice>
          <mc:Fallback>
            <w:pict>
              <v:shapetype w14:anchorId="392A7DBC" id="_x0000_t202" coordsize="21600,21600" o:spt="202" path="m,l,21600r21600,l21600,xe">
                <v:stroke joinstyle="miter"/>
                <v:path gradientshapeok="t" o:connecttype="rect"/>
              </v:shapetype>
              <v:shape id="Text Box 8" o:spid="_x0000_s1026" type="#_x0000_t202" style="width:486.25pt;height:1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" filled="f" strokeweight=".84pt">
                <v:textbox inset="0,0,0,0">
                  <w:txbxContent>
                    <w:p w14:paraId="627F44FA" w14:textId="77777777" w:rsidR="002F2DDC" w:rsidRDefault="002F2DDC" w:rsidP="003716D0">
                      <w:pPr>
                        <w:pStyle w:val="BodyText"/>
                        <w:spacing w:line="275" w:lineRule="exact"/>
                        <w:ind w:left="3911" w:right="3914"/>
                        <w:jc w:val="center"/>
                      </w:pPr>
                      <w:r>
                        <w:t>IF</w:t>
                      </w:r>
                      <w:r>
                        <w:rPr>
                          <w:spacing w:val="-4"/>
                        </w:rPr>
                        <w:t xml:space="preserve"> </w:t>
                      </w:r>
                      <w:r>
                        <w:t>APPLICABLE</w:t>
                      </w:r>
                    </w:p>
                  </w:txbxContent>
                </v:textbox>
                <w10:anchorlock/>
              </v:shape>
            </w:pict>
          </mc:Fallback>
        </mc:AlternateContent>
      </w:r>
    </w:p>
    <w:p w14:paraId="0E3151F5" w14:textId="77777777" w:rsidR="003716D0" w:rsidRPr="00C94823" w:rsidRDefault="003716D0" w:rsidP="003716D0">
      <w:pPr>
        <w:pStyle w:val="BodyText"/>
        <w:spacing w:before="1"/>
        <w:rPr>
          <w:b w:val="0"/>
          <w:sz w:val="14"/>
        </w:rPr>
      </w:pPr>
    </w:p>
    <w:p w14:paraId="1521E319" w14:textId="115D4AB0" w:rsidR="003716D0" w:rsidRPr="00C94823" w:rsidRDefault="003716D0" w:rsidP="003716D0">
      <w:pPr>
        <w:pStyle w:val="BodyText"/>
        <w:tabs>
          <w:tab w:val="left" w:pos="2191"/>
          <w:tab w:val="left" w:pos="3903"/>
          <w:tab w:val="left" w:pos="4865"/>
          <w:tab w:val="left" w:pos="6080"/>
          <w:tab w:val="left" w:pos="9167"/>
          <w:tab w:val="left" w:pos="9860"/>
        </w:tabs>
        <w:spacing w:before="90" w:line="360" w:lineRule="auto"/>
        <w:ind w:left="155" w:right="118"/>
        <w:jc w:val="both"/>
        <w:rPr>
          <w:b w:val="0"/>
        </w:rPr>
      </w:pPr>
      <w:r w:rsidRPr="00C94823">
        <w:rPr>
          <w:b w:val="0"/>
        </w:rPr>
        <w:t>TEMPORARY</w:t>
      </w:r>
      <w:r w:rsidRPr="00C94823">
        <w:rPr>
          <w:b w:val="0"/>
          <w:spacing w:val="-3"/>
        </w:rPr>
        <w:t xml:space="preserve"> </w:t>
      </w:r>
      <w:r w:rsidRPr="00C94823">
        <w:rPr>
          <w:b w:val="0"/>
        </w:rPr>
        <w:t>PHYSICAL</w:t>
      </w:r>
      <w:r w:rsidRPr="00C94823">
        <w:rPr>
          <w:b w:val="0"/>
          <w:spacing w:val="-3"/>
        </w:rPr>
        <w:t xml:space="preserve"> </w:t>
      </w:r>
      <w:r w:rsidRPr="00C94823">
        <w:rPr>
          <w:b w:val="0"/>
        </w:rPr>
        <w:t>ADDRESS</w:t>
      </w:r>
      <w:r w:rsidRPr="00C94823">
        <w:rPr>
          <w:b w:val="0"/>
          <w:u w:val="thick"/>
        </w:rPr>
        <w:t xml:space="preserve"> </w:t>
      </w:r>
      <w:r w:rsidRPr="00C94823">
        <w:rPr>
          <w:b w:val="0"/>
          <w:u w:val="thick"/>
        </w:rPr>
        <w:tab/>
      </w:r>
      <w:r w:rsidRPr="00C94823">
        <w:rPr>
          <w:b w:val="0"/>
          <w:u w:val="thick"/>
        </w:rPr>
        <w:tab/>
      </w:r>
      <w:r w:rsidRPr="00C94823">
        <w:rPr>
          <w:b w:val="0"/>
          <w:u w:val="thick"/>
        </w:rPr>
        <w:tab/>
      </w:r>
      <w:r w:rsidRPr="00C94823">
        <w:rPr>
          <w:b w:val="0"/>
          <w:u w:val="thick"/>
        </w:rPr>
        <w:tab/>
      </w:r>
      <w:r w:rsidRPr="00C94823">
        <w:rPr>
          <w:b w:val="0"/>
        </w:rPr>
        <w:t xml:space="preserve"> CITY</w:t>
      </w:r>
      <w:r w:rsidRPr="00C94823">
        <w:rPr>
          <w:b w:val="0"/>
          <w:u w:val="thick"/>
        </w:rPr>
        <w:t xml:space="preserve"> </w:t>
      </w:r>
      <w:r w:rsidRPr="00C94823">
        <w:rPr>
          <w:b w:val="0"/>
          <w:u w:val="thick"/>
        </w:rPr>
        <w:tab/>
      </w:r>
      <w:r w:rsidRPr="00C94823">
        <w:rPr>
          <w:b w:val="0"/>
        </w:rPr>
        <w:t>STATE</w:t>
      </w:r>
      <w:r w:rsidRPr="00C94823">
        <w:rPr>
          <w:b w:val="0"/>
          <w:u w:val="thick"/>
        </w:rPr>
        <w:t xml:space="preserve"> </w:t>
      </w:r>
      <w:r w:rsidRPr="00C94823">
        <w:rPr>
          <w:b w:val="0"/>
          <w:u w:val="thick"/>
        </w:rPr>
        <w:tab/>
      </w:r>
      <w:r w:rsidRPr="00C94823">
        <w:rPr>
          <w:b w:val="0"/>
        </w:rPr>
        <w:t>ZIP</w:t>
      </w:r>
      <w:r w:rsidRPr="00C94823">
        <w:rPr>
          <w:b w:val="0"/>
          <w:spacing w:val="-4"/>
        </w:rPr>
        <w:t xml:space="preserve"> </w:t>
      </w:r>
      <w:r w:rsidRPr="00C94823">
        <w:rPr>
          <w:b w:val="0"/>
        </w:rPr>
        <w:t>CODE</w:t>
      </w:r>
      <w:r w:rsidRPr="00C94823">
        <w:rPr>
          <w:b w:val="0"/>
          <w:u w:val="thick"/>
        </w:rPr>
        <w:t xml:space="preserve"> </w:t>
      </w:r>
      <w:r w:rsidRPr="00C94823">
        <w:rPr>
          <w:b w:val="0"/>
          <w:u w:val="thick"/>
        </w:rPr>
        <w:tab/>
      </w:r>
      <w:r w:rsidRPr="00C94823">
        <w:rPr>
          <w:b w:val="0"/>
        </w:rPr>
        <w:t>PHONE#</w:t>
      </w:r>
      <w:r w:rsidRPr="00C94823">
        <w:rPr>
          <w:b w:val="0"/>
          <w:u w:val="thick"/>
        </w:rPr>
        <w:tab/>
      </w:r>
      <w:r w:rsidRPr="00C94823">
        <w:rPr>
          <w:b w:val="0"/>
          <w:u w:val="thick"/>
        </w:rPr>
        <w:tab/>
      </w:r>
      <w:r w:rsidRPr="00C94823">
        <w:rPr>
          <w:b w:val="0"/>
        </w:rPr>
        <w:t xml:space="preserve"> COLLEGE/PREP</w:t>
      </w:r>
      <w:r w:rsidRPr="00C94823">
        <w:rPr>
          <w:b w:val="0"/>
          <w:spacing w:val="-4"/>
        </w:rPr>
        <w:t xml:space="preserve"> </w:t>
      </w:r>
      <w:r w:rsidRPr="00C94823">
        <w:rPr>
          <w:b w:val="0"/>
        </w:rPr>
        <w:t>SCHOOL</w:t>
      </w:r>
      <w:r w:rsidRPr="00C94823">
        <w:rPr>
          <w:b w:val="0"/>
          <w:u w:val="thick"/>
        </w:rPr>
        <w:t xml:space="preserve"> </w:t>
      </w:r>
      <w:r w:rsidRPr="00C94823">
        <w:rPr>
          <w:b w:val="0"/>
          <w:u w:val="thick"/>
        </w:rPr>
        <w:tab/>
      </w:r>
      <w:proofErr w:type="gramStart"/>
      <w:r w:rsidRPr="00C94823">
        <w:rPr>
          <w:b w:val="0"/>
          <w:u w:val="single"/>
        </w:rPr>
        <w:tab/>
      </w:r>
      <w:r w:rsidR="006C3E5E" w:rsidRPr="00C94823">
        <w:rPr>
          <w:b w:val="0"/>
          <w:u w:val="single"/>
        </w:rPr>
        <w:t xml:space="preserve"> </w:t>
      </w:r>
      <w:r w:rsidR="006C3E5E" w:rsidRPr="00C94823">
        <w:rPr>
          <w:b w:val="0"/>
          <w:u w:val="thick"/>
        </w:rPr>
        <w:t xml:space="preserve"> YEAR</w:t>
      </w:r>
      <w:proofErr w:type="gramEnd"/>
      <w:r w:rsidR="006C3E5E" w:rsidRPr="00C94823">
        <w:rPr>
          <w:b w:val="0"/>
          <w:u w:val="thick"/>
        </w:rPr>
        <w:t xml:space="preserve">  _____</w:t>
      </w:r>
      <w:r w:rsidR="006C3E5E" w:rsidRPr="00C94823">
        <w:rPr>
          <w:b w:val="0"/>
          <w:u w:val="single"/>
        </w:rPr>
        <w:t xml:space="preserve">  </w:t>
      </w:r>
      <w:r w:rsidRPr="00C94823">
        <w:rPr>
          <w:b w:val="0"/>
        </w:rPr>
        <w:t>MILITARY</w:t>
      </w:r>
      <w:r w:rsidRPr="00C94823">
        <w:rPr>
          <w:b w:val="0"/>
          <w:spacing w:val="-1"/>
        </w:rPr>
        <w:t xml:space="preserve"> </w:t>
      </w:r>
      <w:r w:rsidRPr="00C94823">
        <w:rPr>
          <w:b w:val="0"/>
        </w:rPr>
        <w:t>ENLISTMENT</w:t>
      </w:r>
      <w:r w:rsidRPr="00C94823">
        <w:rPr>
          <w:b w:val="0"/>
          <w:u w:val="thick"/>
        </w:rPr>
        <w:t xml:space="preserve"> </w:t>
      </w:r>
      <w:r w:rsidRPr="00C94823">
        <w:rPr>
          <w:b w:val="0"/>
          <w:u w:val="thick"/>
        </w:rPr>
        <w:tab/>
      </w:r>
    </w:p>
    <w:p w14:paraId="5011E74F" w14:textId="4FD59691" w:rsidR="003716D0" w:rsidRPr="00C94823" w:rsidRDefault="003716D0" w:rsidP="003716D0">
      <w:pPr>
        <w:pStyle w:val="BodyText"/>
        <w:spacing w:before="79"/>
        <w:ind w:left="293" w:right="462"/>
        <w:rPr>
          <w:b w:val="0"/>
        </w:rPr>
      </w:pPr>
      <w:r w:rsidRPr="00C94823">
        <w:rPr>
          <w:b w:val="0"/>
        </w:rPr>
        <w:t>Rank order (1-4) your academy preference: (</w:t>
      </w:r>
      <w:r w:rsidRPr="00C94823">
        <w:rPr>
          <w:b w:val="0"/>
          <w:i/>
        </w:rPr>
        <w:t>Please mark only the academies that you will apply to. If you do not apply to the academy that you mark down by the deadline, your application will be removed from consideration</w:t>
      </w:r>
      <w:r w:rsidR="00370A2F" w:rsidRPr="00C94823">
        <w:rPr>
          <w:b w:val="0"/>
          <w:i/>
        </w:rPr>
        <w:t>.</w:t>
      </w:r>
      <w:r w:rsidRPr="00C94823">
        <w:rPr>
          <w:b w:val="0"/>
        </w:rPr>
        <w:t>)</w:t>
      </w:r>
    </w:p>
    <w:p w14:paraId="59E3A880" w14:textId="77777777" w:rsidR="003716D0" w:rsidRPr="00C94823" w:rsidRDefault="003716D0" w:rsidP="003716D0">
      <w:pPr>
        <w:pStyle w:val="BodyText"/>
        <w:spacing w:before="8"/>
        <w:rPr>
          <w:b w:val="0"/>
          <w:sz w:val="10"/>
        </w:rPr>
      </w:pPr>
    </w:p>
    <w:p w14:paraId="0DC4186F" w14:textId="77777777" w:rsidR="003716D0" w:rsidRPr="00C94823" w:rsidRDefault="003716D0" w:rsidP="003716D0">
      <w:pPr>
        <w:rPr>
          <w:rFonts w:cs="Times New Roman"/>
          <w:sz w:val="10"/>
        </w:rPr>
        <w:sectPr w:rsidR="003716D0" w:rsidRPr="00C94823">
          <w:type w:val="continuous"/>
          <w:pgSz w:w="12240" w:h="15840"/>
          <w:pgMar w:top="1040" w:right="1120" w:bottom="280" w:left="1140" w:header="720" w:footer="720" w:gutter="0"/>
          <w:cols w:space="720"/>
        </w:sectPr>
      </w:pPr>
    </w:p>
    <w:p w14:paraId="36EA1D50" w14:textId="77777777" w:rsidR="003716D0" w:rsidRPr="00C94823" w:rsidRDefault="003716D0" w:rsidP="003716D0">
      <w:pPr>
        <w:pStyle w:val="BodyText"/>
        <w:tabs>
          <w:tab w:val="left" w:pos="1981"/>
        </w:tabs>
        <w:spacing w:before="90"/>
        <w:ind w:left="155"/>
        <w:rPr>
          <w:b w:val="0"/>
        </w:rPr>
      </w:pPr>
      <w:r w:rsidRPr="00C94823">
        <w:rPr>
          <w:b w:val="0"/>
        </w:rPr>
        <w:t>Air</w:t>
      </w:r>
      <w:r w:rsidRPr="00C94823">
        <w:rPr>
          <w:b w:val="0"/>
          <w:spacing w:val="-3"/>
        </w:rPr>
        <w:t xml:space="preserve"> </w:t>
      </w:r>
      <w:r w:rsidRPr="00C94823">
        <w:rPr>
          <w:b w:val="0"/>
        </w:rPr>
        <w:t>Force</w:t>
      </w:r>
      <w:r w:rsidRPr="00C94823">
        <w:rPr>
          <w:b w:val="0"/>
          <w:spacing w:val="-1"/>
        </w:rPr>
        <w:t xml:space="preserve"> </w:t>
      </w:r>
      <w:r w:rsidRPr="00C94823">
        <w:rPr>
          <w:b w:val="0"/>
          <w:u w:val="single"/>
        </w:rPr>
        <w:t xml:space="preserve"> </w:t>
      </w:r>
      <w:r w:rsidRPr="00C94823">
        <w:rPr>
          <w:b w:val="0"/>
          <w:u w:val="single"/>
        </w:rPr>
        <w:tab/>
      </w:r>
    </w:p>
    <w:p w14:paraId="4E734860" w14:textId="77777777" w:rsidR="003716D0" w:rsidRPr="00C94823" w:rsidRDefault="003716D0" w:rsidP="003716D0">
      <w:pPr>
        <w:pStyle w:val="BodyText"/>
        <w:tabs>
          <w:tab w:val="left" w:pos="1590"/>
          <w:tab w:val="left" w:pos="3557"/>
        </w:tabs>
        <w:spacing w:before="90"/>
        <w:ind w:left="156"/>
        <w:rPr>
          <w:b w:val="0"/>
        </w:rPr>
      </w:pPr>
      <w:r w:rsidRPr="00C94823">
        <w:rPr>
          <w:b w:val="0"/>
        </w:rPr>
        <w:br w:type="column"/>
      </w:r>
      <w:r w:rsidRPr="00C94823">
        <w:rPr>
          <w:b w:val="0"/>
        </w:rPr>
        <w:t>Naval</w:t>
      </w:r>
      <w:r w:rsidRPr="00C94823">
        <w:rPr>
          <w:b w:val="0"/>
          <w:u w:val="single"/>
        </w:rPr>
        <w:t xml:space="preserve"> </w:t>
      </w:r>
      <w:r w:rsidRPr="00C94823">
        <w:rPr>
          <w:b w:val="0"/>
          <w:u w:val="single"/>
        </w:rPr>
        <w:tab/>
      </w:r>
      <w:r w:rsidRPr="00C94823">
        <w:rPr>
          <w:b w:val="0"/>
        </w:rPr>
        <w:t>West</w:t>
      </w:r>
      <w:r w:rsidRPr="00C94823">
        <w:rPr>
          <w:b w:val="0"/>
          <w:spacing w:val="-3"/>
        </w:rPr>
        <w:t xml:space="preserve"> </w:t>
      </w:r>
      <w:r w:rsidRPr="00C94823">
        <w:rPr>
          <w:b w:val="0"/>
        </w:rPr>
        <w:t>Point</w:t>
      </w:r>
      <w:r w:rsidRPr="00C94823">
        <w:rPr>
          <w:b w:val="0"/>
          <w:spacing w:val="-1"/>
        </w:rPr>
        <w:t xml:space="preserve"> </w:t>
      </w:r>
      <w:r w:rsidRPr="00C94823">
        <w:rPr>
          <w:b w:val="0"/>
          <w:u w:val="single"/>
        </w:rPr>
        <w:t xml:space="preserve"> </w:t>
      </w:r>
      <w:r w:rsidRPr="00C94823">
        <w:rPr>
          <w:b w:val="0"/>
          <w:u w:val="single"/>
        </w:rPr>
        <w:tab/>
      </w:r>
    </w:p>
    <w:p w14:paraId="37AC5B33" w14:textId="77777777" w:rsidR="003716D0" w:rsidRPr="00C94823" w:rsidRDefault="003716D0" w:rsidP="003716D0">
      <w:pPr>
        <w:pStyle w:val="BodyText"/>
        <w:tabs>
          <w:tab w:val="left" w:pos="2823"/>
        </w:tabs>
        <w:spacing w:before="90"/>
        <w:ind w:left="156"/>
        <w:rPr>
          <w:b w:val="0"/>
        </w:rPr>
      </w:pPr>
      <w:r w:rsidRPr="00C94823">
        <w:rPr>
          <w:b w:val="0"/>
        </w:rPr>
        <w:br w:type="column"/>
      </w:r>
      <w:r w:rsidRPr="00C94823">
        <w:rPr>
          <w:b w:val="0"/>
        </w:rPr>
        <w:t>Merchant</w:t>
      </w:r>
      <w:r w:rsidRPr="00C94823">
        <w:rPr>
          <w:b w:val="0"/>
          <w:spacing w:val="-5"/>
        </w:rPr>
        <w:t xml:space="preserve"> </w:t>
      </w:r>
      <w:r w:rsidRPr="00C94823">
        <w:rPr>
          <w:b w:val="0"/>
        </w:rPr>
        <w:t>Marine</w:t>
      </w:r>
      <w:r w:rsidRPr="00C94823">
        <w:rPr>
          <w:b w:val="0"/>
          <w:spacing w:val="-1"/>
        </w:rPr>
        <w:t xml:space="preserve"> </w:t>
      </w:r>
      <w:r w:rsidRPr="00C94823">
        <w:rPr>
          <w:b w:val="0"/>
          <w:u w:val="single"/>
        </w:rPr>
        <w:t xml:space="preserve"> </w:t>
      </w:r>
      <w:r w:rsidRPr="00C94823">
        <w:rPr>
          <w:b w:val="0"/>
          <w:u w:val="single"/>
        </w:rPr>
        <w:tab/>
      </w:r>
    </w:p>
    <w:p w14:paraId="6A338293" w14:textId="77777777" w:rsidR="003716D0" w:rsidRPr="00C94823" w:rsidRDefault="003716D0" w:rsidP="003716D0">
      <w:pPr>
        <w:rPr>
          <w:rFonts w:cs="Times New Roman"/>
        </w:rPr>
        <w:sectPr w:rsidR="003716D0" w:rsidRPr="00C94823">
          <w:type w:val="continuous"/>
          <w:pgSz w:w="12240" w:h="15840"/>
          <w:pgMar w:top="1040" w:right="1120" w:bottom="280" w:left="1140" w:header="720" w:footer="720" w:gutter="0"/>
          <w:cols w:num="3" w:space="720" w:equalWidth="0">
            <w:col w:w="2022" w:space="138"/>
            <w:col w:w="3558" w:space="44"/>
            <w:col w:w="4218"/>
          </w:cols>
        </w:sectPr>
      </w:pPr>
    </w:p>
    <w:p w14:paraId="55253371" w14:textId="77777777" w:rsidR="003716D0" w:rsidRPr="00C94823" w:rsidRDefault="003716D0" w:rsidP="003716D0">
      <w:pPr>
        <w:pStyle w:val="BodyText"/>
        <w:spacing w:before="5"/>
        <w:rPr>
          <w:b w:val="0"/>
          <w:sz w:val="17"/>
        </w:rPr>
      </w:pPr>
    </w:p>
    <w:p w14:paraId="0F33616D" w14:textId="77777777" w:rsidR="003716D0" w:rsidRPr="00C94823" w:rsidRDefault="003716D0" w:rsidP="00C43114">
      <w:pPr>
        <w:pStyle w:val="BodyText"/>
        <w:spacing w:before="90"/>
        <w:rPr>
          <w:b w:val="0"/>
        </w:rPr>
      </w:pPr>
      <w:r w:rsidRPr="00C94823">
        <w:rPr>
          <w:b w:val="0"/>
        </w:rPr>
        <w:t>Please read before signing:</w:t>
      </w:r>
    </w:p>
    <w:p w14:paraId="412D513D" w14:textId="77777777" w:rsidR="003716D0" w:rsidRPr="00C94823" w:rsidRDefault="003716D0" w:rsidP="003716D0">
      <w:pPr>
        <w:pStyle w:val="BodyText"/>
        <w:spacing w:before="9"/>
        <w:rPr>
          <w:b w:val="0"/>
          <w:sz w:val="22"/>
        </w:rPr>
      </w:pPr>
    </w:p>
    <w:p w14:paraId="0BE22030" w14:textId="5573592E" w:rsidR="003716D0" w:rsidRPr="00C94823" w:rsidRDefault="003716D0" w:rsidP="00C43114">
      <w:pPr>
        <w:pStyle w:val="BodyText"/>
        <w:tabs>
          <w:tab w:val="left" w:pos="1248"/>
          <w:tab w:val="left" w:pos="4104"/>
          <w:tab w:val="left" w:pos="6998"/>
        </w:tabs>
        <w:ind w:right="200"/>
        <w:rPr>
          <w:b w:val="0"/>
          <w:sz w:val="22"/>
        </w:rPr>
      </w:pPr>
      <w:r w:rsidRPr="00C94823">
        <w:rPr>
          <w:b w:val="0"/>
          <w:sz w:val="22"/>
        </w:rPr>
        <w:t>I have read and understand the information packet explaining the nominating procedure and I am familiar with</w:t>
      </w:r>
      <w:r w:rsidRPr="00C94823">
        <w:rPr>
          <w:b w:val="0"/>
          <w:spacing w:val="-4"/>
          <w:sz w:val="22"/>
        </w:rPr>
        <w:t xml:space="preserve"> </w:t>
      </w:r>
      <w:r w:rsidRPr="00C94823">
        <w:rPr>
          <w:b w:val="0"/>
          <w:sz w:val="22"/>
        </w:rPr>
        <w:t xml:space="preserve">the requirements. I certify that I am a </w:t>
      </w:r>
      <w:r w:rsidR="00C43114" w:rsidRPr="00C94823">
        <w:rPr>
          <w:b w:val="0"/>
          <w:sz w:val="22"/>
        </w:rPr>
        <w:t>legal resident</w:t>
      </w:r>
      <w:r w:rsidRPr="00C94823">
        <w:rPr>
          <w:b w:val="0"/>
          <w:sz w:val="22"/>
        </w:rPr>
        <w:t xml:space="preserve"> of Connecticut’s Fourth Congressional District. </w:t>
      </w:r>
      <w:r w:rsidR="00370A2F" w:rsidRPr="00C94823">
        <w:rPr>
          <w:b w:val="0"/>
          <w:sz w:val="22"/>
        </w:rPr>
        <w:t>By signing this form, I swear that the material contained therein is truthful and accurate and the written material is my own.</w:t>
      </w:r>
      <w:r w:rsidR="00370A2F" w:rsidRPr="00C94823">
        <w:rPr>
          <w:b w:val="0"/>
          <w:i/>
          <w:sz w:val="22"/>
        </w:rPr>
        <w:t xml:space="preserve"> </w:t>
      </w:r>
      <w:r w:rsidR="00C43114" w:rsidRPr="00C94823">
        <w:rPr>
          <w:b w:val="0"/>
          <w:sz w:val="22"/>
        </w:rPr>
        <w:t>I understand that I must submit all necessary information by</w:t>
      </w:r>
      <w:r w:rsidR="000565EE">
        <w:rPr>
          <w:b w:val="0"/>
          <w:sz w:val="22"/>
        </w:rPr>
        <w:t xml:space="preserve"> 29</w:t>
      </w:r>
      <w:r w:rsidR="006F42E7">
        <w:rPr>
          <w:b w:val="0"/>
          <w:sz w:val="22"/>
        </w:rPr>
        <w:t xml:space="preserve"> </w:t>
      </w:r>
      <w:r w:rsidR="000565EE">
        <w:rPr>
          <w:b w:val="0"/>
          <w:sz w:val="22"/>
        </w:rPr>
        <w:t xml:space="preserve">OCT </w:t>
      </w:r>
      <w:r w:rsidR="00C43114" w:rsidRPr="00C94823">
        <w:rPr>
          <w:b w:val="0"/>
          <w:sz w:val="22"/>
        </w:rPr>
        <w:t>at 5:00 P.M. EST to be considered for a nomination by U.S. Representative Congressman J</w:t>
      </w:r>
      <w:r w:rsidR="004B7D61">
        <w:rPr>
          <w:b w:val="0"/>
          <w:sz w:val="22"/>
        </w:rPr>
        <w:t>im</w:t>
      </w:r>
      <w:r w:rsidR="00C43114" w:rsidRPr="00C94823">
        <w:rPr>
          <w:b w:val="0"/>
          <w:sz w:val="22"/>
        </w:rPr>
        <w:t xml:space="preserve"> Himes</w:t>
      </w:r>
      <w:r w:rsidRPr="00C94823">
        <w:rPr>
          <w:b w:val="0"/>
          <w:sz w:val="22"/>
        </w:rPr>
        <w:t>.</w:t>
      </w:r>
      <w:r w:rsidR="00370A2F" w:rsidRPr="00C94823">
        <w:rPr>
          <w:b w:val="0"/>
          <w:sz w:val="22"/>
        </w:rPr>
        <w:t xml:space="preserve"> </w:t>
      </w:r>
    </w:p>
    <w:p w14:paraId="7CF99A31" w14:textId="77777777" w:rsidR="003716D0" w:rsidRPr="00C94823" w:rsidRDefault="003716D0" w:rsidP="003716D0">
      <w:pPr>
        <w:pStyle w:val="BodyText"/>
        <w:rPr>
          <w:i/>
        </w:rPr>
      </w:pPr>
    </w:p>
    <w:p w14:paraId="08BAD15E" w14:textId="77777777" w:rsidR="00236A01" w:rsidRPr="00C94823" w:rsidRDefault="00236A01" w:rsidP="003716D0">
      <w:pPr>
        <w:pStyle w:val="BodyText"/>
        <w:tabs>
          <w:tab w:val="left" w:pos="4673"/>
          <w:tab w:val="left" w:pos="5542"/>
          <w:tab w:val="left" w:pos="8718"/>
        </w:tabs>
        <w:ind w:left="155"/>
      </w:pPr>
    </w:p>
    <w:p w14:paraId="0E9D31F4" w14:textId="51C7685D" w:rsidR="003716D0" w:rsidRDefault="003716D0" w:rsidP="003716D0">
      <w:pPr>
        <w:pStyle w:val="BodyText"/>
        <w:tabs>
          <w:tab w:val="left" w:pos="4673"/>
          <w:tab w:val="left" w:pos="5542"/>
          <w:tab w:val="left" w:pos="8718"/>
        </w:tabs>
        <w:ind w:left="155"/>
        <w:rPr>
          <w:u w:val="thick"/>
        </w:rPr>
      </w:pPr>
      <w:r w:rsidRPr="00C94823">
        <w:t>Signature:</w:t>
      </w:r>
      <w:r w:rsidRPr="00C94823">
        <w:rPr>
          <w:u w:val="thick"/>
        </w:rPr>
        <w:t xml:space="preserve"> </w:t>
      </w:r>
      <w:r w:rsidRPr="00C94823">
        <w:rPr>
          <w:u w:val="thick"/>
        </w:rPr>
        <w:tab/>
      </w:r>
      <w:r w:rsidRPr="00C94823">
        <w:tab/>
        <w:t xml:space="preserve">Date: </w:t>
      </w:r>
      <w:r w:rsidRPr="00C94823">
        <w:rPr>
          <w:spacing w:val="-18"/>
        </w:rPr>
        <w:t xml:space="preserve"> </w:t>
      </w:r>
      <w:r w:rsidRPr="00C94823">
        <w:rPr>
          <w:u w:val="thick"/>
        </w:rPr>
        <w:t xml:space="preserve"> </w:t>
      </w:r>
      <w:r w:rsidRPr="00C94823">
        <w:rPr>
          <w:u w:val="thick"/>
        </w:rPr>
        <w:tab/>
      </w:r>
      <w:bookmarkEnd w:id="1"/>
    </w:p>
    <w:p w14:paraId="69FBABB2" w14:textId="76F6CBCA" w:rsidR="00646FE1" w:rsidRDefault="00646FE1" w:rsidP="003716D0">
      <w:pPr>
        <w:pStyle w:val="BodyText"/>
        <w:tabs>
          <w:tab w:val="left" w:pos="4673"/>
          <w:tab w:val="left" w:pos="5542"/>
          <w:tab w:val="left" w:pos="8718"/>
        </w:tabs>
        <w:ind w:left="155"/>
        <w:rPr>
          <w:u w:val="thick"/>
        </w:rPr>
      </w:pPr>
    </w:p>
    <w:p w14:paraId="74F4F572" w14:textId="74791A5C" w:rsidR="00646FE1" w:rsidRDefault="00646FE1" w:rsidP="003716D0">
      <w:pPr>
        <w:pStyle w:val="BodyText"/>
        <w:tabs>
          <w:tab w:val="left" w:pos="4673"/>
          <w:tab w:val="left" w:pos="5542"/>
          <w:tab w:val="left" w:pos="8718"/>
        </w:tabs>
        <w:ind w:left="155"/>
        <w:rPr>
          <w:u w:val="thick"/>
        </w:rPr>
      </w:pPr>
    </w:p>
    <w:p w14:paraId="64F536AD" w14:textId="2E3F8369" w:rsidR="00646FE1" w:rsidRDefault="00646FE1" w:rsidP="003716D0">
      <w:pPr>
        <w:pStyle w:val="BodyText"/>
        <w:tabs>
          <w:tab w:val="left" w:pos="4673"/>
          <w:tab w:val="left" w:pos="5542"/>
          <w:tab w:val="left" w:pos="8718"/>
        </w:tabs>
        <w:ind w:left="155"/>
        <w:rPr>
          <w:u w:val="thick"/>
        </w:rPr>
      </w:pPr>
    </w:p>
    <w:p w14:paraId="36200A58" w14:textId="77777777" w:rsidR="00646FE1" w:rsidRDefault="00646FE1" w:rsidP="00646FE1">
      <w:pPr>
        <w:pStyle w:val="BodyText"/>
        <w:tabs>
          <w:tab w:val="left" w:pos="4673"/>
          <w:tab w:val="left" w:pos="5542"/>
          <w:tab w:val="left" w:pos="8718"/>
        </w:tabs>
        <w:ind w:left="155"/>
      </w:pPr>
      <w:r>
        <w:lastRenderedPageBreak/>
        <w:t>We recommend you apply for nominations from both Senate offices in addition to Congressman Himes.</w:t>
      </w:r>
    </w:p>
    <w:p w14:paraId="57195F74" w14:textId="77777777" w:rsidR="00646FE1" w:rsidRDefault="00646FE1" w:rsidP="00646FE1">
      <w:pPr>
        <w:pStyle w:val="BodyText"/>
        <w:tabs>
          <w:tab w:val="left" w:pos="4673"/>
          <w:tab w:val="left" w:pos="5542"/>
          <w:tab w:val="left" w:pos="8718"/>
        </w:tabs>
        <w:ind w:left="155"/>
      </w:pPr>
    </w:p>
    <w:p w14:paraId="063993AF" w14:textId="11BE92FB" w:rsidR="00646FE1" w:rsidRDefault="00646FE1" w:rsidP="00646FE1">
      <w:pPr>
        <w:pStyle w:val="BodyText"/>
        <w:tabs>
          <w:tab w:val="left" w:pos="4673"/>
          <w:tab w:val="left" w:pos="5542"/>
          <w:tab w:val="left" w:pos="8718"/>
        </w:tabs>
        <w:ind w:left="155"/>
      </w:pPr>
      <w:r>
        <w:t xml:space="preserve">* Are you also seeking a nomination from Senator Blumenthal? </w:t>
      </w:r>
    </w:p>
    <w:p w14:paraId="69E35F83" w14:textId="77777777" w:rsidR="00646FE1" w:rsidRDefault="00646FE1" w:rsidP="00646FE1">
      <w:pPr>
        <w:pStyle w:val="BodyText"/>
        <w:tabs>
          <w:tab w:val="left" w:pos="4673"/>
          <w:tab w:val="left" w:pos="5542"/>
          <w:tab w:val="left" w:pos="8718"/>
        </w:tabs>
        <w:ind w:left="155"/>
      </w:pPr>
      <w:r>
        <w:t>yes</w:t>
      </w:r>
    </w:p>
    <w:p w14:paraId="52D4149B" w14:textId="77777777" w:rsidR="00646FE1" w:rsidRDefault="00646FE1" w:rsidP="00646FE1">
      <w:pPr>
        <w:pStyle w:val="BodyText"/>
        <w:tabs>
          <w:tab w:val="left" w:pos="4673"/>
          <w:tab w:val="left" w:pos="5542"/>
          <w:tab w:val="left" w:pos="8718"/>
        </w:tabs>
        <w:ind w:left="155"/>
      </w:pPr>
      <w:r>
        <w:t>no</w:t>
      </w:r>
    </w:p>
    <w:p w14:paraId="2D276D5B" w14:textId="77777777" w:rsidR="00646FE1" w:rsidRDefault="00646FE1" w:rsidP="00646FE1">
      <w:pPr>
        <w:pStyle w:val="BodyText"/>
        <w:tabs>
          <w:tab w:val="left" w:pos="4673"/>
          <w:tab w:val="left" w:pos="5542"/>
          <w:tab w:val="left" w:pos="8718"/>
        </w:tabs>
        <w:ind w:left="155"/>
      </w:pPr>
      <w:r>
        <w:t xml:space="preserve"> * Are you also seeking a nomination from Senator Murphy? </w:t>
      </w:r>
    </w:p>
    <w:p w14:paraId="5C9AF6E0" w14:textId="77777777" w:rsidR="00646FE1" w:rsidRDefault="00646FE1" w:rsidP="00646FE1">
      <w:pPr>
        <w:pStyle w:val="BodyText"/>
        <w:tabs>
          <w:tab w:val="left" w:pos="4673"/>
          <w:tab w:val="left" w:pos="5542"/>
          <w:tab w:val="left" w:pos="8718"/>
        </w:tabs>
        <w:ind w:left="155"/>
      </w:pPr>
      <w:r>
        <w:t>yes</w:t>
      </w:r>
    </w:p>
    <w:p w14:paraId="3FFDDFC5" w14:textId="77777777" w:rsidR="00646FE1" w:rsidRDefault="00646FE1" w:rsidP="00646FE1">
      <w:pPr>
        <w:pStyle w:val="BodyText"/>
        <w:tabs>
          <w:tab w:val="left" w:pos="4673"/>
          <w:tab w:val="left" w:pos="5542"/>
          <w:tab w:val="left" w:pos="8718"/>
        </w:tabs>
        <w:ind w:left="155"/>
      </w:pPr>
      <w:r>
        <w:t>no</w:t>
      </w:r>
    </w:p>
    <w:p w14:paraId="097E4DBB" w14:textId="77777777" w:rsidR="00646FE1" w:rsidRDefault="00646FE1" w:rsidP="00646FE1">
      <w:pPr>
        <w:pStyle w:val="BodyText"/>
        <w:tabs>
          <w:tab w:val="left" w:pos="4673"/>
          <w:tab w:val="left" w:pos="5542"/>
          <w:tab w:val="left" w:pos="8718"/>
        </w:tabs>
        <w:ind w:left="155"/>
      </w:pPr>
      <w:r>
        <w:t xml:space="preserve"> </w:t>
      </w:r>
    </w:p>
    <w:p w14:paraId="4D78A526" w14:textId="77777777" w:rsidR="00646FE1" w:rsidRDefault="00646FE1" w:rsidP="00646FE1">
      <w:pPr>
        <w:pStyle w:val="BodyText"/>
        <w:tabs>
          <w:tab w:val="left" w:pos="4673"/>
          <w:tab w:val="left" w:pos="5542"/>
          <w:tab w:val="left" w:pos="8718"/>
        </w:tabs>
        <w:ind w:left="155"/>
      </w:pPr>
      <w:r>
        <w:t>* High School Name -</w:t>
      </w:r>
    </w:p>
    <w:p w14:paraId="28646EB5" w14:textId="77777777" w:rsidR="00646FE1" w:rsidRDefault="00646FE1" w:rsidP="00646FE1">
      <w:pPr>
        <w:pStyle w:val="BodyText"/>
        <w:tabs>
          <w:tab w:val="left" w:pos="4673"/>
          <w:tab w:val="left" w:pos="5542"/>
          <w:tab w:val="left" w:pos="8718"/>
        </w:tabs>
        <w:ind w:left="155"/>
      </w:pPr>
      <w:r>
        <w:t xml:space="preserve">  </w:t>
      </w:r>
    </w:p>
    <w:p w14:paraId="2FF7EFAB" w14:textId="77777777" w:rsidR="00646FE1" w:rsidRDefault="00646FE1" w:rsidP="00646FE1">
      <w:pPr>
        <w:pStyle w:val="BodyText"/>
        <w:tabs>
          <w:tab w:val="left" w:pos="4673"/>
          <w:tab w:val="left" w:pos="5542"/>
          <w:tab w:val="left" w:pos="8718"/>
        </w:tabs>
        <w:ind w:left="155"/>
      </w:pPr>
      <w:r>
        <w:t>* Address -</w:t>
      </w:r>
    </w:p>
    <w:p w14:paraId="55B24BC3" w14:textId="77777777" w:rsidR="00646FE1" w:rsidRDefault="00646FE1" w:rsidP="00646FE1">
      <w:pPr>
        <w:pStyle w:val="BodyText"/>
        <w:tabs>
          <w:tab w:val="left" w:pos="4673"/>
          <w:tab w:val="left" w:pos="5542"/>
          <w:tab w:val="left" w:pos="8718"/>
        </w:tabs>
        <w:ind w:left="155"/>
      </w:pPr>
      <w:r>
        <w:t xml:space="preserve"> </w:t>
      </w:r>
    </w:p>
    <w:p w14:paraId="34114D1C" w14:textId="77777777" w:rsidR="00646FE1" w:rsidRDefault="00646FE1" w:rsidP="00646FE1">
      <w:pPr>
        <w:pStyle w:val="BodyText"/>
        <w:tabs>
          <w:tab w:val="left" w:pos="4673"/>
          <w:tab w:val="left" w:pos="5542"/>
          <w:tab w:val="left" w:pos="8718"/>
        </w:tabs>
        <w:ind w:left="155"/>
      </w:pPr>
      <w:r>
        <w:t>* City -</w:t>
      </w:r>
    </w:p>
    <w:p w14:paraId="16C7F9C6" w14:textId="1957294A" w:rsidR="00646FE1" w:rsidRDefault="00646FE1" w:rsidP="00646FE1">
      <w:pPr>
        <w:pStyle w:val="BodyText"/>
        <w:tabs>
          <w:tab w:val="left" w:pos="4673"/>
          <w:tab w:val="left" w:pos="5542"/>
          <w:tab w:val="left" w:pos="8718"/>
        </w:tabs>
        <w:ind w:left="155"/>
      </w:pPr>
      <w:r>
        <w:t>* State -</w:t>
      </w:r>
    </w:p>
    <w:p w14:paraId="10C5E92A" w14:textId="77777777" w:rsidR="00646FE1" w:rsidRDefault="00646FE1" w:rsidP="00646FE1">
      <w:pPr>
        <w:pStyle w:val="BodyText"/>
        <w:tabs>
          <w:tab w:val="left" w:pos="4673"/>
          <w:tab w:val="left" w:pos="5542"/>
          <w:tab w:val="left" w:pos="8718"/>
        </w:tabs>
        <w:ind w:left="155"/>
      </w:pPr>
      <w:r>
        <w:t>* Zip -</w:t>
      </w:r>
    </w:p>
    <w:p w14:paraId="138EA7A2" w14:textId="77777777" w:rsidR="00646FE1" w:rsidRDefault="00646FE1" w:rsidP="00646FE1">
      <w:pPr>
        <w:pStyle w:val="BodyText"/>
        <w:tabs>
          <w:tab w:val="left" w:pos="4673"/>
          <w:tab w:val="left" w:pos="5542"/>
          <w:tab w:val="left" w:pos="8718"/>
        </w:tabs>
        <w:ind w:left="155"/>
      </w:pPr>
      <w:r>
        <w:t xml:space="preserve"> Country -</w:t>
      </w:r>
    </w:p>
    <w:p w14:paraId="735CF991" w14:textId="77777777" w:rsidR="00646FE1" w:rsidRDefault="00646FE1" w:rsidP="00646FE1">
      <w:pPr>
        <w:pStyle w:val="BodyText"/>
        <w:tabs>
          <w:tab w:val="left" w:pos="4673"/>
          <w:tab w:val="left" w:pos="5542"/>
          <w:tab w:val="left" w:pos="8718"/>
        </w:tabs>
        <w:ind w:left="155"/>
      </w:pPr>
    </w:p>
    <w:p w14:paraId="62C1AE3E" w14:textId="036FCECB" w:rsidR="00646FE1" w:rsidRDefault="00646FE1" w:rsidP="00646FE1">
      <w:pPr>
        <w:pStyle w:val="BodyText"/>
        <w:tabs>
          <w:tab w:val="left" w:pos="4673"/>
          <w:tab w:val="left" w:pos="5542"/>
          <w:tab w:val="left" w:pos="8718"/>
        </w:tabs>
        <w:ind w:left="155"/>
      </w:pPr>
      <w:r>
        <w:t xml:space="preserve">* Date of Graduation </w:t>
      </w:r>
    </w:p>
    <w:p w14:paraId="3B4669CC" w14:textId="77777777" w:rsidR="00646FE1" w:rsidRDefault="00646FE1" w:rsidP="00646FE1">
      <w:pPr>
        <w:pStyle w:val="BodyText"/>
        <w:tabs>
          <w:tab w:val="left" w:pos="4673"/>
          <w:tab w:val="left" w:pos="5542"/>
          <w:tab w:val="left" w:pos="8718"/>
        </w:tabs>
        <w:ind w:left="155"/>
      </w:pPr>
      <w:r>
        <w:t xml:space="preserve">mm/dd/yyyy </w:t>
      </w:r>
    </w:p>
    <w:p w14:paraId="175598D2" w14:textId="77777777" w:rsidR="00646FE1" w:rsidRDefault="00646FE1" w:rsidP="00646FE1">
      <w:pPr>
        <w:pStyle w:val="BodyText"/>
        <w:tabs>
          <w:tab w:val="left" w:pos="4673"/>
          <w:tab w:val="left" w:pos="5542"/>
          <w:tab w:val="left" w:pos="8718"/>
        </w:tabs>
        <w:ind w:left="155"/>
      </w:pPr>
      <w:r>
        <w:t xml:space="preserve"> </w:t>
      </w:r>
    </w:p>
    <w:p w14:paraId="49D45E5F" w14:textId="0EC4F0A3" w:rsidR="00646FE1" w:rsidRDefault="00646FE1" w:rsidP="00646FE1">
      <w:pPr>
        <w:pStyle w:val="BodyText"/>
        <w:tabs>
          <w:tab w:val="left" w:pos="4673"/>
          <w:tab w:val="left" w:pos="5542"/>
          <w:tab w:val="left" w:pos="8718"/>
        </w:tabs>
        <w:ind w:left="155"/>
      </w:pPr>
      <w:r>
        <w:t xml:space="preserve">* Guidance Counselor </w:t>
      </w:r>
    </w:p>
    <w:p w14:paraId="345044A1" w14:textId="06659CCC" w:rsidR="003B62F3" w:rsidRDefault="003B62F3" w:rsidP="00646FE1">
      <w:pPr>
        <w:pStyle w:val="BodyText"/>
        <w:tabs>
          <w:tab w:val="left" w:pos="4673"/>
          <w:tab w:val="left" w:pos="5542"/>
          <w:tab w:val="left" w:pos="8718"/>
        </w:tabs>
        <w:ind w:left="155"/>
      </w:pPr>
    </w:p>
    <w:p w14:paraId="6F37DAA0" w14:textId="77777777" w:rsidR="003B62F3" w:rsidRDefault="003B62F3" w:rsidP="003B62F3">
      <w:pPr>
        <w:pStyle w:val="BodyText"/>
        <w:tabs>
          <w:tab w:val="left" w:pos="4673"/>
          <w:tab w:val="left" w:pos="5542"/>
          <w:tab w:val="left" w:pos="8718"/>
        </w:tabs>
        <w:ind w:left="155"/>
      </w:pPr>
    </w:p>
    <w:p w14:paraId="033CFC74" w14:textId="402BE689" w:rsidR="003B62F3" w:rsidRDefault="003B62F3" w:rsidP="003B62F3">
      <w:pPr>
        <w:pStyle w:val="BodyText"/>
        <w:tabs>
          <w:tab w:val="left" w:pos="4673"/>
          <w:tab w:val="left" w:pos="5542"/>
          <w:tab w:val="left" w:pos="8718"/>
        </w:tabs>
        <w:ind w:left="155"/>
      </w:pPr>
      <w:r>
        <w:t>* Guidance Counselor Email</w:t>
      </w:r>
    </w:p>
    <w:p w14:paraId="7335312F" w14:textId="77777777" w:rsidR="00646FE1" w:rsidRDefault="00646FE1" w:rsidP="00646FE1">
      <w:pPr>
        <w:pStyle w:val="BodyText"/>
        <w:tabs>
          <w:tab w:val="left" w:pos="4673"/>
          <w:tab w:val="left" w:pos="5542"/>
          <w:tab w:val="left" w:pos="8718"/>
        </w:tabs>
        <w:ind w:left="155"/>
      </w:pPr>
      <w:r>
        <w:t xml:space="preserve"> </w:t>
      </w:r>
    </w:p>
    <w:p w14:paraId="5AACCDA3" w14:textId="77777777" w:rsidR="00646FE1" w:rsidRDefault="00646FE1" w:rsidP="00646FE1">
      <w:pPr>
        <w:pStyle w:val="BodyText"/>
        <w:tabs>
          <w:tab w:val="left" w:pos="4673"/>
          <w:tab w:val="left" w:pos="5542"/>
          <w:tab w:val="left" w:pos="8718"/>
        </w:tabs>
        <w:ind w:left="155"/>
      </w:pPr>
      <w:r>
        <w:t xml:space="preserve"> </w:t>
      </w:r>
    </w:p>
    <w:p w14:paraId="3259BFE8" w14:textId="77777777" w:rsidR="00646FE1" w:rsidRDefault="00646FE1" w:rsidP="00646FE1">
      <w:pPr>
        <w:pStyle w:val="BodyText"/>
        <w:tabs>
          <w:tab w:val="left" w:pos="4673"/>
          <w:tab w:val="left" w:pos="5542"/>
          <w:tab w:val="left" w:pos="8718"/>
        </w:tabs>
        <w:ind w:left="155"/>
      </w:pPr>
      <w:r>
        <w:t xml:space="preserve">* School Phone Number </w:t>
      </w:r>
    </w:p>
    <w:p w14:paraId="3823EB04" w14:textId="77777777" w:rsidR="00646FE1" w:rsidRDefault="00646FE1" w:rsidP="00646FE1">
      <w:pPr>
        <w:pStyle w:val="BodyText"/>
        <w:tabs>
          <w:tab w:val="left" w:pos="4673"/>
          <w:tab w:val="left" w:pos="5542"/>
          <w:tab w:val="left" w:pos="8718"/>
        </w:tabs>
        <w:ind w:left="155"/>
      </w:pPr>
      <w:r>
        <w:t xml:space="preserve"> </w:t>
      </w:r>
    </w:p>
    <w:p w14:paraId="54FBDA15" w14:textId="77777777" w:rsidR="00646FE1" w:rsidRDefault="00646FE1" w:rsidP="00646FE1">
      <w:pPr>
        <w:pStyle w:val="BodyText"/>
        <w:tabs>
          <w:tab w:val="left" w:pos="4673"/>
          <w:tab w:val="left" w:pos="5542"/>
          <w:tab w:val="left" w:pos="8718"/>
        </w:tabs>
        <w:ind w:left="155"/>
      </w:pPr>
    </w:p>
    <w:p w14:paraId="7BBEA94D" w14:textId="7E1F5C8B" w:rsidR="00646FE1" w:rsidRDefault="00646FE1" w:rsidP="003B62F3">
      <w:pPr>
        <w:pStyle w:val="BodyText"/>
        <w:tabs>
          <w:tab w:val="left" w:pos="4673"/>
          <w:tab w:val="left" w:pos="5542"/>
          <w:tab w:val="left" w:pos="8718"/>
        </w:tabs>
        <w:ind w:left="155"/>
      </w:pPr>
      <w:r>
        <w:t xml:space="preserve"> </w:t>
      </w:r>
    </w:p>
    <w:p w14:paraId="5C71E6B5" w14:textId="77777777" w:rsidR="00646FE1" w:rsidRDefault="00646FE1" w:rsidP="00646FE1">
      <w:pPr>
        <w:pStyle w:val="BodyText"/>
        <w:tabs>
          <w:tab w:val="left" w:pos="4673"/>
          <w:tab w:val="left" w:pos="5542"/>
          <w:tab w:val="left" w:pos="8718"/>
        </w:tabs>
        <w:ind w:left="155"/>
      </w:pPr>
    </w:p>
    <w:p w14:paraId="18AC91C9" w14:textId="77777777" w:rsidR="00646FE1" w:rsidRDefault="00646FE1" w:rsidP="00646FE1">
      <w:pPr>
        <w:pStyle w:val="BodyText"/>
        <w:tabs>
          <w:tab w:val="left" w:pos="4673"/>
          <w:tab w:val="left" w:pos="5542"/>
          <w:tab w:val="left" w:pos="8718"/>
        </w:tabs>
      </w:pPr>
      <w:r>
        <w:t>In the section below, please list the extracurricular, athletic, and community activities in which you participated during high school (and college).  List them in order of their importance to you and include any positions held or awards received.</w:t>
      </w:r>
    </w:p>
    <w:p w14:paraId="5E26C91B" w14:textId="77777777" w:rsidR="00F86235" w:rsidRDefault="00F86235" w:rsidP="00646FE1">
      <w:pPr>
        <w:pStyle w:val="BodyText"/>
        <w:tabs>
          <w:tab w:val="left" w:pos="4673"/>
          <w:tab w:val="left" w:pos="5542"/>
          <w:tab w:val="left" w:pos="8718"/>
        </w:tabs>
        <w:ind w:left="155"/>
      </w:pPr>
    </w:p>
    <w:p w14:paraId="2F61924E" w14:textId="005A5973" w:rsidR="00646FE1" w:rsidRDefault="00646FE1" w:rsidP="00F86235">
      <w:pPr>
        <w:pStyle w:val="BodyText"/>
        <w:numPr>
          <w:ilvl w:val="0"/>
          <w:numId w:val="25"/>
        </w:numPr>
        <w:tabs>
          <w:tab w:val="left" w:pos="4673"/>
          <w:tab w:val="left" w:pos="5542"/>
          <w:tab w:val="left" w:pos="8718"/>
        </w:tabs>
      </w:pPr>
      <w:r>
        <w:t>Activity -</w:t>
      </w:r>
    </w:p>
    <w:p w14:paraId="4D367C59" w14:textId="77777777" w:rsidR="00646FE1" w:rsidRDefault="00646FE1" w:rsidP="00646FE1">
      <w:pPr>
        <w:pStyle w:val="BodyText"/>
        <w:tabs>
          <w:tab w:val="left" w:pos="4673"/>
          <w:tab w:val="left" w:pos="5542"/>
          <w:tab w:val="left" w:pos="8718"/>
        </w:tabs>
        <w:ind w:left="155"/>
      </w:pPr>
      <w:r>
        <w:t xml:space="preserve"> </w:t>
      </w:r>
    </w:p>
    <w:p w14:paraId="3E4D3D25" w14:textId="77777777" w:rsidR="00646FE1" w:rsidRDefault="00646FE1" w:rsidP="00646FE1">
      <w:pPr>
        <w:pStyle w:val="BodyText"/>
        <w:tabs>
          <w:tab w:val="left" w:pos="4673"/>
          <w:tab w:val="left" w:pos="5542"/>
          <w:tab w:val="left" w:pos="8718"/>
        </w:tabs>
        <w:ind w:left="155"/>
      </w:pPr>
      <w:r>
        <w:t xml:space="preserve"> Years Involved -</w:t>
      </w:r>
    </w:p>
    <w:p w14:paraId="342F93FA" w14:textId="77777777" w:rsidR="00646FE1" w:rsidRDefault="00646FE1" w:rsidP="00646FE1">
      <w:pPr>
        <w:pStyle w:val="BodyText"/>
        <w:tabs>
          <w:tab w:val="left" w:pos="4673"/>
          <w:tab w:val="left" w:pos="5542"/>
          <w:tab w:val="left" w:pos="8718"/>
        </w:tabs>
        <w:ind w:left="155"/>
      </w:pPr>
      <w:r>
        <w:t xml:space="preserve"> </w:t>
      </w:r>
    </w:p>
    <w:p w14:paraId="204CA800" w14:textId="77777777" w:rsidR="00646FE1" w:rsidRDefault="00646FE1" w:rsidP="00646FE1">
      <w:pPr>
        <w:pStyle w:val="BodyText"/>
        <w:tabs>
          <w:tab w:val="left" w:pos="4673"/>
          <w:tab w:val="left" w:pos="5542"/>
          <w:tab w:val="left" w:pos="8718"/>
        </w:tabs>
        <w:ind w:left="155"/>
      </w:pPr>
      <w:r>
        <w:t xml:space="preserve"> Hours Per Week -</w:t>
      </w:r>
    </w:p>
    <w:p w14:paraId="37D5DB19" w14:textId="77777777" w:rsidR="00646FE1" w:rsidRDefault="00646FE1" w:rsidP="00646FE1">
      <w:pPr>
        <w:pStyle w:val="BodyText"/>
        <w:tabs>
          <w:tab w:val="left" w:pos="4673"/>
          <w:tab w:val="left" w:pos="5542"/>
          <w:tab w:val="left" w:pos="8718"/>
        </w:tabs>
        <w:ind w:left="155"/>
      </w:pPr>
      <w:r>
        <w:t xml:space="preserve"> </w:t>
      </w:r>
    </w:p>
    <w:p w14:paraId="2243126B" w14:textId="77777777" w:rsidR="00646FE1" w:rsidRDefault="00646FE1" w:rsidP="00646FE1">
      <w:pPr>
        <w:pStyle w:val="BodyText"/>
        <w:tabs>
          <w:tab w:val="left" w:pos="4673"/>
          <w:tab w:val="left" w:pos="5542"/>
          <w:tab w:val="left" w:pos="8718"/>
        </w:tabs>
        <w:ind w:left="155"/>
      </w:pPr>
      <w:r>
        <w:t xml:space="preserve"> Offices Held and/or Awards Received -</w:t>
      </w:r>
    </w:p>
    <w:p w14:paraId="407BD772" w14:textId="6A0519D6" w:rsidR="00F86235" w:rsidRDefault="00646FE1" w:rsidP="00F86235">
      <w:pPr>
        <w:pStyle w:val="BodyText"/>
        <w:tabs>
          <w:tab w:val="left" w:pos="4673"/>
          <w:tab w:val="left" w:pos="5542"/>
          <w:tab w:val="left" w:pos="8718"/>
        </w:tabs>
        <w:ind w:left="155"/>
      </w:pPr>
      <w:r>
        <w:t xml:space="preserve"> </w:t>
      </w:r>
    </w:p>
    <w:p w14:paraId="152B6A8E" w14:textId="47CE6DAA" w:rsidR="00646FE1" w:rsidRDefault="00646FE1" w:rsidP="00F86235">
      <w:pPr>
        <w:pStyle w:val="BodyText"/>
        <w:numPr>
          <w:ilvl w:val="0"/>
          <w:numId w:val="25"/>
        </w:numPr>
        <w:tabs>
          <w:tab w:val="left" w:pos="4673"/>
          <w:tab w:val="left" w:pos="5542"/>
          <w:tab w:val="left" w:pos="8718"/>
        </w:tabs>
      </w:pPr>
      <w:r>
        <w:t>Activity-</w:t>
      </w:r>
    </w:p>
    <w:p w14:paraId="3DA37905" w14:textId="77777777" w:rsidR="00646FE1" w:rsidRDefault="00646FE1" w:rsidP="00646FE1">
      <w:pPr>
        <w:pStyle w:val="BodyText"/>
        <w:tabs>
          <w:tab w:val="left" w:pos="4673"/>
          <w:tab w:val="left" w:pos="5542"/>
          <w:tab w:val="left" w:pos="8718"/>
        </w:tabs>
        <w:ind w:left="155"/>
      </w:pPr>
      <w:r>
        <w:t xml:space="preserve"> </w:t>
      </w:r>
    </w:p>
    <w:p w14:paraId="43667E79" w14:textId="77777777" w:rsidR="00646FE1" w:rsidRDefault="00646FE1" w:rsidP="00646FE1">
      <w:pPr>
        <w:pStyle w:val="BodyText"/>
        <w:tabs>
          <w:tab w:val="left" w:pos="4673"/>
          <w:tab w:val="left" w:pos="5542"/>
          <w:tab w:val="left" w:pos="8718"/>
        </w:tabs>
        <w:ind w:left="155"/>
      </w:pPr>
      <w:r>
        <w:t xml:space="preserve"> Years Involved -</w:t>
      </w:r>
    </w:p>
    <w:p w14:paraId="4E0EB0A3" w14:textId="77777777" w:rsidR="00646FE1" w:rsidRDefault="00646FE1" w:rsidP="00646FE1">
      <w:pPr>
        <w:pStyle w:val="BodyText"/>
        <w:tabs>
          <w:tab w:val="left" w:pos="4673"/>
          <w:tab w:val="left" w:pos="5542"/>
          <w:tab w:val="left" w:pos="8718"/>
        </w:tabs>
        <w:ind w:left="155"/>
      </w:pPr>
      <w:r>
        <w:t xml:space="preserve"> </w:t>
      </w:r>
    </w:p>
    <w:p w14:paraId="249B3E66" w14:textId="77777777" w:rsidR="00646FE1" w:rsidRDefault="00646FE1" w:rsidP="00646FE1">
      <w:pPr>
        <w:pStyle w:val="BodyText"/>
        <w:tabs>
          <w:tab w:val="left" w:pos="4673"/>
          <w:tab w:val="left" w:pos="5542"/>
          <w:tab w:val="left" w:pos="8718"/>
        </w:tabs>
        <w:ind w:left="155"/>
      </w:pPr>
      <w:r>
        <w:t xml:space="preserve"> Hours Per Week -</w:t>
      </w:r>
    </w:p>
    <w:p w14:paraId="72B59915" w14:textId="77777777" w:rsidR="00646FE1" w:rsidRDefault="00646FE1" w:rsidP="00646FE1">
      <w:pPr>
        <w:pStyle w:val="BodyText"/>
        <w:tabs>
          <w:tab w:val="left" w:pos="4673"/>
          <w:tab w:val="left" w:pos="5542"/>
          <w:tab w:val="left" w:pos="8718"/>
        </w:tabs>
        <w:ind w:left="155"/>
      </w:pPr>
      <w:r>
        <w:t xml:space="preserve"> </w:t>
      </w:r>
    </w:p>
    <w:p w14:paraId="3BBEA627" w14:textId="77777777" w:rsidR="00646FE1" w:rsidRDefault="00646FE1" w:rsidP="00646FE1">
      <w:pPr>
        <w:pStyle w:val="BodyText"/>
        <w:tabs>
          <w:tab w:val="left" w:pos="4673"/>
          <w:tab w:val="left" w:pos="5542"/>
          <w:tab w:val="left" w:pos="8718"/>
        </w:tabs>
        <w:ind w:left="155"/>
      </w:pPr>
      <w:r>
        <w:t xml:space="preserve"> Offices Held and/or Awards Received -</w:t>
      </w:r>
    </w:p>
    <w:p w14:paraId="1BF8F2D2" w14:textId="77777777" w:rsidR="00646FE1" w:rsidRDefault="00646FE1" w:rsidP="00646FE1">
      <w:pPr>
        <w:pStyle w:val="BodyText"/>
        <w:tabs>
          <w:tab w:val="left" w:pos="4673"/>
          <w:tab w:val="left" w:pos="5542"/>
          <w:tab w:val="left" w:pos="8718"/>
        </w:tabs>
        <w:ind w:left="155"/>
      </w:pPr>
      <w:r>
        <w:lastRenderedPageBreak/>
        <w:t xml:space="preserve"> </w:t>
      </w:r>
    </w:p>
    <w:p w14:paraId="38883529" w14:textId="77777777" w:rsidR="00646FE1" w:rsidRDefault="00646FE1" w:rsidP="00646FE1">
      <w:pPr>
        <w:pStyle w:val="BodyText"/>
        <w:tabs>
          <w:tab w:val="left" w:pos="4673"/>
          <w:tab w:val="left" w:pos="5542"/>
          <w:tab w:val="left" w:pos="8718"/>
        </w:tabs>
        <w:ind w:left="155"/>
      </w:pPr>
      <w:r>
        <w:t xml:space="preserve"> </w:t>
      </w:r>
    </w:p>
    <w:p w14:paraId="5C6C3BB0" w14:textId="77777777" w:rsidR="00646FE1" w:rsidRDefault="00646FE1" w:rsidP="00646FE1">
      <w:pPr>
        <w:pStyle w:val="BodyText"/>
        <w:tabs>
          <w:tab w:val="left" w:pos="4673"/>
          <w:tab w:val="left" w:pos="5542"/>
          <w:tab w:val="left" w:pos="8718"/>
        </w:tabs>
        <w:ind w:left="155"/>
      </w:pPr>
      <w:r>
        <w:t xml:space="preserve"> </w:t>
      </w:r>
    </w:p>
    <w:p w14:paraId="3F3AA7F4" w14:textId="7D7E19AA" w:rsidR="00646FE1" w:rsidRDefault="00646FE1" w:rsidP="00F86235">
      <w:pPr>
        <w:pStyle w:val="BodyText"/>
        <w:numPr>
          <w:ilvl w:val="0"/>
          <w:numId w:val="25"/>
        </w:numPr>
        <w:tabs>
          <w:tab w:val="left" w:pos="4673"/>
          <w:tab w:val="left" w:pos="5542"/>
          <w:tab w:val="left" w:pos="8718"/>
        </w:tabs>
      </w:pPr>
      <w:r>
        <w:t>Activity-</w:t>
      </w:r>
    </w:p>
    <w:p w14:paraId="484A0D63" w14:textId="77777777" w:rsidR="00646FE1" w:rsidRDefault="00646FE1" w:rsidP="00646FE1">
      <w:pPr>
        <w:pStyle w:val="BodyText"/>
        <w:tabs>
          <w:tab w:val="left" w:pos="4673"/>
          <w:tab w:val="left" w:pos="5542"/>
          <w:tab w:val="left" w:pos="8718"/>
        </w:tabs>
        <w:ind w:left="155"/>
      </w:pPr>
      <w:r>
        <w:t xml:space="preserve"> </w:t>
      </w:r>
    </w:p>
    <w:p w14:paraId="5BF06F52" w14:textId="77777777" w:rsidR="00646FE1" w:rsidRDefault="00646FE1" w:rsidP="00646FE1">
      <w:pPr>
        <w:pStyle w:val="BodyText"/>
        <w:tabs>
          <w:tab w:val="left" w:pos="4673"/>
          <w:tab w:val="left" w:pos="5542"/>
          <w:tab w:val="left" w:pos="8718"/>
        </w:tabs>
        <w:ind w:left="155"/>
      </w:pPr>
      <w:r>
        <w:t xml:space="preserve"> Years Involved -</w:t>
      </w:r>
    </w:p>
    <w:p w14:paraId="31EB8D42" w14:textId="77777777" w:rsidR="00646FE1" w:rsidRDefault="00646FE1" w:rsidP="00646FE1">
      <w:pPr>
        <w:pStyle w:val="BodyText"/>
        <w:tabs>
          <w:tab w:val="left" w:pos="4673"/>
          <w:tab w:val="left" w:pos="5542"/>
          <w:tab w:val="left" w:pos="8718"/>
        </w:tabs>
        <w:ind w:left="155"/>
      </w:pPr>
      <w:r>
        <w:t xml:space="preserve"> </w:t>
      </w:r>
    </w:p>
    <w:p w14:paraId="3496E91B" w14:textId="77777777" w:rsidR="00646FE1" w:rsidRDefault="00646FE1" w:rsidP="00646FE1">
      <w:pPr>
        <w:pStyle w:val="BodyText"/>
        <w:tabs>
          <w:tab w:val="left" w:pos="4673"/>
          <w:tab w:val="left" w:pos="5542"/>
          <w:tab w:val="left" w:pos="8718"/>
        </w:tabs>
        <w:ind w:left="155"/>
      </w:pPr>
      <w:r>
        <w:t xml:space="preserve"> Hours Per Week -</w:t>
      </w:r>
    </w:p>
    <w:p w14:paraId="1C797944" w14:textId="77777777" w:rsidR="00646FE1" w:rsidRDefault="00646FE1" w:rsidP="00646FE1">
      <w:pPr>
        <w:pStyle w:val="BodyText"/>
        <w:tabs>
          <w:tab w:val="left" w:pos="4673"/>
          <w:tab w:val="left" w:pos="5542"/>
          <w:tab w:val="left" w:pos="8718"/>
        </w:tabs>
        <w:ind w:left="155"/>
      </w:pPr>
      <w:r>
        <w:t xml:space="preserve"> </w:t>
      </w:r>
    </w:p>
    <w:p w14:paraId="7B2DF1FA" w14:textId="77777777" w:rsidR="00646FE1" w:rsidRDefault="00646FE1" w:rsidP="00646FE1">
      <w:pPr>
        <w:pStyle w:val="BodyText"/>
        <w:tabs>
          <w:tab w:val="left" w:pos="4673"/>
          <w:tab w:val="left" w:pos="5542"/>
          <w:tab w:val="left" w:pos="8718"/>
        </w:tabs>
        <w:ind w:left="155"/>
      </w:pPr>
      <w:r>
        <w:t xml:space="preserve"> Offices Held and/or Awards Received -</w:t>
      </w:r>
    </w:p>
    <w:p w14:paraId="2CA90094" w14:textId="77777777" w:rsidR="00646FE1" w:rsidRDefault="00646FE1" w:rsidP="00646FE1">
      <w:pPr>
        <w:pStyle w:val="BodyText"/>
        <w:tabs>
          <w:tab w:val="left" w:pos="4673"/>
          <w:tab w:val="left" w:pos="5542"/>
          <w:tab w:val="left" w:pos="8718"/>
        </w:tabs>
        <w:ind w:left="155"/>
      </w:pPr>
      <w:r>
        <w:t xml:space="preserve"> </w:t>
      </w:r>
    </w:p>
    <w:p w14:paraId="6A87F1E0" w14:textId="77777777" w:rsidR="00646FE1" w:rsidRDefault="00646FE1" w:rsidP="00646FE1">
      <w:pPr>
        <w:pStyle w:val="BodyText"/>
        <w:tabs>
          <w:tab w:val="left" w:pos="4673"/>
          <w:tab w:val="left" w:pos="5542"/>
          <w:tab w:val="left" w:pos="8718"/>
        </w:tabs>
        <w:ind w:left="155"/>
      </w:pPr>
      <w:r>
        <w:t xml:space="preserve"> </w:t>
      </w:r>
    </w:p>
    <w:p w14:paraId="7C56FC7B" w14:textId="079101CC" w:rsidR="00646FE1" w:rsidRDefault="00646FE1" w:rsidP="00F86235">
      <w:pPr>
        <w:pStyle w:val="BodyText"/>
        <w:numPr>
          <w:ilvl w:val="0"/>
          <w:numId w:val="25"/>
        </w:numPr>
        <w:tabs>
          <w:tab w:val="left" w:pos="4673"/>
          <w:tab w:val="left" w:pos="5542"/>
          <w:tab w:val="left" w:pos="8718"/>
        </w:tabs>
      </w:pPr>
      <w:r>
        <w:t>Activity-</w:t>
      </w:r>
    </w:p>
    <w:p w14:paraId="30210048" w14:textId="77777777" w:rsidR="00646FE1" w:rsidRDefault="00646FE1" w:rsidP="00646FE1">
      <w:pPr>
        <w:pStyle w:val="BodyText"/>
        <w:tabs>
          <w:tab w:val="left" w:pos="4673"/>
          <w:tab w:val="left" w:pos="5542"/>
          <w:tab w:val="left" w:pos="8718"/>
        </w:tabs>
        <w:ind w:left="155"/>
      </w:pPr>
      <w:r>
        <w:t xml:space="preserve"> </w:t>
      </w:r>
    </w:p>
    <w:p w14:paraId="7D149EE6" w14:textId="77777777" w:rsidR="00646FE1" w:rsidRDefault="00646FE1" w:rsidP="00646FE1">
      <w:pPr>
        <w:pStyle w:val="BodyText"/>
        <w:tabs>
          <w:tab w:val="left" w:pos="4673"/>
          <w:tab w:val="left" w:pos="5542"/>
          <w:tab w:val="left" w:pos="8718"/>
        </w:tabs>
        <w:ind w:left="155"/>
      </w:pPr>
      <w:r>
        <w:t xml:space="preserve"> Years Involved -</w:t>
      </w:r>
    </w:p>
    <w:p w14:paraId="1B20C81B" w14:textId="77777777" w:rsidR="00646FE1" w:rsidRDefault="00646FE1" w:rsidP="00646FE1">
      <w:pPr>
        <w:pStyle w:val="BodyText"/>
        <w:tabs>
          <w:tab w:val="left" w:pos="4673"/>
          <w:tab w:val="left" w:pos="5542"/>
          <w:tab w:val="left" w:pos="8718"/>
        </w:tabs>
        <w:ind w:left="155"/>
      </w:pPr>
      <w:r>
        <w:t xml:space="preserve"> </w:t>
      </w:r>
    </w:p>
    <w:p w14:paraId="53A972AC" w14:textId="77777777" w:rsidR="00646FE1" w:rsidRDefault="00646FE1" w:rsidP="00646FE1">
      <w:pPr>
        <w:pStyle w:val="BodyText"/>
        <w:tabs>
          <w:tab w:val="left" w:pos="4673"/>
          <w:tab w:val="left" w:pos="5542"/>
          <w:tab w:val="left" w:pos="8718"/>
        </w:tabs>
        <w:ind w:left="155"/>
      </w:pPr>
      <w:r>
        <w:t xml:space="preserve"> Hours Per Week -</w:t>
      </w:r>
    </w:p>
    <w:p w14:paraId="26A11989" w14:textId="77777777" w:rsidR="00646FE1" w:rsidRDefault="00646FE1" w:rsidP="00646FE1">
      <w:pPr>
        <w:pStyle w:val="BodyText"/>
        <w:tabs>
          <w:tab w:val="left" w:pos="4673"/>
          <w:tab w:val="left" w:pos="5542"/>
          <w:tab w:val="left" w:pos="8718"/>
        </w:tabs>
        <w:ind w:left="155"/>
      </w:pPr>
      <w:r>
        <w:t xml:space="preserve"> </w:t>
      </w:r>
    </w:p>
    <w:p w14:paraId="0D5D6993" w14:textId="77777777" w:rsidR="00646FE1" w:rsidRDefault="00646FE1" w:rsidP="00646FE1">
      <w:pPr>
        <w:pStyle w:val="BodyText"/>
        <w:tabs>
          <w:tab w:val="left" w:pos="4673"/>
          <w:tab w:val="left" w:pos="5542"/>
          <w:tab w:val="left" w:pos="8718"/>
        </w:tabs>
        <w:ind w:left="155"/>
      </w:pPr>
      <w:r>
        <w:t xml:space="preserve"> Offices Held and/or Awards Received -</w:t>
      </w:r>
    </w:p>
    <w:p w14:paraId="6B4FE061" w14:textId="18E0D185" w:rsidR="00646FE1" w:rsidRDefault="00646FE1" w:rsidP="00F86235">
      <w:pPr>
        <w:pStyle w:val="BodyText"/>
        <w:tabs>
          <w:tab w:val="left" w:pos="4673"/>
          <w:tab w:val="left" w:pos="5542"/>
          <w:tab w:val="left" w:pos="8718"/>
        </w:tabs>
        <w:ind w:left="155"/>
      </w:pPr>
      <w:r>
        <w:t xml:space="preserve">  </w:t>
      </w:r>
    </w:p>
    <w:p w14:paraId="725FE95D" w14:textId="77777777" w:rsidR="00646FE1" w:rsidRDefault="00646FE1" w:rsidP="00646FE1">
      <w:pPr>
        <w:pStyle w:val="BodyText"/>
        <w:tabs>
          <w:tab w:val="left" w:pos="4673"/>
          <w:tab w:val="left" w:pos="5542"/>
          <w:tab w:val="left" w:pos="8718"/>
        </w:tabs>
        <w:ind w:left="155"/>
      </w:pPr>
      <w:r>
        <w:t xml:space="preserve"> </w:t>
      </w:r>
    </w:p>
    <w:p w14:paraId="64888600" w14:textId="5D4D3D24" w:rsidR="00646FE1" w:rsidRDefault="00646FE1" w:rsidP="00F86235">
      <w:pPr>
        <w:pStyle w:val="BodyText"/>
        <w:numPr>
          <w:ilvl w:val="0"/>
          <w:numId w:val="25"/>
        </w:numPr>
        <w:tabs>
          <w:tab w:val="left" w:pos="4673"/>
          <w:tab w:val="left" w:pos="5542"/>
          <w:tab w:val="left" w:pos="8718"/>
        </w:tabs>
      </w:pPr>
      <w:r>
        <w:t>Activity-</w:t>
      </w:r>
    </w:p>
    <w:p w14:paraId="64899985" w14:textId="77777777" w:rsidR="00646FE1" w:rsidRDefault="00646FE1" w:rsidP="00646FE1">
      <w:pPr>
        <w:pStyle w:val="BodyText"/>
        <w:tabs>
          <w:tab w:val="left" w:pos="4673"/>
          <w:tab w:val="left" w:pos="5542"/>
          <w:tab w:val="left" w:pos="8718"/>
        </w:tabs>
        <w:ind w:left="155"/>
      </w:pPr>
      <w:r>
        <w:t xml:space="preserve"> </w:t>
      </w:r>
    </w:p>
    <w:p w14:paraId="0DD37643" w14:textId="77777777" w:rsidR="00646FE1" w:rsidRDefault="00646FE1" w:rsidP="00646FE1">
      <w:pPr>
        <w:pStyle w:val="BodyText"/>
        <w:tabs>
          <w:tab w:val="left" w:pos="4673"/>
          <w:tab w:val="left" w:pos="5542"/>
          <w:tab w:val="left" w:pos="8718"/>
        </w:tabs>
        <w:ind w:left="155"/>
      </w:pPr>
      <w:r>
        <w:t xml:space="preserve"> Years Involved -</w:t>
      </w:r>
    </w:p>
    <w:p w14:paraId="046C8DE2" w14:textId="77777777" w:rsidR="00646FE1" w:rsidRDefault="00646FE1" w:rsidP="00646FE1">
      <w:pPr>
        <w:pStyle w:val="BodyText"/>
        <w:tabs>
          <w:tab w:val="left" w:pos="4673"/>
          <w:tab w:val="left" w:pos="5542"/>
          <w:tab w:val="left" w:pos="8718"/>
        </w:tabs>
        <w:ind w:left="155"/>
      </w:pPr>
      <w:r>
        <w:t xml:space="preserve"> </w:t>
      </w:r>
    </w:p>
    <w:p w14:paraId="538BCAA7" w14:textId="77777777" w:rsidR="00646FE1" w:rsidRDefault="00646FE1" w:rsidP="00646FE1">
      <w:pPr>
        <w:pStyle w:val="BodyText"/>
        <w:tabs>
          <w:tab w:val="left" w:pos="4673"/>
          <w:tab w:val="left" w:pos="5542"/>
          <w:tab w:val="left" w:pos="8718"/>
        </w:tabs>
        <w:ind w:left="155"/>
      </w:pPr>
      <w:r>
        <w:t xml:space="preserve"> Hours Per Week -</w:t>
      </w:r>
    </w:p>
    <w:p w14:paraId="34EA414F" w14:textId="77777777" w:rsidR="00646FE1" w:rsidRDefault="00646FE1" w:rsidP="00646FE1">
      <w:pPr>
        <w:pStyle w:val="BodyText"/>
        <w:tabs>
          <w:tab w:val="left" w:pos="4673"/>
          <w:tab w:val="left" w:pos="5542"/>
          <w:tab w:val="left" w:pos="8718"/>
        </w:tabs>
        <w:ind w:left="155"/>
      </w:pPr>
      <w:r>
        <w:t xml:space="preserve"> </w:t>
      </w:r>
    </w:p>
    <w:p w14:paraId="19D848F8" w14:textId="77777777" w:rsidR="00646FE1" w:rsidRDefault="00646FE1" w:rsidP="00646FE1">
      <w:pPr>
        <w:pStyle w:val="BodyText"/>
        <w:tabs>
          <w:tab w:val="left" w:pos="4673"/>
          <w:tab w:val="left" w:pos="5542"/>
          <w:tab w:val="left" w:pos="8718"/>
        </w:tabs>
        <w:ind w:left="155"/>
      </w:pPr>
      <w:r>
        <w:t xml:space="preserve"> Offices Held and/or Awards Received -</w:t>
      </w:r>
    </w:p>
    <w:p w14:paraId="197420B2" w14:textId="77777777" w:rsidR="00646FE1" w:rsidRDefault="00646FE1" w:rsidP="00646FE1">
      <w:pPr>
        <w:pStyle w:val="BodyText"/>
        <w:tabs>
          <w:tab w:val="left" w:pos="4673"/>
          <w:tab w:val="left" w:pos="5542"/>
          <w:tab w:val="left" w:pos="8718"/>
        </w:tabs>
        <w:ind w:left="155"/>
      </w:pPr>
      <w:r>
        <w:t xml:space="preserve"> </w:t>
      </w:r>
    </w:p>
    <w:p w14:paraId="6B8972ED" w14:textId="05DD610D" w:rsidR="00646FE1" w:rsidRDefault="00646FE1" w:rsidP="00F86235">
      <w:pPr>
        <w:pStyle w:val="BodyText"/>
        <w:tabs>
          <w:tab w:val="left" w:pos="4673"/>
          <w:tab w:val="left" w:pos="5542"/>
          <w:tab w:val="left" w:pos="8718"/>
        </w:tabs>
        <w:ind w:left="155"/>
      </w:pPr>
      <w:r>
        <w:t xml:space="preserve">  </w:t>
      </w:r>
    </w:p>
    <w:p w14:paraId="130AD0DB" w14:textId="1A198AEE" w:rsidR="00646FE1" w:rsidRDefault="00646FE1" w:rsidP="00F86235">
      <w:pPr>
        <w:pStyle w:val="BodyText"/>
        <w:numPr>
          <w:ilvl w:val="0"/>
          <w:numId w:val="25"/>
        </w:numPr>
        <w:tabs>
          <w:tab w:val="left" w:pos="4673"/>
          <w:tab w:val="left" w:pos="5542"/>
          <w:tab w:val="left" w:pos="8718"/>
        </w:tabs>
      </w:pPr>
      <w:r>
        <w:t>Activity-</w:t>
      </w:r>
    </w:p>
    <w:p w14:paraId="20FB249F" w14:textId="77777777" w:rsidR="00646FE1" w:rsidRDefault="00646FE1" w:rsidP="00646FE1">
      <w:pPr>
        <w:pStyle w:val="BodyText"/>
        <w:tabs>
          <w:tab w:val="left" w:pos="4673"/>
          <w:tab w:val="left" w:pos="5542"/>
          <w:tab w:val="left" w:pos="8718"/>
        </w:tabs>
        <w:ind w:left="155"/>
      </w:pPr>
      <w:r>
        <w:t xml:space="preserve"> </w:t>
      </w:r>
    </w:p>
    <w:p w14:paraId="5DB8B10A" w14:textId="77777777" w:rsidR="00646FE1" w:rsidRDefault="00646FE1" w:rsidP="00646FE1">
      <w:pPr>
        <w:pStyle w:val="BodyText"/>
        <w:tabs>
          <w:tab w:val="left" w:pos="4673"/>
          <w:tab w:val="left" w:pos="5542"/>
          <w:tab w:val="left" w:pos="8718"/>
        </w:tabs>
        <w:ind w:left="155"/>
      </w:pPr>
      <w:r>
        <w:t xml:space="preserve"> Years Involved -</w:t>
      </w:r>
    </w:p>
    <w:p w14:paraId="116CBF34" w14:textId="77777777" w:rsidR="00646FE1" w:rsidRDefault="00646FE1" w:rsidP="00646FE1">
      <w:pPr>
        <w:pStyle w:val="BodyText"/>
        <w:tabs>
          <w:tab w:val="left" w:pos="4673"/>
          <w:tab w:val="left" w:pos="5542"/>
          <w:tab w:val="left" w:pos="8718"/>
        </w:tabs>
        <w:ind w:left="155"/>
      </w:pPr>
      <w:r>
        <w:t xml:space="preserve"> </w:t>
      </w:r>
    </w:p>
    <w:p w14:paraId="13EFD6F4" w14:textId="77777777" w:rsidR="00646FE1" w:rsidRDefault="00646FE1" w:rsidP="00646FE1">
      <w:pPr>
        <w:pStyle w:val="BodyText"/>
        <w:tabs>
          <w:tab w:val="left" w:pos="4673"/>
          <w:tab w:val="left" w:pos="5542"/>
          <w:tab w:val="left" w:pos="8718"/>
        </w:tabs>
        <w:ind w:left="155"/>
      </w:pPr>
      <w:r>
        <w:t xml:space="preserve"> Hours Per Week -</w:t>
      </w:r>
    </w:p>
    <w:p w14:paraId="731616CB" w14:textId="77777777" w:rsidR="00646FE1" w:rsidRDefault="00646FE1" w:rsidP="00646FE1">
      <w:pPr>
        <w:pStyle w:val="BodyText"/>
        <w:tabs>
          <w:tab w:val="left" w:pos="4673"/>
          <w:tab w:val="left" w:pos="5542"/>
          <w:tab w:val="left" w:pos="8718"/>
        </w:tabs>
        <w:ind w:left="155"/>
      </w:pPr>
      <w:r>
        <w:t xml:space="preserve"> </w:t>
      </w:r>
    </w:p>
    <w:p w14:paraId="317566E1" w14:textId="7852C570" w:rsidR="00646FE1" w:rsidRDefault="00646FE1" w:rsidP="00646FE1">
      <w:pPr>
        <w:pStyle w:val="BodyText"/>
        <w:tabs>
          <w:tab w:val="left" w:pos="4673"/>
          <w:tab w:val="left" w:pos="5542"/>
          <w:tab w:val="left" w:pos="8718"/>
        </w:tabs>
        <w:ind w:left="155"/>
      </w:pPr>
      <w:r>
        <w:t xml:space="preserve"> Offices Held and/or Awards Received -</w:t>
      </w:r>
    </w:p>
    <w:p w14:paraId="7FF88666" w14:textId="60BD1662" w:rsidR="00646FE1" w:rsidRDefault="00646FE1" w:rsidP="00646FE1">
      <w:pPr>
        <w:pStyle w:val="BodyText"/>
        <w:tabs>
          <w:tab w:val="left" w:pos="4673"/>
          <w:tab w:val="left" w:pos="5542"/>
          <w:tab w:val="left" w:pos="8718"/>
        </w:tabs>
        <w:ind w:left="155"/>
      </w:pPr>
      <w:r>
        <w:t xml:space="preserve"> </w:t>
      </w:r>
    </w:p>
    <w:p w14:paraId="5110A02B" w14:textId="77777777" w:rsidR="00F86235" w:rsidRDefault="00F86235" w:rsidP="00646FE1">
      <w:pPr>
        <w:pStyle w:val="BodyText"/>
        <w:tabs>
          <w:tab w:val="left" w:pos="4673"/>
          <w:tab w:val="left" w:pos="5542"/>
          <w:tab w:val="left" w:pos="8718"/>
        </w:tabs>
        <w:ind w:left="155"/>
      </w:pPr>
    </w:p>
    <w:p w14:paraId="7C48EDE3" w14:textId="06BF0CA4" w:rsidR="00646FE1" w:rsidRDefault="00646FE1" w:rsidP="00F86235">
      <w:pPr>
        <w:pStyle w:val="BodyText"/>
        <w:numPr>
          <w:ilvl w:val="0"/>
          <w:numId w:val="25"/>
        </w:numPr>
        <w:tabs>
          <w:tab w:val="left" w:pos="4673"/>
          <w:tab w:val="left" w:pos="5542"/>
          <w:tab w:val="left" w:pos="8718"/>
        </w:tabs>
      </w:pPr>
      <w:r>
        <w:t>Activity -</w:t>
      </w:r>
    </w:p>
    <w:p w14:paraId="14DB20F8" w14:textId="77777777" w:rsidR="00646FE1" w:rsidRDefault="00646FE1" w:rsidP="00646FE1">
      <w:pPr>
        <w:pStyle w:val="BodyText"/>
        <w:tabs>
          <w:tab w:val="left" w:pos="4673"/>
          <w:tab w:val="left" w:pos="5542"/>
          <w:tab w:val="left" w:pos="8718"/>
        </w:tabs>
        <w:ind w:left="155"/>
      </w:pPr>
      <w:r>
        <w:t xml:space="preserve"> </w:t>
      </w:r>
    </w:p>
    <w:p w14:paraId="358C752E" w14:textId="77777777" w:rsidR="00646FE1" w:rsidRDefault="00646FE1" w:rsidP="00646FE1">
      <w:pPr>
        <w:pStyle w:val="BodyText"/>
        <w:tabs>
          <w:tab w:val="left" w:pos="4673"/>
          <w:tab w:val="left" w:pos="5542"/>
          <w:tab w:val="left" w:pos="8718"/>
        </w:tabs>
        <w:ind w:left="155"/>
      </w:pPr>
      <w:r>
        <w:t>Years Involved -</w:t>
      </w:r>
    </w:p>
    <w:p w14:paraId="68782A31" w14:textId="77777777" w:rsidR="00646FE1" w:rsidRDefault="00646FE1" w:rsidP="00646FE1">
      <w:pPr>
        <w:pStyle w:val="BodyText"/>
        <w:tabs>
          <w:tab w:val="left" w:pos="4673"/>
          <w:tab w:val="left" w:pos="5542"/>
          <w:tab w:val="left" w:pos="8718"/>
        </w:tabs>
        <w:ind w:left="155"/>
      </w:pPr>
      <w:r>
        <w:t xml:space="preserve"> </w:t>
      </w:r>
    </w:p>
    <w:p w14:paraId="64F79AC0" w14:textId="77777777" w:rsidR="00646FE1" w:rsidRDefault="00646FE1" w:rsidP="00646FE1">
      <w:pPr>
        <w:pStyle w:val="BodyText"/>
        <w:tabs>
          <w:tab w:val="left" w:pos="4673"/>
          <w:tab w:val="left" w:pos="5542"/>
          <w:tab w:val="left" w:pos="8718"/>
        </w:tabs>
        <w:ind w:left="155"/>
      </w:pPr>
      <w:r>
        <w:t>Hours Per Week -</w:t>
      </w:r>
    </w:p>
    <w:p w14:paraId="09F8A8BF" w14:textId="77777777" w:rsidR="00646FE1" w:rsidRDefault="00646FE1" w:rsidP="00646FE1">
      <w:pPr>
        <w:pStyle w:val="BodyText"/>
        <w:tabs>
          <w:tab w:val="left" w:pos="4673"/>
          <w:tab w:val="left" w:pos="5542"/>
          <w:tab w:val="left" w:pos="8718"/>
        </w:tabs>
        <w:ind w:left="155"/>
      </w:pPr>
      <w:r>
        <w:t xml:space="preserve"> </w:t>
      </w:r>
    </w:p>
    <w:p w14:paraId="236E5791" w14:textId="77777777" w:rsidR="00646FE1" w:rsidRDefault="00646FE1" w:rsidP="00646FE1">
      <w:pPr>
        <w:pStyle w:val="BodyText"/>
        <w:tabs>
          <w:tab w:val="left" w:pos="4673"/>
          <w:tab w:val="left" w:pos="5542"/>
          <w:tab w:val="left" w:pos="8718"/>
        </w:tabs>
        <w:ind w:left="155"/>
      </w:pPr>
      <w:r>
        <w:t>Offices Held and/or Awards Received -</w:t>
      </w:r>
    </w:p>
    <w:p w14:paraId="5B2227A5" w14:textId="77777777" w:rsidR="00646FE1" w:rsidRDefault="00646FE1" w:rsidP="00646FE1">
      <w:pPr>
        <w:pStyle w:val="BodyText"/>
        <w:tabs>
          <w:tab w:val="left" w:pos="4673"/>
          <w:tab w:val="left" w:pos="5542"/>
          <w:tab w:val="left" w:pos="8718"/>
        </w:tabs>
        <w:ind w:left="155"/>
      </w:pPr>
      <w:r>
        <w:t xml:space="preserve"> </w:t>
      </w:r>
    </w:p>
    <w:p w14:paraId="4857DA34" w14:textId="77777777" w:rsidR="00646FE1" w:rsidRDefault="00646FE1" w:rsidP="00646FE1">
      <w:pPr>
        <w:pStyle w:val="BodyText"/>
        <w:tabs>
          <w:tab w:val="left" w:pos="4673"/>
          <w:tab w:val="left" w:pos="5542"/>
          <w:tab w:val="left" w:pos="8718"/>
        </w:tabs>
        <w:ind w:left="155"/>
      </w:pPr>
      <w:r>
        <w:t xml:space="preserve"> </w:t>
      </w:r>
    </w:p>
    <w:p w14:paraId="6D5AE0FE" w14:textId="77777777" w:rsidR="00646FE1" w:rsidRDefault="00646FE1" w:rsidP="00646FE1">
      <w:pPr>
        <w:pStyle w:val="BodyText"/>
        <w:tabs>
          <w:tab w:val="left" w:pos="4673"/>
          <w:tab w:val="left" w:pos="5542"/>
          <w:tab w:val="left" w:pos="8718"/>
        </w:tabs>
        <w:ind w:left="155"/>
      </w:pPr>
      <w:r>
        <w:t xml:space="preserve"> </w:t>
      </w:r>
    </w:p>
    <w:p w14:paraId="51F33CA2" w14:textId="77777777" w:rsidR="00646FE1" w:rsidRDefault="00646FE1" w:rsidP="00646FE1">
      <w:pPr>
        <w:pStyle w:val="BodyText"/>
        <w:tabs>
          <w:tab w:val="left" w:pos="4673"/>
          <w:tab w:val="left" w:pos="5542"/>
          <w:tab w:val="left" w:pos="8718"/>
        </w:tabs>
        <w:ind w:left="155"/>
      </w:pPr>
    </w:p>
    <w:p w14:paraId="2C75D3C6" w14:textId="77777777" w:rsidR="00646FE1" w:rsidRDefault="00646FE1" w:rsidP="00646FE1">
      <w:pPr>
        <w:pStyle w:val="BodyText"/>
        <w:tabs>
          <w:tab w:val="left" w:pos="4673"/>
          <w:tab w:val="left" w:pos="5542"/>
          <w:tab w:val="left" w:pos="8718"/>
        </w:tabs>
        <w:ind w:left="155"/>
      </w:pPr>
    </w:p>
    <w:p w14:paraId="1749056B" w14:textId="77777777" w:rsidR="00646FE1" w:rsidRDefault="00646FE1" w:rsidP="00646FE1">
      <w:pPr>
        <w:pStyle w:val="BodyText"/>
        <w:tabs>
          <w:tab w:val="left" w:pos="4673"/>
          <w:tab w:val="left" w:pos="5542"/>
          <w:tab w:val="left" w:pos="8718"/>
        </w:tabs>
        <w:ind w:left="155"/>
      </w:pPr>
    </w:p>
    <w:p w14:paraId="527663E3" w14:textId="36290276" w:rsidR="00646FE1" w:rsidRDefault="00646FE1" w:rsidP="00F86235">
      <w:pPr>
        <w:pStyle w:val="BodyText"/>
        <w:numPr>
          <w:ilvl w:val="0"/>
          <w:numId w:val="25"/>
        </w:numPr>
        <w:tabs>
          <w:tab w:val="left" w:pos="4673"/>
          <w:tab w:val="left" w:pos="5542"/>
          <w:tab w:val="left" w:pos="8718"/>
        </w:tabs>
      </w:pPr>
      <w:r>
        <w:lastRenderedPageBreak/>
        <w:t>Activity-</w:t>
      </w:r>
    </w:p>
    <w:p w14:paraId="22E2DFCC" w14:textId="77777777" w:rsidR="00646FE1" w:rsidRDefault="00646FE1" w:rsidP="00646FE1">
      <w:pPr>
        <w:pStyle w:val="BodyText"/>
        <w:tabs>
          <w:tab w:val="left" w:pos="4673"/>
          <w:tab w:val="left" w:pos="5542"/>
          <w:tab w:val="left" w:pos="8718"/>
        </w:tabs>
        <w:ind w:left="155"/>
      </w:pPr>
      <w:r>
        <w:t xml:space="preserve"> </w:t>
      </w:r>
    </w:p>
    <w:p w14:paraId="74B050E6" w14:textId="77777777" w:rsidR="00646FE1" w:rsidRDefault="00646FE1" w:rsidP="00646FE1">
      <w:pPr>
        <w:pStyle w:val="BodyText"/>
        <w:tabs>
          <w:tab w:val="left" w:pos="4673"/>
          <w:tab w:val="left" w:pos="5542"/>
          <w:tab w:val="left" w:pos="8718"/>
        </w:tabs>
        <w:ind w:left="155"/>
      </w:pPr>
      <w:r>
        <w:t xml:space="preserve"> Years Involved -</w:t>
      </w:r>
    </w:p>
    <w:p w14:paraId="2B1C85CF" w14:textId="77777777" w:rsidR="00646FE1" w:rsidRDefault="00646FE1" w:rsidP="00646FE1">
      <w:pPr>
        <w:pStyle w:val="BodyText"/>
        <w:tabs>
          <w:tab w:val="left" w:pos="4673"/>
          <w:tab w:val="left" w:pos="5542"/>
          <w:tab w:val="left" w:pos="8718"/>
        </w:tabs>
        <w:ind w:left="155"/>
      </w:pPr>
      <w:r>
        <w:t xml:space="preserve"> </w:t>
      </w:r>
    </w:p>
    <w:p w14:paraId="00463297" w14:textId="77777777" w:rsidR="00646FE1" w:rsidRDefault="00646FE1" w:rsidP="00646FE1">
      <w:pPr>
        <w:pStyle w:val="BodyText"/>
        <w:tabs>
          <w:tab w:val="left" w:pos="4673"/>
          <w:tab w:val="left" w:pos="5542"/>
          <w:tab w:val="left" w:pos="8718"/>
        </w:tabs>
        <w:ind w:left="155"/>
      </w:pPr>
      <w:r>
        <w:t xml:space="preserve"> Hours Per Week -</w:t>
      </w:r>
    </w:p>
    <w:p w14:paraId="200F7CE9" w14:textId="77777777" w:rsidR="00646FE1" w:rsidRDefault="00646FE1" w:rsidP="00646FE1">
      <w:pPr>
        <w:pStyle w:val="BodyText"/>
        <w:tabs>
          <w:tab w:val="left" w:pos="4673"/>
          <w:tab w:val="left" w:pos="5542"/>
          <w:tab w:val="left" w:pos="8718"/>
        </w:tabs>
        <w:ind w:left="155"/>
      </w:pPr>
      <w:r>
        <w:t xml:space="preserve"> </w:t>
      </w:r>
    </w:p>
    <w:p w14:paraId="0D37B703" w14:textId="77777777" w:rsidR="00646FE1" w:rsidRDefault="00646FE1" w:rsidP="00646FE1">
      <w:pPr>
        <w:pStyle w:val="BodyText"/>
        <w:tabs>
          <w:tab w:val="left" w:pos="4673"/>
          <w:tab w:val="left" w:pos="5542"/>
          <w:tab w:val="left" w:pos="8718"/>
        </w:tabs>
        <w:ind w:left="155"/>
      </w:pPr>
      <w:r>
        <w:t xml:space="preserve"> Offices Held and/or Awards Received -</w:t>
      </w:r>
    </w:p>
    <w:p w14:paraId="2D74B114" w14:textId="77777777" w:rsidR="00646FE1" w:rsidRDefault="00646FE1" w:rsidP="00646FE1">
      <w:pPr>
        <w:pStyle w:val="BodyText"/>
        <w:tabs>
          <w:tab w:val="left" w:pos="4673"/>
          <w:tab w:val="left" w:pos="5542"/>
          <w:tab w:val="left" w:pos="8718"/>
        </w:tabs>
        <w:ind w:left="155"/>
      </w:pPr>
      <w:r>
        <w:t xml:space="preserve"> </w:t>
      </w:r>
    </w:p>
    <w:p w14:paraId="70BA0E93" w14:textId="77777777" w:rsidR="00646FE1" w:rsidRDefault="00646FE1" w:rsidP="00646FE1">
      <w:pPr>
        <w:pStyle w:val="BodyText"/>
        <w:tabs>
          <w:tab w:val="left" w:pos="4673"/>
          <w:tab w:val="left" w:pos="5542"/>
          <w:tab w:val="left" w:pos="8718"/>
        </w:tabs>
        <w:ind w:left="155"/>
      </w:pPr>
      <w:r>
        <w:t xml:space="preserve"> </w:t>
      </w:r>
    </w:p>
    <w:p w14:paraId="2CCE1417" w14:textId="77777777" w:rsidR="00646FE1" w:rsidRDefault="00646FE1" w:rsidP="00646FE1">
      <w:pPr>
        <w:pStyle w:val="BodyText"/>
        <w:tabs>
          <w:tab w:val="left" w:pos="4673"/>
          <w:tab w:val="left" w:pos="5542"/>
          <w:tab w:val="left" w:pos="8718"/>
        </w:tabs>
        <w:ind w:left="155"/>
      </w:pPr>
      <w:r>
        <w:t xml:space="preserve"> </w:t>
      </w:r>
    </w:p>
    <w:p w14:paraId="78E58567" w14:textId="0FC2F0E9" w:rsidR="00646FE1" w:rsidRDefault="00646FE1" w:rsidP="00F86235">
      <w:pPr>
        <w:pStyle w:val="BodyText"/>
        <w:numPr>
          <w:ilvl w:val="0"/>
          <w:numId w:val="25"/>
        </w:numPr>
        <w:tabs>
          <w:tab w:val="left" w:pos="4673"/>
          <w:tab w:val="left" w:pos="5542"/>
          <w:tab w:val="left" w:pos="8718"/>
        </w:tabs>
      </w:pPr>
      <w:r>
        <w:t>Activity -</w:t>
      </w:r>
    </w:p>
    <w:p w14:paraId="183BB276" w14:textId="77777777" w:rsidR="00646FE1" w:rsidRDefault="00646FE1" w:rsidP="00646FE1">
      <w:pPr>
        <w:pStyle w:val="BodyText"/>
        <w:tabs>
          <w:tab w:val="left" w:pos="4673"/>
          <w:tab w:val="left" w:pos="5542"/>
          <w:tab w:val="left" w:pos="8718"/>
        </w:tabs>
        <w:ind w:left="155"/>
      </w:pPr>
      <w:r>
        <w:t xml:space="preserve"> </w:t>
      </w:r>
    </w:p>
    <w:p w14:paraId="453A1E07" w14:textId="77777777" w:rsidR="00646FE1" w:rsidRDefault="00646FE1" w:rsidP="00646FE1">
      <w:pPr>
        <w:pStyle w:val="BodyText"/>
        <w:tabs>
          <w:tab w:val="left" w:pos="4673"/>
          <w:tab w:val="left" w:pos="5542"/>
          <w:tab w:val="left" w:pos="8718"/>
        </w:tabs>
        <w:ind w:left="155"/>
      </w:pPr>
      <w:r>
        <w:t xml:space="preserve"> Years Involved -</w:t>
      </w:r>
    </w:p>
    <w:p w14:paraId="619EBF1E" w14:textId="77777777" w:rsidR="00646FE1" w:rsidRDefault="00646FE1" w:rsidP="00646FE1">
      <w:pPr>
        <w:pStyle w:val="BodyText"/>
        <w:tabs>
          <w:tab w:val="left" w:pos="4673"/>
          <w:tab w:val="left" w:pos="5542"/>
          <w:tab w:val="left" w:pos="8718"/>
        </w:tabs>
        <w:ind w:left="155"/>
      </w:pPr>
      <w:r>
        <w:t xml:space="preserve"> </w:t>
      </w:r>
    </w:p>
    <w:p w14:paraId="2216D42B" w14:textId="77777777" w:rsidR="00646FE1" w:rsidRDefault="00646FE1" w:rsidP="00646FE1">
      <w:pPr>
        <w:pStyle w:val="BodyText"/>
        <w:tabs>
          <w:tab w:val="left" w:pos="4673"/>
          <w:tab w:val="left" w:pos="5542"/>
          <w:tab w:val="left" w:pos="8718"/>
        </w:tabs>
        <w:ind w:left="155"/>
      </w:pPr>
      <w:r>
        <w:t xml:space="preserve"> Hours Per Week -</w:t>
      </w:r>
    </w:p>
    <w:p w14:paraId="60D6292C" w14:textId="77777777" w:rsidR="00646FE1" w:rsidRDefault="00646FE1" w:rsidP="00646FE1">
      <w:pPr>
        <w:pStyle w:val="BodyText"/>
        <w:tabs>
          <w:tab w:val="left" w:pos="4673"/>
          <w:tab w:val="left" w:pos="5542"/>
          <w:tab w:val="left" w:pos="8718"/>
        </w:tabs>
        <w:ind w:left="155"/>
      </w:pPr>
      <w:r>
        <w:t xml:space="preserve"> </w:t>
      </w:r>
    </w:p>
    <w:p w14:paraId="6702B0D5" w14:textId="51E15A9F" w:rsidR="007B3978" w:rsidRDefault="00646FE1" w:rsidP="007B3978">
      <w:pPr>
        <w:pStyle w:val="BodyText"/>
        <w:tabs>
          <w:tab w:val="left" w:pos="4673"/>
          <w:tab w:val="left" w:pos="5542"/>
          <w:tab w:val="left" w:pos="8718"/>
        </w:tabs>
        <w:ind w:left="155"/>
      </w:pPr>
      <w:r>
        <w:t xml:space="preserve"> Offices Held and/or Awards Received </w:t>
      </w:r>
      <w:r w:rsidR="007B3978">
        <w:t>–</w:t>
      </w:r>
    </w:p>
    <w:p w14:paraId="3783B442" w14:textId="77777777" w:rsidR="007B3978" w:rsidRDefault="007B3978" w:rsidP="007B3978">
      <w:pPr>
        <w:pStyle w:val="BodyText"/>
        <w:tabs>
          <w:tab w:val="left" w:pos="4673"/>
          <w:tab w:val="left" w:pos="5542"/>
          <w:tab w:val="left" w:pos="8718"/>
        </w:tabs>
        <w:ind w:left="155"/>
      </w:pPr>
    </w:p>
    <w:p w14:paraId="67F798DB" w14:textId="77777777" w:rsidR="00217C0B" w:rsidRDefault="00217C0B" w:rsidP="007B3978">
      <w:pPr>
        <w:pStyle w:val="BodyText"/>
        <w:tabs>
          <w:tab w:val="left" w:pos="4673"/>
          <w:tab w:val="left" w:pos="5542"/>
          <w:tab w:val="left" w:pos="8718"/>
        </w:tabs>
        <w:ind w:left="155"/>
      </w:pPr>
    </w:p>
    <w:p w14:paraId="14794701" w14:textId="7356E762" w:rsidR="007B3978" w:rsidRDefault="006C520A" w:rsidP="007B3978">
      <w:pPr>
        <w:pStyle w:val="BodyText"/>
        <w:tabs>
          <w:tab w:val="left" w:pos="4673"/>
          <w:tab w:val="left" w:pos="5542"/>
          <w:tab w:val="left" w:pos="8718"/>
        </w:tabs>
        <w:ind w:left="155"/>
      </w:pPr>
      <w:r>
        <w:t xml:space="preserve">10.) </w:t>
      </w:r>
      <w:r w:rsidR="007B3978">
        <w:t>Activity -</w:t>
      </w:r>
    </w:p>
    <w:p w14:paraId="0BA5BCBF" w14:textId="77777777" w:rsidR="007B3978" w:rsidRDefault="007B3978" w:rsidP="007B3978">
      <w:pPr>
        <w:pStyle w:val="BodyText"/>
        <w:tabs>
          <w:tab w:val="left" w:pos="4673"/>
          <w:tab w:val="left" w:pos="5542"/>
          <w:tab w:val="left" w:pos="8718"/>
        </w:tabs>
        <w:ind w:left="155"/>
      </w:pPr>
      <w:r>
        <w:t xml:space="preserve"> </w:t>
      </w:r>
    </w:p>
    <w:p w14:paraId="70469485" w14:textId="77777777" w:rsidR="007B3978" w:rsidRDefault="007B3978" w:rsidP="007B3978">
      <w:pPr>
        <w:pStyle w:val="BodyText"/>
        <w:tabs>
          <w:tab w:val="left" w:pos="4673"/>
          <w:tab w:val="left" w:pos="5542"/>
          <w:tab w:val="left" w:pos="8718"/>
        </w:tabs>
        <w:ind w:left="155"/>
      </w:pPr>
      <w:r>
        <w:t xml:space="preserve"> Years Involved -</w:t>
      </w:r>
    </w:p>
    <w:p w14:paraId="5EBCA7CD" w14:textId="77777777" w:rsidR="007B3978" w:rsidRDefault="007B3978" w:rsidP="007B3978">
      <w:pPr>
        <w:pStyle w:val="BodyText"/>
        <w:tabs>
          <w:tab w:val="left" w:pos="4673"/>
          <w:tab w:val="left" w:pos="5542"/>
          <w:tab w:val="left" w:pos="8718"/>
        </w:tabs>
        <w:ind w:left="155"/>
      </w:pPr>
      <w:r>
        <w:t xml:space="preserve"> </w:t>
      </w:r>
    </w:p>
    <w:p w14:paraId="067E5C7C" w14:textId="77777777" w:rsidR="007B3978" w:rsidRDefault="007B3978" w:rsidP="007B3978">
      <w:pPr>
        <w:pStyle w:val="BodyText"/>
        <w:tabs>
          <w:tab w:val="left" w:pos="4673"/>
          <w:tab w:val="left" w:pos="5542"/>
          <w:tab w:val="left" w:pos="8718"/>
        </w:tabs>
        <w:ind w:left="155"/>
      </w:pPr>
      <w:r>
        <w:t xml:space="preserve"> Hours Per Week -</w:t>
      </w:r>
    </w:p>
    <w:p w14:paraId="38AEC1F0" w14:textId="77777777" w:rsidR="007B3978" w:rsidRDefault="007B3978" w:rsidP="007B3978">
      <w:pPr>
        <w:pStyle w:val="BodyText"/>
        <w:tabs>
          <w:tab w:val="left" w:pos="4673"/>
          <w:tab w:val="left" w:pos="5542"/>
          <w:tab w:val="left" w:pos="8718"/>
        </w:tabs>
        <w:ind w:left="155"/>
      </w:pPr>
      <w:r>
        <w:t xml:space="preserve"> </w:t>
      </w:r>
    </w:p>
    <w:p w14:paraId="2352D334" w14:textId="77777777" w:rsidR="007B3978" w:rsidRDefault="007B3978" w:rsidP="007B3978">
      <w:pPr>
        <w:pStyle w:val="BodyText"/>
        <w:tabs>
          <w:tab w:val="left" w:pos="4673"/>
          <w:tab w:val="left" w:pos="5542"/>
          <w:tab w:val="left" w:pos="8718"/>
        </w:tabs>
        <w:ind w:left="155"/>
      </w:pPr>
      <w:r>
        <w:t xml:space="preserve"> Offices Held and/or Awards Received -</w:t>
      </w:r>
    </w:p>
    <w:p w14:paraId="31400D88" w14:textId="12BFD469" w:rsidR="00646FE1" w:rsidRDefault="00646FE1" w:rsidP="00646FE1">
      <w:pPr>
        <w:pStyle w:val="BodyText"/>
        <w:tabs>
          <w:tab w:val="left" w:pos="4673"/>
          <w:tab w:val="left" w:pos="5542"/>
          <w:tab w:val="left" w:pos="8718"/>
        </w:tabs>
        <w:ind w:left="155"/>
      </w:pPr>
      <w:r>
        <w:t xml:space="preserve"> </w:t>
      </w:r>
    </w:p>
    <w:p w14:paraId="64446DC6" w14:textId="77777777" w:rsidR="00836BF3" w:rsidRDefault="00836BF3" w:rsidP="00646FE1">
      <w:pPr>
        <w:pStyle w:val="BodyText"/>
        <w:tabs>
          <w:tab w:val="left" w:pos="4673"/>
          <w:tab w:val="left" w:pos="5542"/>
          <w:tab w:val="left" w:pos="8718"/>
        </w:tabs>
        <w:ind w:left="155"/>
      </w:pPr>
    </w:p>
    <w:p w14:paraId="3F46F8B8" w14:textId="42C782C1" w:rsidR="00F86235" w:rsidRDefault="00646FE1" w:rsidP="006C520A">
      <w:pPr>
        <w:pStyle w:val="BodyText"/>
        <w:tabs>
          <w:tab w:val="left" w:pos="4673"/>
          <w:tab w:val="left" w:pos="5542"/>
          <w:tab w:val="left" w:pos="8718"/>
        </w:tabs>
        <w:ind w:left="155"/>
      </w:pPr>
      <w:r>
        <w:t xml:space="preserve"> </w:t>
      </w:r>
    </w:p>
    <w:p w14:paraId="326D7140" w14:textId="03D28BB9" w:rsidR="00646FE1" w:rsidRDefault="00646FE1" w:rsidP="00646FE1">
      <w:pPr>
        <w:pStyle w:val="BodyText"/>
        <w:tabs>
          <w:tab w:val="left" w:pos="4673"/>
          <w:tab w:val="left" w:pos="5542"/>
          <w:tab w:val="left" w:pos="8718"/>
        </w:tabs>
        <w:ind w:left="155"/>
      </w:pPr>
      <w:r>
        <w:t>List any awards, honors, or special activities:</w:t>
      </w:r>
    </w:p>
    <w:p w14:paraId="2B9E7357" w14:textId="77777777" w:rsidR="00646FE1" w:rsidRDefault="00646FE1" w:rsidP="00646FE1">
      <w:pPr>
        <w:pStyle w:val="BodyText"/>
        <w:tabs>
          <w:tab w:val="left" w:pos="4673"/>
          <w:tab w:val="left" w:pos="5542"/>
          <w:tab w:val="left" w:pos="8718"/>
        </w:tabs>
        <w:ind w:left="155"/>
      </w:pPr>
      <w:r>
        <w:t xml:space="preserve"> </w:t>
      </w:r>
    </w:p>
    <w:p w14:paraId="78BB8C95" w14:textId="77777777" w:rsidR="00646FE1" w:rsidRDefault="00646FE1" w:rsidP="00646FE1">
      <w:pPr>
        <w:pStyle w:val="BodyText"/>
        <w:tabs>
          <w:tab w:val="left" w:pos="4673"/>
          <w:tab w:val="left" w:pos="5542"/>
          <w:tab w:val="left" w:pos="8718"/>
        </w:tabs>
        <w:ind w:left="155"/>
      </w:pPr>
      <w:r>
        <w:t xml:space="preserve"> </w:t>
      </w:r>
    </w:p>
    <w:p w14:paraId="4E0D2C9F" w14:textId="77777777" w:rsidR="00646FE1" w:rsidRDefault="00646FE1" w:rsidP="00646FE1">
      <w:pPr>
        <w:pStyle w:val="BodyText"/>
        <w:tabs>
          <w:tab w:val="left" w:pos="4673"/>
          <w:tab w:val="left" w:pos="5542"/>
          <w:tab w:val="left" w:pos="8718"/>
        </w:tabs>
        <w:ind w:left="155"/>
      </w:pPr>
      <w:r>
        <w:t xml:space="preserve"> </w:t>
      </w:r>
    </w:p>
    <w:p w14:paraId="6A75B4FD" w14:textId="77777777" w:rsidR="00646FE1" w:rsidRDefault="00646FE1" w:rsidP="00646FE1">
      <w:pPr>
        <w:pStyle w:val="BodyText"/>
        <w:tabs>
          <w:tab w:val="left" w:pos="4673"/>
          <w:tab w:val="left" w:pos="5542"/>
          <w:tab w:val="left" w:pos="8718"/>
        </w:tabs>
        <w:ind w:left="155"/>
      </w:pPr>
      <w:r>
        <w:t xml:space="preserve"> </w:t>
      </w:r>
    </w:p>
    <w:p w14:paraId="40AD36F6" w14:textId="77777777" w:rsidR="00646FE1" w:rsidRDefault="00646FE1" w:rsidP="00646FE1">
      <w:pPr>
        <w:pStyle w:val="BodyText"/>
        <w:tabs>
          <w:tab w:val="left" w:pos="4673"/>
          <w:tab w:val="left" w:pos="5542"/>
          <w:tab w:val="left" w:pos="8718"/>
        </w:tabs>
        <w:ind w:left="155"/>
      </w:pPr>
      <w:r>
        <w:t xml:space="preserve"> </w:t>
      </w:r>
    </w:p>
    <w:p w14:paraId="5022482B" w14:textId="77777777" w:rsidR="00646FE1" w:rsidRDefault="00646FE1" w:rsidP="00646FE1">
      <w:pPr>
        <w:pStyle w:val="BodyText"/>
        <w:tabs>
          <w:tab w:val="left" w:pos="4673"/>
          <w:tab w:val="left" w:pos="5542"/>
          <w:tab w:val="left" w:pos="8718"/>
        </w:tabs>
        <w:ind w:left="155"/>
      </w:pPr>
      <w:r>
        <w:t xml:space="preserve"> </w:t>
      </w:r>
    </w:p>
    <w:p w14:paraId="4E377A6E" w14:textId="77777777" w:rsidR="00646FE1" w:rsidRDefault="00646FE1" w:rsidP="00646FE1">
      <w:pPr>
        <w:pStyle w:val="BodyText"/>
        <w:tabs>
          <w:tab w:val="left" w:pos="4673"/>
          <w:tab w:val="left" w:pos="5542"/>
          <w:tab w:val="left" w:pos="8718"/>
        </w:tabs>
        <w:ind w:left="155"/>
      </w:pPr>
      <w:r>
        <w:t xml:space="preserve"> </w:t>
      </w:r>
    </w:p>
    <w:p w14:paraId="41609B83" w14:textId="77777777" w:rsidR="00646FE1" w:rsidRDefault="00646FE1" w:rsidP="00646FE1">
      <w:pPr>
        <w:pStyle w:val="BodyText"/>
        <w:tabs>
          <w:tab w:val="left" w:pos="4673"/>
          <w:tab w:val="left" w:pos="5542"/>
          <w:tab w:val="left" w:pos="8718"/>
        </w:tabs>
        <w:ind w:left="155"/>
      </w:pPr>
      <w:r>
        <w:t xml:space="preserve"> </w:t>
      </w:r>
    </w:p>
    <w:p w14:paraId="323ACA5B" w14:textId="77777777" w:rsidR="00646FE1" w:rsidRDefault="00646FE1" w:rsidP="00646FE1">
      <w:pPr>
        <w:pStyle w:val="BodyText"/>
        <w:tabs>
          <w:tab w:val="left" w:pos="4673"/>
          <w:tab w:val="left" w:pos="5542"/>
          <w:tab w:val="left" w:pos="8718"/>
        </w:tabs>
        <w:ind w:left="155"/>
      </w:pPr>
      <w:r>
        <w:t xml:space="preserve"> </w:t>
      </w:r>
    </w:p>
    <w:p w14:paraId="1471CFC4" w14:textId="77777777" w:rsidR="00646FE1" w:rsidRDefault="00646FE1" w:rsidP="00646FE1">
      <w:pPr>
        <w:pStyle w:val="BodyText"/>
        <w:tabs>
          <w:tab w:val="left" w:pos="4673"/>
          <w:tab w:val="left" w:pos="5542"/>
          <w:tab w:val="left" w:pos="8718"/>
        </w:tabs>
        <w:ind w:left="155"/>
      </w:pPr>
      <w:r>
        <w:t xml:space="preserve"> </w:t>
      </w:r>
    </w:p>
    <w:p w14:paraId="6D3C4959" w14:textId="77777777" w:rsidR="00646FE1" w:rsidRDefault="00646FE1" w:rsidP="00646FE1">
      <w:pPr>
        <w:pStyle w:val="BodyText"/>
        <w:tabs>
          <w:tab w:val="left" w:pos="4673"/>
          <w:tab w:val="left" w:pos="5542"/>
          <w:tab w:val="left" w:pos="8718"/>
        </w:tabs>
        <w:ind w:left="155"/>
      </w:pPr>
      <w:r>
        <w:t xml:space="preserve"> </w:t>
      </w:r>
    </w:p>
    <w:p w14:paraId="3CD6CF8C" w14:textId="77777777" w:rsidR="00646FE1" w:rsidRDefault="00646FE1" w:rsidP="00646FE1">
      <w:pPr>
        <w:pStyle w:val="BodyText"/>
        <w:tabs>
          <w:tab w:val="left" w:pos="4673"/>
          <w:tab w:val="left" w:pos="5542"/>
          <w:tab w:val="left" w:pos="8718"/>
        </w:tabs>
        <w:ind w:left="155"/>
      </w:pPr>
      <w:r>
        <w:t xml:space="preserve"> </w:t>
      </w:r>
    </w:p>
    <w:p w14:paraId="1BF96F6B" w14:textId="77777777" w:rsidR="00646FE1" w:rsidRDefault="00646FE1" w:rsidP="00646FE1">
      <w:pPr>
        <w:pStyle w:val="BodyText"/>
        <w:tabs>
          <w:tab w:val="left" w:pos="4673"/>
          <w:tab w:val="left" w:pos="5542"/>
          <w:tab w:val="left" w:pos="8718"/>
        </w:tabs>
      </w:pPr>
    </w:p>
    <w:p w14:paraId="285A2E34" w14:textId="77777777" w:rsidR="00646FE1" w:rsidRDefault="00646FE1" w:rsidP="00646FE1">
      <w:pPr>
        <w:pStyle w:val="BodyText"/>
        <w:tabs>
          <w:tab w:val="left" w:pos="4673"/>
          <w:tab w:val="left" w:pos="5542"/>
          <w:tab w:val="left" w:pos="8718"/>
        </w:tabs>
      </w:pPr>
    </w:p>
    <w:p w14:paraId="130D146A" w14:textId="77777777" w:rsidR="00646FE1" w:rsidRDefault="00646FE1" w:rsidP="00646FE1">
      <w:pPr>
        <w:pStyle w:val="BodyText"/>
        <w:tabs>
          <w:tab w:val="left" w:pos="4673"/>
          <w:tab w:val="left" w:pos="5542"/>
          <w:tab w:val="left" w:pos="8718"/>
        </w:tabs>
      </w:pPr>
    </w:p>
    <w:p w14:paraId="3EDD6623" w14:textId="77777777" w:rsidR="00646FE1" w:rsidRDefault="00646FE1" w:rsidP="00646FE1">
      <w:pPr>
        <w:pStyle w:val="BodyText"/>
        <w:tabs>
          <w:tab w:val="left" w:pos="4673"/>
          <w:tab w:val="left" w:pos="5542"/>
          <w:tab w:val="left" w:pos="8718"/>
        </w:tabs>
      </w:pPr>
    </w:p>
    <w:p w14:paraId="0A84A5F8" w14:textId="77777777" w:rsidR="00646FE1" w:rsidRDefault="00646FE1" w:rsidP="00646FE1">
      <w:pPr>
        <w:pStyle w:val="BodyText"/>
        <w:tabs>
          <w:tab w:val="left" w:pos="4673"/>
          <w:tab w:val="left" w:pos="5542"/>
          <w:tab w:val="left" w:pos="8718"/>
        </w:tabs>
      </w:pPr>
    </w:p>
    <w:p w14:paraId="2D860E67" w14:textId="77777777" w:rsidR="00646FE1" w:rsidRDefault="00646FE1" w:rsidP="00646FE1">
      <w:pPr>
        <w:pStyle w:val="BodyText"/>
        <w:tabs>
          <w:tab w:val="left" w:pos="4673"/>
          <w:tab w:val="left" w:pos="5542"/>
          <w:tab w:val="left" w:pos="8718"/>
        </w:tabs>
      </w:pPr>
    </w:p>
    <w:p w14:paraId="4E268B88" w14:textId="77777777" w:rsidR="00646FE1" w:rsidRDefault="00646FE1" w:rsidP="00646FE1">
      <w:pPr>
        <w:pStyle w:val="BodyText"/>
        <w:tabs>
          <w:tab w:val="left" w:pos="4673"/>
          <w:tab w:val="left" w:pos="5542"/>
          <w:tab w:val="left" w:pos="8718"/>
        </w:tabs>
      </w:pPr>
    </w:p>
    <w:p w14:paraId="68E9EA48" w14:textId="7AEFFFE0" w:rsidR="00646FE1" w:rsidRDefault="00646FE1" w:rsidP="00646FE1">
      <w:pPr>
        <w:pStyle w:val="BodyText"/>
        <w:tabs>
          <w:tab w:val="left" w:pos="4673"/>
          <w:tab w:val="left" w:pos="5542"/>
          <w:tab w:val="left" w:pos="8718"/>
        </w:tabs>
      </w:pPr>
    </w:p>
    <w:p w14:paraId="64382571" w14:textId="59013DA3" w:rsidR="006C520A" w:rsidRDefault="006C520A" w:rsidP="00646FE1">
      <w:pPr>
        <w:pStyle w:val="BodyText"/>
        <w:tabs>
          <w:tab w:val="left" w:pos="4673"/>
          <w:tab w:val="left" w:pos="5542"/>
          <w:tab w:val="left" w:pos="8718"/>
        </w:tabs>
      </w:pPr>
    </w:p>
    <w:p w14:paraId="459E9F31" w14:textId="77777777" w:rsidR="00836BF3" w:rsidRDefault="00836BF3" w:rsidP="00646FE1">
      <w:pPr>
        <w:pStyle w:val="BodyText"/>
        <w:tabs>
          <w:tab w:val="left" w:pos="4673"/>
          <w:tab w:val="left" w:pos="5542"/>
          <w:tab w:val="left" w:pos="8718"/>
        </w:tabs>
      </w:pPr>
    </w:p>
    <w:p w14:paraId="44C8F2D1" w14:textId="1AF50A73" w:rsidR="00646FE1" w:rsidRDefault="00646FE1" w:rsidP="00646FE1">
      <w:pPr>
        <w:pStyle w:val="BodyText"/>
        <w:tabs>
          <w:tab w:val="left" w:pos="4673"/>
          <w:tab w:val="left" w:pos="5542"/>
          <w:tab w:val="left" w:pos="8718"/>
        </w:tabs>
      </w:pPr>
      <w:r>
        <w:lastRenderedPageBreak/>
        <w:t>Community Service Experience:</w:t>
      </w:r>
    </w:p>
    <w:p w14:paraId="6C18231A" w14:textId="77777777" w:rsidR="00646FE1" w:rsidRDefault="00646FE1" w:rsidP="00646FE1">
      <w:pPr>
        <w:pStyle w:val="BodyText"/>
        <w:tabs>
          <w:tab w:val="left" w:pos="4673"/>
          <w:tab w:val="left" w:pos="5542"/>
          <w:tab w:val="left" w:pos="8718"/>
        </w:tabs>
        <w:ind w:left="155"/>
      </w:pPr>
      <w:r>
        <w:t xml:space="preserve"> </w:t>
      </w:r>
    </w:p>
    <w:p w14:paraId="75077ADA" w14:textId="77777777" w:rsidR="00646FE1" w:rsidRDefault="00646FE1" w:rsidP="00646FE1">
      <w:pPr>
        <w:pStyle w:val="BodyText"/>
        <w:tabs>
          <w:tab w:val="left" w:pos="4673"/>
          <w:tab w:val="left" w:pos="5542"/>
          <w:tab w:val="left" w:pos="8718"/>
        </w:tabs>
        <w:ind w:left="155"/>
      </w:pPr>
      <w:r>
        <w:t xml:space="preserve"> </w:t>
      </w:r>
    </w:p>
    <w:p w14:paraId="3B00F84E" w14:textId="77777777" w:rsidR="00646FE1" w:rsidRDefault="00646FE1" w:rsidP="00646FE1">
      <w:pPr>
        <w:pStyle w:val="BodyText"/>
        <w:tabs>
          <w:tab w:val="left" w:pos="4673"/>
          <w:tab w:val="left" w:pos="5542"/>
          <w:tab w:val="left" w:pos="8718"/>
        </w:tabs>
        <w:ind w:left="155"/>
      </w:pPr>
      <w:r>
        <w:t xml:space="preserve"> </w:t>
      </w:r>
    </w:p>
    <w:p w14:paraId="2F428C99" w14:textId="77777777" w:rsidR="00646FE1" w:rsidRDefault="00646FE1" w:rsidP="00646FE1">
      <w:pPr>
        <w:pStyle w:val="BodyText"/>
        <w:tabs>
          <w:tab w:val="left" w:pos="4673"/>
          <w:tab w:val="left" w:pos="5542"/>
          <w:tab w:val="left" w:pos="8718"/>
        </w:tabs>
        <w:ind w:left="155"/>
      </w:pPr>
      <w:r>
        <w:t xml:space="preserve"> </w:t>
      </w:r>
    </w:p>
    <w:p w14:paraId="27188F44" w14:textId="77777777" w:rsidR="00646FE1" w:rsidRDefault="00646FE1" w:rsidP="00646FE1">
      <w:pPr>
        <w:pStyle w:val="BodyText"/>
        <w:tabs>
          <w:tab w:val="left" w:pos="4673"/>
          <w:tab w:val="left" w:pos="5542"/>
          <w:tab w:val="left" w:pos="8718"/>
        </w:tabs>
        <w:ind w:left="155"/>
      </w:pPr>
      <w:r>
        <w:t xml:space="preserve"> </w:t>
      </w:r>
    </w:p>
    <w:p w14:paraId="743CFAB1" w14:textId="77777777" w:rsidR="00646FE1" w:rsidRDefault="00646FE1" w:rsidP="00646FE1">
      <w:pPr>
        <w:pStyle w:val="BodyText"/>
        <w:tabs>
          <w:tab w:val="left" w:pos="4673"/>
          <w:tab w:val="left" w:pos="5542"/>
          <w:tab w:val="left" w:pos="8718"/>
        </w:tabs>
        <w:ind w:left="155"/>
      </w:pPr>
      <w:r>
        <w:t xml:space="preserve"> </w:t>
      </w:r>
    </w:p>
    <w:p w14:paraId="626A5415" w14:textId="77777777" w:rsidR="00646FE1" w:rsidRDefault="00646FE1" w:rsidP="00646FE1">
      <w:pPr>
        <w:pStyle w:val="BodyText"/>
        <w:tabs>
          <w:tab w:val="left" w:pos="4673"/>
          <w:tab w:val="left" w:pos="5542"/>
          <w:tab w:val="left" w:pos="8718"/>
        </w:tabs>
        <w:ind w:left="155"/>
      </w:pPr>
      <w:r>
        <w:t xml:space="preserve"> </w:t>
      </w:r>
    </w:p>
    <w:p w14:paraId="2D37831C" w14:textId="77777777" w:rsidR="00646FE1" w:rsidRDefault="00646FE1" w:rsidP="00646FE1">
      <w:pPr>
        <w:pStyle w:val="BodyText"/>
        <w:tabs>
          <w:tab w:val="left" w:pos="4673"/>
          <w:tab w:val="left" w:pos="5542"/>
          <w:tab w:val="left" w:pos="8718"/>
        </w:tabs>
      </w:pPr>
    </w:p>
    <w:p w14:paraId="31703A78" w14:textId="77777777" w:rsidR="00646FE1" w:rsidRDefault="00646FE1" w:rsidP="00646FE1">
      <w:pPr>
        <w:pStyle w:val="BodyText"/>
        <w:tabs>
          <w:tab w:val="left" w:pos="4673"/>
          <w:tab w:val="left" w:pos="5542"/>
          <w:tab w:val="left" w:pos="8718"/>
        </w:tabs>
      </w:pPr>
    </w:p>
    <w:p w14:paraId="7A5FE4AF" w14:textId="77777777" w:rsidR="00646FE1" w:rsidRDefault="00646FE1" w:rsidP="00646FE1">
      <w:pPr>
        <w:pStyle w:val="BodyText"/>
        <w:tabs>
          <w:tab w:val="left" w:pos="4673"/>
          <w:tab w:val="left" w:pos="5542"/>
          <w:tab w:val="left" w:pos="8718"/>
        </w:tabs>
      </w:pPr>
    </w:p>
    <w:p w14:paraId="45DAAFEC" w14:textId="77777777" w:rsidR="00646FE1" w:rsidRDefault="00646FE1" w:rsidP="00646FE1">
      <w:pPr>
        <w:pStyle w:val="BodyText"/>
        <w:tabs>
          <w:tab w:val="left" w:pos="4673"/>
          <w:tab w:val="left" w:pos="5542"/>
          <w:tab w:val="left" w:pos="8718"/>
        </w:tabs>
      </w:pPr>
    </w:p>
    <w:p w14:paraId="7FDFA4C5" w14:textId="77777777" w:rsidR="00646FE1" w:rsidRDefault="00646FE1" w:rsidP="00646FE1">
      <w:pPr>
        <w:pStyle w:val="BodyText"/>
        <w:tabs>
          <w:tab w:val="left" w:pos="4673"/>
          <w:tab w:val="left" w:pos="5542"/>
          <w:tab w:val="left" w:pos="8718"/>
        </w:tabs>
      </w:pPr>
    </w:p>
    <w:p w14:paraId="284B6936" w14:textId="77777777" w:rsidR="00646FE1" w:rsidRDefault="00646FE1" w:rsidP="00646FE1">
      <w:pPr>
        <w:pStyle w:val="BodyText"/>
        <w:tabs>
          <w:tab w:val="left" w:pos="4673"/>
          <w:tab w:val="left" w:pos="5542"/>
          <w:tab w:val="left" w:pos="8718"/>
        </w:tabs>
      </w:pPr>
    </w:p>
    <w:p w14:paraId="31E19335" w14:textId="77777777" w:rsidR="00646FE1" w:rsidRDefault="00646FE1" w:rsidP="00646FE1">
      <w:pPr>
        <w:pStyle w:val="BodyText"/>
        <w:tabs>
          <w:tab w:val="left" w:pos="4673"/>
          <w:tab w:val="left" w:pos="5542"/>
          <w:tab w:val="left" w:pos="8718"/>
        </w:tabs>
      </w:pPr>
    </w:p>
    <w:p w14:paraId="652D7960" w14:textId="77777777" w:rsidR="00646FE1" w:rsidRDefault="00646FE1" w:rsidP="00646FE1">
      <w:pPr>
        <w:pStyle w:val="BodyText"/>
        <w:tabs>
          <w:tab w:val="left" w:pos="4673"/>
          <w:tab w:val="left" w:pos="5542"/>
          <w:tab w:val="left" w:pos="8718"/>
        </w:tabs>
      </w:pPr>
    </w:p>
    <w:p w14:paraId="4D145C14" w14:textId="77777777" w:rsidR="00646FE1" w:rsidRDefault="00646FE1" w:rsidP="00646FE1">
      <w:pPr>
        <w:pStyle w:val="BodyText"/>
        <w:tabs>
          <w:tab w:val="left" w:pos="4673"/>
          <w:tab w:val="left" w:pos="5542"/>
          <w:tab w:val="left" w:pos="8718"/>
        </w:tabs>
      </w:pPr>
    </w:p>
    <w:p w14:paraId="4BEB34F3" w14:textId="1C964CFE" w:rsidR="00646FE1" w:rsidRDefault="00646FE1" w:rsidP="00646FE1">
      <w:pPr>
        <w:pStyle w:val="BodyText"/>
        <w:tabs>
          <w:tab w:val="left" w:pos="4673"/>
          <w:tab w:val="left" w:pos="5542"/>
          <w:tab w:val="left" w:pos="8718"/>
        </w:tabs>
      </w:pPr>
      <w:r>
        <w:t>Work Experience:</w:t>
      </w:r>
    </w:p>
    <w:p w14:paraId="195B33BC" w14:textId="5CE15F24" w:rsidR="00646FE1" w:rsidRDefault="00646FE1" w:rsidP="00646FE1">
      <w:pPr>
        <w:pStyle w:val="BodyText"/>
        <w:tabs>
          <w:tab w:val="left" w:pos="4673"/>
          <w:tab w:val="left" w:pos="5542"/>
          <w:tab w:val="left" w:pos="8718"/>
        </w:tabs>
      </w:pPr>
    </w:p>
    <w:p w14:paraId="5ADC6486" w14:textId="77777777" w:rsidR="00646FE1" w:rsidRDefault="00646FE1" w:rsidP="00646FE1">
      <w:pPr>
        <w:pStyle w:val="BodyText"/>
        <w:tabs>
          <w:tab w:val="left" w:pos="4673"/>
          <w:tab w:val="left" w:pos="5542"/>
          <w:tab w:val="left" w:pos="8718"/>
        </w:tabs>
        <w:ind w:left="155"/>
      </w:pPr>
      <w:r>
        <w:t xml:space="preserve"> </w:t>
      </w:r>
    </w:p>
    <w:p w14:paraId="54094F7B" w14:textId="77777777" w:rsidR="00646FE1" w:rsidRDefault="00646FE1" w:rsidP="00646FE1">
      <w:pPr>
        <w:pStyle w:val="BodyText"/>
        <w:tabs>
          <w:tab w:val="left" w:pos="4673"/>
          <w:tab w:val="left" w:pos="5542"/>
          <w:tab w:val="left" w:pos="8718"/>
        </w:tabs>
        <w:ind w:left="155"/>
      </w:pPr>
      <w:r>
        <w:t xml:space="preserve"> </w:t>
      </w:r>
    </w:p>
    <w:p w14:paraId="043B039E" w14:textId="77777777" w:rsidR="00646FE1" w:rsidRDefault="00646FE1" w:rsidP="00646FE1">
      <w:pPr>
        <w:pStyle w:val="BodyText"/>
        <w:tabs>
          <w:tab w:val="left" w:pos="4673"/>
          <w:tab w:val="left" w:pos="5542"/>
          <w:tab w:val="left" w:pos="8718"/>
        </w:tabs>
        <w:ind w:left="155"/>
      </w:pPr>
      <w:r>
        <w:t xml:space="preserve"> </w:t>
      </w:r>
    </w:p>
    <w:p w14:paraId="67068762" w14:textId="77777777" w:rsidR="00646FE1" w:rsidRDefault="00646FE1" w:rsidP="00646FE1">
      <w:pPr>
        <w:pStyle w:val="BodyText"/>
        <w:tabs>
          <w:tab w:val="left" w:pos="4673"/>
          <w:tab w:val="left" w:pos="5542"/>
          <w:tab w:val="left" w:pos="8718"/>
        </w:tabs>
        <w:ind w:left="155"/>
      </w:pPr>
      <w:r>
        <w:t xml:space="preserve"> </w:t>
      </w:r>
    </w:p>
    <w:p w14:paraId="0084A348" w14:textId="77777777" w:rsidR="00646FE1" w:rsidRDefault="00646FE1" w:rsidP="00646FE1">
      <w:pPr>
        <w:pStyle w:val="BodyText"/>
        <w:tabs>
          <w:tab w:val="left" w:pos="4673"/>
          <w:tab w:val="left" w:pos="5542"/>
          <w:tab w:val="left" w:pos="8718"/>
        </w:tabs>
        <w:ind w:left="155"/>
      </w:pPr>
      <w:r>
        <w:t xml:space="preserve"> </w:t>
      </w:r>
    </w:p>
    <w:p w14:paraId="7B78AB1D" w14:textId="77777777" w:rsidR="00646FE1" w:rsidRDefault="00646FE1" w:rsidP="00646FE1">
      <w:pPr>
        <w:pStyle w:val="BodyText"/>
        <w:tabs>
          <w:tab w:val="left" w:pos="4673"/>
          <w:tab w:val="left" w:pos="5542"/>
          <w:tab w:val="left" w:pos="8718"/>
        </w:tabs>
        <w:ind w:left="155"/>
      </w:pPr>
      <w:r>
        <w:t xml:space="preserve"> </w:t>
      </w:r>
    </w:p>
    <w:p w14:paraId="5F496CF3" w14:textId="77777777" w:rsidR="00646FE1" w:rsidRDefault="00646FE1" w:rsidP="00646FE1">
      <w:pPr>
        <w:pStyle w:val="BodyText"/>
        <w:tabs>
          <w:tab w:val="left" w:pos="4673"/>
          <w:tab w:val="left" w:pos="5542"/>
          <w:tab w:val="left" w:pos="8718"/>
        </w:tabs>
        <w:ind w:left="155"/>
      </w:pPr>
      <w:r>
        <w:t xml:space="preserve"> </w:t>
      </w:r>
    </w:p>
    <w:p w14:paraId="1EE57D92" w14:textId="77777777" w:rsidR="00646FE1" w:rsidRDefault="00646FE1" w:rsidP="00646FE1">
      <w:pPr>
        <w:pStyle w:val="BodyText"/>
        <w:tabs>
          <w:tab w:val="left" w:pos="4673"/>
          <w:tab w:val="left" w:pos="5542"/>
          <w:tab w:val="left" w:pos="8718"/>
        </w:tabs>
        <w:ind w:left="155"/>
      </w:pPr>
      <w:r>
        <w:t xml:space="preserve"> </w:t>
      </w:r>
    </w:p>
    <w:p w14:paraId="650F14F7" w14:textId="77777777" w:rsidR="00646FE1" w:rsidRDefault="00646FE1" w:rsidP="00646FE1">
      <w:pPr>
        <w:pStyle w:val="BodyText"/>
        <w:tabs>
          <w:tab w:val="left" w:pos="4673"/>
          <w:tab w:val="left" w:pos="5542"/>
          <w:tab w:val="left" w:pos="8718"/>
        </w:tabs>
        <w:ind w:left="155"/>
      </w:pPr>
      <w:r>
        <w:t xml:space="preserve"> </w:t>
      </w:r>
    </w:p>
    <w:p w14:paraId="09384004" w14:textId="77777777" w:rsidR="00646FE1" w:rsidRDefault="00646FE1" w:rsidP="00646FE1">
      <w:pPr>
        <w:pStyle w:val="BodyText"/>
        <w:tabs>
          <w:tab w:val="left" w:pos="4673"/>
          <w:tab w:val="left" w:pos="5542"/>
          <w:tab w:val="left" w:pos="8718"/>
        </w:tabs>
        <w:ind w:left="155"/>
      </w:pPr>
      <w:r>
        <w:t xml:space="preserve"> </w:t>
      </w:r>
    </w:p>
    <w:p w14:paraId="7A4A35FA" w14:textId="77777777" w:rsidR="00646FE1" w:rsidRDefault="00646FE1" w:rsidP="00646FE1">
      <w:pPr>
        <w:pStyle w:val="BodyText"/>
        <w:tabs>
          <w:tab w:val="left" w:pos="4673"/>
          <w:tab w:val="left" w:pos="5542"/>
          <w:tab w:val="left" w:pos="8718"/>
        </w:tabs>
      </w:pPr>
    </w:p>
    <w:p w14:paraId="53B38171" w14:textId="77777777" w:rsidR="00646FE1" w:rsidRDefault="00646FE1" w:rsidP="00646FE1">
      <w:pPr>
        <w:pStyle w:val="BodyText"/>
        <w:tabs>
          <w:tab w:val="left" w:pos="4673"/>
          <w:tab w:val="left" w:pos="5542"/>
          <w:tab w:val="left" w:pos="8718"/>
        </w:tabs>
      </w:pPr>
    </w:p>
    <w:p w14:paraId="5EAA0451" w14:textId="77777777" w:rsidR="00646FE1" w:rsidRDefault="00646FE1" w:rsidP="00646FE1">
      <w:pPr>
        <w:pStyle w:val="BodyText"/>
        <w:tabs>
          <w:tab w:val="left" w:pos="4673"/>
          <w:tab w:val="left" w:pos="5542"/>
          <w:tab w:val="left" w:pos="8718"/>
        </w:tabs>
      </w:pPr>
    </w:p>
    <w:p w14:paraId="7F3DD772" w14:textId="77777777" w:rsidR="00646FE1" w:rsidRDefault="00646FE1" w:rsidP="00646FE1">
      <w:pPr>
        <w:pStyle w:val="BodyText"/>
        <w:tabs>
          <w:tab w:val="left" w:pos="4673"/>
          <w:tab w:val="left" w:pos="5542"/>
          <w:tab w:val="left" w:pos="8718"/>
        </w:tabs>
      </w:pPr>
    </w:p>
    <w:p w14:paraId="65228797" w14:textId="77777777" w:rsidR="00646FE1" w:rsidRDefault="00646FE1" w:rsidP="00646FE1">
      <w:pPr>
        <w:pStyle w:val="BodyText"/>
        <w:tabs>
          <w:tab w:val="left" w:pos="4673"/>
          <w:tab w:val="left" w:pos="5542"/>
          <w:tab w:val="left" w:pos="8718"/>
        </w:tabs>
      </w:pPr>
    </w:p>
    <w:p w14:paraId="4D57854B" w14:textId="027F350B" w:rsidR="00646FE1" w:rsidRDefault="00646FE1" w:rsidP="00646FE1">
      <w:pPr>
        <w:pStyle w:val="BodyText"/>
        <w:tabs>
          <w:tab w:val="left" w:pos="4673"/>
          <w:tab w:val="left" w:pos="5542"/>
          <w:tab w:val="left" w:pos="8718"/>
        </w:tabs>
      </w:pPr>
      <w:r>
        <w:t>Family members who are Academy graduates:</w:t>
      </w:r>
    </w:p>
    <w:p w14:paraId="31A15EA5" w14:textId="77777777" w:rsidR="00646FE1" w:rsidRDefault="00646FE1" w:rsidP="00646FE1">
      <w:pPr>
        <w:pStyle w:val="BodyText"/>
        <w:tabs>
          <w:tab w:val="left" w:pos="4673"/>
          <w:tab w:val="left" w:pos="5542"/>
          <w:tab w:val="left" w:pos="8718"/>
        </w:tabs>
        <w:ind w:left="155"/>
      </w:pPr>
      <w:r>
        <w:t xml:space="preserve"> </w:t>
      </w:r>
    </w:p>
    <w:p w14:paraId="16B8B5F6" w14:textId="77777777" w:rsidR="00646FE1" w:rsidRDefault="00646FE1" w:rsidP="00646FE1">
      <w:pPr>
        <w:pStyle w:val="BodyText"/>
        <w:tabs>
          <w:tab w:val="left" w:pos="4673"/>
          <w:tab w:val="left" w:pos="5542"/>
          <w:tab w:val="left" w:pos="8718"/>
        </w:tabs>
        <w:ind w:left="155"/>
      </w:pPr>
      <w:r>
        <w:t xml:space="preserve"> </w:t>
      </w:r>
    </w:p>
    <w:p w14:paraId="472965EC" w14:textId="77777777" w:rsidR="00646FE1" w:rsidRDefault="00646FE1" w:rsidP="00646FE1">
      <w:pPr>
        <w:pStyle w:val="BodyText"/>
        <w:tabs>
          <w:tab w:val="left" w:pos="4673"/>
          <w:tab w:val="left" w:pos="5542"/>
          <w:tab w:val="left" w:pos="8718"/>
        </w:tabs>
        <w:ind w:left="155"/>
      </w:pPr>
      <w:r>
        <w:t xml:space="preserve"> </w:t>
      </w:r>
    </w:p>
    <w:p w14:paraId="6A6A12A4" w14:textId="77777777" w:rsidR="00646FE1" w:rsidRDefault="00646FE1" w:rsidP="00646FE1">
      <w:pPr>
        <w:pStyle w:val="BodyText"/>
        <w:tabs>
          <w:tab w:val="left" w:pos="4673"/>
          <w:tab w:val="left" w:pos="5542"/>
          <w:tab w:val="left" w:pos="8718"/>
        </w:tabs>
        <w:ind w:left="155"/>
      </w:pPr>
    </w:p>
    <w:p w14:paraId="5643B2AE" w14:textId="77777777" w:rsidR="00646FE1" w:rsidRDefault="00646FE1" w:rsidP="00646FE1">
      <w:pPr>
        <w:pStyle w:val="BodyText"/>
        <w:tabs>
          <w:tab w:val="left" w:pos="4673"/>
          <w:tab w:val="left" w:pos="5542"/>
          <w:tab w:val="left" w:pos="8718"/>
        </w:tabs>
        <w:ind w:left="155"/>
      </w:pPr>
    </w:p>
    <w:p w14:paraId="4589B886" w14:textId="77777777" w:rsidR="00646FE1" w:rsidRDefault="00646FE1" w:rsidP="00646FE1">
      <w:pPr>
        <w:pStyle w:val="BodyText"/>
        <w:tabs>
          <w:tab w:val="left" w:pos="4673"/>
          <w:tab w:val="left" w:pos="5542"/>
          <w:tab w:val="left" w:pos="8718"/>
        </w:tabs>
        <w:ind w:left="155"/>
      </w:pPr>
    </w:p>
    <w:p w14:paraId="6708B220" w14:textId="77777777" w:rsidR="00646FE1" w:rsidRDefault="00646FE1" w:rsidP="00646FE1">
      <w:pPr>
        <w:pStyle w:val="BodyText"/>
        <w:tabs>
          <w:tab w:val="left" w:pos="4673"/>
          <w:tab w:val="left" w:pos="5542"/>
          <w:tab w:val="left" w:pos="8718"/>
        </w:tabs>
        <w:ind w:left="155"/>
      </w:pPr>
    </w:p>
    <w:p w14:paraId="30B5FDB6" w14:textId="77777777" w:rsidR="00646FE1" w:rsidRDefault="00646FE1" w:rsidP="00646FE1">
      <w:pPr>
        <w:pStyle w:val="BodyText"/>
        <w:tabs>
          <w:tab w:val="left" w:pos="4673"/>
          <w:tab w:val="left" w:pos="5542"/>
          <w:tab w:val="left" w:pos="8718"/>
        </w:tabs>
        <w:ind w:left="155"/>
      </w:pPr>
    </w:p>
    <w:p w14:paraId="48930D21" w14:textId="77777777" w:rsidR="00646FE1" w:rsidRDefault="00646FE1" w:rsidP="00646FE1">
      <w:pPr>
        <w:pStyle w:val="BodyText"/>
        <w:tabs>
          <w:tab w:val="left" w:pos="4673"/>
          <w:tab w:val="left" w:pos="5542"/>
          <w:tab w:val="left" w:pos="8718"/>
        </w:tabs>
        <w:ind w:left="155"/>
      </w:pPr>
    </w:p>
    <w:p w14:paraId="51A5E3C7" w14:textId="77777777" w:rsidR="00646FE1" w:rsidRDefault="00646FE1" w:rsidP="00646FE1">
      <w:pPr>
        <w:pStyle w:val="BodyText"/>
        <w:tabs>
          <w:tab w:val="left" w:pos="4673"/>
          <w:tab w:val="left" w:pos="5542"/>
          <w:tab w:val="left" w:pos="8718"/>
        </w:tabs>
        <w:ind w:left="155"/>
      </w:pPr>
    </w:p>
    <w:p w14:paraId="3EF3AC68" w14:textId="77777777" w:rsidR="00646FE1" w:rsidRDefault="00646FE1" w:rsidP="00646FE1">
      <w:pPr>
        <w:pStyle w:val="BodyText"/>
        <w:tabs>
          <w:tab w:val="left" w:pos="4673"/>
          <w:tab w:val="left" w:pos="5542"/>
          <w:tab w:val="left" w:pos="8718"/>
        </w:tabs>
        <w:ind w:left="155"/>
      </w:pPr>
    </w:p>
    <w:p w14:paraId="510AE96C" w14:textId="77777777" w:rsidR="00646FE1" w:rsidRDefault="00646FE1" w:rsidP="00646FE1">
      <w:pPr>
        <w:pStyle w:val="BodyText"/>
        <w:tabs>
          <w:tab w:val="left" w:pos="4673"/>
          <w:tab w:val="left" w:pos="5542"/>
          <w:tab w:val="left" w:pos="8718"/>
        </w:tabs>
        <w:ind w:left="155"/>
      </w:pPr>
    </w:p>
    <w:p w14:paraId="48DE73B7" w14:textId="77777777" w:rsidR="00646FE1" w:rsidRDefault="00646FE1" w:rsidP="00646FE1">
      <w:pPr>
        <w:pStyle w:val="BodyText"/>
        <w:tabs>
          <w:tab w:val="left" w:pos="4673"/>
          <w:tab w:val="left" w:pos="5542"/>
          <w:tab w:val="left" w:pos="8718"/>
        </w:tabs>
        <w:ind w:left="155"/>
      </w:pPr>
    </w:p>
    <w:p w14:paraId="31071BF7" w14:textId="77777777" w:rsidR="00646FE1" w:rsidRDefault="00646FE1" w:rsidP="00646FE1">
      <w:pPr>
        <w:pStyle w:val="BodyText"/>
        <w:tabs>
          <w:tab w:val="left" w:pos="4673"/>
          <w:tab w:val="left" w:pos="5542"/>
          <w:tab w:val="left" w:pos="8718"/>
        </w:tabs>
        <w:ind w:left="155"/>
      </w:pPr>
    </w:p>
    <w:p w14:paraId="41136271" w14:textId="77777777" w:rsidR="00646FE1" w:rsidRDefault="00646FE1" w:rsidP="00646FE1">
      <w:pPr>
        <w:pStyle w:val="BodyText"/>
        <w:tabs>
          <w:tab w:val="left" w:pos="4673"/>
          <w:tab w:val="left" w:pos="5542"/>
          <w:tab w:val="left" w:pos="8718"/>
        </w:tabs>
        <w:ind w:left="155"/>
      </w:pPr>
    </w:p>
    <w:p w14:paraId="66091916" w14:textId="77777777" w:rsidR="00646FE1" w:rsidRDefault="00646FE1" w:rsidP="00646FE1">
      <w:pPr>
        <w:pStyle w:val="BodyText"/>
        <w:tabs>
          <w:tab w:val="left" w:pos="4673"/>
          <w:tab w:val="left" w:pos="5542"/>
          <w:tab w:val="left" w:pos="8718"/>
        </w:tabs>
        <w:ind w:left="155"/>
      </w:pPr>
    </w:p>
    <w:p w14:paraId="51EB05FF" w14:textId="77777777" w:rsidR="00646FE1" w:rsidRDefault="00646FE1" w:rsidP="00646FE1">
      <w:pPr>
        <w:pStyle w:val="BodyText"/>
        <w:tabs>
          <w:tab w:val="left" w:pos="4673"/>
          <w:tab w:val="left" w:pos="5542"/>
          <w:tab w:val="left" w:pos="8718"/>
        </w:tabs>
        <w:ind w:left="155"/>
      </w:pPr>
    </w:p>
    <w:p w14:paraId="1A37FA7C" w14:textId="6D85E627" w:rsidR="00646FE1" w:rsidRDefault="00646FE1" w:rsidP="00646FE1">
      <w:pPr>
        <w:pStyle w:val="BodyText"/>
        <w:tabs>
          <w:tab w:val="left" w:pos="4673"/>
          <w:tab w:val="left" w:pos="5542"/>
          <w:tab w:val="left" w:pos="8718"/>
        </w:tabs>
        <w:ind w:left="155"/>
      </w:pPr>
      <w:r>
        <w:lastRenderedPageBreak/>
        <w:t xml:space="preserve">In the nomination process, we hope to learn about each </w:t>
      </w:r>
      <w:proofErr w:type="gramStart"/>
      <w:r>
        <w:t>candidate as a whole</w:t>
      </w:r>
      <w:proofErr w:type="gramEnd"/>
      <w:r>
        <w:t>. SAT</w:t>
      </w:r>
      <w:r w:rsidR="00C12769">
        <w:t xml:space="preserve">/ACT </w:t>
      </w:r>
      <w:r>
        <w:t xml:space="preserve">scores, transcripts, and activities tell us only so much information about you as a person. You may use more than one page if needed to write your answers. </w:t>
      </w:r>
    </w:p>
    <w:p w14:paraId="7091222A" w14:textId="77777777" w:rsidR="00646FE1" w:rsidRDefault="00646FE1" w:rsidP="00646FE1">
      <w:pPr>
        <w:pStyle w:val="BodyText"/>
        <w:tabs>
          <w:tab w:val="left" w:pos="4673"/>
          <w:tab w:val="left" w:pos="5542"/>
          <w:tab w:val="left" w:pos="8718"/>
        </w:tabs>
        <w:ind w:left="155"/>
      </w:pPr>
    </w:p>
    <w:p w14:paraId="0AD88B2A" w14:textId="77777777" w:rsidR="00646FE1" w:rsidRDefault="00646FE1" w:rsidP="00646FE1">
      <w:pPr>
        <w:pStyle w:val="BodyText"/>
        <w:tabs>
          <w:tab w:val="left" w:pos="4673"/>
          <w:tab w:val="left" w:pos="5542"/>
          <w:tab w:val="left" w:pos="8718"/>
        </w:tabs>
        <w:ind w:left="155"/>
      </w:pPr>
      <w:r>
        <w:t>The following short answer and personal statement questions will help us better understand you and your motivation for attending a United States Service Academy. Please remember that there are no right or wrong answers.</w:t>
      </w:r>
    </w:p>
    <w:p w14:paraId="305F7EEF" w14:textId="77777777" w:rsidR="00646FE1" w:rsidRDefault="00646FE1" w:rsidP="00646FE1">
      <w:pPr>
        <w:pStyle w:val="BodyText"/>
        <w:tabs>
          <w:tab w:val="left" w:pos="4673"/>
          <w:tab w:val="left" w:pos="5542"/>
          <w:tab w:val="left" w:pos="8718"/>
        </w:tabs>
        <w:ind w:left="155"/>
      </w:pPr>
    </w:p>
    <w:p w14:paraId="5A9564E6" w14:textId="77777777" w:rsidR="00646FE1" w:rsidRDefault="00646FE1" w:rsidP="00646FE1">
      <w:pPr>
        <w:pStyle w:val="BodyText"/>
        <w:tabs>
          <w:tab w:val="left" w:pos="4673"/>
          <w:tab w:val="left" w:pos="5542"/>
          <w:tab w:val="left" w:pos="8718"/>
        </w:tabs>
        <w:ind w:left="155"/>
      </w:pPr>
    </w:p>
    <w:p w14:paraId="35D30B20" w14:textId="515DA079" w:rsidR="00646FE1" w:rsidRDefault="00646FE1" w:rsidP="00646FE1">
      <w:pPr>
        <w:pStyle w:val="BodyText"/>
        <w:tabs>
          <w:tab w:val="left" w:pos="4673"/>
          <w:tab w:val="left" w:pos="5542"/>
          <w:tab w:val="left" w:pos="8718"/>
        </w:tabs>
        <w:ind w:left="155"/>
      </w:pPr>
      <w:r>
        <w:t>Short Answer Question:</w:t>
      </w:r>
      <w:r w:rsidR="003B7F7C">
        <w:t xml:space="preserve"> You </w:t>
      </w:r>
      <w:r>
        <w:t>were asked to list your activities by order of importance to you. Please tell us why you consider your top activity to be most important. What have you learned from participating in that group, club, team, or activity? What have you added to the group? How will having participated affect you in the future?</w:t>
      </w:r>
    </w:p>
    <w:p w14:paraId="7C5E8C7C" w14:textId="77777777" w:rsidR="00646FE1" w:rsidRDefault="00646FE1" w:rsidP="00646FE1">
      <w:pPr>
        <w:pStyle w:val="BodyText"/>
        <w:tabs>
          <w:tab w:val="left" w:pos="4673"/>
          <w:tab w:val="left" w:pos="5542"/>
          <w:tab w:val="left" w:pos="8718"/>
        </w:tabs>
        <w:ind w:left="155"/>
      </w:pPr>
    </w:p>
    <w:p w14:paraId="52406449" w14:textId="77777777" w:rsidR="00646FE1" w:rsidRDefault="00646FE1" w:rsidP="00646FE1">
      <w:pPr>
        <w:pStyle w:val="BodyText"/>
        <w:tabs>
          <w:tab w:val="left" w:pos="4673"/>
          <w:tab w:val="left" w:pos="5542"/>
          <w:tab w:val="left" w:pos="8718"/>
        </w:tabs>
        <w:ind w:left="155"/>
      </w:pPr>
      <w:r>
        <w:t xml:space="preserve"> </w:t>
      </w:r>
    </w:p>
    <w:p w14:paraId="0B542C73" w14:textId="77777777" w:rsidR="00646FE1" w:rsidRDefault="00646FE1" w:rsidP="00646FE1">
      <w:pPr>
        <w:pStyle w:val="BodyText"/>
        <w:tabs>
          <w:tab w:val="left" w:pos="4673"/>
          <w:tab w:val="left" w:pos="5542"/>
          <w:tab w:val="left" w:pos="8718"/>
        </w:tabs>
        <w:ind w:left="155"/>
      </w:pPr>
    </w:p>
    <w:p w14:paraId="3739E8C8" w14:textId="77777777" w:rsidR="00646FE1" w:rsidRDefault="00646FE1" w:rsidP="00646FE1">
      <w:pPr>
        <w:pStyle w:val="BodyText"/>
        <w:tabs>
          <w:tab w:val="left" w:pos="4673"/>
          <w:tab w:val="left" w:pos="5542"/>
          <w:tab w:val="left" w:pos="8718"/>
        </w:tabs>
        <w:ind w:left="155"/>
      </w:pPr>
    </w:p>
    <w:p w14:paraId="43A4128E" w14:textId="77777777" w:rsidR="00646FE1" w:rsidRDefault="00646FE1" w:rsidP="00646FE1">
      <w:pPr>
        <w:pStyle w:val="BodyText"/>
        <w:tabs>
          <w:tab w:val="left" w:pos="4673"/>
          <w:tab w:val="left" w:pos="5542"/>
          <w:tab w:val="left" w:pos="8718"/>
        </w:tabs>
        <w:ind w:left="155"/>
      </w:pPr>
    </w:p>
    <w:p w14:paraId="08689985" w14:textId="77777777" w:rsidR="00646FE1" w:rsidRDefault="00646FE1" w:rsidP="00646FE1">
      <w:pPr>
        <w:pStyle w:val="BodyText"/>
        <w:tabs>
          <w:tab w:val="left" w:pos="4673"/>
          <w:tab w:val="left" w:pos="5542"/>
          <w:tab w:val="left" w:pos="8718"/>
        </w:tabs>
        <w:ind w:left="155"/>
      </w:pPr>
    </w:p>
    <w:p w14:paraId="2FD6452E" w14:textId="77777777" w:rsidR="00646FE1" w:rsidRDefault="00646FE1" w:rsidP="00646FE1">
      <w:pPr>
        <w:pStyle w:val="BodyText"/>
        <w:tabs>
          <w:tab w:val="left" w:pos="4673"/>
          <w:tab w:val="left" w:pos="5542"/>
          <w:tab w:val="left" w:pos="8718"/>
        </w:tabs>
        <w:ind w:left="155"/>
      </w:pPr>
    </w:p>
    <w:p w14:paraId="4A28C296" w14:textId="77777777" w:rsidR="00646FE1" w:rsidRDefault="00646FE1" w:rsidP="00646FE1">
      <w:pPr>
        <w:pStyle w:val="BodyText"/>
        <w:tabs>
          <w:tab w:val="left" w:pos="4673"/>
          <w:tab w:val="left" w:pos="5542"/>
          <w:tab w:val="left" w:pos="8718"/>
        </w:tabs>
        <w:ind w:left="155"/>
      </w:pPr>
    </w:p>
    <w:p w14:paraId="18BDDC45" w14:textId="77777777" w:rsidR="00646FE1" w:rsidRDefault="00646FE1" w:rsidP="00646FE1">
      <w:pPr>
        <w:pStyle w:val="BodyText"/>
        <w:tabs>
          <w:tab w:val="left" w:pos="4673"/>
          <w:tab w:val="left" w:pos="5542"/>
          <w:tab w:val="left" w:pos="8718"/>
        </w:tabs>
        <w:ind w:left="155"/>
      </w:pPr>
    </w:p>
    <w:p w14:paraId="46B80C7F" w14:textId="77777777" w:rsidR="00646FE1" w:rsidRDefault="00646FE1" w:rsidP="00646FE1">
      <w:pPr>
        <w:pStyle w:val="BodyText"/>
        <w:tabs>
          <w:tab w:val="left" w:pos="4673"/>
          <w:tab w:val="left" w:pos="5542"/>
          <w:tab w:val="left" w:pos="8718"/>
        </w:tabs>
        <w:ind w:left="155"/>
      </w:pPr>
    </w:p>
    <w:p w14:paraId="1DC43E47" w14:textId="77777777" w:rsidR="00646FE1" w:rsidRDefault="00646FE1" w:rsidP="00646FE1">
      <w:pPr>
        <w:pStyle w:val="BodyText"/>
        <w:tabs>
          <w:tab w:val="left" w:pos="4673"/>
          <w:tab w:val="left" w:pos="5542"/>
          <w:tab w:val="left" w:pos="8718"/>
        </w:tabs>
        <w:ind w:left="155"/>
      </w:pPr>
    </w:p>
    <w:p w14:paraId="0C95F0FA" w14:textId="77777777" w:rsidR="00646FE1" w:rsidRDefault="00646FE1" w:rsidP="00646FE1">
      <w:pPr>
        <w:pStyle w:val="BodyText"/>
        <w:tabs>
          <w:tab w:val="left" w:pos="4673"/>
          <w:tab w:val="left" w:pos="5542"/>
          <w:tab w:val="left" w:pos="8718"/>
        </w:tabs>
        <w:ind w:left="155"/>
      </w:pPr>
    </w:p>
    <w:p w14:paraId="6F4A6FB9" w14:textId="77777777" w:rsidR="00646FE1" w:rsidRDefault="00646FE1" w:rsidP="00646FE1">
      <w:pPr>
        <w:pStyle w:val="BodyText"/>
        <w:tabs>
          <w:tab w:val="left" w:pos="4673"/>
          <w:tab w:val="left" w:pos="5542"/>
          <w:tab w:val="left" w:pos="8718"/>
        </w:tabs>
        <w:ind w:left="155"/>
      </w:pPr>
    </w:p>
    <w:p w14:paraId="15AD024C" w14:textId="77777777" w:rsidR="00646FE1" w:rsidRDefault="00646FE1" w:rsidP="00646FE1">
      <w:pPr>
        <w:pStyle w:val="BodyText"/>
        <w:tabs>
          <w:tab w:val="left" w:pos="4673"/>
          <w:tab w:val="left" w:pos="5542"/>
          <w:tab w:val="left" w:pos="8718"/>
        </w:tabs>
        <w:ind w:left="155"/>
      </w:pPr>
    </w:p>
    <w:p w14:paraId="293DDB47" w14:textId="77777777" w:rsidR="00646FE1" w:rsidRDefault="00646FE1" w:rsidP="00646FE1">
      <w:pPr>
        <w:pStyle w:val="BodyText"/>
        <w:tabs>
          <w:tab w:val="left" w:pos="4673"/>
          <w:tab w:val="left" w:pos="5542"/>
          <w:tab w:val="left" w:pos="8718"/>
        </w:tabs>
        <w:ind w:left="155"/>
      </w:pPr>
    </w:p>
    <w:p w14:paraId="4511F913" w14:textId="77777777" w:rsidR="00646FE1" w:rsidRDefault="00646FE1" w:rsidP="00646FE1">
      <w:pPr>
        <w:pStyle w:val="BodyText"/>
        <w:tabs>
          <w:tab w:val="left" w:pos="4673"/>
          <w:tab w:val="left" w:pos="5542"/>
          <w:tab w:val="left" w:pos="8718"/>
        </w:tabs>
        <w:ind w:left="155"/>
      </w:pPr>
    </w:p>
    <w:p w14:paraId="5D8D3647" w14:textId="77777777" w:rsidR="00646FE1" w:rsidRDefault="00646FE1" w:rsidP="00646FE1">
      <w:pPr>
        <w:pStyle w:val="BodyText"/>
        <w:tabs>
          <w:tab w:val="left" w:pos="4673"/>
          <w:tab w:val="left" w:pos="5542"/>
          <w:tab w:val="left" w:pos="8718"/>
        </w:tabs>
        <w:ind w:left="155"/>
      </w:pPr>
    </w:p>
    <w:p w14:paraId="0D681C9C" w14:textId="77777777" w:rsidR="00646FE1" w:rsidRDefault="00646FE1" w:rsidP="00646FE1">
      <w:pPr>
        <w:pStyle w:val="BodyText"/>
        <w:tabs>
          <w:tab w:val="left" w:pos="4673"/>
          <w:tab w:val="left" w:pos="5542"/>
          <w:tab w:val="left" w:pos="8718"/>
        </w:tabs>
        <w:ind w:left="155"/>
      </w:pPr>
    </w:p>
    <w:p w14:paraId="6E1E45D7" w14:textId="77777777" w:rsidR="00646FE1" w:rsidRDefault="00646FE1" w:rsidP="00646FE1">
      <w:pPr>
        <w:pStyle w:val="BodyText"/>
        <w:tabs>
          <w:tab w:val="left" w:pos="4673"/>
          <w:tab w:val="left" w:pos="5542"/>
          <w:tab w:val="left" w:pos="8718"/>
        </w:tabs>
        <w:ind w:left="155"/>
      </w:pPr>
    </w:p>
    <w:p w14:paraId="1A6A39A7" w14:textId="77777777" w:rsidR="00646FE1" w:rsidRDefault="00646FE1" w:rsidP="00646FE1">
      <w:pPr>
        <w:pStyle w:val="BodyText"/>
        <w:tabs>
          <w:tab w:val="left" w:pos="4673"/>
          <w:tab w:val="left" w:pos="5542"/>
          <w:tab w:val="left" w:pos="8718"/>
        </w:tabs>
        <w:ind w:left="155"/>
      </w:pPr>
    </w:p>
    <w:p w14:paraId="7832688C" w14:textId="77777777" w:rsidR="00646FE1" w:rsidRDefault="00646FE1" w:rsidP="00646FE1">
      <w:pPr>
        <w:pStyle w:val="BodyText"/>
        <w:tabs>
          <w:tab w:val="left" w:pos="4673"/>
          <w:tab w:val="left" w:pos="5542"/>
          <w:tab w:val="left" w:pos="8718"/>
        </w:tabs>
        <w:ind w:left="155"/>
      </w:pPr>
    </w:p>
    <w:p w14:paraId="40E1BB7F" w14:textId="77777777" w:rsidR="00646FE1" w:rsidRDefault="00646FE1" w:rsidP="00646FE1">
      <w:pPr>
        <w:pStyle w:val="BodyText"/>
        <w:tabs>
          <w:tab w:val="left" w:pos="4673"/>
          <w:tab w:val="left" w:pos="5542"/>
          <w:tab w:val="left" w:pos="8718"/>
        </w:tabs>
        <w:ind w:left="155"/>
      </w:pPr>
    </w:p>
    <w:p w14:paraId="2EE2BBB3" w14:textId="77777777" w:rsidR="00646FE1" w:rsidRDefault="00646FE1" w:rsidP="00646FE1">
      <w:pPr>
        <w:pStyle w:val="BodyText"/>
        <w:tabs>
          <w:tab w:val="left" w:pos="4673"/>
          <w:tab w:val="left" w:pos="5542"/>
          <w:tab w:val="left" w:pos="8718"/>
        </w:tabs>
        <w:ind w:left="155"/>
      </w:pPr>
    </w:p>
    <w:p w14:paraId="4B477D38" w14:textId="77777777" w:rsidR="00646FE1" w:rsidRDefault="00646FE1" w:rsidP="00646FE1">
      <w:pPr>
        <w:pStyle w:val="BodyText"/>
        <w:tabs>
          <w:tab w:val="left" w:pos="4673"/>
          <w:tab w:val="left" w:pos="5542"/>
          <w:tab w:val="left" w:pos="8718"/>
        </w:tabs>
        <w:ind w:left="155"/>
      </w:pPr>
    </w:p>
    <w:p w14:paraId="109BBA38" w14:textId="77777777" w:rsidR="00646FE1" w:rsidRDefault="00646FE1" w:rsidP="00646FE1">
      <w:pPr>
        <w:pStyle w:val="BodyText"/>
        <w:tabs>
          <w:tab w:val="left" w:pos="4673"/>
          <w:tab w:val="left" w:pos="5542"/>
          <w:tab w:val="left" w:pos="8718"/>
        </w:tabs>
        <w:ind w:left="155"/>
      </w:pPr>
    </w:p>
    <w:p w14:paraId="4143A6E6" w14:textId="77777777" w:rsidR="00646FE1" w:rsidRDefault="00646FE1" w:rsidP="00646FE1">
      <w:pPr>
        <w:pStyle w:val="BodyText"/>
        <w:tabs>
          <w:tab w:val="left" w:pos="4673"/>
          <w:tab w:val="left" w:pos="5542"/>
          <w:tab w:val="left" w:pos="8718"/>
        </w:tabs>
        <w:ind w:left="155"/>
      </w:pPr>
    </w:p>
    <w:p w14:paraId="2EE29C6A" w14:textId="77777777" w:rsidR="00646FE1" w:rsidRDefault="00646FE1" w:rsidP="00646FE1">
      <w:pPr>
        <w:pStyle w:val="BodyText"/>
        <w:tabs>
          <w:tab w:val="left" w:pos="4673"/>
          <w:tab w:val="left" w:pos="5542"/>
          <w:tab w:val="left" w:pos="8718"/>
        </w:tabs>
        <w:ind w:left="155"/>
      </w:pPr>
    </w:p>
    <w:p w14:paraId="3962B1D1" w14:textId="77777777" w:rsidR="00646FE1" w:rsidRDefault="00646FE1" w:rsidP="00646FE1">
      <w:pPr>
        <w:pStyle w:val="BodyText"/>
        <w:tabs>
          <w:tab w:val="left" w:pos="4673"/>
          <w:tab w:val="left" w:pos="5542"/>
          <w:tab w:val="left" w:pos="8718"/>
        </w:tabs>
        <w:ind w:left="155"/>
      </w:pPr>
    </w:p>
    <w:p w14:paraId="7FD66A7F" w14:textId="77777777" w:rsidR="00646FE1" w:rsidRDefault="00646FE1" w:rsidP="00646FE1">
      <w:pPr>
        <w:pStyle w:val="BodyText"/>
        <w:tabs>
          <w:tab w:val="left" w:pos="4673"/>
          <w:tab w:val="left" w:pos="5542"/>
          <w:tab w:val="left" w:pos="8718"/>
        </w:tabs>
        <w:ind w:left="155"/>
      </w:pPr>
    </w:p>
    <w:p w14:paraId="780F42C8" w14:textId="77777777" w:rsidR="00646FE1" w:rsidRDefault="00646FE1" w:rsidP="00646FE1">
      <w:pPr>
        <w:pStyle w:val="BodyText"/>
        <w:tabs>
          <w:tab w:val="left" w:pos="4673"/>
          <w:tab w:val="left" w:pos="5542"/>
          <w:tab w:val="left" w:pos="8718"/>
        </w:tabs>
        <w:ind w:left="155"/>
      </w:pPr>
    </w:p>
    <w:p w14:paraId="1E7A28AD" w14:textId="77777777" w:rsidR="00646FE1" w:rsidRDefault="00646FE1" w:rsidP="00646FE1">
      <w:pPr>
        <w:pStyle w:val="BodyText"/>
        <w:tabs>
          <w:tab w:val="left" w:pos="4673"/>
          <w:tab w:val="left" w:pos="5542"/>
          <w:tab w:val="left" w:pos="8718"/>
        </w:tabs>
        <w:ind w:left="155"/>
      </w:pPr>
    </w:p>
    <w:p w14:paraId="2C32A8B8" w14:textId="77777777" w:rsidR="00646FE1" w:rsidRDefault="00646FE1" w:rsidP="00646FE1">
      <w:pPr>
        <w:pStyle w:val="BodyText"/>
        <w:tabs>
          <w:tab w:val="left" w:pos="4673"/>
          <w:tab w:val="left" w:pos="5542"/>
          <w:tab w:val="left" w:pos="8718"/>
        </w:tabs>
        <w:ind w:left="155"/>
      </w:pPr>
    </w:p>
    <w:p w14:paraId="67BB1121" w14:textId="77777777" w:rsidR="00646FE1" w:rsidRDefault="00646FE1" w:rsidP="00646FE1">
      <w:pPr>
        <w:pStyle w:val="BodyText"/>
        <w:tabs>
          <w:tab w:val="left" w:pos="4673"/>
          <w:tab w:val="left" w:pos="5542"/>
          <w:tab w:val="left" w:pos="8718"/>
        </w:tabs>
        <w:ind w:left="155"/>
      </w:pPr>
    </w:p>
    <w:p w14:paraId="51F625E4" w14:textId="77777777" w:rsidR="00646FE1" w:rsidRDefault="00646FE1" w:rsidP="00646FE1">
      <w:pPr>
        <w:pStyle w:val="BodyText"/>
        <w:tabs>
          <w:tab w:val="left" w:pos="4673"/>
          <w:tab w:val="left" w:pos="5542"/>
          <w:tab w:val="left" w:pos="8718"/>
        </w:tabs>
        <w:ind w:left="155"/>
      </w:pPr>
    </w:p>
    <w:p w14:paraId="28550588" w14:textId="77777777" w:rsidR="00646FE1" w:rsidRDefault="00646FE1" w:rsidP="00646FE1">
      <w:pPr>
        <w:pStyle w:val="BodyText"/>
        <w:tabs>
          <w:tab w:val="left" w:pos="4673"/>
          <w:tab w:val="left" w:pos="5542"/>
          <w:tab w:val="left" w:pos="8718"/>
        </w:tabs>
        <w:ind w:left="155"/>
      </w:pPr>
    </w:p>
    <w:p w14:paraId="0BDBC6E9" w14:textId="77777777" w:rsidR="00646FE1" w:rsidRDefault="00646FE1" w:rsidP="00646FE1">
      <w:pPr>
        <w:pStyle w:val="BodyText"/>
        <w:tabs>
          <w:tab w:val="left" w:pos="4673"/>
          <w:tab w:val="left" w:pos="5542"/>
          <w:tab w:val="left" w:pos="8718"/>
        </w:tabs>
        <w:ind w:left="155"/>
      </w:pPr>
    </w:p>
    <w:p w14:paraId="5A73F191" w14:textId="77777777" w:rsidR="00646FE1" w:rsidRDefault="00646FE1" w:rsidP="00646FE1">
      <w:pPr>
        <w:pStyle w:val="BodyText"/>
        <w:tabs>
          <w:tab w:val="left" w:pos="4673"/>
          <w:tab w:val="left" w:pos="5542"/>
          <w:tab w:val="left" w:pos="8718"/>
        </w:tabs>
        <w:ind w:left="155"/>
      </w:pPr>
    </w:p>
    <w:p w14:paraId="07300486" w14:textId="77777777" w:rsidR="00646FE1" w:rsidRDefault="00646FE1" w:rsidP="00646FE1">
      <w:pPr>
        <w:pStyle w:val="BodyText"/>
        <w:tabs>
          <w:tab w:val="left" w:pos="4673"/>
          <w:tab w:val="left" w:pos="5542"/>
          <w:tab w:val="left" w:pos="8718"/>
        </w:tabs>
        <w:ind w:left="155"/>
      </w:pPr>
    </w:p>
    <w:p w14:paraId="6707DF90" w14:textId="77777777" w:rsidR="00646FE1" w:rsidRDefault="00646FE1" w:rsidP="00646FE1">
      <w:pPr>
        <w:pStyle w:val="BodyText"/>
        <w:tabs>
          <w:tab w:val="left" w:pos="4673"/>
          <w:tab w:val="left" w:pos="5542"/>
          <w:tab w:val="left" w:pos="8718"/>
        </w:tabs>
        <w:ind w:left="155"/>
      </w:pPr>
    </w:p>
    <w:p w14:paraId="5B669401" w14:textId="582A3A35" w:rsidR="00646FE1" w:rsidRDefault="00646FE1" w:rsidP="00646FE1">
      <w:pPr>
        <w:pStyle w:val="BodyText"/>
        <w:tabs>
          <w:tab w:val="left" w:pos="4673"/>
          <w:tab w:val="left" w:pos="5542"/>
          <w:tab w:val="left" w:pos="8718"/>
        </w:tabs>
        <w:ind w:left="155"/>
      </w:pPr>
      <w:r>
        <w:lastRenderedPageBreak/>
        <w:t>Essay Question: Please write about your desire at attend a United States service academy. Perhaps you may wish to describe the event(s) that made you interested in attending a service academy. Furthermore, you may want to write about a family member or friend who was influential in your decision-making. Please be clear in describing why attending a U.S. service academy is right for you.</w:t>
      </w:r>
    </w:p>
    <w:p w14:paraId="0948CB06" w14:textId="77777777" w:rsidR="00646FE1" w:rsidRDefault="00646FE1" w:rsidP="00646FE1">
      <w:pPr>
        <w:pStyle w:val="BodyText"/>
        <w:tabs>
          <w:tab w:val="left" w:pos="4673"/>
          <w:tab w:val="left" w:pos="5542"/>
          <w:tab w:val="left" w:pos="8718"/>
        </w:tabs>
        <w:ind w:left="155"/>
      </w:pPr>
    </w:p>
    <w:p w14:paraId="48A164CB" w14:textId="77777777" w:rsidR="00646FE1" w:rsidRDefault="00646FE1" w:rsidP="00646FE1">
      <w:pPr>
        <w:pStyle w:val="BodyText"/>
        <w:tabs>
          <w:tab w:val="left" w:pos="4673"/>
          <w:tab w:val="left" w:pos="5542"/>
          <w:tab w:val="left" w:pos="8718"/>
        </w:tabs>
        <w:ind w:left="155"/>
      </w:pPr>
    </w:p>
    <w:p w14:paraId="72A4A1C0" w14:textId="77777777" w:rsidR="00646FE1" w:rsidRDefault="00646FE1" w:rsidP="00646FE1">
      <w:pPr>
        <w:pStyle w:val="BodyText"/>
        <w:tabs>
          <w:tab w:val="left" w:pos="4673"/>
          <w:tab w:val="left" w:pos="5542"/>
          <w:tab w:val="left" w:pos="8718"/>
        </w:tabs>
        <w:ind w:left="155"/>
      </w:pPr>
    </w:p>
    <w:p w14:paraId="30DE3312" w14:textId="77777777" w:rsidR="00646FE1" w:rsidRDefault="00646FE1" w:rsidP="00646FE1">
      <w:pPr>
        <w:pStyle w:val="BodyText"/>
        <w:tabs>
          <w:tab w:val="left" w:pos="4673"/>
          <w:tab w:val="left" w:pos="5542"/>
          <w:tab w:val="left" w:pos="8718"/>
        </w:tabs>
        <w:ind w:left="155"/>
      </w:pPr>
    </w:p>
    <w:p w14:paraId="5759F7CE" w14:textId="77777777" w:rsidR="00646FE1" w:rsidRDefault="00646FE1" w:rsidP="00646FE1">
      <w:pPr>
        <w:pStyle w:val="BodyText"/>
        <w:tabs>
          <w:tab w:val="left" w:pos="4673"/>
          <w:tab w:val="left" w:pos="5542"/>
          <w:tab w:val="left" w:pos="8718"/>
        </w:tabs>
        <w:ind w:left="155"/>
      </w:pPr>
    </w:p>
    <w:p w14:paraId="31847181" w14:textId="77777777" w:rsidR="00646FE1" w:rsidRDefault="00646FE1" w:rsidP="00646FE1">
      <w:pPr>
        <w:pStyle w:val="BodyText"/>
        <w:tabs>
          <w:tab w:val="left" w:pos="4673"/>
          <w:tab w:val="left" w:pos="5542"/>
          <w:tab w:val="left" w:pos="8718"/>
        </w:tabs>
        <w:ind w:left="155"/>
      </w:pPr>
    </w:p>
    <w:p w14:paraId="41032945" w14:textId="77777777" w:rsidR="00646FE1" w:rsidRDefault="00646FE1" w:rsidP="00646FE1">
      <w:pPr>
        <w:pStyle w:val="BodyText"/>
        <w:tabs>
          <w:tab w:val="left" w:pos="4673"/>
          <w:tab w:val="left" w:pos="5542"/>
          <w:tab w:val="left" w:pos="8718"/>
        </w:tabs>
        <w:ind w:left="155"/>
      </w:pPr>
    </w:p>
    <w:p w14:paraId="315319E1" w14:textId="77777777" w:rsidR="00646FE1" w:rsidRDefault="00646FE1" w:rsidP="00646FE1">
      <w:pPr>
        <w:pStyle w:val="BodyText"/>
        <w:tabs>
          <w:tab w:val="left" w:pos="4673"/>
          <w:tab w:val="left" w:pos="5542"/>
          <w:tab w:val="left" w:pos="8718"/>
        </w:tabs>
        <w:ind w:left="155"/>
      </w:pPr>
    </w:p>
    <w:p w14:paraId="5C149019" w14:textId="77777777" w:rsidR="00646FE1" w:rsidRDefault="00646FE1" w:rsidP="00646FE1">
      <w:pPr>
        <w:pStyle w:val="BodyText"/>
        <w:tabs>
          <w:tab w:val="left" w:pos="4673"/>
          <w:tab w:val="left" w:pos="5542"/>
          <w:tab w:val="left" w:pos="8718"/>
        </w:tabs>
        <w:ind w:left="155"/>
      </w:pPr>
    </w:p>
    <w:p w14:paraId="1BE8F43D" w14:textId="77777777" w:rsidR="00646FE1" w:rsidRDefault="00646FE1" w:rsidP="00646FE1">
      <w:pPr>
        <w:pStyle w:val="BodyText"/>
        <w:tabs>
          <w:tab w:val="left" w:pos="4673"/>
          <w:tab w:val="left" w:pos="5542"/>
          <w:tab w:val="left" w:pos="8718"/>
        </w:tabs>
        <w:ind w:left="155"/>
      </w:pPr>
    </w:p>
    <w:p w14:paraId="52EE83E1" w14:textId="77777777" w:rsidR="00646FE1" w:rsidRDefault="00646FE1" w:rsidP="00646FE1">
      <w:pPr>
        <w:pStyle w:val="BodyText"/>
        <w:tabs>
          <w:tab w:val="left" w:pos="4673"/>
          <w:tab w:val="left" w:pos="5542"/>
          <w:tab w:val="left" w:pos="8718"/>
        </w:tabs>
        <w:ind w:left="155"/>
      </w:pPr>
    </w:p>
    <w:p w14:paraId="23461FAA" w14:textId="77777777" w:rsidR="00646FE1" w:rsidRDefault="00646FE1" w:rsidP="00646FE1">
      <w:pPr>
        <w:pStyle w:val="BodyText"/>
        <w:tabs>
          <w:tab w:val="left" w:pos="4673"/>
          <w:tab w:val="left" w:pos="5542"/>
          <w:tab w:val="left" w:pos="8718"/>
        </w:tabs>
        <w:ind w:left="155"/>
      </w:pPr>
    </w:p>
    <w:p w14:paraId="543976D4" w14:textId="77777777" w:rsidR="00646FE1" w:rsidRDefault="00646FE1" w:rsidP="00646FE1">
      <w:pPr>
        <w:pStyle w:val="BodyText"/>
        <w:tabs>
          <w:tab w:val="left" w:pos="4673"/>
          <w:tab w:val="left" w:pos="5542"/>
          <w:tab w:val="left" w:pos="8718"/>
        </w:tabs>
        <w:ind w:left="155"/>
      </w:pPr>
    </w:p>
    <w:p w14:paraId="3B907417" w14:textId="77777777" w:rsidR="00646FE1" w:rsidRDefault="00646FE1" w:rsidP="00646FE1">
      <w:pPr>
        <w:pStyle w:val="BodyText"/>
        <w:tabs>
          <w:tab w:val="left" w:pos="4673"/>
          <w:tab w:val="left" w:pos="5542"/>
          <w:tab w:val="left" w:pos="8718"/>
        </w:tabs>
        <w:ind w:left="155"/>
      </w:pPr>
    </w:p>
    <w:p w14:paraId="2FC25E5D" w14:textId="77777777" w:rsidR="00646FE1" w:rsidRDefault="00646FE1" w:rsidP="00646FE1">
      <w:pPr>
        <w:pStyle w:val="BodyText"/>
        <w:tabs>
          <w:tab w:val="left" w:pos="4673"/>
          <w:tab w:val="left" w:pos="5542"/>
          <w:tab w:val="left" w:pos="8718"/>
        </w:tabs>
        <w:ind w:left="155"/>
      </w:pPr>
    </w:p>
    <w:p w14:paraId="4EAADE9D" w14:textId="77777777" w:rsidR="00646FE1" w:rsidRDefault="00646FE1" w:rsidP="00646FE1">
      <w:pPr>
        <w:pStyle w:val="BodyText"/>
        <w:tabs>
          <w:tab w:val="left" w:pos="4673"/>
          <w:tab w:val="left" w:pos="5542"/>
          <w:tab w:val="left" w:pos="8718"/>
        </w:tabs>
        <w:ind w:left="155"/>
      </w:pPr>
    </w:p>
    <w:p w14:paraId="0C2B1C28" w14:textId="77777777" w:rsidR="00646FE1" w:rsidRDefault="00646FE1" w:rsidP="00646FE1">
      <w:pPr>
        <w:pStyle w:val="BodyText"/>
        <w:tabs>
          <w:tab w:val="left" w:pos="4673"/>
          <w:tab w:val="left" w:pos="5542"/>
          <w:tab w:val="left" w:pos="8718"/>
        </w:tabs>
        <w:ind w:left="155"/>
      </w:pPr>
    </w:p>
    <w:p w14:paraId="6CE3EC51" w14:textId="77777777" w:rsidR="00646FE1" w:rsidRDefault="00646FE1" w:rsidP="00646FE1">
      <w:pPr>
        <w:pStyle w:val="BodyText"/>
        <w:tabs>
          <w:tab w:val="left" w:pos="4673"/>
          <w:tab w:val="left" w:pos="5542"/>
          <w:tab w:val="left" w:pos="8718"/>
        </w:tabs>
        <w:ind w:left="155"/>
      </w:pPr>
    </w:p>
    <w:p w14:paraId="7EEDCBB2" w14:textId="77777777" w:rsidR="00646FE1" w:rsidRDefault="00646FE1" w:rsidP="00646FE1">
      <w:pPr>
        <w:pStyle w:val="BodyText"/>
        <w:tabs>
          <w:tab w:val="left" w:pos="4673"/>
          <w:tab w:val="left" w:pos="5542"/>
          <w:tab w:val="left" w:pos="8718"/>
        </w:tabs>
        <w:ind w:left="155"/>
      </w:pPr>
    </w:p>
    <w:p w14:paraId="03AC57A4" w14:textId="77777777" w:rsidR="00646FE1" w:rsidRDefault="00646FE1" w:rsidP="00646FE1">
      <w:pPr>
        <w:pStyle w:val="BodyText"/>
        <w:tabs>
          <w:tab w:val="left" w:pos="4673"/>
          <w:tab w:val="left" w:pos="5542"/>
          <w:tab w:val="left" w:pos="8718"/>
        </w:tabs>
        <w:ind w:left="155"/>
      </w:pPr>
    </w:p>
    <w:p w14:paraId="05AAD851" w14:textId="77777777" w:rsidR="00646FE1" w:rsidRDefault="00646FE1" w:rsidP="00646FE1">
      <w:pPr>
        <w:pStyle w:val="BodyText"/>
        <w:tabs>
          <w:tab w:val="left" w:pos="4673"/>
          <w:tab w:val="left" w:pos="5542"/>
          <w:tab w:val="left" w:pos="8718"/>
        </w:tabs>
        <w:ind w:left="155"/>
      </w:pPr>
    </w:p>
    <w:p w14:paraId="06395593" w14:textId="77777777" w:rsidR="00646FE1" w:rsidRDefault="00646FE1" w:rsidP="00646FE1">
      <w:pPr>
        <w:pStyle w:val="BodyText"/>
        <w:tabs>
          <w:tab w:val="left" w:pos="4673"/>
          <w:tab w:val="left" w:pos="5542"/>
          <w:tab w:val="left" w:pos="8718"/>
        </w:tabs>
        <w:ind w:left="155"/>
      </w:pPr>
    </w:p>
    <w:p w14:paraId="60949A14" w14:textId="77777777" w:rsidR="00646FE1" w:rsidRDefault="00646FE1" w:rsidP="00646FE1">
      <w:pPr>
        <w:pStyle w:val="BodyText"/>
        <w:tabs>
          <w:tab w:val="left" w:pos="4673"/>
          <w:tab w:val="left" w:pos="5542"/>
          <w:tab w:val="left" w:pos="8718"/>
        </w:tabs>
        <w:ind w:left="155"/>
      </w:pPr>
    </w:p>
    <w:p w14:paraId="3FE7DB84" w14:textId="77777777" w:rsidR="00646FE1" w:rsidRDefault="00646FE1" w:rsidP="00646FE1">
      <w:pPr>
        <w:pStyle w:val="BodyText"/>
        <w:tabs>
          <w:tab w:val="left" w:pos="4673"/>
          <w:tab w:val="left" w:pos="5542"/>
          <w:tab w:val="left" w:pos="8718"/>
        </w:tabs>
        <w:ind w:left="155"/>
      </w:pPr>
    </w:p>
    <w:p w14:paraId="3CDD2029" w14:textId="77777777" w:rsidR="00646FE1" w:rsidRDefault="00646FE1" w:rsidP="00646FE1">
      <w:pPr>
        <w:pStyle w:val="BodyText"/>
        <w:tabs>
          <w:tab w:val="left" w:pos="4673"/>
          <w:tab w:val="left" w:pos="5542"/>
          <w:tab w:val="left" w:pos="8718"/>
        </w:tabs>
        <w:ind w:left="155"/>
      </w:pPr>
    </w:p>
    <w:p w14:paraId="5A02056F" w14:textId="77777777" w:rsidR="00646FE1" w:rsidRDefault="00646FE1" w:rsidP="00646FE1">
      <w:pPr>
        <w:pStyle w:val="BodyText"/>
        <w:tabs>
          <w:tab w:val="left" w:pos="4673"/>
          <w:tab w:val="left" w:pos="5542"/>
          <w:tab w:val="left" w:pos="8718"/>
        </w:tabs>
        <w:ind w:left="155"/>
      </w:pPr>
    </w:p>
    <w:p w14:paraId="397815EE" w14:textId="77777777" w:rsidR="00646FE1" w:rsidRDefault="00646FE1" w:rsidP="00646FE1">
      <w:pPr>
        <w:pStyle w:val="BodyText"/>
        <w:tabs>
          <w:tab w:val="left" w:pos="4673"/>
          <w:tab w:val="left" w:pos="5542"/>
          <w:tab w:val="left" w:pos="8718"/>
        </w:tabs>
        <w:ind w:left="155"/>
      </w:pPr>
    </w:p>
    <w:p w14:paraId="21088D6C" w14:textId="77777777" w:rsidR="00646FE1" w:rsidRDefault="00646FE1" w:rsidP="00646FE1">
      <w:pPr>
        <w:pStyle w:val="BodyText"/>
        <w:tabs>
          <w:tab w:val="left" w:pos="4673"/>
          <w:tab w:val="left" w:pos="5542"/>
          <w:tab w:val="left" w:pos="8718"/>
        </w:tabs>
        <w:ind w:left="155"/>
      </w:pPr>
    </w:p>
    <w:p w14:paraId="34A53CE3" w14:textId="77777777" w:rsidR="00646FE1" w:rsidRDefault="00646FE1" w:rsidP="00646FE1">
      <w:pPr>
        <w:pStyle w:val="BodyText"/>
        <w:tabs>
          <w:tab w:val="left" w:pos="4673"/>
          <w:tab w:val="left" w:pos="5542"/>
          <w:tab w:val="left" w:pos="8718"/>
        </w:tabs>
        <w:ind w:left="155"/>
      </w:pPr>
    </w:p>
    <w:p w14:paraId="082977DB" w14:textId="77777777" w:rsidR="00646FE1" w:rsidRDefault="00646FE1" w:rsidP="00646FE1">
      <w:pPr>
        <w:pStyle w:val="BodyText"/>
        <w:tabs>
          <w:tab w:val="left" w:pos="4673"/>
          <w:tab w:val="left" w:pos="5542"/>
          <w:tab w:val="left" w:pos="8718"/>
        </w:tabs>
        <w:ind w:left="155"/>
      </w:pPr>
    </w:p>
    <w:p w14:paraId="0A1DF230" w14:textId="77777777" w:rsidR="00646FE1" w:rsidRDefault="00646FE1" w:rsidP="00646FE1">
      <w:pPr>
        <w:pStyle w:val="BodyText"/>
        <w:tabs>
          <w:tab w:val="left" w:pos="4673"/>
          <w:tab w:val="left" w:pos="5542"/>
          <w:tab w:val="left" w:pos="8718"/>
        </w:tabs>
        <w:ind w:left="155"/>
      </w:pPr>
    </w:p>
    <w:p w14:paraId="0074786D" w14:textId="77777777" w:rsidR="00646FE1" w:rsidRDefault="00646FE1" w:rsidP="00646FE1">
      <w:pPr>
        <w:pStyle w:val="BodyText"/>
        <w:tabs>
          <w:tab w:val="left" w:pos="4673"/>
          <w:tab w:val="left" w:pos="5542"/>
          <w:tab w:val="left" w:pos="8718"/>
        </w:tabs>
        <w:ind w:left="155"/>
      </w:pPr>
    </w:p>
    <w:p w14:paraId="22AEB694" w14:textId="77777777" w:rsidR="00646FE1" w:rsidRDefault="00646FE1" w:rsidP="00646FE1">
      <w:pPr>
        <w:pStyle w:val="BodyText"/>
        <w:tabs>
          <w:tab w:val="left" w:pos="4673"/>
          <w:tab w:val="left" w:pos="5542"/>
          <w:tab w:val="left" w:pos="8718"/>
        </w:tabs>
        <w:ind w:left="155"/>
      </w:pPr>
    </w:p>
    <w:p w14:paraId="2A011D9A" w14:textId="77777777" w:rsidR="00646FE1" w:rsidRDefault="00646FE1" w:rsidP="00646FE1">
      <w:pPr>
        <w:pStyle w:val="BodyText"/>
        <w:tabs>
          <w:tab w:val="left" w:pos="4673"/>
          <w:tab w:val="left" w:pos="5542"/>
          <w:tab w:val="left" w:pos="8718"/>
        </w:tabs>
        <w:ind w:left="155"/>
      </w:pPr>
    </w:p>
    <w:p w14:paraId="389CCD93" w14:textId="77777777" w:rsidR="00646FE1" w:rsidRDefault="00646FE1" w:rsidP="00646FE1">
      <w:pPr>
        <w:pStyle w:val="BodyText"/>
        <w:tabs>
          <w:tab w:val="left" w:pos="4673"/>
          <w:tab w:val="left" w:pos="5542"/>
          <w:tab w:val="left" w:pos="8718"/>
        </w:tabs>
        <w:ind w:left="155"/>
      </w:pPr>
    </w:p>
    <w:p w14:paraId="4A55040F" w14:textId="77777777" w:rsidR="00646FE1" w:rsidRDefault="00646FE1" w:rsidP="00646FE1">
      <w:pPr>
        <w:pStyle w:val="BodyText"/>
        <w:tabs>
          <w:tab w:val="left" w:pos="4673"/>
          <w:tab w:val="left" w:pos="5542"/>
          <w:tab w:val="left" w:pos="8718"/>
        </w:tabs>
        <w:ind w:left="155"/>
      </w:pPr>
    </w:p>
    <w:p w14:paraId="4CDE0072" w14:textId="77777777" w:rsidR="00646FE1" w:rsidRDefault="00646FE1" w:rsidP="00646FE1">
      <w:pPr>
        <w:pStyle w:val="BodyText"/>
        <w:tabs>
          <w:tab w:val="left" w:pos="4673"/>
          <w:tab w:val="left" w:pos="5542"/>
          <w:tab w:val="left" w:pos="8718"/>
        </w:tabs>
        <w:ind w:left="155"/>
      </w:pPr>
    </w:p>
    <w:p w14:paraId="298D01F5" w14:textId="77777777" w:rsidR="00646FE1" w:rsidRDefault="00646FE1" w:rsidP="00646FE1">
      <w:pPr>
        <w:pStyle w:val="BodyText"/>
        <w:tabs>
          <w:tab w:val="left" w:pos="4673"/>
          <w:tab w:val="left" w:pos="5542"/>
          <w:tab w:val="left" w:pos="8718"/>
        </w:tabs>
        <w:ind w:left="155"/>
      </w:pPr>
    </w:p>
    <w:p w14:paraId="4B050290" w14:textId="77777777" w:rsidR="00646FE1" w:rsidRDefault="00646FE1" w:rsidP="00646FE1">
      <w:pPr>
        <w:pStyle w:val="BodyText"/>
        <w:tabs>
          <w:tab w:val="left" w:pos="4673"/>
          <w:tab w:val="left" w:pos="5542"/>
          <w:tab w:val="left" w:pos="8718"/>
        </w:tabs>
        <w:ind w:left="155"/>
      </w:pPr>
    </w:p>
    <w:p w14:paraId="287F86CB" w14:textId="77777777" w:rsidR="00646FE1" w:rsidRDefault="00646FE1" w:rsidP="00646FE1">
      <w:pPr>
        <w:pStyle w:val="BodyText"/>
        <w:tabs>
          <w:tab w:val="left" w:pos="4673"/>
          <w:tab w:val="left" w:pos="5542"/>
          <w:tab w:val="left" w:pos="8718"/>
        </w:tabs>
        <w:ind w:left="155"/>
      </w:pPr>
    </w:p>
    <w:p w14:paraId="4EA6BB83" w14:textId="77777777" w:rsidR="00646FE1" w:rsidRDefault="00646FE1" w:rsidP="00646FE1">
      <w:pPr>
        <w:pStyle w:val="BodyText"/>
        <w:tabs>
          <w:tab w:val="left" w:pos="4673"/>
          <w:tab w:val="left" w:pos="5542"/>
          <w:tab w:val="left" w:pos="8718"/>
        </w:tabs>
        <w:ind w:left="155"/>
      </w:pPr>
    </w:p>
    <w:p w14:paraId="29096E45" w14:textId="77777777" w:rsidR="00646FE1" w:rsidRDefault="00646FE1" w:rsidP="00646FE1">
      <w:pPr>
        <w:pStyle w:val="BodyText"/>
        <w:tabs>
          <w:tab w:val="left" w:pos="4673"/>
          <w:tab w:val="left" w:pos="5542"/>
          <w:tab w:val="left" w:pos="8718"/>
        </w:tabs>
        <w:ind w:left="155"/>
      </w:pPr>
    </w:p>
    <w:p w14:paraId="202C1411" w14:textId="77777777" w:rsidR="00646FE1" w:rsidRDefault="00646FE1" w:rsidP="00646FE1">
      <w:pPr>
        <w:pStyle w:val="BodyText"/>
        <w:tabs>
          <w:tab w:val="left" w:pos="4673"/>
          <w:tab w:val="left" w:pos="5542"/>
          <w:tab w:val="left" w:pos="8718"/>
        </w:tabs>
        <w:ind w:left="155"/>
      </w:pPr>
    </w:p>
    <w:p w14:paraId="6C1EB2B3" w14:textId="77777777" w:rsidR="00646FE1" w:rsidRDefault="00646FE1" w:rsidP="00646FE1">
      <w:pPr>
        <w:pStyle w:val="BodyText"/>
        <w:tabs>
          <w:tab w:val="left" w:pos="4673"/>
          <w:tab w:val="left" w:pos="5542"/>
          <w:tab w:val="left" w:pos="8718"/>
        </w:tabs>
        <w:ind w:left="155"/>
      </w:pPr>
    </w:p>
    <w:p w14:paraId="3C2120AA" w14:textId="77777777" w:rsidR="00646FE1" w:rsidRDefault="00646FE1" w:rsidP="00646FE1">
      <w:pPr>
        <w:pStyle w:val="BodyText"/>
        <w:tabs>
          <w:tab w:val="left" w:pos="4673"/>
          <w:tab w:val="left" w:pos="5542"/>
          <w:tab w:val="left" w:pos="8718"/>
        </w:tabs>
        <w:ind w:left="155"/>
      </w:pPr>
    </w:p>
    <w:p w14:paraId="342EF8CE" w14:textId="77777777" w:rsidR="00646FE1" w:rsidRDefault="00646FE1" w:rsidP="00646FE1">
      <w:pPr>
        <w:pStyle w:val="BodyText"/>
        <w:tabs>
          <w:tab w:val="left" w:pos="4673"/>
          <w:tab w:val="left" w:pos="5542"/>
          <w:tab w:val="left" w:pos="8718"/>
        </w:tabs>
        <w:ind w:left="155"/>
      </w:pPr>
    </w:p>
    <w:p w14:paraId="24431AAE" w14:textId="77777777" w:rsidR="00646FE1" w:rsidRDefault="00646FE1" w:rsidP="00646FE1">
      <w:pPr>
        <w:pStyle w:val="BodyText"/>
        <w:tabs>
          <w:tab w:val="left" w:pos="4673"/>
          <w:tab w:val="left" w:pos="5542"/>
          <w:tab w:val="left" w:pos="8718"/>
        </w:tabs>
        <w:ind w:left="155"/>
      </w:pPr>
    </w:p>
    <w:p w14:paraId="29EAE789" w14:textId="090BC9A3" w:rsidR="00646FE1" w:rsidRDefault="00646FE1" w:rsidP="00646FE1">
      <w:pPr>
        <w:pStyle w:val="BodyText"/>
        <w:tabs>
          <w:tab w:val="left" w:pos="4673"/>
          <w:tab w:val="left" w:pos="5542"/>
          <w:tab w:val="left" w:pos="8718"/>
        </w:tabs>
        <w:ind w:left="155"/>
      </w:pPr>
      <w:r>
        <w:lastRenderedPageBreak/>
        <w:t>With my signature, I swear that the material contained in this application is truthful and accurate and the written material is my own.</w:t>
      </w:r>
    </w:p>
    <w:p w14:paraId="33C13A8D" w14:textId="77777777" w:rsidR="00646FE1" w:rsidRDefault="00646FE1" w:rsidP="00646FE1">
      <w:pPr>
        <w:pStyle w:val="BodyText"/>
        <w:tabs>
          <w:tab w:val="left" w:pos="4673"/>
          <w:tab w:val="left" w:pos="5542"/>
          <w:tab w:val="left" w:pos="8718"/>
        </w:tabs>
        <w:ind w:left="155"/>
      </w:pPr>
    </w:p>
    <w:p w14:paraId="16F00D84" w14:textId="77EE2355" w:rsidR="00646FE1" w:rsidRDefault="00646FE1" w:rsidP="00646FE1">
      <w:pPr>
        <w:pStyle w:val="BodyText"/>
        <w:tabs>
          <w:tab w:val="left" w:pos="4673"/>
          <w:tab w:val="left" w:pos="5542"/>
          <w:tab w:val="left" w:pos="8718"/>
        </w:tabs>
        <w:ind w:left="155"/>
      </w:pPr>
      <w:r>
        <w:t>Signature: ______________________________         Date: ___________________</w:t>
      </w:r>
    </w:p>
    <w:p w14:paraId="12432FB6" w14:textId="77777777" w:rsidR="00646FE1" w:rsidRDefault="00646FE1" w:rsidP="00646FE1">
      <w:pPr>
        <w:pStyle w:val="BodyText"/>
        <w:tabs>
          <w:tab w:val="left" w:pos="4673"/>
          <w:tab w:val="left" w:pos="5542"/>
          <w:tab w:val="left" w:pos="8718"/>
        </w:tabs>
        <w:ind w:left="155"/>
      </w:pPr>
      <w:r>
        <w:t xml:space="preserve"> </w:t>
      </w:r>
    </w:p>
    <w:p w14:paraId="368A19C8" w14:textId="77777777" w:rsidR="00646FE1" w:rsidRDefault="00646FE1" w:rsidP="00646FE1">
      <w:pPr>
        <w:pStyle w:val="BodyText"/>
        <w:tabs>
          <w:tab w:val="left" w:pos="4673"/>
          <w:tab w:val="left" w:pos="5542"/>
          <w:tab w:val="left" w:pos="8718"/>
        </w:tabs>
        <w:ind w:left="155"/>
      </w:pPr>
    </w:p>
    <w:p w14:paraId="6B0BDE20" w14:textId="77777777" w:rsidR="00646FE1" w:rsidRDefault="00646FE1" w:rsidP="00646FE1">
      <w:pPr>
        <w:pStyle w:val="BodyText"/>
        <w:tabs>
          <w:tab w:val="left" w:pos="4673"/>
          <w:tab w:val="left" w:pos="5542"/>
          <w:tab w:val="left" w:pos="8718"/>
        </w:tabs>
        <w:ind w:left="155"/>
      </w:pPr>
    </w:p>
    <w:p w14:paraId="415574F9" w14:textId="77777777" w:rsidR="00646FE1" w:rsidRDefault="00646FE1" w:rsidP="00646FE1">
      <w:pPr>
        <w:pStyle w:val="BodyText"/>
        <w:tabs>
          <w:tab w:val="left" w:pos="4673"/>
          <w:tab w:val="left" w:pos="5542"/>
          <w:tab w:val="left" w:pos="8718"/>
        </w:tabs>
        <w:ind w:left="155"/>
      </w:pPr>
    </w:p>
    <w:p w14:paraId="06755E56" w14:textId="77777777" w:rsidR="00646FE1" w:rsidRDefault="00646FE1" w:rsidP="00646FE1">
      <w:pPr>
        <w:pStyle w:val="BodyText"/>
        <w:tabs>
          <w:tab w:val="left" w:pos="4673"/>
          <w:tab w:val="left" w:pos="5542"/>
          <w:tab w:val="left" w:pos="8718"/>
        </w:tabs>
        <w:ind w:left="155"/>
      </w:pPr>
    </w:p>
    <w:p w14:paraId="190DC3C6" w14:textId="77777777" w:rsidR="00646FE1" w:rsidRDefault="00646FE1" w:rsidP="00646FE1">
      <w:pPr>
        <w:pStyle w:val="BodyText"/>
        <w:tabs>
          <w:tab w:val="left" w:pos="4673"/>
          <w:tab w:val="left" w:pos="5542"/>
          <w:tab w:val="left" w:pos="8718"/>
        </w:tabs>
        <w:ind w:left="155"/>
      </w:pPr>
      <w:r>
        <w:t>Letters of Recommendation</w:t>
      </w:r>
    </w:p>
    <w:p w14:paraId="401C2F23" w14:textId="77777777" w:rsidR="00646FE1" w:rsidRDefault="00646FE1" w:rsidP="00646FE1">
      <w:pPr>
        <w:pStyle w:val="BodyText"/>
        <w:tabs>
          <w:tab w:val="left" w:pos="4673"/>
          <w:tab w:val="left" w:pos="5542"/>
          <w:tab w:val="left" w:pos="8718"/>
        </w:tabs>
        <w:ind w:left="155"/>
      </w:pPr>
    </w:p>
    <w:p w14:paraId="14493200" w14:textId="128EED0E" w:rsidR="00646FE1" w:rsidRDefault="00646FE1" w:rsidP="00646FE1">
      <w:pPr>
        <w:pStyle w:val="BodyText"/>
        <w:tabs>
          <w:tab w:val="left" w:pos="4673"/>
          <w:tab w:val="left" w:pos="5542"/>
          <w:tab w:val="left" w:pos="8718"/>
        </w:tabs>
        <w:ind w:left="155"/>
      </w:pPr>
      <w:r>
        <w:t xml:space="preserve">Please provide us with the names of three people who are writing letters or recommendations for your candidacy.  Please notify these individuals of your OCT </w:t>
      </w:r>
      <w:r w:rsidR="00D73BB1">
        <w:t xml:space="preserve">29 </w:t>
      </w:r>
      <w:r>
        <w:t>deadline</w:t>
      </w:r>
      <w:r w:rsidR="00D73BB1">
        <w:t xml:space="preserve"> </w:t>
      </w:r>
      <w:r>
        <w:t>so they can send you</w:t>
      </w:r>
      <w:r w:rsidR="004354A1">
        <w:t>r school counselor</w:t>
      </w:r>
      <w:r>
        <w:t xml:space="preserve"> the letters before the deadline.</w:t>
      </w:r>
    </w:p>
    <w:p w14:paraId="17949FF6" w14:textId="77777777" w:rsidR="00646FE1" w:rsidRDefault="00646FE1" w:rsidP="00646FE1">
      <w:pPr>
        <w:pStyle w:val="BodyText"/>
        <w:tabs>
          <w:tab w:val="left" w:pos="4673"/>
          <w:tab w:val="left" w:pos="5542"/>
          <w:tab w:val="left" w:pos="8718"/>
        </w:tabs>
        <w:ind w:left="155"/>
      </w:pPr>
      <w:r>
        <w:t xml:space="preserve"> </w:t>
      </w:r>
    </w:p>
    <w:p w14:paraId="570FED22" w14:textId="6AB4CAB3" w:rsidR="00646FE1" w:rsidRDefault="00646FE1" w:rsidP="00646FE1">
      <w:pPr>
        <w:pStyle w:val="BodyText"/>
        <w:tabs>
          <w:tab w:val="left" w:pos="4673"/>
          <w:tab w:val="left" w:pos="5542"/>
          <w:tab w:val="left" w:pos="8718"/>
        </w:tabs>
      </w:pPr>
      <w:r>
        <w:t xml:space="preserve">  Name:</w:t>
      </w:r>
    </w:p>
    <w:p w14:paraId="190927F7" w14:textId="4C31AA74" w:rsidR="00646FE1" w:rsidRDefault="00646FE1" w:rsidP="00646FE1">
      <w:pPr>
        <w:pStyle w:val="BodyText"/>
        <w:tabs>
          <w:tab w:val="left" w:pos="4673"/>
          <w:tab w:val="left" w:pos="5542"/>
          <w:tab w:val="left" w:pos="8718"/>
        </w:tabs>
      </w:pPr>
      <w:r>
        <w:t xml:space="preserve">  Title:</w:t>
      </w:r>
    </w:p>
    <w:p w14:paraId="0F4EF6D1" w14:textId="07DADBCD" w:rsidR="00646FE1" w:rsidRDefault="00646FE1" w:rsidP="00646FE1">
      <w:pPr>
        <w:pStyle w:val="BodyText"/>
        <w:tabs>
          <w:tab w:val="left" w:pos="4673"/>
          <w:tab w:val="left" w:pos="5542"/>
          <w:tab w:val="left" w:pos="8718"/>
        </w:tabs>
        <w:ind w:left="155"/>
      </w:pPr>
      <w:r>
        <w:t xml:space="preserve">Relation to You: </w:t>
      </w:r>
    </w:p>
    <w:p w14:paraId="635F595C" w14:textId="3C9C9793" w:rsidR="00646FE1" w:rsidRDefault="00646FE1" w:rsidP="00646FE1">
      <w:pPr>
        <w:pStyle w:val="BodyText"/>
        <w:tabs>
          <w:tab w:val="left" w:pos="4673"/>
          <w:tab w:val="left" w:pos="5542"/>
          <w:tab w:val="left" w:pos="8718"/>
        </w:tabs>
        <w:ind w:left="155"/>
      </w:pPr>
      <w:r>
        <w:t xml:space="preserve">Years Known: </w:t>
      </w:r>
    </w:p>
    <w:p w14:paraId="5BF4096B" w14:textId="77777777" w:rsidR="00646FE1" w:rsidRDefault="00646FE1" w:rsidP="00646FE1">
      <w:pPr>
        <w:pStyle w:val="BodyText"/>
        <w:tabs>
          <w:tab w:val="left" w:pos="4673"/>
          <w:tab w:val="left" w:pos="5542"/>
          <w:tab w:val="left" w:pos="8718"/>
        </w:tabs>
        <w:ind w:left="155"/>
      </w:pPr>
      <w:r>
        <w:t xml:space="preserve"> </w:t>
      </w:r>
    </w:p>
    <w:p w14:paraId="3C1A3666" w14:textId="34D11E1E" w:rsidR="00646FE1" w:rsidRDefault="00646FE1" w:rsidP="00646FE1">
      <w:pPr>
        <w:pStyle w:val="BodyText"/>
        <w:tabs>
          <w:tab w:val="left" w:pos="4673"/>
          <w:tab w:val="left" w:pos="5542"/>
          <w:tab w:val="left" w:pos="8718"/>
        </w:tabs>
        <w:ind w:left="155"/>
      </w:pPr>
      <w:r>
        <w:t>Name:</w:t>
      </w:r>
    </w:p>
    <w:p w14:paraId="54A5A971" w14:textId="557D220A" w:rsidR="00646FE1" w:rsidRDefault="00646FE1" w:rsidP="00646FE1">
      <w:pPr>
        <w:pStyle w:val="BodyText"/>
        <w:tabs>
          <w:tab w:val="left" w:pos="4673"/>
          <w:tab w:val="left" w:pos="5542"/>
          <w:tab w:val="left" w:pos="8718"/>
        </w:tabs>
        <w:ind w:left="155"/>
      </w:pPr>
      <w:r>
        <w:t xml:space="preserve">Title: </w:t>
      </w:r>
    </w:p>
    <w:p w14:paraId="72622B57" w14:textId="77777777" w:rsidR="00646FE1" w:rsidRDefault="00646FE1" w:rsidP="00646FE1">
      <w:pPr>
        <w:pStyle w:val="BodyText"/>
        <w:tabs>
          <w:tab w:val="left" w:pos="4673"/>
          <w:tab w:val="left" w:pos="5542"/>
          <w:tab w:val="left" w:pos="8718"/>
        </w:tabs>
        <w:ind w:left="155"/>
      </w:pPr>
      <w:r>
        <w:t xml:space="preserve">Relation to You: </w:t>
      </w:r>
    </w:p>
    <w:p w14:paraId="3B2599E6" w14:textId="3C8FBBDD" w:rsidR="00646FE1" w:rsidRDefault="00646FE1" w:rsidP="00646FE1">
      <w:pPr>
        <w:pStyle w:val="BodyText"/>
        <w:tabs>
          <w:tab w:val="left" w:pos="4673"/>
          <w:tab w:val="left" w:pos="5542"/>
          <w:tab w:val="left" w:pos="8718"/>
        </w:tabs>
        <w:ind w:left="155"/>
      </w:pPr>
      <w:r>
        <w:t xml:space="preserve">Years Known: </w:t>
      </w:r>
    </w:p>
    <w:p w14:paraId="2C8DD89C" w14:textId="77777777" w:rsidR="00646FE1" w:rsidRDefault="00646FE1" w:rsidP="00646FE1">
      <w:pPr>
        <w:pStyle w:val="BodyText"/>
        <w:tabs>
          <w:tab w:val="left" w:pos="4673"/>
          <w:tab w:val="left" w:pos="5542"/>
          <w:tab w:val="left" w:pos="8718"/>
        </w:tabs>
        <w:ind w:left="155"/>
      </w:pPr>
      <w:r>
        <w:t xml:space="preserve"> </w:t>
      </w:r>
    </w:p>
    <w:p w14:paraId="58BB9A28" w14:textId="47955F27" w:rsidR="00646FE1" w:rsidRDefault="00646FE1" w:rsidP="00646FE1">
      <w:pPr>
        <w:pStyle w:val="BodyText"/>
        <w:tabs>
          <w:tab w:val="left" w:pos="4673"/>
          <w:tab w:val="left" w:pos="5542"/>
          <w:tab w:val="left" w:pos="8718"/>
        </w:tabs>
        <w:ind w:left="155"/>
      </w:pPr>
      <w:r>
        <w:t>Name:</w:t>
      </w:r>
    </w:p>
    <w:p w14:paraId="3015E74B" w14:textId="1663203C" w:rsidR="00646FE1" w:rsidRDefault="00646FE1" w:rsidP="00646FE1">
      <w:pPr>
        <w:pStyle w:val="BodyText"/>
        <w:tabs>
          <w:tab w:val="left" w:pos="4673"/>
          <w:tab w:val="left" w:pos="5542"/>
          <w:tab w:val="left" w:pos="8718"/>
        </w:tabs>
        <w:ind w:left="155"/>
      </w:pPr>
      <w:r>
        <w:t>Title:</w:t>
      </w:r>
    </w:p>
    <w:p w14:paraId="5356FE43" w14:textId="53505BBF" w:rsidR="00646FE1" w:rsidRDefault="00646FE1" w:rsidP="00646FE1">
      <w:pPr>
        <w:pStyle w:val="BodyText"/>
        <w:tabs>
          <w:tab w:val="left" w:pos="4673"/>
          <w:tab w:val="left" w:pos="5542"/>
          <w:tab w:val="left" w:pos="8718"/>
        </w:tabs>
        <w:ind w:left="155"/>
      </w:pPr>
      <w:r>
        <w:t>Relation to You:</w:t>
      </w:r>
    </w:p>
    <w:p w14:paraId="4B653E42" w14:textId="4CDC9CC1" w:rsidR="00646FE1" w:rsidRDefault="00646FE1" w:rsidP="00646FE1">
      <w:pPr>
        <w:pStyle w:val="BodyText"/>
        <w:tabs>
          <w:tab w:val="left" w:pos="4673"/>
          <w:tab w:val="left" w:pos="5542"/>
          <w:tab w:val="left" w:pos="8718"/>
        </w:tabs>
        <w:ind w:left="155"/>
      </w:pPr>
      <w:r>
        <w:t xml:space="preserve">Years Known: </w:t>
      </w:r>
    </w:p>
    <w:p w14:paraId="55A11096" w14:textId="77777777" w:rsidR="00646FE1" w:rsidRPr="00C94823" w:rsidRDefault="00646FE1" w:rsidP="003716D0">
      <w:pPr>
        <w:pStyle w:val="BodyText"/>
        <w:tabs>
          <w:tab w:val="left" w:pos="4673"/>
          <w:tab w:val="left" w:pos="5542"/>
          <w:tab w:val="left" w:pos="8718"/>
        </w:tabs>
        <w:ind w:left="155"/>
      </w:pPr>
    </w:p>
    <w:bookmarkEnd w:id="2"/>
    <w:p w14:paraId="64705D7F" w14:textId="77777777" w:rsidR="003716D0" w:rsidRPr="00C94823" w:rsidRDefault="003716D0" w:rsidP="003716D0">
      <w:pPr>
        <w:rPr>
          <w:rFonts w:cs="Times New Roman"/>
        </w:rPr>
        <w:sectPr w:rsidR="003716D0" w:rsidRPr="00C94823">
          <w:type w:val="continuous"/>
          <w:pgSz w:w="12240" w:h="15840"/>
          <w:pgMar w:top="1040" w:right="1120" w:bottom="280" w:left="1140" w:header="720" w:footer="720" w:gutter="0"/>
          <w:cols w:space="720"/>
        </w:sectPr>
      </w:pPr>
    </w:p>
    <w:p w14:paraId="3A07FDB4" w14:textId="7E2EA52B" w:rsidR="003716D0" w:rsidRDefault="00FA082F" w:rsidP="00FA082F">
      <w:pPr>
        <w:pStyle w:val="BodyText"/>
        <w:jc w:val="center"/>
        <w:rPr>
          <w:sz w:val="32"/>
          <w:szCs w:val="32"/>
        </w:rPr>
      </w:pPr>
      <w:r>
        <w:rPr>
          <w:sz w:val="32"/>
          <w:szCs w:val="32"/>
        </w:rPr>
        <w:lastRenderedPageBreak/>
        <w:t>Congressman Jim Himes</w:t>
      </w:r>
    </w:p>
    <w:p w14:paraId="5E83526A" w14:textId="7C1DA132" w:rsidR="00FA082F" w:rsidRDefault="00FA082F" w:rsidP="00FA082F">
      <w:pPr>
        <w:pStyle w:val="BodyText"/>
        <w:jc w:val="center"/>
        <w:rPr>
          <w:sz w:val="32"/>
          <w:szCs w:val="32"/>
        </w:rPr>
      </w:pPr>
      <w:r>
        <w:rPr>
          <w:sz w:val="32"/>
          <w:szCs w:val="32"/>
        </w:rPr>
        <w:t>Service Academy Application</w:t>
      </w:r>
    </w:p>
    <w:p w14:paraId="17BE0436" w14:textId="77777777" w:rsidR="00FA082F" w:rsidRPr="00FA082F" w:rsidRDefault="00FA082F" w:rsidP="00FA082F">
      <w:pPr>
        <w:pStyle w:val="BodyText"/>
        <w:jc w:val="center"/>
        <w:rPr>
          <w:sz w:val="32"/>
          <w:szCs w:val="32"/>
        </w:rPr>
      </w:pPr>
    </w:p>
    <w:p w14:paraId="5F9CA693" w14:textId="77777777" w:rsidR="003716D0" w:rsidRPr="00C94823" w:rsidRDefault="003716D0" w:rsidP="00370A2F">
      <w:pPr>
        <w:pStyle w:val="BodyText"/>
      </w:pPr>
      <w:r w:rsidRPr="00C94823">
        <w:rPr>
          <w:u w:val="thick"/>
        </w:rPr>
        <w:t>IMPORTANT GUIDELINES</w:t>
      </w:r>
    </w:p>
    <w:p w14:paraId="17AF3A7C" w14:textId="77777777" w:rsidR="003716D0" w:rsidRPr="00C94823" w:rsidRDefault="003716D0" w:rsidP="00370A2F">
      <w:pPr>
        <w:pStyle w:val="BodyText"/>
        <w:rPr>
          <w:sz w:val="17"/>
        </w:rPr>
      </w:pPr>
    </w:p>
    <w:p w14:paraId="38635BCC" w14:textId="77777777" w:rsidR="003716D0" w:rsidRPr="00C94823" w:rsidRDefault="003716D0" w:rsidP="001E162C">
      <w:pPr>
        <w:pStyle w:val="ListParagraph"/>
        <w:widowControl w:val="0"/>
        <w:numPr>
          <w:ilvl w:val="0"/>
          <w:numId w:val="7"/>
        </w:numPr>
        <w:tabs>
          <w:tab w:val="left" w:pos="517"/>
        </w:tabs>
        <w:autoSpaceDE w:val="0"/>
        <w:autoSpaceDN w:val="0"/>
        <w:ind w:left="0"/>
        <w:contextualSpacing w:val="0"/>
        <w:rPr>
          <w:rFonts w:cs="Times New Roman"/>
        </w:rPr>
      </w:pPr>
      <w:r w:rsidRPr="00C94823">
        <w:rPr>
          <w:rFonts w:cs="Times New Roman"/>
        </w:rPr>
        <w:t>It is your responsibility to apply and register to your academy of</w:t>
      </w:r>
      <w:r w:rsidRPr="00C94823">
        <w:rPr>
          <w:rFonts w:cs="Times New Roman"/>
          <w:spacing w:val="-8"/>
        </w:rPr>
        <w:t xml:space="preserve"> </w:t>
      </w:r>
      <w:r w:rsidRPr="00C94823">
        <w:rPr>
          <w:rFonts w:cs="Times New Roman"/>
        </w:rPr>
        <w:t>interest.</w:t>
      </w:r>
    </w:p>
    <w:p w14:paraId="56C57627" w14:textId="12813C78" w:rsidR="003716D0" w:rsidRPr="00C94823" w:rsidRDefault="003716D0" w:rsidP="001E162C">
      <w:pPr>
        <w:pStyle w:val="ListParagraph"/>
        <w:widowControl w:val="0"/>
        <w:numPr>
          <w:ilvl w:val="0"/>
          <w:numId w:val="7"/>
        </w:numPr>
        <w:tabs>
          <w:tab w:val="left" w:pos="517"/>
        </w:tabs>
        <w:autoSpaceDE w:val="0"/>
        <w:autoSpaceDN w:val="0"/>
        <w:ind w:left="0"/>
        <w:contextualSpacing w:val="0"/>
        <w:rPr>
          <w:rFonts w:cs="Times New Roman"/>
        </w:rPr>
      </w:pPr>
      <w:r w:rsidRPr="00C94823">
        <w:rPr>
          <w:rFonts w:cs="Times New Roman"/>
        </w:rPr>
        <w:t xml:space="preserve">You must take the SAT/ACT </w:t>
      </w:r>
      <w:r w:rsidRPr="00C94823">
        <w:rPr>
          <w:rFonts w:cs="Times New Roman"/>
          <w:u w:val="thick"/>
        </w:rPr>
        <w:t>before October</w:t>
      </w:r>
      <w:r w:rsidRPr="00C94823">
        <w:rPr>
          <w:rFonts w:cs="Times New Roman"/>
        </w:rPr>
        <w:t xml:space="preserve"> so that your scores </w:t>
      </w:r>
      <w:r w:rsidR="0064335A">
        <w:rPr>
          <w:rFonts w:cs="Times New Roman"/>
        </w:rPr>
        <w:t>can</w:t>
      </w:r>
      <w:r w:rsidRPr="00C94823">
        <w:rPr>
          <w:rFonts w:cs="Times New Roman"/>
        </w:rPr>
        <w:t xml:space="preserve"> be sent to our </w:t>
      </w:r>
      <w:r w:rsidRPr="00C94823">
        <w:rPr>
          <w:rFonts w:cs="Times New Roman"/>
          <w:spacing w:val="-3"/>
        </w:rPr>
        <w:t xml:space="preserve">office </w:t>
      </w:r>
      <w:r w:rsidRPr="00C94823">
        <w:rPr>
          <w:rFonts w:cs="Times New Roman"/>
        </w:rPr>
        <w:t xml:space="preserve">before the deadline. It is </w:t>
      </w:r>
      <w:r w:rsidRPr="00C94823">
        <w:rPr>
          <w:rFonts w:cs="Times New Roman"/>
          <w:i/>
        </w:rPr>
        <w:t xml:space="preserve">mandatory </w:t>
      </w:r>
      <w:r w:rsidRPr="00C94823">
        <w:rPr>
          <w:rFonts w:cs="Times New Roman"/>
        </w:rPr>
        <w:t>to have taken these</w:t>
      </w:r>
      <w:r w:rsidRPr="00C94823">
        <w:rPr>
          <w:rFonts w:cs="Times New Roman"/>
          <w:spacing w:val="-4"/>
        </w:rPr>
        <w:t xml:space="preserve"> </w:t>
      </w:r>
      <w:r w:rsidRPr="00C94823">
        <w:rPr>
          <w:rFonts w:cs="Times New Roman"/>
        </w:rPr>
        <w:t>tests.</w:t>
      </w:r>
    </w:p>
    <w:p w14:paraId="70529639" w14:textId="0D69F182" w:rsidR="003716D0" w:rsidRPr="00C94823" w:rsidRDefault="003716D0" w:rsidP="001E162C">
      <w:pPr>
        <w:pStyle w:val="ListParagraph"/>
        <w:widowControl w:val="0"/>
        <w:numPr>
          <w:ilvl w:val="0"/>
          <w:numId w:val="7"/>
        </w:numPr>
        <w:tabs>
          <w:tab w:val="left" w:pos="517"/>
        </w:tabs>
        <w:autoSpaceDE w:val="0"/>
        <w:autoSpaceDN w:val="0"/>
        <w:ind w:left="0"/>
        <w:contextualSpacing w:val="0"/>
        <w:rPr>
          <w:rFonts w:cs="Times New Roman"/>
        </w:rPr>
      </w:pPr>
      <w:r w:rsidRPr="00C94823">
        <w:rPr>
          <w:rFonts w:cs="Times New Roman"/>
        </w:rPr>
        <w:t xml:space="preserve">It would be to your benefit to ask for your letters of recommendations </w:t>
      </w:r>
      <w:r w:rsidRPr="00C94823">
        <w:rPr>
          <w:rFonts w:cs="Times New Roman"/>
          <w:i/>
        </w:rPr>
        <w:t>two or more week</w:t>
      </w:r>
      <w:r w:rsidRPr="00C94823">
        <w:rPr>
          <w:rFonts w:cs="Times New Roman"/>
        </w:rPr>
        <w:t xml:space="preserve">s prior to sending your packet. It is your responsibility to ensure that the letters have </w:t>
      </w:r>
      <w:r w:rsidRPr="00C94823">
        <w:rPr>
          <w:rFonts w:cs="Times New Roman"/>
          <w:spacing w:val="-4"/>
        </w:rPr>
        <w:t xml:space="preserve">been </w:t>
      </w:r>
      <w:r w:rsidRPr="00C94823">
        <w:rPr>
          <w:rFonts w:cs="Times New Roman"/>
        </w:rPr>
        <w:t>sent to our office</w:t>
      </w:r>
      <w:r w:rsidR="00807699" w:rsidRPr="00C94823">
        <w:rPr>
          <w:rFonts w:cs="Times New Roman"/>
        </w:rPr>
        <w:t xml:space="preserve"> </w:t>
      </w:r>
      <w:r w:rsidR="00807699" w:rsidRPr="00C94823">
        <w:rPr>
          <w:rFonts w:cs="Times New Roman"/>
          <w:i/>
        </w:rPr>
        <w:t>along with your packet</w:t>
      </w:r>
      <w:r w:rsidRPr="00C94823">
        <w:rPr>
          <w:rFonts w:cs="Times New Roman"/>
        </w:rPr>
        <w:t>. Please only submit three letters</w:t>
      </w:r>
      <w:r w:rsidR="00FC20DE">
        <w:rPr>
          <w:rFonts w:cs="Times New Roman"/>
        </w:rPr>
        <w:t xml:space="preserve"> of recommendation.</w:t>
      </w:r>
    </w:p>
    <w:p w14:paraId="2B5A03AA" w14:textId="77777777" w:rsidR="003716D0" w:rsidRPr="00C94823" w:rsidRDefault="003716D0" w:rsidP="001E162C">
      <w:pPr>
        <w:pStyle w:val="ListParagraph"/>
        <w:widowControl w:val="0"/>
        <w:numPr>
          <w:ilvl w:val="0"/>
          <w:numId w:val="7"/>
        </w:numPr>
        <w:tabs>
          <w:tab w:val="left" w:pos="517"/>
        </w:tabs>
        <w:autoSpaceDE w:val="0"/>
        <w:autoSpaceDN w:val="0"/>
        <w:ind w:left="0"/>
        <w:contextualSpacing w:val="0"/>
        <w:rPr>
          <w:rFonts w:cs="Times New Roman"/>
        </w:rPr>
      </w:pPr>
      <w:r w:rsidRPr="00C94823">
        <w:rPr>
          <w:rFonts w:cs="Times New Roman"/>
        </w:rPr>
        <w:t xml:space="preserve">The Academy Selection Committee </w:t>
      </w:r>
      <w:r w:rsidRPr="00C94823">
        <w:rPr>
          <w:rFonts w:cs="Times New Roman"/>
          <w:u w:val="thick"/>
        </w:rPr>
        <w:t>will not</w:t>
      </w:r>
      <w:r w:rsidRPr="00C94823">
        <w:rPr>
          <w:rFonts w:cs="Times New Roman"/>
        </w:rPr>
        <w:t xml:space="preserve"> review any incomplete files or information </w:t>
      </w:r>
      <w:r w:rsidRPr="00C94823">
        <w:rPr>
          <w:rFonts w:cs="Times New Roman"/>
          <w:spacing w:val="-4"/>
        </w:rPr>
        <w:t xml:space="preserve">sent </w:t>
      </w:r>
      <w:r w:rsidRPr="00C94823">
        <w:rPr>
          <w:rFonts w:cs="Times New Roman"/>
        </w:rPr>
        <w:t>after the deadline</w:t>
      </w:r>
      <w:r w:rsidRPr="00C94823">
        <w:rPr>
          <w:rFonts w:cs="Times New Roman"/>
          <w:spacing w:val="-3"/>
        </w:rPr>
        <w:t xml:space="preserve"> </w:t>
      </w:r>
      <w:r w:rsidRPr="00C94823">
        <w:rPr>
          <w:rFonts w:cs="Times New Roman"/>
        </w:rPr>
        <w:t>date.</w:t>
      </w:r>
    </w:p>
    <w:p w14:paraId="374B6D72" w14:textId="21A2DE0A" w:rsidR="003716D0" w:rsidRPr="00C94823" w:rsidRDefault="003716D0" w:rsidP="001E162C">
      <w:pPr>
        <w:pStyle w:val="ListParagraph"/>
        <w:widowControl w:val="0"/>
        <w:numPr>
          <w:ilvl w:val="0"/>
          <w:numId w:val="7"/>
        </w:numPr>
        <w:tabs>
          <w:tab w:val="left" w:pos="517"/>
        </w:tabs>
        <w:autoSpaceDE w:val="0"/>
        <w:autoSpaceDN w:val="0"/>
        <w:ind w:left="0"/>
        <w:contextualSpacing w:val="0"/>
        <w:rPr>
          <w:rFonts w:cs="Times New Roman"/>
        </w:rPr>
      </w:pPr>
      <w:r w:rsidRPr="00C94823">
        <w:rPr>
          <w:rFonts w:cs="Times New Roman"/>
        </w:rPr>
        <w:t xml:space="preserve">We recommend that you apply through </w:t>
      </w:r>
      <w:r w:rsidR="00E60AB5" w:rsidRPr="00C94823">
        <w:rPr>
          <w:rFonts w:cs="Times New Roman"/>
          <w:i/>
        </w:rPr>
        <w:t>all</w:t>
      </w:r>
      <w:r w:rsidRPr="00C94823">
        <w:rPr>
          <w:rFonts w:cs="Times New Roman"/>
          <w:i/>
        </w:rPr>
        <w:t xml:space="preserve"> your </w:t>
      </w:r>
      <w:r w:rsidRPr="00C94823">
        <w:rPr>
          <w:rFonts w:cs="Times New Roman"/>
        </w:rPr>
        <w:t>Congressional</w:t>
      </w:r>
      <w:r w:rsidRPr="00C94823">
        <w:rPr>
          <w:rFonts w:cs="Times New Roman"/>
          <w:spacing w:val="2"/>
        </w:rPr>
        <w:t xml:space="preserve"> </w:t>
      </w:r>
      <w:r w:rsidRPr="00C94823">
        <w:rPr>
          <w:rFonts w:cs="Times New Roman"/>
        </w:rPr>
        <w:t>members.</w:t>
      </w:r>
    </w:p>
    <w:p w14:paraId="63B27C56" w14:textId="4DC228A8" w:rsidR="003716D0" w:rsidRPr="00C94823" w:rsidRDefault="003716D0" w:rsidP="001E162C">
      <w:pPr>
        <w:pStyle w:val="ListParagraph"/>
        <w:widowControl w:val="0"/>
        <w:numPr>
          <w:ilvl w:val="0"/>
          <w:numId w:val="7"/>
        </w:numPr>
        <w:tabs>
          <w:tab w:val="left" w:pos="517"/>
        </w:tabs>
        <w:autoSpaceDE w:val="0"/>
        <w:autoSpaceDN w:val="0"/>
        <w:ind w:left="0"/>
        <w:contextualSpacing w:val="0"/>
        <w:rPr>
          <w:rFonts w:cs="Times New Roman"/>
        </w:rPr>
      </w:pPr>
      <w:r w:rsidRPr="00C94823">
        <w:rPr>
          <w:rFonts w:cs="Times New Roman"/>
        </w:rPr>
        <w:t xml:space="preserve">You must send </w:t>
      </w:r>
      <w:r w:rsidR="00E60AB5" w:rsidRPr="00C94823">
        <w:rPr>
          <w:rFonts w:cs="Times New Roman"/>
        </w:rPr>
        <w:t>all</w:t>
      </w:r>
      <w:r w:rsidRPr="00C94823">
        <w:rPr>
          <w:rFonts w:cs="Times New Roman"/>
        </w:rPr>
        <w:t xml:space="preserve"> the items at once</w:t>
      </w:r>
      <w:r w:rsidR="00083A96">
        <w:rPr>
          <w:rFonts w:cs="Times New Roman"/>
          <w:spacing w:val="-10"/>
        </w:rPr>
        <w:t xml:space="preserve">, except SAT/ACT scores which may be mailed separately, </w:t>
      </w:r>
      <w:r w:rsidRPr="00C94823">
        <w:rPr>
          <w:rFonts w:cs="Times New Roman"/>
        </w:rPr>
        <w:t>by</w:t>
      </w:r>
      <w:r w:rsidRPr="00C94823">
        <w:rPr>
          <w:rFonts w:cs="Times New Roman"/>
          <w:spacing w:val="-1"/>
        </w:rPr>
        <w:t xml:space="preserve"> </w:t>
      </w:r>
      <w:r w:rsidRPr="00C94823">
        <w:rPr>
          <w:rFonts w:cs="Times New Roman"/>
        </w:rPr>
        <w:t>the</w:t>
      </w:r>
      <w:r w:rsidRPr="00C94823">
        <w:rPr>
          <w:rFonts w:cs="Times New Roman"/>
          <w:u w:val="single"/>
        </w:rPr>
        <w:t xml:space="preserve"> </w:t>
      </w:r>
      <w:r w:rsidR="00083A96" w:rsidRPr="00083A96">
        <w:rPr>
          <w:rFonts w:cs="Times New Roman"/>
          <w:u w:val="single"/>
        </w:rPr>
        <w:t>October 29</w:t>
      </w:r>
      <w:r w:rsidR="00083A96">
        <w:rPr>
          <w:rFonts w:cs="Times New Roman"/>
        </w:rPr>
        <w:t xml:space="preserve"> </w:t>
      </w:r>
      <w:r w:rsidRPr="00083A96">
        <w:rPr>
          <w:rFonts w:cs="Times New Roman"/>
        </w:rPr>
        <w:t>deadline</w:t>
      </w:r>
      <w:r w:rsidRPr="00C94823">
        <w:rPr>
          <w:rFonts w:cs="Times New Roman"/>
        </w:rPr>
        <w:t>.</w:t>
      </w:r>
    </w:p>
    <w:p w14:paraId="5158EBD9" w14:textId="19573DBE" w:rsidR="003716D0" w:rsidRPr="00C94823" w:rsidRDefault="003716D0" w:rsidP="001E162C">
      <w:pPr>
        <w:pStyle w:val="ListParagraph"/>
        <w:widowControl w:val="0"/>
        <w:numPr>
          <w:ilvl w:val="0"/>
          <w:numId w:val="7"/>
        </w:numPr>
        <w:tabs>
          <w:tab w:val="left" w:pos="517"/>
        </w:tabs>
        <w:autoSpaceDE w:val="0"/>
        <w:autoSpaceDN w:val="0"/>
        <w:ind w:left="0"/>
        <w:contextualSpacing w:val="0"/>
        <w:rPr>
          <w:rFonts w:cs="Times New Roman"/>
        </w:rPr>
      </w:pPr>
      <w:r w:rsidRPr="00C94823">
        <w:rPr>
          <w:rFonts w:cs="Times New Roman"/>
        </w:rPr>
        <w:t>If you have any questions,</w:t>
      </w:r>
      <w:r w:rsidRPr="00C94823">
        <w:rPr>
          <w:rFonts w:cs="Times New Roman"/>
          <w:spacing w:val="-5"/>
        </w:rPr>
        <w:t xml:space="preserve"> </w:t>
      </w:r>
      <w:r w:rsidRPr="00C94823">
        <w:rPr>
          <w:rFonts w:cs="Times New Roman"/>
        </w:rPr>
        <w:t>please</w:t>
      </w:r>
      <w:r w:rsidRPr="00C94823">
        <w:rPr>
          <w:rFonts w:cs="Times New Roman"/>
          <w:spacing w:val="1"/>
        </w:rPr>
        <w:t xml:space="preserve"> </w:t>
      </w:r>
      <w:r w:rsidRPr="0064335A">
        <w:rPr>
          <w:rFonts w:cs="Times New Roman"/>
        </w:rPr>
        <w:t>contact</w:t>
      </w:r>
      <w:r w:rsidR="0064335A">
        <w:rPr>
          <w:rFonts w:cs="Times New Roman"/>
        </w:rPr>
        <w:t xml:space="preserve"> Bill Muhl </w:t>
      </w:r>
      <w:r w:rsidRPr="0064335A">
        <w:rPr>
          <w:rFonts w:cs="Times New Roman"/>
        </w:rPr>
        <w:t>at</w:t>
      </w:r>
      <w:r w:rsidRPr="00C94823">
        <w:rPr>
          <w:rFonts w:cs="Times New Roman"/>
        </w:rPr>
        <w:t xml:space="preserve"> my Bridgeport office at (203)</w:t>
      </w:r>
      <w:r w:rsidRPr="00C94823">
        <w:rPr>
          <w:rFonts w:cs="Times New Roman"/>
          <w:spacing w:val="-3"/>
        </w:rPr>
        <w:t xml:space="preserve"> </w:t>
      </w:r>
      <w:r w:rsidRPr="00C94823">
        <w:rPr>
          <w:rFonts w:cs="Times New Roman"/>
        </w:rPr>
        <w:t>333-6600</w:t>
      </w:r>
    </w:p>
    <w:p w14:paraId="5B5CC04B" w14:textId="77777777" w:rsidR="003716D0" w:rsidRPr="00C94823" w:rsidRDefault="003716D0" w:rsidP="00370A2F">
      <w:pPr>
        <w:pStyle w:val="BodyText"/>
        <w:rPr>
          <w:sz w:val="26"/>
        </w:rPr>
      </w:pPr>
    </w:p>
    <w:p w14:paraId="1049DCA2" w14:textId="77777777" w:rsidR="003716D0" w:rsidRPr="00C94823" w:rsidRDefault="003716D0" w:rsidP="00370A2F">
      <w:pPr>
        <w:pStyle w:val="BodyText"/>
      </w:pPr>
      <w:r w:rsidRPr="00C94823">
        <w:rPr>
          <w:u w:val="thick"/>
        </w:rPr>
        <w:t>MINIMUM QUALIFICATIONS FOR A NOMINATION</w:t>
      </w:r>
    </w:p>
    <w:p w14:paraId="0AD0BE3E" w14:textId="42BC62E2" w:rsidR="00370A2F" w:rsidRPr="00C94823" w:rsidRDefault="001913F9" w:rsidP="001E162C">
      <w:pPr>
        <w:pStyle w:val="ListParagraph"/>
        <w:widowControl w:val="0"/>
        <w:numPr>
          <w:ilvl w:val="0"/>
          <w:numId w:val="11"/>
        </w:numPr>
        <w:tabs>
          <w:tab w:val="left" w:pos="517"/>
        </w:tabs>
        <w:autoSpaceDE w:val="0"/>
        <w:autoSpaceDN w:val="0"/>
        <w:spacing w:line="237" w:lineRule="auto"/>
        <w:ind w:left="0"/>
        <w:rPr>
          <w:rFonts w:cs="Times New Roman"/>
        </w:rPr>
      </w:pPr>
      <w:r w:rsidRPr="00C94823">
        <w:rPr>
          <w:rFonts w:cs="Times New Roman"/>
          <w:b/>
        </w:rPr>
        <w:t xml:space="preserve">Age: </w:t>
      </w:r>
      <w:r w:rsidR="003716D0" w:rsidRPr="00C94823">
        <w:rPr>
          <w:rFonts w:cs="Times New Roman"/>
        </w:rPr>
        <w:t>At least 17 but not yet 23 years old by July 1st of the year to be admitted to the</w:t>
      </w:r>
      <w:r w:rsidR="003716D0" w:rsidRPr="00C94823">
        <w:rPr>
          <w:rFonts w:cs="Times New Roman"/>
          <w:spacing w:val="-9"/>
        </w:rPr>
        <w:t xml:space="preserve"> </w:t>
      </w:r>
      <w:r w:rsidR="003716D0" w:rsidRPr="00C94823">
        <w:rPr>
          <w:rFonts w:cs="Times New Roman"/>
        </w:rPr>
        <w:t>Academy. No older than 25 to enter the Merchant Marine</w:t>
      </w:r>
      <w:r w:rsidR="003716D0" w:rsidRPr="00C94823">
        <w:rPr>
          <w:rFonts w:cs="Times New Roman"/>
          <w:spacing w:val="-7"/>
        </w:rPr>
        <w:t xml:space="preserve"> </w:t>
      </w:r>
      <w:r w:rsidR="003716D0" w:rsidRPr="00C94823">
        <w:rPr>
          <w:rFonts w:cs="Times New Roman"/>
        </w:rPr>
        <w:t>Academy.</w:t>
      </w:r>
    </w:p>
    <w:p w14:paraId="4577BC82" w14:textId="5F1A073F" w:rsidR="00370A2F" w:rsidRPr="00C94823" w:rsidRDefault="001913F9" w:rsidP="001E162C">
      <w:pPr>
        <w:pStyle w:val="ListParagraph"/>
        <w:widowControl w:val="0"/>
        <w:numPr>
          <w:ilvl w:val="0"/>
          <w:numId w:val="11"/>
        </w:numPr>
        <w:tabs>
          <w:tab w:val="left" w:pos="517"/>
        </w:tabs>
        <w:autoSpaceDE w:val="0"/>
        <w:autoSpaceDN w:val="0"/>
        <w:spacing w:line="237" w:lineRule="auto"/>
        <w:ind w:left="0"/>
        <w:rPr>
          <w:rFonts w:cs="Times New Roman"/>
        </w:rPr>
      </w:pPr>
      <w:r w:rsidRPr="00C94823">
        <w:rPr>
          <w:rFonts w:cs="Times New Roman"/>
          <w:b/>
        </w:rPr>
        <w:t xml:space="preserve">Citizenship &amp; Residency: </w:t>
      </w:r>
      <w:r w:rsidR="003716D0" w:rsidRPr="00C94823">
        <w:rPr>
          <w:rFonts w:cs="Times New Roman"/>
        </w:rPr>
        <w:t>A U. S. citizen and legal resident of the 4th Congressional District resident when entering the academy.</w:t>
      </w:r>
    </w:p>
    <w:p w14:paraId="3C0A3479" w14:textId="77777777" w:rsidR="001913F9" w:rsidRPr="00C94823" w:rsidRDefault="001913F9" w:rsidP="001E162C">
      <w:pPr>
        <w:pStyle w:val="ListParagraph"/>
        <w:widowControl w:val="0"/>
        <w:numPr>
          <w:ilvl w:val="0"/>
          <w:numId w:val="11"/>
        </w:numPr>
        <w:tabs>
          <w:tab w:val="left" w:pos="517"/>
        </w:tabs>
        <w:autoSpaceDE w:val="0"/>
        <w:autoSpaceDN w:val="0"/>
        <w:spacing w:line="237" w:lineRule="auto"/>
        <w:ind w:left="0"/>
        <w:rPr>
          <w:rFonts w:cs="Times New Roman"/>
        </w:rPr>
      </w:pPr>
      <w:r w:rsidRPr="00C94823">
        <w:rPr>
          <w:rFonts w:cs="Times New Roman"/>
          <w:b/>
        </w:rPr>
        <w:t>Marital Status</w:t>
      </w:r>
      <w:r w:rsidRPr="00C94823">
        <w:rPr>
          <w:rFonts w:cs="Times New Roman"/>
        </w:rPr>
        <w:t xml:space="preserve">: </w:t>
      </w:r>
      <w:r w:rsidR="003716D0" w:rsidRPr="00C94823">
        <w:rPr>
          <w:rFonts w:cs="Times New Roman"/>
        </w:rPr>
        <w:t>Unmarried, not pregnant, and without legal obligation for the support of a</w:t>
      </w:r>
      <w:r w:rsidR="003716D0" w:rsidRPr="00C94823">
        <w:rPr>
          <w:rFonts w:cs="Times New Roman"/>
          <w:spacing w:val="-4"/>
        </w:rPr>
        <w:t xml:space="preserve"> </w:t>
      </w:r>
      <w:r w:rsidR="003716D0" w:rsidRPr="00C94823">
        <w:rPr>
          <w:rFonts w:cs="Times New Roman"/>
        </w:rPr>
        <w:t>dependent.</w:t>
      </w:r>
    </w:p>
    <w:p w14:paraId="247F682D" w14:textId="1B12D1E0" w:rsidR="001913F9" w:rsidRPr="00C94823" w:rsidRDefault="001913F9" w:rsidP="001E162C">
      <w:pPr>
        <w:pStyle w:val="ListParagraph"/>
        <w:widowControl w:val="0"/>
        <w:numPr>
          <w:ilvl w:val="0"/>
          <w:numId w:val="11"/>
        </w:numPr>
        <w:tabs>
          <w:tab w:val="left" w:pos="517"/>
        </w:tabs>
        <w:autoSpaceDE w:val="0"/>
        <w:autoSpaceDN w:val="0"/>
        <w:spacing w:line="237" w:lineRule="auto"/>
        <w:ind w:left="0"/>
        <w:rPr>
          <w:rFonts w:cs="Times New Roman"/>
        </w:rPr>
      </w:pPr>
      <w:r w:rsidRPr="00C94823">
        <w:rPr>
          <w:rFonts w:cs="Times New Roman"/>
          <w:b/>
        </w:rPr>
        <w:t>Skill / Fitness</w:t>
      </w:r>
      <w:r w:rsidRPr="00C94823">
        <w:rPr>
          <w:rFonts w:cs="Times New Roman"/>
        </w:rPr>
        <w:t>: Must meet the medical, physical, and academic requirements of the Academy</w:t>
      </w:r>
    </w:p>
    <w:p w14:paraId="4C5EB97C" w14:textId="5A017973" w:rsidR="00370A2F" w:rsidRPr="00C94823" w:rsidRDefault="003716D0" w:rsidP="001E162C">
      <w:pPr>
        <w:pStyle w:val="ListParagraph"/>
        <w:widowControl w:val="0"/>
        <w:numPr>
          <w:ilvl w:val="0"/>
          <w:numId w:val="11"/>
        </w:numPr>
        <w:tabs>
          <w:tab w:val="left" w:pos="517"/>
        </w:tabs>
        <w:autoSpaceDE w:val="0"/>
        <w:autoSpaceDN w:val="0"/>
        <w:spacing w:line="237" w:lineRule="auto"/>
        <w:ind w:left="0"/>
        <w:rPr>
          <w:rFonts w:cs="Times New Roman"/>
        </w:rPr>
      </w:pPr>
      <w:r w:rsidRPr="00C94823">
        <w:rPr>
          <w:rFonts w:cs="Times New Roman"/>
          <w:u w:val="thick"/>
        </w:rPr>
        <w:t>Minimum</w:t>
      </w:r>
      <w:r w:rsidRPr="00C94823">
        <w:rPr>
          <w:rFonts w:cs="Times New Roman"/>
        </w:rPr>
        <w:t xml:space="preserve"> SAT or ACT scores are determined by the perspective </w:t>
      </w:r>
      <w:r w:rsidR="001913F9" w:rsidRPr="00C94823">
        <w:rPr>
          <w:rFonts w:cs="Times New Roman"/>
        </w:rPr>
        <w:t>Service</w:t>
      </w:r>
      <w:r w:rsidRPr="00C94823">
        <w:rPr>
          <w:rFonts w:cs="Times New Roman"/>
        </w:rPr>
        <w:t xml:space="preserve"> Academy to which you have</w:t>
      </w:r>
      <w:r w:rsidRPr="00C94823">
        <w:rPr>
          <w:rFonts w:cs="Times New Roman"/>
          <w:spacing w:val="-1"/>
        </w:rPr>
        <w:t xml:space="preserve"> </w:t>
      </w:r>
      <w:r w:rsidRPr="00C94823">
        <w:rPr>
          <w:rFonts w:cs="Times New Roman"/>
        </w:rPr>
        <w:t>applied.</w:t>
      </w:r>
      <w:r w:rsidR="00370A2F" w:rsidRPr="00C94823">
        <w:rPr>
          <w:rFonts w:eastAsia="Times New Roman" w:cs="Times New Roman"/>
          <w:szCs w:val="24"/>
        </w:rPr>
        <w:t xml:space="preserve"> </w:t>
      </w:r>
      <w:r w:rsidR="00370A2F" w:rsidRPr="00C94823">
        <w:rPr>
          <w:rFonts w:cs="Times New Roman"/>
        </w:rPr>
        <w:t xml:space="preserve">Academically, </w:t>
      </w:r>
      <w:proofErr w:type="gramStart"/>
      <w:r w:rsidR="00370A2F" w:rsidRPr="00C94823">
        <w:rPr>
          <w:rFonts w:cs="Times New Roman"/>
        </w:rPr>
        <w:t>the majority of</w:t>
      </w:r>
      <w:proofErr w:type="gramEnd"/>
      <w:r w:rsidR="00370A2F" w:rsidRPr="00C94823">
        <w:rPr>
          <w:rFonts w:cs="Times New Roman"/>
        </w:rPr>
        <w:t xml:space="preserve"> students accepted to the academies are in the top 20% of their class, with higher than average test scores in Math and English.  </w:t>
      </w:r>
    </w:p>
    <w:p w14:paraId="4A88AF3B" w14:textId="77777777" w:rsidR="00370A2F" w:rsidRPr="00C94823" w:rsidRDefault="00370A2F" w:rsidP="00370A2F">
      <w:pPr>
        <w:widowControl w:val="0"/>
        <w:tabs>
          <w:tab w:val="left" w:pos="517"/>
        </w:tabs>
        <w:autoSpaceDE w:val="0"/>
        <w:autoSpaceDN w:val="0"/>
        <w:spacing w:line="237" w:lineRule="auto"/>
        <w:rPr>
          <w:rFonts w:cs="Times New Roman"/>
        </w:rPr>
      </w:pPr>
    </w:p>
    <w:p w14:paraId="2D7245FE" w14:textId="77777777" w:rsidR="00370A2F" w:rsidRPr="00C94823" w:rsidRDefault="003716D0" w:rsidP="00370A2F">
      <w:pPr>
        <w:widowControl w:val="0"/>
        <w:tabs>
          <w:tab w:val="left" w:pos="1237"/>
        </w:tabs>
        <w:autoSpaceDE w:val="0"/>
        <w:autoSpaceDN w:val="0"/>
        <w:rPr>
          <w:rFonts w:cs="Times New Roman"/>
          <w:b/>
          <w:u w:val="thick"/>
        </w:rPr>
      </w:pPr>
      <w:r w:rsidRPr="00C94823">
        <w:rPr>
          <w:rFonts w:cs="Times New Roman"/>
          <w:b/>
          <w:u w:val="thick"/>
        </w:rPr>
        <w:t>MEDICAL</w:t>
      </w:r>
      <w:r w:rsidRPr="00C94823">
        <w:rPr>
          <w:rFonts w:cs="Times New Roman"/>
          <w:b/>
          <w:spacing w:val="-1"/>
          <w:u w:val="thick"/>
        </w:rPr>
        <w:t xml:space="preserve"> </w:t>
      </w:r>
      <w:r w:rsidRPr="00C94823">
        <w:rPr>
          <w:rFonts w:cs="Times New Roman"/>
          <w:b/>
          <w:u w:val="thick"/>
        </w:rPr>
        <w:t>STANDARDS</w:t>
      </w:r>
    </w:p>
    <w:p w14:paraId="197DD69F" w14:textId="77777777" w:rsidR="00370A2F" w:rsidRPr="00C94823" w:rsidRDefault="003716D0" w:rsidP="001E162C">
      <w:pPr>
        <w:pStyle w:val="ListParagraph"/>
        <w:widowControl w:val="0"/>
        <w:numPr>
          <w:ilvl w:val="0"/>
          <w:numId w:val="11"/>
        </w:numPr>
        <w:tabs>
          <w:tab w:val="left" w:pos="1237"/>
        </w:tabs>
        <w:autoSpaceDE w:val="0"/>
        <w:autoSpaceDN w:val="0"/>
        <w:ind w:left="0"/>
        <w:rPr>
          <w:rFonts w:cs="Times New Roman"/>
        </w:rPr>
      </w:pPr>
      <w:r w:rsidRPr="00C94823">
        <w:rPr>
          <w:rFonts w:cs="Times New Roman"/>
        </w:rPr>
        <w:t>Height: Male (62"-78"), Female</w:t>
      </w:r>
      <w:r w:rsidRPr="00C94823">
        <w:rPr>
          <w:rFonts w:cs="Times New Roman"/>
          <w:spacing w:val="-3"/>
        </w:rPr>
        <w:t xml:space="preserve"> </w:t>
      </w:r>
      <w:r w:rsidRPr="00C94823">
        <w:rPr>
          <w:rFonts w:cs="Times New Roman"/>
        </w:rPr>
        <w:t>(60"-72")</w:t>
      </w:r>
    </w:p>
    <w:p w14:paraId="09680B6C" w14:textId="77777777" w:rsidR="00370A2F" w:rsidRPr="00C94823" w:rsidRDefault="003716D0" w:rsidP="001E162C">
      <w:pPr>
        <w:pStyle w:val="ListParagraph"/>
        <w:widowControl w:val="0"/>
        <w:numPr>
          <w:ilvl w:val="0"/>
          <w:numId w:val="11"/>
        </w:numPr>
        <w:tabs>
          <w:tab w:val="left" w:pos="1237"/>
        </w:tabs>
        <w:autoSpaceDE w:val="0"/>
        <w:autoSpaceDN w:val="0"/>
        <w:ind w:left="0"/>
        <w:rPr>
          <w:rFonts w:cs="Times New Roman"/>
        </w:rPr>
      </w:pPr>
      <w:r w:rsidRPr="00C94823">
        <w:rPr>
          <w:rFonts w:cs="Times New Roman"/>
        </w:rPr>
        <w:t>Preferably 20/20 vision with normal color perception. Waivers are</w:t>
      </w:r>
      <w:r w:rsidRPr="00C94823">
        <w:rPr>
          <w:rFonts w:cs="Times New Roman"/>
          <w:spacing w:val="-7"/>
        </w:rPr>
        <w:t xml:space="preserve"> </w:t>
      </w:r>
      <w:r w:rsidRPr="00C94823">
        <w:rPr>
          <w:rFonts w:cs="Times New Roman"/>
        </w:rPr>
        <w:t>limited.</w:t>
      </w:r>
    </w:p>
    <w:p w14:paraId="55B180CC" w14:textId="77777777" w:rsidR="00370A2F" w:rsidRPr="00C94823" w:rsidRDefault="003716D0" w:rsidP="001E162C">
      <w:pPr>
        <w:pStyle w:val="ListParagraph"/>
        <w:widowControl w:val="0"/>
        <w:numPr>
          <w:ilvl w:val="0"/>
          <w:numId w:val="11"/>
        </w:numPr>
        <w:tabs>
          <w:tab w:val="left" w:pos="1237"/>
        </w:tabs>
        <w:autoSpaceDE w:val="0"/>
        <w:autoSpaceDN w:val="0"/>
        <w:ind w:left="0"/>
        <w:rPr>
          <w:rFonts w:cs="Times New Roman"/>
        </w:rPr>
      </w:pPr>
      <w:r w:rsidRPr="00C94823">
        <w:rPr>
          <w:rFonts w:cs="Times New Roman"/>
        </w:rPr>
        <w:t>Must pass Medical Examination and Physical Aptitude</w:t>
      </w:r>
      <w:r w:rsidRPr="00C94823">
        <w:rPr>
          <w:rFonts w:cs="Times New Roman"/>
          <w:spacing w:val="-3"/>
        </w:rPr>
        <w:t xml:space="preserve"> </w:t>
      </w:r>
      <w:r w:rsidRPr="00C94823">
        <w:rPr>
          <w:rFonts w:cs="Times New Roman"/>
        </w:rPr>
        <w:t>Exam</w:t>
      </w:r>
    </w:p>
    <w:p w14:paraId="07304F74" w14:textId="6A802996" w:rsidR="003716D0" w:rsidRPr="006459CF" w:rsidRDefault="003716D0" w:rsidP="003716D0">
      <w:pPr>
        <w:pStyle w:val="ListParagraph"/>
        <w:widowControl w:val="0"/>
        <w:numPr>
          <w:ilvl w:val="0"/>
          <w:numId w:val="11"/>
        </w:numPr>
        <w:tabs>
          <w:tab w:val="left" w:pos="1237"/>
        </w:tabs>
        <w:autoSpaceDE w:val="0"/>
        <w:autoSpaceDN w:val="0"/>
        <w:ind w:left="0"/>
        <w:rPr>
          <w:rFonts w:cs="Times New Roman"/>
        </w:rPr>
        <w:sectPr w:rsidR="003716D0" w:rsidRPr="006459CF" w:rsidSect="00332A89">
          <w:pgSz w:w="12240" w:h="15840"/>
          <w:pgMar w:top="1440" w:right="1440" w:bottom="1440" w:left="1440" w:header="581" w:footer="0" w:gutter="0"/>
          <w:cols w:space="720"/>
        </w:sectPr>
      </w:pPr>
      <w:r w:rsidRPr="00C94823">
        <w:rPr>
          <w:rFonts w:cs="Times New Roman"/>
        </w:rPr>
        <w:t>Physical requirements vary among the academies. It is recommended that you contact the academies regarding their specific requirements.</w:t>
      </w:r>
    </w:p>
    <w:p w14:paraId="2B51B401" w14:textId="77777777" w:rsidR="003716D0" w:rsidRPr="00C94823" w:rsidRDefault="003716D0" w:rsidP="003716D0">
      <w:pPr>
        <w:pStyle w:val="BodyText"/>
        <w:rPr>
          <w:sz w:val="20"/>
        </w:rPr>
      </w:pPr>
    </w:p>
    <w:p w14:paraId="787359DC" w14:textId="77777777" w:rsidR="003716D0" w:rsidRPr="00C94823" w:rsidRDefault="003716D0" w:rsidP="003716D0">
      <w:pPr>
        <w:pStyle w:val="BodyText"/>
        <w:jc w:val="center"/>
        <w:rPr>
          <w:sz w:val="20"/>
        </w:rPr>
      </w:pPr>
      <w:r w:rsidRPr="00C94823">
        <w:rPr>
          <w:u w:val="thick"/>
        </w:rPr>
        <w:t>STANDARDIZED TEST INFORMATION</w:t>
      </w:r>
    </w:p>
    <w:p w14:paraId="166F94B6" w14:textId="382A8E7F" w:rsidR="003716D0" w:rsidRPr="00C94823" w:rsidRDefault="003716D0" w:rsidP="003716D0">
      <w:pPr>
        <w:pStyle w:val="BodyText"/>
        <w:rPr>
          <w:i/>
        </w:rPr>
      </w:pPr>
    </w:p>
    <w:p w14:paraId="544721D1" w14:textId="57061751" w:rsidR="003716D0" w:rsidRPr="00C94823" w:rsidRDefault="003716D0" w:rsidP="00C43114">
      <w:pPr>
        <w:pStyle w:val="BodyText"/>
        <w:ind w:left="120"/>
        <w:rPr>
          <w:b w:val="0"/>
        </w:rPr>
      </w:pPr>
      <w:r w:rsidRPr="00C94823">
        <w:rPr>
          <w:b w:val="0"/>
        </w:rPr>
        <w:t xml:space="preserve">Aside from your grades, your performance on the SAT or ACT is crucial to the </w:t>
      </w:r>
      <w:r w:rsidR="00C43114" w:rsidRPr="00C94823">
        <w:rPr>
          <w:b w:val="0"/>
        </w:rPr>
        <w:t>Service Academy Admission’s</w:t>
      </w:r>
      <w:r w:rsidRPr="00C94823">
        <w:rPr>
          <w:b w:val="0"/>
          <w:spacing w:val="-1"/>
        </w:rPr>
        <w:t xml:space="preserve"> </w:t>
      </w:r>
      <w:r w:rsidR="00C43114" w:rsidRPr="00C94823">
        <w:rPr>
          <w:b w:val="0"/>
        </w:rPr>
        <w:t>decision.</w:t>
      </w:r>
    </w:p>
    <w:p w14:paraId="47E9361A" w14:textId="77777777" w:rsidR="003716D0" w:rsidRPr="00C94823" w:rsidRDefault="003716D0" w:rsidP="003716D0">
      <w:pPr>
        <w:pStyle w:val="BodyText"/>
        <w:spacing w:before="1"/>
        <w:rPr>
          <w:b w:val="0"/>
        </w:rPr>
      </w:pPr>
    </w:p>
    <w:p w14:paraId="58CD61DB" w14:textId="73BC7308" w:rsidR="003716D0" w:rsidRPr="00C94823" w:rsidRDefault="003716D0" w:rsidP="003716D0">
      <w:pPr>
        <w:pStyle w:val="BodyText"/>
        <w:tabs>
          <w:tab w:val="left" w:pos="6480"/>
          <w:tab w:val="left" w:pos="8047"/>
        </w:tabs>
        <w:ind w:left="120" w:right="428"/>
        <w:rPr>
          <w:b w:val="0"/>
        </w:rPr>
      </w:pPr>
      <w:r w:rsidRPr="00C94823">
        <w:rPr>
          <w:b w:val="0"/>
        </w:rPr>
        <w:t>You should register for these tests early in your</w:t>
      </w:r>
      <w:r w:rsidRPr="00C94823">
        <w:rPr>
          <w:b w:val="0"/>
          <w:spacing w:val="-7"/>
        </w:rPr>
        <w:t xml:space="preserve"> </w:t>
      </w:r>
      <w:r w:rsidRPr="00C94823">
        <w:rPr>
          <w:b w:val="0"/>
          <w:i/>
        </w:rPr>
        <w:t xml:space="preserve">Junior </w:t>
      </w:r>
      <w:r w:rsidR="002F54E5" w:rsidRPr="00C94823">
        <w:rPr>
          <w:b w:val="0"/>
        </w:rPr>
        <w:t xml:space="preserve">year. </w:t>
      </w:r>
      <w:r w:rsidRPr="00C94823">
        <w:rPr>
          <w:b w:val="0"/>
        </w:rPr>
        <w:t xml:space="preserve">This allows you time to </w:t>
      </w:r>
      <w:r w:rsidRPr="00C94823">
        <w:rPr>
          <w:b w:val="0"/>
          <w:spacing w:val="-3"/>
        </w:rPr>
        <w:t xml:space="preserve">retake </w:t>
      </w:r>
      <w:r w:rsidRPr="00C94823">
        <w:rPr>
          <w:b w:val="0"/>
        </w:rPr>
        <w:t>the tests if you feel that your initial scores do not reflect your</w:t>
      </w:r>
      <w:r w:rsidRPr="00C94823">
        <w:rPr>
          <w:b w:val="0"/>
          <w:spacing w:val="-12"/>
        </w:rPr>
        <w:t xml:space="preserve"> </w:t>
      </w:r>
      <w:r w:rsidRPr="00C94823">
        <w:rPr>
          <w:b w:val="0"/>
        </w:rPr>
        <w:t>true</w:t>
      </w:r>
      <w:r w:rsidRPr="00C94823">
        <w:rPr>
          <w:b w:val="0"/>
          <w:spacing w:val="-2"/>
        </w:rPr>
        <w:t xml:space="preserve"> </w:t>
      </w:r>
      <w:r w:rsidR="002F54E5" w:rsidRPr="00C94823">
        <w:rPr>
          <w:b w:val="0"/>
        </w:rPr>
        <w:t xml:space="preserve">potential. </w:t>
      </w:r>
      <w:r w:rsidRPr="00C94823">
        <w:rPr>
          <w:b w:val="0"/>
        </w:rPr>
        <w:t>Information regarding test dates may be obtained through your high school</w:t>
      </w:r>
      <w:r w:rsidRPr="00C94823">
        <w:rPr>
          <w:b w:val="0"/>
          <w:spacing w:val="-4"/>
        </w:rPr>
        <w:t xml:space="preserve"> </w:t>
      </w:r>
      <w:r w:rsidRPr="00C94823">
        <w:rPr>
          <w:b w:val="0"/>
        </w:rPr>
        <w:t>counselor.</w:t>
      </w:r>
    </w:p>
    <w:p w14:paraId="3E1ADFE8" w14:textId="0DBD50F3" w:rsidR="003716D0" w:rsidRPr="00C94823" w:rsidRDefault="003716D0" w:rsidP="003716D0">
      <w:pPr>
        <w:pStyle w:val="BodyText"/>
        <w:spacing w:before="1"/>
        <w:rPr>
          <w:b w:val="0"/>
        </w:rPr>
      </w:pPr>
    </w:p>
    <w:p w14:paraId="724372BA" w14:textId="7AB0C596" w:rsidR="003716D0" w:rsidRPr="00C94823" w:rsidRDefault="003716D0" w:rsidP="00095D22">
      <w:pPr>
        <w:pStyle w:val="BodyText"/>
        <w:ind w:left="120" w:right="214"/>
        <w:rPr>
          <w:b w:val="0"/>
        </w:rPr>
      </w:pPr>
      <w:r w:rsidRPr="00C94823">
        <w:rPr>
          <w:b w:val="0"/>
        </w:rPr>
        <w:t xml:space="preserve">You can have your SAT or ACT scores mailed to </w:t>
      </w:r>
      <w:r w:rsidR="00C43114" w:rsidRPr="00C94823">
        <w:rPr>
          <w:b w:val="0"/>
        </w:rPr>
        <w:t>my</w:t>
      </w:r>
      <w:r w:rsidRPr="00C94823">
        <w:rPr>
          <w:b w:val="0"/>
        </w:rPr>
        <w:t xml:space="preserve"> office</w:t>
      </w:r>
      <w:r w:rsidR="008827A2">
        <w:rPr>
          <w:b w:val="0"/>
        </w:rPr>
        <w:t xml:space="preserve"> </w:t>
      </w:r>
      <w:r w:rsidR="00B64D28">
        <w:rPr>
          <w:b w:val="0"/>
        </w:rPr>
        <w:t xml:space="preserve">or included </w:t>
      </w:r>
      <w:r w:rsidR="008827A2">
        <w:rPr>
          <w:b w:val="0"/>
        </w:rPr>
        <w:t>with your completed application package</w:t>
      </w:r>
      <w:r w:rsidR="006459CF">
        <w:rPr>
          <w:b w:val="0"/>
        </w:rPr>
        <w:t xml:space="preserve"> mailed by a school official</w:t>
      </w:r>
      <w:r w:rsidR="008827A2">
        <w:rPr>
          <w:b w:val="0"/>
        </w:rPr>
        <w:t>.</w:t>
      </w:r>
      <w:r w:rsidRPr="00C94823">
        <w:rPr>
          <w:b w:val="0"/>
        </w:rPr>
        <w:t xml:space="preserve"> </w:t>
      </w:r>
    </w:p>
    <w:p w14:paraId="209534B8" w14:textId="77777777" w:rsidR="003716D0" w:rsidRPr="00C94823" w:rsidRDefault="003716D0" w:rsidP="003716D0">
      <w:pPr>
        <w:pStyle w:val="BodyText"/>
        <w:spacing w:before="2"/>
        <w:rPr>
          <w:b w:val="0"/>
          <w:sz w:val="16"/>
        </w:rPr>
      </w:pPr>
    </w:p>
    <w:p w14:paraId="7FF82BCC" w14:textId="77777777" w:rsidR="003716D0" w:rsidRPr="00C94823" w:rsidRDefault="003716D0" w:rsidP="003716D0">
      <w:pPr>
        <w:pStyle w:val="BodyText"/>
        <w:rPr>
          <w:b w:val="0"/>
          <w:sz w:val="20"/>
        </w:rPr>
      </w:pPr>
    </w:p>
    <w:p w14:paraId="32D72596" w14:textId="55E050BF" w:rsidR="00C43114" w:rsidRPr="00C94823" w:rsidRDefault="00C43114" w:rsidP="00C43114">
      <w:pPr>
        <w:pStyle w:val="BodyText"/>
        <w:tabs>
          <w:tab w:val="left" w:pos="7226"/>
        </w:tabs>
        <w:ind w:left="120" w:right="377"/>
        <w:rPr>
          <w:b w:val="0"/>
        </w:rPr>
      </w:pPr>
      <w:r w:rsidRPr="00C94823">
        <w:rPr>
          <w:b w:val="0"/>
        </w:rPr>
        <w:t>Applicants are responsible for registering for the SAT or ACT and requesting the scores be sent to your nominating representatives and</w:t>
      </w:r>
      <w:r w:rsidRPr="00C94823">
        <w:rPr>
          <w:b w:val="0"/>
          <w:spacing w:val="-12"/>
        </w:rPr>
        <w:t xml:space="preserve"> </w:t>
      </w:r>
      <w:r w:rsidRPr="00C94823">
        <w:rPr>
          <w:b w:val="0"/>
        </w:rPr>
        <w:t>perspective</w:t>
      </w:r>
      <w:r w:rsidRPr="00C94823">
        <w:rPr>
          <w:b w:val="0"/>
          <w:spacing w:val="-4"/>
        </w:rPr>
        <w:t xml:space="preserve"> </w:t>
      </w:r>
      <w:r w:rsidRPr="00C94823">
        <w:rPr>
          <w:b w:val="0"/>
        </w:rPr>
        <w:t xml:space="preserve">academies. My office’s SAT code is #6173 / ACT code is #7312.  </w:t>
      </w:r>
    </w:p>
    <w:p w14:paraId="02C9C4E3" w14:textId="77777777" w:rsidR="00C43114" w:rsidRPr="00C94823" w:rsidRDefault="00C43114" w:rsidP="00C43114">
      <w:pPr>
        <w:pStyle w:val="BodyText"/>
        <w:spacing w:before="2"/>
        <w:rPr>
          <w:b w:val="0"/>
        </w:rPr>
      </w:pPr>
    </w:p>
    <w:p w14:paraId="1192E054" w14:textId="12441875" w:rsidR="00C43114" w:rsidRPr="00C94823" w:rsidRDefault="00C43114" w:rsidP="00C43114">
      <w:pPr>
        <w:pStyle w:val="BodyText"/>
        <w:tabs>
          <w:tab w:val="left" w:pos="8096"/>
        </w:tabs>
        <w:spacing w:line="237" w:lineRule="auto"/>
        <w:ind w:left="120" w:right="350"/>
        <w:rPr>
          <w:b w:val="0"/>
        </w:rPr>
      </w:pPr>
      <w:r w:rsidRPr="00C94823">
        <w:rPr>
          <w:b w:val="0"/>
        </w:rPr>
        <w:t xml:space="preserve">My Service Academy Panel </w:t>
      </w:r>
      <w:r w:rsidRPr="00C94823">
        <w:rPr>
          <w:b w:val="0"/>
          <w:i/>
          <w:u w:val="thick"/>
        </w:rPr>
        <w:t>will not</w:t>
      </w:r>
      <w:r w:rsidRPr="00C94823">
        <w:rPr>
          <w:b w:val="0"/>
          <w:i/>
        </w:rPr>
        <w:t xml:space="preserve"> </w:t>
      </w:r>
      <w:r w:rsidRPr="00C94823">
        <w:rPr>
          <w:b w:val="0"/>
        </w:rPr>
        <w:t>accept any copies of your SAT scores or</w:t>
      </w:r>
      <w:r w:rsidRPr="00C94823">
        <w:rPr>
          <w:b w:val="0"/>
          <w:spacing w:val="-13"/>
        </w:rPr>
        <w:t xml:space="preserve"> </w:t>
      </w:r>
      <w:r w:rsidRPr="00C94823">
        <w:rPr>
          <w:b w:val="0"/>
        </w:rPr>
        <w:t>ACT</w:t>
      </w:r>
      <w:r w:rsidRPr="00C94823">
        <w:rPr>
          <w:b w:val="0"/>
          <w:spacing w:val="2"/>
        </w:rPr>
        <w:t xml:space="preserve"> </w:t>
      </w:r>
      <w:r w:rsidRPr="00C94823">
        <w:rPr>
          <w:b w:val="0"/>
        </w:rPr>
        <w:t xml:space="preserve">scores and will not accept scores taken after the October SAT/ACT. </w:t>
      </w:r>
    </w:p>
    <w:p w14:paraId="4AB4C245" w14:textId="77777777" w:rsidR="00C43114" w:rsidRPr="00C94823" w:rsidRDefault="00C43114" w:rsidP="00C43114">
      <w:pPr>
        <w:pStyle w:val="BodyText"/>
        <w:spacing w:before="1"/>
        <w:rPr>
          <w:b w:val="0"/>
        </w:rPr>
      </w:pPr>
    </w:p>
    <w:p w14:paraId="138DB40D" w14:textId="2EF793AB" w:rsidR="00C43114" w:rsidRPr="00C94823" w:rsidRDefault="00C43114" w:rsidP="00C43114">
      <w:pPr>
        <w:pStyle w:val="BodyText"/>
        <w:ind w:left="120"/>
        <w:rPr>
          <w:b w:val="0"/>
        </w:rPr>
      </w:pPr>
      <w:r w:rsidRPr="00C94823">
        <w:rPr>
          <w:b w:val="0"/>
        </w:rPr>
        <w:t xml:space="preserve">If you retake the SAT or ACT tests, please notify my office of any increases in your scores. Please note that the Service Academy Panel </w:t>
      </w:r>
      <w:proofErr w:type="spellStart"/>
      <w:r w:rsidR="007C4764" w:rsidRPr="00C94823">
        <w:rPr>
          <w:b w:val="0"/>
        </w:rPr>
        <w:t>superscores</w:t>
      </w:r>
      <w:proofErr w:type="spellEnd"/>
      <w:r w:rsidRPr="00C94823">
        <w:rPr>
          <w:b w:val="0"/>
        </w:rPr>
        <w:t xml:space="preserve"> your materials.</w:t>
      </w:r>
    </w:p>
    <w:p w14:paraId="6EB52745" w14:textId="77777777" w:rsidR="003716D0" w:rsidRPr="00C94823" w:rsidRDefault="003716D0" w:rsidP="003716D0">
      <w:pPr>
        <w:pStyle w:val="BodyText"/>
        <w:spacing w:before="3"/>
        <w:rPr>
          <w:b w:val="0"/>
          <w:sz w:val="20"/>
        </w:rPr>
      </w:pPr>
    </w:p>
    <w:p w14:paraId="49EE6BE8" w14:textId="4BA54570" w:rsidR="003716D0" w:rsidRDefault="003716D0" w:rsidP="00095D22">
      <w:pPr>
        <w:pStyle w:val="BodyText"/>
        <w:spacing w:before="3"/>
        <w:rPr>
          <w:i/>
          <w:sz w:val="20"/>
        </w:rPr>
      </w:pPr>
    </w:p>
    <w:p w14:paraId="0AE3679B" w14:textId="510A4C6C" w:rsidR="00095D22" w:rsidRDefault="00095D22" w:rsidP="00095D22">
      <w:pPr>
        <w:pStyle w:val="BodyText"/>
        <w:spacing w:before="3"/>
        <w:rPr>
          <w:i/>
          <w:sz w:val="20"/>
        </w:rPr>
      </w:pPr>
    </w:p>
    <w:p w14:paraId="13229E08" w14:textId="321567BB" w:rsidR="00095D22" w:rsidRDefault="00095D22" w:rsidP="00095D22">
      <w:pPr>
        <w:pStyle w:val="BodyText"/>
        <w:spacing w:before="3"/>
        <w:rPr>
          <w:i/>
          <w:sz w:val="20"/>
        </w:rPr>
      </w:pPr>
    </w:p>
    <w:p w14:paraId="7A394E11" w14:textId="0374D9EA" w:rsidR="00095D22" w:rsidRDefault="00095D22" w:rsidP="00095D22">
      <w:pPr>
        <w:pStyle w:val="BodyText"/>
        <w:spacing w:before="3"/>
        <w:rPr>
          <w:i/>
          <w:sz w:val="20"/>
        </w:rPr>
      </w:pPr>
    </w:p>
    <w:p w14:paraId="34D8A3AD" w14:textId="760BEA21" w:rsidR="00095D22" w:rsidRDefault="00095D22" w:rsidP="00095D22">
      <w:pPr>
        <w:pStyle w:val="BodyText"/>
        <w:spacing w:before="3"/>
        <w:rPr>
          <w:i/>
          <w:sz w:val="20"/>
        </w:rPr>
      </w:pPr>
    </w:p>
    <w:p w14:paraId="4221DC5D" w14:textId="280FB6AD" w:rsidR="00095D22" w:rsidRDefault="00095D22" w:rsidP="00095D22">
      <w:pPr>
        <w:pStyle w:val="BodyText"/>
        <w:spacing w:before="3"/>
        <w:rPr>
          <w:i/>
          <w:sz w:val="20"/>
        </w:rPr>
      </w:pPr>
    </w:p>
    <w:p w14:paraId="7DDFCAFC" w14:textId="0D7B11F9" w:rsidR="00095D22" w:rsidRDefault="00095D22" w:rsidP="00095D22">
      <w:pPr>
        <w:pStyle w:val="BodyText"/>
        <w:spacing w:before="3"/>
        <w:rPr>
          <w:i/>
          <w:sz w:val="20"/>
        </w:rPr>
      </w:pPr>
    </w:p>
    <w:p w14:paraId="456D2AA4" w14:textId="08099D5D" w:rsidR="00095D22" w:rsidRDefault="00095D22" w:rsidP="00095D22">
      <w:pPr>
        <w:pStyle w:val="BodyText"/>
        <w:spacing w:before="3"/>
        <w:rPr>
          <w:i/>
          <w:sz w:val="20"/>
        </w:rPr>
      </w:pPr>
    </w:p>
    <w:p w14:paraId="73E6ACB5" w14:textId="737C973C" w:rsidR="00095D22" w:rsidRDefault="00095D22" w:rsidP="00095D22">
      <w:pPr>
        <w:pStyle w:val="BodyText"/>
        <w:spacing w:before="3"/>
        <w:rPr>
          <w:i/>
          <w:sz w:val="20"/>
        </w:rPr>
      </w:pPr>
    </w:p>
    <w:p w14:paraId="0DC2BFD4" w14:textId="0345D234" w:rsidR="00095D22" w:rsidRDefault="00095D22" w:rsidP="00095D22">
      <w:pPr>
        <w:pStyle w:val="BodyText"/>
        <w:spacing w:before="3"/>
        <w:rPr>
          <w:i/>
          <w:sz w:val="20"/>
        </w:rPr>
      </w:pPr>
    </w:p>
    <w:p w14:paraId="289DD27C" w14:textId="49A09E5D" w:rsidR="00095D22" w:rsidRDefault="00095D22" w:rsidP="00095D22">
      <w:pPr>
        <w:pStyle w:val="BodyText"/>
        <w:spacing w:before="3"/>
        <w:rPr>
          <w:i/>
          <w:sz w:val="20"/>
        </w:rPr>
      </w:pPr>
    </w:p>
    <w:p w14:paraId="31E832EC" w14:textId="33F6591C" w:rsidR="00095D22" w:rsidRDefault="00095D22" w:rsidP="00095D22">
      <w:pPr>
        <w:pStyle w:val="BodyText"/>
        <w:spacing w:before="3"/>
        <w:rPr>
          <w:i/>
          <w:sz w:val="20"/>
        </w:rPr>
      </w:pPr>
    </w:p>
    <w:p w14:paraId="0CC544B1" w14:textId="06E8F2A7" w:rsidR="00095D22" w:rsidRDefault="00095D22" w:rsidP="00095D22">
      <w:pPr>
        <w:pStyle w:val="BodyText"/>
        <w:spacing w:before="3"/>
        <w:rPr>
          <w:i/>
          <w:sz w:val="20"/>
        </w:rPr>
      </w:pPr>
    </w:p>
    <w:p w14:paraId="31B1948F" w14:textId="049D0C04" w:rsidR="00095D22" w:rsidRDefault="00095D22" w:rsidP="00095D22">
      <w:pPr>
        <w:pStyle w:val="BodyText"/>
        <w:spacing w:before="3"/>
        <w:rPr>
          <w:i/>
          <w:sz w:val="20"/>
        </w:rPr>
      </w:pPr>
    </w:p>
    <w:p w14:paraId="17E2B5AB" w14:textId="6F602E25" w:rsidR="00095D22" w:rsidRDefault="00095D22" w:rsidP="00095D22">
      <w:pPr>
        <w:pStyle w:val="BodyText"/>
        <w:spacing w:before="3"/>
        <w:rPr>
          <w:i/>
          <w:sz w:val="20"/>
        </w:rPr>
      </w:pPr>
    </w:p>
    <w:p w14:paraId="57D73727" w14:textId="766BBACA" w:rsidR="00095D22" w:rsidRDefault="00095D22" w:rsidP="00095D22">
      <w:pPr>
        <w:pStyle w:val="BodyText"/>
        <w:spacing w:before="3"/>
        <w:rPr>
          <w:i/>
          <w:sz w:val="20"/>
        </w:rPr>
      </w:pPr>
    </w:p>
    <w:p w14:paraId="1DE9DF9B" w14:textId="3033F97A" w:rsidR="00095D22" w:rsidRDefault="00095D22" w:rsidP="00095D22">
      <w:pPr>
        <w:pStyle w:val="BodyText"/>
        <w:spacing w:before="3"/>
        <w:rPr>
          <w:i/>
          <w:sz w:val="20"/>
        </w:rPr>
      </w:pPr>
    </w:p>
    <w:p w14:paraId="54F691B0" w14:textId="123FFB03" w:rsidR="00095D22" w:rsidRDefault="00095D22" w:rsidP="00095D22">
      <w:pPr>
        <w:pStyle w:val="BodyText"/>
        <w:spacing w:before="3"/>
        <w:rPr>
          <w:i/>
          <w:sz w:val="20"/>
        </w:rPr>
      </w:pPr>
    </w:p>
    <w:p w14:paraId="3B8D4F0C" w14:textId="371E589A" w:rsidR="00095D22" w:rsidRDefault="00095D22" w:rsidP="00095D22">
      <w:pPr>
        <w:pStyle w:val="BodyText"/>
        <w:spacing w:before="3"/>
        <w:rPr>
          <w:i/>
          <w:sz w:val="20"/>
        </w:rPr>
      </w:pPr>
    </w:p>
    <w:p w14:paraId="2239CC3C" w14:textId="1E5CEDCB" w:rsidR="00095D22" w:rsidRDefault="00095D22" w:rsidP="00095D22">
      <w:pPr>
        <w:pStyle w:val="BodyText"/>
        <w:spacing w:before="3"/>
        <w:rPr>
          <w:i/>
          <w:sz w:val="20"/>
        </w:rPr>
      </w:pPr>
    </w:p>
    <w:p w14:paraId="6E1B4FF9" w14:textId="28D7EB62" w:rsidR="00095D22" w:rsidRDefault="00095D22" w:rsidP="00095D22">
      <w:pPr>
        <w:pStyle w:val="BodyText"/>
        <w:spacing w:before="3"/>
        <w:rPr>
          <w:i/>
          <w:sz w:val="20"/>
        </w:rPr>
      </w:pPr>
    </w:p>
    <w:p w14:paraId="7E6DE60A" w14:textId="591F0CDC" w:rsidR="00095D22" w:rsidRDefault="00095D22" w:rsidP="00095D22">
      <w:pPr>
        <w:pStyle w:val="BodyText"/>
        <w:spacing w:before="3"/>
        <w:rPr>
          <w:i/>
          <w:sz w:val="20"/>
        </w:rPr>
      </w:pPr>
    </w:p>
    <w:p w14:paraId="173D3E3F" w14:textId="2389C710" w:rsidR="00095D22" w:rsidRDefault="00095D22" w:rsidP="00095D22">
      <w:pPr>
        <w:pStyle w:val="BodyText"/>
        <w:spacing w:before="3"/>
        <w:rPr>
          <w:i/>
          <w:sz w:val="20"/>
        </w:rPr>
      </w:pPr>
    </w:p>
    <w:p w14:paraId="77A671EC" w14:textId="476D6504" w:rsidR="00095D22" w:rsidRDefault="00095D22" w:rsidP="00095D22">
      <w:pPr>
        <w:pStyle w:val="BodyText"/>
        <w:spacing w:before="3"/>
        <w:rPr>
          <w:i/>
          <w:sz w:val="20"/>
        </w:rPr>
      </w:pPr>
    </w:p>
    <w:p w14:paraId="161F1246" w14:textId="77777777" w:rsidR="00095D22" w:rsidRPr="00C94823" w:rsidRDefault="00095D22" w:rsidP="00095D22">
      <w:pPr>
        <w:pStyle w:val="BodyText"/>
        <w:spacing w:before="3"/>
        <w:rPr>
          <w:i/>
          <w:sz w:val="20"/>
        </w:rPr>
      </w:pPr>
    </w:p>
    <w:p w14:paraId="5AAE73C1" w14:textId="77777777" w:rsidR="003716D0" w:rsidRPr="00C94823" w:rsidRDefault="003716D0" w:rsidP="003716D0">
      <w:pPr>
        <w:pStyle w:val="BodyText"/>
        <w:rPr>
          <w:i/>
          <w:sz w:val="20"/>
        </w:rPr>
      </w:pPr>
    </w:p>
    <w:p w14:paraId="719B9019" w14:textId="77777777" w:rsidR="003716D0" w:rsidRPr="00C94823" w:rsidRDefault="003716D0" w:rsidP="003716D0">
      <w:pPr>
        <w:pStyle w:val="BodyText"/>
        <w:rPr>
          <w:i/>
          <w:sz w:val="20"/>
        </w:rPr>
      </w:pPr>
    </w:p>
    <w:p w14:paraId="638A4DC1" w14:textId="77777777" w:rsidR="001E2901" w:rsidRDefault="001E2901" w:rsidP="003716D0">
      <w:pPr>
        <w:pStyle w:val="BodyText"/>
        <w:rPr>
          <w:i/>
        </w:rPr>
      </w:pPr>
    </w:p>
    <w:p w14:paraId="77F3F8E1" w14:textId="482C38C2" w:rsidR="003716D0" w:rsidRPr="00C94823" w:rsidRDefault="003716D0" w:rsidP="003716D0">
      <w:pPr>
        <w:pStyle w:val="BodyText"/>
        <w:rPr>
          <w:i/>
        </w:rPr>
      </w:pPr>
      <w:r w:rsidRPr="00C94823">
        <w:rPr>
          <w:i/>
        </w:rPr>
        <w:lastRenderedPageBreak/>
        <w:t xml:space="preserve">Frequently Asked Questions: </w:t>
      </w:r>
    </w:p>
    <w:p w14:paraId="659FBBDC" w14:textId="66AC2EF1" w:rsidR="003716D0" w:rsidRPr="00C94823" w:rsidRDefault="003716D0" w:rsidP="002F54E5">
      <w:pPr>
        <w:rPr>
          <w:rFonts w:cs="Times New Roman"/>
          <w:b/>
          <w:i/>
          <w:szCs w:val="24"/>
        </w:rPr>
      </w:pPr>
      <w:r w:rsidRPr="00C94823">
        <w:rPr>
          <w:rFonts w:cs="Times New Roman"/>
          <w:b/>
          <w:i/>
          <w:szCs w:val="24"/>
        </w:rPr>
        <w:t>WHAT OTHER FACTORS ARE CONSIDERED?</w:t>
      </w:r>
    </w:p>
    <w:p w14:paraId="3BF6C4F5" w14:textId="77777777" w:rsidR="003716D0" w:rsidRPr="00C94823" w:rsidRDefault="003716D0" w:rsidP="003716D0">
      <w:pPr>
        <w:pStyle w:val="BodyText"/>
        <w:rPr>
          <w:b w:val="0"/>
          <w:i/>
        </w:rPr>
      </w:pPr>
    </w:p>
    <w:p w14:paraId="04EEC346" w14:textId="77777777" w:rsidR="003716D0" w:rsidRPr="00C94823" w:rsidRDefault="003716D0" w:rsidP="002F54E5">
      <w:pPr>
        <w:pStyle w:val="BodyText"/>
        <w:tabs>
          <w:tab w:val="left" w:pos="8543"/>
        </w:tabs>
        <w:ind w:right="350"/>
        <w:rPr>
          <w:b w:val="0"/>
        </w:rPr>
      </w:pPr>
      <w:r w:rsidRPr="00C94823">
        <w:rPr>
          <w:b w:val="0"/>
        </w:rPr>
        <w:t>Strong social pressures may influence your decision to attend a</w:t>
      </w:r>
      <w:r w:rsidRPr="00C94823">
        <w:rPr>
          <w:b w:val="0"/>
          <w:spacing w:val="-18"/>
        </w:rPr>
        <w:t xml:space="preserve"> </w:t>
      </w:r>
      <w:r w:rsidRPr="00C94823">
        <w:rPr>
          <w:b w:val="0"/>
        </w:rPr>
        <w:t>service</w:t>
      </w:r>
      <w:r w:rsidRPr="00C94823">
        <w:rPr>
          <w:b w:val="0"/>
          <w:spacing w:val="-2"/>
        </w:rPr>
        <w:t xml:space="preserve"> </w:t>
      </w:r>
      <w:r w:rsidRPr="00C94823">
        <w:rPr>
          <w:b w:val="0"/>
        </w:rPr>
        <w:t xml:space="preserve">academy. </w:t>
      </w:r>
      <w:r w:rsidRPr="00C94823">
        <w:rPr>
          <w:b w:val="0"/>
          <w:spacing w:val="-3"/>
        </w:rPr>
        <w:t xml:space="preserve">Therefore, </w:t>
      </w:r>
      <w:r w:rsidRPr="00C94823">
        <w:rPr>
          <w:b w:val="0"/>
        </w:rPr>
        <w:t>one of the most important factors the Academy Selection Committee determines is</w:t>
      </w:r>
      <w:r w:rsidRPr="00C94823">
        <w:rPr>
          <w:b w:val="0"/>
          <w:spacing w:val="-12"/>
        </w:rPr>
        <w:t xml:space="preserve"> </w:t>
      </w:r>
      <w:r w:rsidRPr="00C94823">
        <w:rPr>
          <w:b w:val="0"/>
        </w:rPr>
        <w:t>the nominee’s own motivation to attend.</w:t>
      </w:r>
    </w:p>
    <w:p w14:paraId="56C606DB" w14:textId="77777777" w:rsidR="003716D0" w:rsidRPr="00C94823" w:rsidRDefault="003716D0" w:rsidP="003716D0">
      <w:pPr>
        <w:pStyle w:val="BodyText"/>
        <w:rPr>
          <w:b w:val="0"/>
        </w:rPr>
      </w:pPr>
    </w:p>
    <w:p w14:paraId="11653F90" w14:textId="69A854B9" w:rsidR="003716D0" w:rsidRPr="00C94823" w:rsidRDefault="003716D0" w:rsidP="002F54E5">
      <w:pPr>
        <w:pStyle w:val="BodyText"/>
        <w:tabs>
          <w:tab w:val="left" w:pos="1835"/>
        </w:tabs>
        <w:ind w:right="382"/>
        <w:rPr>
          <w:b w:val="0"/>
        </w:rPr>
      </w:pPr>
      <w:r w:rsidRPr="00C94823">
        <w:rPr>
          <w:b w:val="0"/>
        </w:rPr>
        <w:t>Additional factors the Academy Selection Committee considers are a candidate's athletic activities, military history, leadership ability, involvement in community or church</w:t>
      </w:r>
      <w:r w:rsidRPr="00C94823">
        <w:rPr>
          <w:b w:val="0"/>
          <w:spacing w:val="-20"/>
        </w:rPr>
        <w:t xml:space="preserve"> </w:t>
      </w:r>
      <w:r w:rsidRPr="00C94823">
        <w:rPr>
          <w:b w:val="0"/>
        </w:rPr>
        <w:t>activities, employment history, extracurricular activities, letters of recommendation, and special circumstances. However, please remember these are factored in with the candidate’s GPA and standardized test</w:t>
      </w:r>
      <w:r w:rsidRPr="00C94823">
        <w:rPr>
          <w:b w:val="0"/>
          <w:spacing w:val="-1"/>
        </w:rPr>
        <w:t xml:space="preserve"> </w:t>
      </w:r>
      <w:r w:rsidRPr="00C94823">
        <w:rPr>
          <w:b w:val="0"/>
        </w:rPr>
        <w:t>scores.</w:t>
      </w:r>
    </w:p>
    <w:p w14:paraId="7444404A" w14:textId="77777777" w:rsidR="003716D0" w:rsidRPr="00C94823" w:rsidRDefault="003716D0" w:rsidP="003716D0">
      <w:pPr>
        <w:pStyle w:val="BodyText"/>
      </w:pPr>
    </w:p>
    <w:p w14:paraId="796353EF" w14:textId="77777777" w:rsidR="003716D0" w:rsidRPr="00C94823" w:rsidRDefault="003716D0" w:rsidP="002F54E5">
      <w:pPr>
        <w:rPr>
          <w:rFonts w:cs="Times New Roman"/>
          <w:b/>
          <w:i/>
          <w:szCs w:val="24"/>
        </w:rPr>
      </w:pPr>
      <w:r w:rsidRPr="00C94823">
        <w:rPr>
          <w:rFonts w:cs="Times New Roman"/>
          <w:b/>
          <w:i/>
          <w:szCs w:val="24"/>
        </w:rPr>
        <w:t>WHEN DO I APPLY?</w:t>
      </w:r>
    </w:p>
    <w:p w14:paraId="7297FE2B" w14:textId="77777777" w:rsidR="003716D0" w:rsidRPr="00C94823" w:rsidRDefault="003716D0" w:rsidP="003716D0">
      <w:pPr>
        <w:pStyle w:val="BodyText"/>
        <w:rPr>
          <w:i/>
        </w:rPr>
      </w:pPr>
    </w:p>
    <w:p w14:paraId="4BFEABAF" w14:textId="77777777" w:rsidR="003716D0" w:rsidRPr="00C94823" w:rsidRDefault="003716D0" w:rsidP="002F54E5">
      <w:pPr>
        <w:pStyle w:val="BodyText"/>
        <w:ind w:right="426"/>
        <w:rPr>
          <w:b w:val="0"/>
        </w:rPr>
      </w:pPr>
      <w:r w:rsidRPr="00C94823">
        <w:rPr>
          <w:b w:val="0"/>
        </w:rPr>
        <w:t xml:space="preserve">You should apply directly to the academies of your choice and to </w:t>
      </w:r>
      <w:proofErr w:type="gramStart"/>
      <w:r w:rsidRPr="00C94823">
        <w:rPr>
          <w:b w:val="0"/>
        </w:rPr>
        <w:t>all of</w:t>
      </w:r>
      <w:proofErr w:type="gramEnd"/>
      <w:r w:rsidRPr="00C94823">
        <w:rPr>
          <w:b w:val="0"/>
        </w:rPr>
        <w:t xml:space="preserve"> the appropriate congressional representatives, between the spring of your Junior year in high school and the fall of your Senior year.</w:t>
      </w:r>
    </w:p>
    <w:p w14:paraId="040D405B" w14:textId="77777777" w:rsidR="003716D0" w:rsidRPr="00C94823" w:rsidRDefault="003716D0" w:rsidP="003716D0">
      <w:pPr>
        <w:pStyle w:val="BodyText"/>
        <w:rPr>
          <w:b w:val="0"/>
        </w:rPr>
      </w:pPr>
    </w:p>
    <w:p w14:paraId="0B6A8621" w14:textId="77777777" w:rsidR="003716D0" w:rsidRPr="00C94823" w:rsidRDefault="003716D0" w:rsidP="002F54E5">
      <w:pPr>
        <w:pStyle w:val="BodyText"/>
        <w:tabs>
          <w:tab w:val="left" w:pos="3667"/>
        </w:tabs>
        <w:ind w:right="640"/>
        <w:rPr>
          <w:b w:val="0"/>
        </w:rPr>
      </w:pPr>
      <w:r w:rsidRPr="00C94823">
        <w:rPr>
          <w:b w:val="0"/>
        </w:rPr>
        <w:t>If you are renewing your application from a prior year, please be sure to update your file and complete a new application</w:t>
      </w:r>
      <w:r w:rsidRPr="00C94823">
        <w:rPr>
          <w:b w:val="0"/>
          <w:spacing w:val="-13"/>
        </w:rPr>
        <w:t xml:space="preserve"> </w:t>
      </w:r>
      <w:r w:rsidRPr="00C94823">
        <w:rPr>
          <w:b w:val="0"/>
        </w:rPr>
        <w:t>form.</w:t>
      </w:r>
    </w:p>
    <w:p w14:paraId="10A853C4" w14:textId="77777777" w:rsidR="003716D0" w:rsidRPr="00C94823" w:rsidRDefault="003716D0" w:rsidP="003716D0">
      <w:pPr>
        <w:pStyle w:val="BodyText"/>
        <w:rPr>
          <w:b w:val="0"/>
        </w:rPr>
      </w:pPr>
    </w:p>
    <w:p w14:paraId="24A24D63" w14:textId="412FA809" w:rsidR="003716D0" w:rsidRPr="00C94823" w:rsidRDefault="003716D0" w:rsidP="002F54E5">
      <w:pPr>
        <w:pStyle w:val="BodyText"/>
        <w:tabs>
          <w:tab w:val="left" w:pos="8668"/>
        </w:tabs>
        <w:ind w:right="362"/>
        <w:rPr>
          <w:b w:val="0"/>
        </w:rPr>
      </w:pPr>
      <w:r w:rsidRPr="00C94823">
        <w:rPr>
          <w:b w:val="0"/>
        </w:rPr>
        <w:t xml:space="preserve">Early filing is highly </w:t>
      </w:r>
      <w:proofErr w:type="gramStart"/>
      <w:r w:rsidRPr="00C94823">
        <w:rPr>
          <w:b w:val="0"/>
        </w:rPr>
        <w:t>recommended, since</w:t>
      </w:r>
      <w:proofErr w:type="gramEnd"/>
      <w:r w:rsidRPr="00C94823">
        <w:rPr>
          <w:b w:val="0"/>
        </w:rPr>
        <w:t xml:space="preserve"> it allows the academies and congressional officials more time to familiarize themselves with your personality and</w:t>
      </w:r>
      <w:r w:rsidRPr="00C94823">
        <w:rPr>
          <w:b w:val="0"/>
          <w:spacing w:val="-15"/>
        </w:rPr>
        <w:t xml:space="preserve"> </w:t>
      </w:r>
      <w:r w:rsidRPr="00C94823">
        <w:rPr>
          <w:b w:val="0"/>
        </w:rPr>
        <w:t>academy</w:t>
      </w:r>
      <w:r w:rsidRPr="00C94823">
        <w:rPr>
          <w:b w:val="0"/>
          <w:spacing w:val="-1"/>
        </w:rPr>
        <w:t xml:space="preserve"> </w:t>
      </w:r>
      <w:r w:rsidR="002F54E5" w:rsidRPr="00C94823">
        <w:rPr>
          <w:b w:val="0"/>
        </w:rPr>
        <w:t xml:space="preserve">potential. </w:t>
      </w:r>
      <w:r w:rsidRPr="00C94823">
        <w:rPr>
          <w:b w:val="0"/>
        </w:rPr>
        <w:t xml:space="preserve">Also, </w:t>
      </w:r>
      <w:r w:rsidRPr="00C94823">
        <w:rPr>
          <w:b w:val="0"/>
          <w:spacing w:val="-6"/>
        </w:rPr>
        <w:t xml:space="preserve">this </w:t>
      </w:r>
      <w:r w:rsidRPr="00C94823">
        <w:rPr>
          <w:b w:val="0"/>
        </w:rPr>
        <w:t>allows you more flexibility in scheduling the mandatory medical</w:t>
      </w:r>
      <w:r w:rsidRPr="00C94823">
        <w:rPr>
          <w:b w:val="0"/>
          <w:spacing w:val="-5"/>
        </w:rPr>
        <w:t xml:space="preserve"> </w:t>
      </w:r>
      <w:r w:rsidRPr="00C94823">
        <w:rPr>
          <w:b w:val="0"/>
        </w:rPr>
        <w:t>exam.</w:t>
      </w:r>
    </w:p>
    <w:p w14:paraId="017F97E0" w14:textId="77777777" w:rsidR="003716D0" w:rsidRPr="00C94823" w:rsidRDefault="003716D0" w:rsidP="003716D0">
      <w:pPr>
        <w:pStyle w:val="BodyText"/>
        <w:rPr>
          <w:b w:val="0"/>
        </w:rPr>
      </w:pPr>
    </w:p>
    <w:p w14:paraId="07D4C66F" w14:textId="4CE60B77" w:rsidR="002F54E5" w:rsidRPr="00C94823" w:rsidRDefault="003716D0" w:rsidP="002F54E5">
      <w:pPr>
        <w:pStyle w:val="BodyText"/>
        <w:ind w:right="295"/>
        <w:rPr>
          <w:b w:val="0"/>
        </w:rPr>
      </w:pPr>
      <w:r w:rsidRPr="00C94823">
        <w:rPr>
          <w:b w:val="0"/>
        </w:rPr>
        <w:t xml:space="preserve">Please remember, it is </w:t>
      </w:r>
      <w:r w:rsidRPr="00C94823">
        <w:rPr>
          <w:b w:val="0"/>
          <w:color w:val="C00000"/>
          <w:u w:val="thick"/>
        </w:rPr>
        <w:t>your</w:t>
      </w:r>
      <w:r w:rsidRPr="00C94823">
        <w:rPr>
          <w:b w:val="0"/>
        </w:rPr>
        <w:t xml:space="preserve"> responsibility to see that </w:t>
      </w:r>
      <w:r w:rsidRPr="00C94823">
        <w:rPr>
          <w:b w:val="0"/>
          <w:color w:val="C00000"/>
          <w:u w:val="thick"/>
        </w:rPr>
        <w:t>all</w:t>
      </w:r>
      <w:r w:rsidRPr="00C94823">
        <w:rPr>
          <w:b w:val="0"/>
        </w:rPr>
        <w:t xml:space="preserve"> materials are received in our Bridgeport office by the deadline. (</w:t>
      </w:r>
      <w:r w:rsidR="001E2901">
        <w:rPr>
          <w:b w:val="0"/>
        </w:rPr>
        <w:t>29</w:t>
      </w:r>
      <w:r w:rsidR="001E2901" w:rsidRPr="001E2901">
        <w:rPr>
          <w:b w:val="0"/>
          <w:vertAlign w:val="superscript"/>
        </w:rPr>
        <w:t>th</w:t>
      </w:r>
      <w:r w:rsidR="001E2901">
        <w:rPr>
          <w:b w:val="0"/>
        </w:rPr>
        <w:t xml:space="preserve"> OCT</w:t>
      </w:r>
      <w:r w:rsidRPr="00C94823">
        <w:rPr>
          <w:b w:val="0"/>
        </w:rPr>
        <w:t xml:space="preserve"> 5:00 P.M. EST)</w:t>
      </w:r>
    </w:p>
    <w:p w14:paraId="6038B153" w14:textId="77777777" w:rsidR="003716D0" w:rsidRPr="00C94823" w:rsidRDefault="003716D0" w:rsidP="003716D0">
      <w:pPr>
        <w:pStyle w:val="BodyText"/>
      </w:pPr>
    </w:p>
    <w:p w14:paraId="16273A57" w14:textId="77777777" w:rsidR="00554805" w:rsidRDefault="00554805" w:rsidP="002F54E5">
      <w:pPr>
        <w:rPr>
          <w:rFonts w:cs="Times New Roman"/>
          <w:b/>
          <w:i/>
          <w:szCs w:val="24"/>
        </w:rPr>
      </w:pPr>
    </w:p>
    <w:p w14:paraId="66EAE0BB" w14:textId="77777777" w:rsidR="00554805" w:rsidRDefault="00554805" w:rsidP="002F54E5">
      <w:pPr>
        <w:rPr>
          <w:rFonts w:cs="Times New Roman"/>
          <w:b/>
          <w:i/>
          <w:szCs w:val="24"/>
        </w:rPr>
      </w:pPr>
    </w:p>
    <w:p w14:paraId="6020DE03" w14:textId="77777777" w:rsidR="00554805" w:rsidRDefault="00554805" w:rsidP="002F54E5">
      <w:pPr>
        <w:rPr>
          <w:rFonts w:cs="Times New Roman"/>
          <w:b/>
          <w:i/>
          <w:szCs w:val="24"/>
        </w:rPr>
      </w:pPr>
    </w:p>
    <w:p w14:paraId="4CD56E86" w14:textId="77777777" w:rsidR="00554805" w:rsidRDefault="00554805" w:rsidP="002F54E5">
      <w:pPr>
        <w:rPr>
          <w:rFonts w:cs="Times New Roman"/>
          <w:b/>
          <w:i/>
          <w:szCs w:val="24"/>
        </w:rPr>
      </w:pPr>
    </w:p>
    <w:p w14:paraId="5009A170" w14:textId="77777777" w:rsidR="00554805" w:rsidRDefault="00554805" w:rsidP="002F54E5">
      <w:pPr>
        <w:rPr>
          <w:rFonts w:cs="Times New Roman"/>
          <w:b/>
          <w:i/>
          <w:szCs w:val="24"/>
        </w:rPr>
      </w:pPr>
    </w:p>
    <w:p w14:paraId="6E49051C" w14:textId="77777777" w:rsidR="00554805" w:rsidRDefault="00554805" w:rsidP="002F54E5">
      <w:pPr>
        <w:rPr>
          <w:rFonts w:cs="Times New Roman"/>
          <w:b/>
          <w:i/>
          <w:szCs w:val="24"/>
        </w:rPr>
      </w:pPr>
    </w:p>
    <w:p w14:paraId="341501F1" w14:textId="77777777" w:rsidR="00554805" w:rsidRDefault="00554805" w:rsidP="002F54E5">
      <w:pPr>
        <w:rPr>
          <w:rFonts w:cs="Times New Roman"/>
          <w:b/>
          <w:i/>
          <w:szCs w:val="24"/>
        </w:rPr>
      </w:pPr>
    </w:p>
    <w:p w14:paraId="61B13835" w14:textId="77777777" w:rsidR="00554805" w:rsidRDefault="00554805" w:rsidP="002F54E5">
      <w:pPr>
        <w:rPr>
          <w:rFonts w:cs="Times New Roman"/>
          <w:b/>
          <w:i/>
          <w:szCs w:val="24"/>
        </w:rPr>
      </w:pPr>
    </w:p>
    <w:p w14:paraId="5A03A3FA" w14:textId="77777777" w:rsidR="00554805" w:rsidRDefault="00554805" w:rsidP="002F54E5">
      <w:pPr>
        <w:rPr>
          <w:rFonts w:cs="Times New Roman"/>
          <w:b/>
          <w:i/>
          <w:szCs w:val="24"/>
        </w:rPr>
      </w:pPr>
    </w:p>
    <w:p w14:paraId="6E486703" w14:textId="77777777" w:rsidR="00554805" w:rsidRDefault="00554805" w:rsidP="002F54E5">
      <w:pPr>
        <w:rPr>
          <w:rFonts w:cs="Times New Roman"/>
          <w:b/>
          <w:i/>
          <w:szCs w:val="24"/>
        </w:rPr>
      </w:pPr>
    </w:p>
    <w:p w14:paraId="4EE2D82B" w14:textId="77777777" w:rsidR="00554805" w:rsidRDefault="00554805" w:rsidP="002F54E5">
      <w:pPr>
        <w:rPr>
          <w:rFonts w:cs="Times New Roman"/>
          <w:b/>
          <w:i/>
          <w:szCs w:val="24"/>
        </w:rPr>
      </w:pPr>
    </w:p>
    <w:p w14:paraId="62125DCD" w14:textId="77777777" w:rsidR="00554805" w:rsidRDefault="00554805" w:rsidP="002F54E5">
      <w:pPr>
        <w:rPr>
          <w:rFonts w:cs="Times New Roman"/>
          <w:b/>
          <w:i/>
          <w:szCs w:val="24"/>
        </w:rPr>
      </w:pPr>
    </w:p>
    <w:p w14:paraId="67337520" w14:textId="77777777" w:rsidR="00554805" w:rsidRDefault="00554805" w:rsidP="002F54E5">
      <w:pPr>
        <w:rPr>
          <w:rFonts w:cs="Times New Roman"/>
          <w:b/>
          <w:i/>
          <w:szCs w:val="24"/>
        </w:rPr>
      </w:pPr>
    </w:p>
    <w:p w14:paraId="6048E3D4" w14:textId="77777777" w:rsidR="00554805" w:rsidRDefault="00554805" w:rsidP="002F54E5">
      <w:pPr>
        <w:rPr>
          <w:rFonts w:cs="Times New Roman"/>
          <w:b/>
          <w:i/>
          <w:szCs w:val="24"/>
        </w:rPr>
      </w:pPr>
    </w:p>
    <w:p w14:paraId="644E4EB0" w14:textId="77777777" w:rsidR="00554805" w:rsidRDefault="00554805" w:rsidP="002F54E5">
      <w:pPr>
        <w:rPr>
          <w:rFonts w:cs="Times New Roman"/>
          <w:b/>
          <w:i/>
          <w:szCs w:val="24"/>
        </w:rPr>
      </w:pPr>
    </w:p>
    <w:p w14:paraId="10E874D3" w14:textId="77777777" w:rsidR="00554805" w:rsidRDefault="00554805" w:rsidP="002F54E5">
      <w:pPr>
        <w:rPr>
          <w:rFonts w:cs="Times New Roman"/>
          <w:b/>
          <w:i/>
          <w:szCs w:val="24"/>
        </w:rPr>
      </w:pPr>
    </w:p>
    <w:p w14:paraId="021C3805" w14:textId="77777777" w:rsidR="00554805" w:rsidRDefault="00554805" w:rsidP="002F54E5">
      <w:pPr>
        <w:rPr>
          <w:rFonts w:cs="Times New Roman"/>
          <w:b/>
          <w:i/>
          <w:szCs w:val="24"/>
        </w:rPr>
      </w:pPr>
    </w:p>
    <w:p w14:paraId="79F7B54C" w14:textId="40D68E41" w:rsidR="003716D0" w:rsidRPr="00C94823" w:rsidRDefault="003716D0" w:rsidP="002F54E5">
      <w:pPr>
        <w:rPr>
          <w:rFonts w:cs="Times New Roman"/>
          <w:b/>
          <w:i/>
          <w:szCs w:val="24"/>
        </w:rPr>
      </w:pPr>
      <w:r w:rsidRPr="00C94823">
        <w:rPr>
          <w:rFonts w:cs="Times New Roman"/>
          <w:b/>
          <w:i/>
          <w:szCs w:val="24"/>
        </w:rPr>
        <w:lastRenderedPageBreak/>
        <w:t>TO WHOM DO I APPLY?</w:t>
      </w:r>
    </w:p>
    <w:p w14:paraId="2EF31B99" w14:textId="47FA82D1" w:rsidR="003716D0" w:rsidRPr="00C94823" w:rsidRDefault="002F54E5" w:rsidP="003716D0">
      <w:pPr>
        <w:pStyle w:val="BodyText"/>
        <w:rPr>
          <w:b w:val="0"/>
        </w:rPr>
      </w:pPr>
      <w:r w:rsidRPr="00C94823">
        <w:rPr>
          <w:b w:val="0"/>
        </w:rPr>
        <w:t>First, applicants are required to submit their materials to the academies that they are interested in attending to open a candidate file. The Service Academies may be contacted at the following locations -</w:t>
      </w:r>
    </w:p>
    <w:p w14:paraId="39BC4EB6" w14:textId="77777777" w:rsidR="002F54E5" w:rsidRPr="00C94823" w:rsidRDefault="002F54E5" w:rsidP="002F54E5">
      <w:pPr>
        <w:pStyle w:val="NoSpacing"/>
        <w:jc w:val="center"/>
      </w:pPr>
    </w:p>
    <w:p w14:paraId="67F48A43" w14:textId="7C85F2B0" w:rsidR="002F54E5" w:rsidRPr="00C94823" w:rsidRDefault="002F54E5" w:rsidP="002F54E5">
      <w:pPr>
        <w:pStyle w:val="NoSpacing"/>
        <w:jc w:val="center"/>
      </w:pPr>
      <w:r w:rsidRPr="00C94823">
        <w:t>U.S. Air Force Academy</w:t>
      </w:r>
    </w:p>
    <w:p w14:paraId="2B691CBC" w14:textId="77777777" w:rsidR="002F54E5" w:rsidRPr="00C94823" w:rsidRDefault="002F54E5" w:rsidP="002F54E5">
      <w:pPr>
        <w:pStyle w:val="NoSpacing"/>
        <w:jc w:val="center"/>
      </w:pPr>
      <w:r w:rsidRPr="00C94823">
        <w:t>Air Force Academy Admissions Office</w:t>
      </w:r>
    </w:p>
    <w:p w14:paraId="7A8028EB" w14:textId="77777777" w:rsidR="002F54E5" w:rsidRPr="00C94823" w:rsidRDefault="002F54E5" w:rsidP="002F54E5">
      <w:pPr>
        <w:pStyle w:val="NoSpacing"/>
        <w:jc w:val="center"/>
      </w:pPr>
      <w:r w:rsidRPr="00C94823">
        <w:t>HQ USAFA/RRS, 2304 Cadet Drive, Suite 200</w:t>
      </w:r>
    </w:p>
    <w:p w14:paraId="21AEAA4C" w14:textId="77777777" w:rsidR="002F54E5" w:rsidRPr="00C94823" w:rsidRDefault="002F54E5" w:rsidP="002F54E5">
      <w:pPr>
        <w:pStyle w:val="NoSpacing"/>
        <w:jc w:val="center"/>
      </w:pPr>
      <w:r w:rsidRPr="00C94823">
        <w:t>USAF Academy, CO 80840-5025</w:t>
      </w:r>
    </w:p>
    <w:p w14:paraId="44C7E0E1" w14:textId="77777777" w:rsidR="002F54E5" w:rsidRPr="00C94823" w:rsidRDefault="00AB505D" w:rsidP="002F54E5">
      <w:pPr>
        <w:pStyle w:val="NoSpacing"/>
        <w:jc w:val="center"/>
      </w:pPr>
      <w:hyperlink r:id="rId13" w:history="1">
        <w:r w:rsidR="002F54E5" w:rsidRPr="00C94823">
          <w:rPr>
            <w:rStyle w:val="Hyperlink"/>
          </w:rPr>
          <w:t>http://www.usafa.af.mil</w:t>
        </w:r>
      </w:hyperlink>
    </w:p>
    <w:p w14:paraId="430AE537" w14:textId="77777777" w:rsidR="002F54E5" w:rsidRPr="00C94823" w:rsidRDefault="002F54E5" w:rsidP="002F54E5">
      <w:pPr>
        <w:pStyle w:val="NoSpacing"/>
        <w:jc w:val="center"/>
      </w:pPr>
    </w:p>
    <w:p w14:paraId="140841C7" w14:textId="77777777" w:rsidR="002F54E5" w:rsidRPr="00C94823" w:rsidRDefault="002F54E5" w:rsidP="002F54E5">
      <w:pPr>
        <w:pStyle w:val="NoSpacing"/>
        <w:jc w:val="center"/>
      </w:pPr>
      <w:r w:rsidRPr="00C94823">
        <w:t>U.S. Military Academy at West Point</w:t>
      </w:r>
    </w:p>
    <w:p w14:paraId="1BD03E1F" w14:textId="77777777" w:rsidR="002F54E5" w:rsidRPr="00C94823" w:rsidRDefault="002F54E5" w:rsidP="002F54E5">
      <w:pPr>
        <w:pStyle w:val="NoSpacing"/>
        <w:jc w:val="center"/>
      </w:pPr>
      <w:r w:rsidRPr="00C94823">
        <w:t>West Point Director of Admissions</w:t>
      </w:r>
    </w:p>
    <w:p w14:paraId="1EEBE209" w14:textId="77777777" w:rsidR="002F54E5" w:rsidRPr="00C94823" w:rsidRDefault="002F54E5" w:rsidP="002F54E5">
      <w:pPr>
        <w:pStyle w:val="NoSpacing"/>
        <w:jc w:val="center"/>
      </w:pPr>
      <w:r w:rsidRPr="00C94823">
        <w:t>600 Thayer Road</w:t>
      </w:r>
    </w:p>
    <w:p w14:paraId="5A4B44A4" w14:textId="77777777" w:rsidR="002F54E5" w:rsidRPr="00C94823" w:rsidRDefault="002F54E5" w:rsidP="002F54E5">
      <w:pPr>
        <w:pStyle w:val="NoSpacing"/>
        <w:jc w:val="center"/>
      </w:pPr>
      <w:r w:rsidRPr="00C94823">
        <w:t>West Point, NY 10996-9902</w:t>
      </w:r>
    </w:p>
    <w:p w14:paraId="14952B76" w14:textId="77777777" w:rsidR="002F54E5" w:rsidRPr="00C94823" w:rsidRDefault="00AB505D" w:rsidP="002F54E5">
      <w:pPr>
        <w:pStyle w:val="NoSpacing"/>
        <w:jc w:val="center"/>
      </w:pPr>
      <w:hyperlink r:id="rId14" w:history="1">
        <w:r w:rsidR="002F54E5" w:rsidRPr="00C94823">
          <w:rPr>
            <w:rStyle w:val="Hyperlink"/>
          </w:rPr>
          <w:t>http://www.usma.edu/</w:t>
        </w:r>
      </w:hyperlink>
    </w:p>
    <w:p w14:paraId="39B10637" w14:textId="77777777" w:rsidR="002F54E5" w:rsidRPr="00C94823" w:rsidRDefault="002F54E5" w:rsidP="002F54E5">
      <w:pPr>
        <w:pStyle w:val="NoSpacing"/>
        <w:jc w:val="center"/>
      </w:pPr>
    </w:p>
    <w:p w14:paraId="5748363C" w14:textId="77777777" w:rsidR="002F54E5" w:rsidRPr="00C94823" w:rsidRDefault="002F54E5" w:rsidP="002F54E5">
      <w:pPr>
        <w:pStyle w:val="NoSpacing"/>
        <w:jc w:val="center"/>
      </w:pPr>
      <w:r w:rsidRPr="00C94823">
        <w:t>United States Naval Academy</w:t>
      </w:r>
    </w:p>
    <w:p w14:paraId="085575DD" w14:textId="77777777" w:rsidR="002F54E5" w:rsidRPr="00C94823" w:rsidRDefault="002F54E5" w:rsidP="002F54E5">
      <w:pPr>
        <w:pStyle w:val="NoSpacing"/>
        <w:jc w:val="center"/>
      </w:pPr>
      <w:r w:rsidRPr="00C94823">
        <w:t>Naval Academy Candidate Guidance Office</w:t>
      </w:r>
    </w:p>
    <w:p w14:paraId="51975F7F" w14:textId="77777777" w:rsidR="002F54E5" w:rsidRPr="00C94823" w:rsidRDefault="002F54E5" w:rsidP="002F54E5">
      <w:pPr>
        <w:pStyle w:val="NoSpacing"/>
        <w:jc w:val="center"/>
      </w:pPr>
      <w:r w:rsidRPr="00C94823">
        <w:t>117 Decatur Road</w:t>
      </w:r>
    </w:p>
    <w:p w14:paraId="37377E87" w14:textId="77777777" w:rsidR="002F54E5" w:rsidRPr="00C94823" w:rsidRDefault="002F54E5" w:rsidP="002F54E5">
      <w:pPr>
        <w:pStyle w:val="NoSpacing"/>
        <w:jc w:val="center"/>
      </w:pPr>
      <w:r w:rsidRPr="00C94823">
        <w:t>Annapolis, MD 21402-5018</w:t>
      </w:r>
    </w:p>
    <w:p w14:paraId="66FDD064" w14:textId="77777777" w:rsidR="002F54E5" w:rsidRPr="00C94823" w:rsidRDefault="00AB505D" w:rsidP="002F54E5">
      <w:pPr>
        <w:pStyle w:val="NoSpacing"/>
        <w:jc w:val="center"/>
      </w:pPr>
      <w:hyperlink r:id="rId15" w:history="1">
        <w:r w:rsidR="002F54E5" w:rsidRPr="00C94823">
          <w:rPr>
            <w:rStyle w:val="Hyperlink"/>
          </w:rPr>
          <w:t>http://www.usna.edu</w:t>
        </w:r>
      </w:hyperlink>
    </w:p>
    <w:p w14:paraId="323073E1" w14:textId="77777777" w:rsidR="002F54E5" w:rsidRPr="00C94823" w:rsidRDefault="002F54E5" w:rsidP="002F54E5">
      <w:pPr>
        <w:pStyle w:val="NoSpacing"/>
        <w:jc w:val="center"/>
      </w:pPr>
    </w:p>
    <w:p w14:paraId="07DA59A1" w14:textId="77777777" w:rsidR="002F54E5" w:rsidRPr="00C94823" w:rsidRDefault="002F54E5" w:rsidP="002F54E5">
      <w:pPr>
        <w:pStyle w:val="NoSpacing"/>
        <w:jc w:val="center"/>
      </w:pPr>
      <w:r w:rsidRPr="00C94823">
        <w:t>United States Merchant Marine Academy</w:t>
      </w:r>
    </w:p>
    <w:p w14:paraId="5EAD35A0" w14:textId="77777777" w:rsidR="002F54E5" w:rsidRPr="00C94823" w:rsidRDefault="002F54E5" w:rsidP="002F54E5">
      <w:pPr>
        <w:pStyle w:val="NoSpacing"/>
        <w:jc w:val="center"/>
      </w:pPr>
      <w:r w:rsidRPr="00C94823">
        <w:t>Merchant Marine Academy Admissions Office</w:t>
      </w:r>
    </w:p>
    <w:p w14:paraId="35EF278C" w14:textId="77777777" w:rsidR="002F54E5" w:rsidRPr="00C94823" w:rsidRDefault="002F54E5" w:rsidP="002F54E5">
      <w:pPr>
        <w:pStyle w:val="NoSpacing"/>
        <w:jc w:val="center"/>
      </w:pPr>
      <w:r w:rsidRPr="00C94823">
        <w:t>Kings Point, NY 11024-9997</w:t>
      </w:r>
    </w:p>
    <w:p w14:paraId="32CCF955" w14:textId="77777777" w:rsidR="002F54E5" w:rsidRPr="00C94823" w:rsidRDefault="00AB505D" w:rsidP="002F54E5">
      <w:pPr>
        <w:pStyle w:val="NoSpacing"/>
        <w:jc w:val="center"/>
      </w:pPr>
      <w:hyperlink r:id="rId16" w:history="1">
        <w:r w:rsidR="002F54E5" w:rsidRPr="00C94823">
          <w:rPr>
            <w:rStyle w:val="Hyperlink"/>
          </w:rPr>
          <w:t>http://www.usmma.edu/</w:t>
        </w:r>
      </w:hyperlink>
    </w:p>
    <w:p w14:paraId="7CFDC201" w14:textId="082470DD" w:rsidR="002F54E5" w:rsidRPr="00C94823" w:rsidRDefault="002F54E5" w:rsidP="003716D0">
      <w:pPr>
        <w:pStyle w:val="BodyText"/>
      </w:pPr>
    </w:p>
    <w:p w14:paraId="3F768124" w14:textId="48FB422E" w:rsidR="003716D0" w:rsidRPr="00C94823" w:rsidRDefault="003716D0" w:rsidP="002F54E5">
      <w:pPr>
        <w:pStyle w:val="BodyText"/>
        <w:tabs>
          <w:tab w:val="left" w:pos="4640"/>
          <w:tab w:val="left" w:pos="6686"/>
          <w:tab w:val="left" w:pos="7342"/>
        </w:tabs>
        <w:ind w:right="231"/>
        <w:rPr>
          <w:b w:val="0"/>
        </w:rPr>
      </w:pPr>
      <w:r w:rsidRPr="00C94823">
        <w:rPr>
          <w:b w:val="0"/>
        </w:rPr>
        <w:t>Candidates are required to obtain one nomination per service academy from at least one nominating source before they can be offered</w:t>
      </w:r>
      <w:r w:rsidRPr="00C94823">
        <w:rPr>
          <w:b w:val="0"/>
          <w:spacing w:val="-14"/>
        </w:rPr>
        <w:t xml:space="preserve"> </w:t>
      </w:r>
      <w:r w:rsidRPr="00C94823">
        <w:rPr>
          <w:b w:val="0"/>
        </w:rPr>
        <w:t>an</w:t>
      </w:r>
      <w:r w:rsidRPr="00C94823">
        <w:rPr>
          <w:b w:val="0"/>
          <w:spacing w:val="-1"/>
        </w:rPr>
        <w:t xml:space="preserve"> </w:t>
      </w:r>
      <w:r w:rsidRPr="00C94823">
        <w:rPr>
          <w:b w:val="0"/>
        </w:rPr>
        <w:t>appointment. No nominations are required for a Coast Guard</w:t>
      </w:r>
      <w:r w:rsidRPr="00C94823">
        <w:rPr>
          <w:b w:val="0"/>
          <w:spacing w:val="-8"/>
        </w:rPr>
        <w:t xml:space="preserve"> </w:t>
      </w:r>
      <w:r w:rsidRPr="00C94823">
        <w:rPr>
          <w:b w:val="0"/>
        </w:rPr>
        <w:t>Academy</w:t>
      </w:r>
      <w:r w:rsidRPr="00C94823">
        <w:rPr>
          <w:b w:val="0"/>
          <w:spacing w:val="-2"/>
        </w:rPr>
        <w:t xml:space="preserve"> </w:t>
      </w:r>
      <w:r w:rsidRPr="00C94823">
        <w:rPr>
          <w:b w:val="0"/>
        </w:rPr>
        <w:t>appointment.  Candidates should apply for a nomination to both of their U.S. Senators and their district</w:t>
      </w:r>
      <w:r w:rsidRPr="00C94823">
        <w:rPr>
          <w:b w:val="0"/>
          <w:spacing w:val="-13"/>
        </w:rPr>
        <w:t xml:space="preserve"> </w:t>
      </w:r>
      <w:r w:rsidRPr="00C94823">
        <w:rPr>
          <w:b w:val="0"/>
        </w:rPr>
        <w:t>congressional</w:t>
      </w:r>
      <w:r w:rsidRPr="00C94823">
        <w:rPr>
          <w:b w:val="0"/>
          <w:spacing w:val="-2"/>
        </w:rPr>
        <w:t xml:space="preserve"> </w:t>
      </w:r>
      <w:r w:rsidRPr="00C94823">
        <w:rPr>
          <w:b w:val="0"/>
        </w:rPr>
        <w:t xml:space="preserve">representative. If you are unsure of your district congressional representative, you may contact </w:t>
      </w:r>
      <w:r w:rsidR="002F54E5" w:rsidRPr="00C94823">
        <w:rPr>
          <w:b w:val="0"/>
        </w:rPr>
        <w:t>my</w:t>
      </w:r>
      <w:r w:rsidRPr="00C94823">
        <w:rPr>
          <w:b w:val="0"/>
        </w:rPr>
        <w:t xml:space="preserve"> office or your county's records and elections department for</w:t>
      </w:r>
      <w:r w:rsidRPr="00C94823">
        <w:rPr>
          <w:b w:val="0"/>
          <w:spacing w:val="-2"/>
        </w:rPr>
        <w:t xml:space="preserve"> </w:t>
      </w:r>
      <w:r w:rsidRPr="00C94823">
        <w:rPr>
          <w:b w:val="0"/>
        </w:rPr>
        <w:t>assistance.</w:t>
      </w:r>
    </w:p>
    <w:p w14:paraId="404523A3" w14:textId="77777777" w:rsidR="003716D0" w:rsidRPr="00C94823" w:rsidRDefault="003716D0" w:rsidP="003716D0">
      <w:pPr>
        <w:pStyle w:val="BodyText"/>
        <w:rPr>
          <w:b w:val="0"/>
        </w:rPr>
      </w:pPr>
    </w:p>
    <w:p w14:paraId="1DB8C724" w14:textId="77777777" w:rsidR="002F2DDC" w:rsidRDefault="003716D0" w:rsidP="002F2DDC">
      <w:pPr>
        <w:pStyle w:val="BodyText"/>
        <w:tabs>
          <w:tab w:val="left" w:pos="6234"/>
        </w:tabs>
        <w:ind w:right="333"/>
        <w:rPr>
          <w:b w:val="0"/>
        </w:rPr>
      </w:pPr>
      <w:r w:rsidRPr="00C94823">
        <w:rPr>
          <w:b w:val="0"/>
        </w:rPr>
        <w:t>A few academy nominations are also available from the Vice President of the United States. Presidential and military nominations are also available to active duty military members, active reserve members, and ROTC cadets. Special nominations are available for children of Medal of Honor recipients, deceased or</w:t>
      </w:r>
      <w:r w:rsidRPr="00C94823">
        <w:rPr>
          <w:b w:val="0"/>
          <w:spacing w:val="-8"/>
        </w:rPr>
        <w:t xml:space="preserve"> </w:t>
      </w:r>
      <w:r w:rsidRPr="00C94823">
        <w:rPr>
          <w:b w:val="0"/>
        </w:rPr>
        <w:t>disabled</w:t>
      </w:r>
      <w:r w:rsidRPr="00C94823">
        <w:rPr>
          <w:b w:val="0"/>
          <w:spacing w:val="-1"/>
        </w:rPr>
        <w:t xml:space="preserve"> </w:t>
      </w:r>
      <w:r w:rsidRPr="00C94823">
        <w:rPr>
          <w:b w:val="0"/>
        </w:rPr>
        <w:t xml:space="preserve">veterans. Please contact the academies </w:t>
      </w:r>
      <w:r w:rsidRPr="00C94823">
        <w:rPr>
          <w:b w:val="0"/>
          <w:spacing w:val="-4"/>
        </w:rPr>
        <w:t xml:space="preserve">that </w:t>
      </w:r>
      <w:r w:rsidRPr="00C94823">
        <w:rPr>
          <w:b w:val="0"/>
        </w:rPr>
        <w:t>interest you to obtain information regarding these types of</w:t>
      </w:r>
      <w:r w:rsidRPr="00C94823">
        <w:rPr>
          <w:b w:val="0"/>
          <w:spacing w:val="-3"/>
        </w:rPr>
        <w:t xml:space="preserve"> </w:t>
      </w:r>
      <w:r w:rsidR="002F54E5" w:rsidRPr="00C94823">
        <w:rPr>
          <w:b w:val="0"/>
        </w:rPr>
        <w:t>nominati</w:t>
      </w:r>
      <w:r w:rsidR="002F2DDC">
        <w:rPr>
          <w:b w:val="0"/>
        </w:rPr>
        <w:t>on.</w:t>
      </w:r>
    </w:p>
    <w:p w14:paraId="5D99C9D9" w14:textId="77777777" w:rsidR="002F2DDC" w:rsidRDefault="002F2DDC" w:rsidP="002F2DDC">
      <w:pPr>
        <w:pStyle w:val="BodyText"/>
        <w:tabs>
          <w:tab w:val="left" w:pos="6234"/>
        </w:tabs>
        <w:ind w:right="333"/>
        <w:rPr>
          <w:b w:val="0"/>
        </w:rPr>
      </w:pPr>
    </w:p>
    <w:p w14:paraId="26BBB0CD" w14:textId="54BC79CE" w:rsidR="003716D0" w:rsidRPr="00C94823" w:rsidRDefault="002F54E5" w:rsidP="002F2DDC">
      <w:pPr>
        <w:pStyle w:val="BodyText"/>
        <w:tabs>
          <w:tab w:val="left" w:pos="6234"/>
        </w:tabs>
        <w:ind w:right="333"/>
        <w:rPr>
          <w:b w:val="0"/>
          <w:i/>
        </w:rPr>
      </w:pPr>
      <w:r w:rsidRPr="00C94823">
        <w:rPr>
          <w:i/>
        </w:rPr>
        <w:t xml:space="preserve">HOW </w:t>
      </w:r>
      <w:r w:rsidR="003716D0" w:rsidRPr="00C94823">
        <w:rPr>
          <w:i/>
        </w:rPr>
        <w:t>ARE THE NOMINEES CHOSEN?</w:t>
      </w:r>
    </w:p>
    <w:p w14:paraId="097A7221" w14:textId="77777777" w:rsidR="003716D0" w:rsidRPr="00C94823" w:rsidRDefault="003716D0" w:rsidP="002F54E5">
      <w:pPr>
        <w:pStyle w:val="BodyText"/>
        <w:rPr>
          <w:i/>
        </w:rPr>
      </w:pPr>
    </w:p>
    <w:p w14:paraId="397924AB" w14:textId="4A4C886E" w:rsidR="003716D0" w:rsidRPr="00C94823" w:rsidRDefault="003716D0" w:rsidP="002F54E5">
      <w:pPr>
        <w:pStyle w:val="BodyText"/>
        <w:tabs>
          <w:tab w:val="left" w:pos="3934"/>
        </w:tabs>
        <w:ind w:right="220"/>
        <w:rPr>
          <w:b w:val="0"/>
        </w:rPr>
      </w:pPr>
      <w:r w:rsidRPr="00C94823">
        <w:rPr>
          <w:b w:val="0"/>
        </w:rPr>
        <w:t>Each Member of Congress may have five cadets at each one of the three Service Academies (Air</w:t>
      </w:r>
      <w:r w:rsidRPr="00C94823">
        <w:rPr>
          <w:b w:val="0"/>
          <w:spacing w:val="-24"/>
        </w:rPr>
        <w:t xml:space="preserve"> </w:t>
      </w:r>
      <w:r w:rsidRPr="00C94823">
        <w:rPr>
          <w:b w:val="0"/>
        </w:rPr>
        <w:t>Force, Naval, West Point) at any</w:t>
      </w:r>
      <w:r w:rsidRPr="00C94823">
        <w:rPr>
          <w:b w:val="0"/>
          <w:spacing w:val="-6"/>
        </w:rPr>
        <w:t xml:space="preserve"> </w:t>
      </w:r>
      <w:r w:rsidRPr="00C94823">
        <w:rPr>
          <w:b w:val="0"/>
        </w:rPr>
        <w:t>one</w:t>
      </w:r>
      <w:r w:rsidRPr="00C94823">
        <w:rPr>
          <w:b w:val="0"/>
          <w:spacing w:val="-2"/>
        </w:rPr>
        <w:t xml:space="preserve"> </w:t>
      </w:r>
      <w:r w:rsidRPr="00C94823">
        <w:rPr>
          <w:b w:val="0"/>
        </w:rPr>
        <w:t>time.</w:t>
      </w:r>
      <w:r w:rsidRPr="00C94823">
        <w:t xml:space="preserve"> </w:t>
      </w:r>
      <w:r w:rsidRPr="00C94823">
        <w:rPr>
          <w:b w:val="0"/>
        </w:rPr>
        <w:t xml:space="preserve">In the case of the Merchant Marine Academy, ten nominees are chosen and forwarded for selection. The number of new vacancies available </w:t>
      </w:r>
      <w:r w:rsidRPr="00C94823">
        <w:rPr>
          <w:b w:val="0"/>
        </w:rPr>
        <w:lastRenderedPageBreak/>
        <w:t>are determined by the number of cadets who graduate or leave the academies each</w:t>
      </w:r>
      <w:r w:rsidRPr="00C94823">
        <w:rPr>
          <w:b w:val="0"/>
          <w:spacing w:val="-6"/>
        </w:rPr>
        <w:t xml:space="preserve"> </w:t>
      </w:r>
      <w:r w:rsidRPr="00C94823">
        <w:rPr>
          <w:b w:val="0"/>
        </w:rPr>
        <w:t>year.</w:t>
      </w:r>
    </w:p>
    <w:p w14:paraId="7780954D" w14:textId="77777777" w:rsidR="003716D0" w:rsidRPr="00C94823" w:rsidRDefault="003716D0" w:rsidP="002F54E5">
      <w:pPr>
        <w:pStyle w:val="BodyText"/>
        <w:rPr>
          <w:b w:val="0"/>
        </w:rPr>
      </w:pPr>
    </w:p>
    <w:p w14:paraId="02112A50" w14:textId="62CC4ED1" w:rsidR="003716D0" w:rsidRPr="00C94823" w:rsidRDefault="002F54E5" w:rsidP="002F54E5">
      <w:pPr>
        <w:pStyle w:val="BodyText"/>
        <w:tabs>
          <w:tab w:val="left" w:pos="3829"/>
          <w:tab w:val="left" w:pos="5546"/>
          <w:tab w:val="left" w:pos="5635"/>
          <w:tab w:val="left" w:pos="6984"/>
        </w:tabs>
        <w:ind w:right="272"/>
        <w:rPr>
          <w:b w:val="0"/>
        </w:rPr>
      </w:pPr>
      <w:r w:rsidRPr="00C94823">
        <w:rPr>
          <w:b w:val="0"/>
        </w:rPr>
        <w:t>My Service Academy Nomination Panel</w:t>
      </w:r>
      <w:r w:rsidR="003716D0" w:rsidRPr="00C94823">
        <w:rPr>
          <w:b w:val="0"/>
        </w:rPr>
        <w:t>, comprised of academy graduates and enlisted military veterans, evaluates</w:t>
      </w:r>
      <w:r w:rsidR="003716D0" w:rsidRPr="00C94823">
        <w:rPr>
          <w:b w:val="0"/>
          <w:spacing w:val="-8"/>
        </w:rPr>
        <w:t xml:space="preserve"> </w:t>
      </w:r>
      <w:r w:rsidR="003716D0" w:rsidRPr="00C94823">
        <w:rPr>
          <w:b w:val="0"/>
        </w:rPr>
        <w:t>each</w:t>
      </w:r>
      <w:r w:rsidR="003716D0" w:rsidRPr="00C94823">
        <w:rPr>
          <w:b w:val="0"/>
          <w:spacing w:val="-2"/>
        </w:rPr>
        <w:t xml:space="preserve"> </w:t>
      </w:r>
      <w:r w:rsidR="003716D0" w:rsidRPr="00C94823">
        <w:rPr>
          <w:b w:val="0"/>
        </w:rPr>
        <w:t>candidate.</w:t>
      </w:r>
      <w:r w:rsidR="00807699" w:rsidRPr="00C94823">
        <w:t xml:space="preserve"> </w:t>
      </w:r>
      <w:r w:rsidR="00807699" w:rsidRPr="00C94823">
        <w:rPr>
          <w:b w:val="0"/>
        </w:rPr>
        <w:t xml:space="preserve">Following the receipt of your completed application on or before the stated deadline, </w:t>
      </w:r>
      <w:r w:rsidRPr="00C94823">
        <w:rPr>
          <w:b w:val="0"/>
        </w:rPr>
        <w:t>my</w:t>
      </w:r>
      <w:r w:rsidR="00807699" w:rsidRPr="00C94823">
        <w:rPr>
          <w:b w:val="0"/>
        </w:rPr>
        <w:t xml:space="preserve"> office will notify you of a personal interview with </w:t>
      </w:r>
      <w:r w:rsidRPr="00C94823">
        <w:rPr>
          <w:b w:val="0"/>
        </w:rPr>
        <w:t>my</w:t>
      </w:r>
      <w:r w:rsidR="00807699" w:rsidRPr="00C94823">
        <w:rPr>
          <w:b w:val="0"/>
        </w:rPr>
        <w:t xml:space="preserve"> </w:t>
      </w:r>
      <w:r w:rsidRPr="00C94823">
        <w:rPr>
          <w:b w:val="0"/>
        </w:rPr>
        <w:t xml:space="preserve">Service </w:t>
      </w:r>
      <w:r w:rsidR="00807699" w:rsidRPr="00C94823">
        <w:rPr>
          <w:b w:val="0"/>
        </w:rPr>
        <w:t xml:space="preserve">Academy Nomination Advisory Panel. </w:t>
      </w:r>
      <w:r w:rsidRPr="00C94823">
        <w:rPr>
          <w:b w:val="0"/>
        </w:rPr>
        <w:t>C</w:t>
      </w:r>
      <w:r w:rsidR="003716D0" w:rsidRPr="00C94823">
        <w:rPr>
          <w:b w:val="0"/>
        </w:rPr>
        <w:t xml:space="preserve">andidates are evaluated </w:t>
      </w:r>
      <w:proofErr w:type="gramStart"/>
      <w:r w:rsidR="003716D0" w:rsidRPr="00C94823">
        <w:rPr>
          <w:b w:val="0"/>
        </w:rPr>
        <w:t>on the basis of</w:t>
      </w:r>
      <w:proofErr w:type="gramEnd"/>
      <w:r w:rsidR="003716D0" w:rsidRPr="00C94823">
        <w:rPr>
          <w:b w:val="0"/>
        </w:rPr>
        <w:t xml:space="preserve"> their academic and</w:t>
      </w:r>
      <w:r w:rsidR="003716D0" w:rsidRPr="00C94823">
        <w:rPr>
          <w:b w:val="0"/>
          <w:spacing w:val="-10"/>
        </w:rPr>
        <w:t xml:space="preserve"> </w:t>
      </w:r>
      <w:r w:rsidR="003716D0" w:rsidRPr="00C94823">
        <w:rPr>
          <w:b w:val="0"/>
        </w:rPr>
        <w:t>personal</w:t>
      </w:r>
      <w:r w:rsidR="003716D0" w:rsidRPr="00C94823">
        <w:rPr>
          <w:b w:val="0"/>
          <w:spacing w:val="2"/>
        </w:rPr>
        <w:t xml:space="preserve"> </w:t>
      </w:r>
      <w:r w:rsidR="003716D0" w:rsidRPr="00C94823">
        <w:rPr>
          <w:b w:val="0"/>
        </w:rPr>
        <w:t xml:space="preserve">achievements. The interviews help determine which candidates are selected for each available vacancy. </w:t>
      </w:r>
    </w:p>
    <w:p w14:paraId="6790E546" w14:textId="77777777" w:rsidR="003716D0" w:rsidRPr="00C94823" w:rsidRDefault="003716D0" w:rsidP="002F54E5">
      <w:pPr>
        <w:pStyle w:val="BodyText"/>
      </w:pPr>
    </w:p>
    <w:p w14:paraId="3CB8A0B3" w14:textId="77777777" w:rsidR="003716D0" w:rsidRPr="00C94823" w:rsidRDefault="003716D0" w:rsidP="002F54E5">
      <w:pPr>
        <w:rPr>
          <w:rFonts w:cs="Times New Roman"/>
          <w:b/>
          <w:i/>
          <w:szCs w:val="24"/>
        </w:rPr>
      </w:pPr>
      <w:r w:rsidRPr="00C94823">
        <w:rPr>
          <w:rFonts w:cs="Times New Roman"/>
          <w:b/>
          <w:i/>
          <w:szCs w:val="24"/>
        </w:rPr>
        <w:t>WILL I GET MY FIRST CHOICE OF ACADEMIES?</w:t>
      </w:r>
    </w:p>
    <w:p w14:paraId="11F9BD96" w14:textId="77777777" w:rsidR="003716D0" w:rsidRPr="00C94823" w:rsidRDefault="003716D0" w:rsidP="003716D0">
      <w:pPr>
        <w:pStyle w:val="BodyText"/>
        <w:rPr>
          <w:i/>
        </w:rPr>
      </w:pPr>
    </w:p>
    <w:p w14:paraId="34EACCB4" w14:textId="12017EAC" w:rsidR="003716D0" w:rsidRPr="00C94823" w:rsidRDefault="003716D0" w:rsidP="002F54E5">
      <w:pPr>
        <w:pStyle w:val="BodyText"/>
        <w:tabs>
          <w:tab w:val="left" w:pos="4655"/>
          <w:tab w:val="left" w:pos="5255"/>
          <w:tab w:val="left" w:pos="8877"/>
        </w:tabs>
        <w:ind w:right="178"/>
        <w:rPr>
          <w:b w:val="0"/>
        </w:rPr>
      </w:pPr>
      <w:r w:rsidRPr="00C94823">
        <w:rPr>
          <w:b w:val="0"/>
        </w:rPr>
        <w:t xml:space="preserve">In the enclosed application, </w:t>
      </w:r>
      <w:r w:rsidR="006C3E5E" w:rsidRPr="00C94823">
        <w:rPr>
          <w:b w:val="0"/>
        </w:rPr>
        <w:t>I</w:t>
      </w:r>
      <w:r w:rsidRPr="00C94823">
        <w:rPr>
          <w:b w:val="0"/>
        </w:rPr>
        <w:t xml:space="preserve"> ask that you select your service</w:t>
      </w:r>
      <w:r w:rsidRPr="00C94823">
        <w:rPr>
          <w:b w:val="0"/>
          <w:spacing w:val="-19"/>
        </w:rPr>
        <w:t xml:space="preserve"> </w:t>
      </w:r>
      <w:r w:rsidRPr="00C94823">
        <w:rPr>
          <w:b w:val="0"/>
        </w:rPr>
        <w:t>academy</w:t>
      </w:r>
      <w:r w:rsidRPr="00C94823">
        <w:rPr>
          <w:b w:val="0"/>
          <w:spacing w:val="-1"/>
        </w:rPr>
        <w:t xml:space="preserve"> </w:t>
      </w:r>
      <w:r w:rsidRPr="00C94823">
        <w:rPr>
          <w:b w:val="0"/>
        </w:rPr>
        <w:t>preference. Every effort is made to accommodate your</w:t>
      </w:r>
      <w:r w:rsidRPr="00C94823">
        <w:rPr>
          <w:b w:val="0"/>
          <w:spacing w:val="-8"/>
        </w:rPr>
        <w:t xml:space="preserve"> </w:t>
      </w:r>
      <w:r w:rsidRPr="00C94823">
        <w:rPr>
          <w:b w:val="0"/>
        </w:rPr>
        <w:t>first</w:t>
      </w:r>
      <w:r w:rsidRPr="00C94823">
        <w:rPr>
          <w:b w:val="0"/>
          <w:spacing w:val="-2"/>
        </w:rPr>
        <w:t xml:space="preserve"> </w:t>
      </w:r>
      <w:r w:rsidRPr="00C94823">
        <w:rPr>
          <w:b w:val="0"/>
        </w:rPr>
        <w:t>choice. To maximize your chance of being selected, applicants may select multiple service academies. It is important that you request</w:t>
      </w:r>
      <w:r w:rsidRPr="00C94823">
        <w:rPr>
          <w:b w:val="0"/>
          <w:spacing w:val="-11"/>
        </w:rPr>
        <w:t xml:space="preserve"> </w:t>
      </w:r>
      <w:r w:rsidRPr="00C94823">
        <w:rPr>
          <w:b w:val="0"/>
        </w:rPr>
        <w:t xml:space="preserve">nominations </w:t>
      </w:r>
      <w:r w:rsidRPr="00C94823">
        <w:t>only</w:t>
      </w:r>
      <w:r w:rsidRPr="00C94823">
        <w:rPr>
          <w:b w:val="0"/>
        </w:rPr>
        <w:t xml:space="preserve"> for the academies you intend to apply to and </w:t>
      </w:r>
      <w:r w:rsidRPr="00C94823">
        <w:rPr>
          <w:b w:val="0"/>
          <w:spacing w:val="-9"/>
        </w:rPr>
        <w:t>a</w:t>
      </w:r>
      <w:r w:rsidRPr="00C94823">
        <w:rPr>
          <w:b w:val="0"/>
        </w:rPr>
        <w:t>ttend. If your academy preference changes, please notify our office before the deadline.</w:t>
      </w:r>
    </w:p>
    <w:p w14:paraId="2EBBEB7C" w14:textId="77777777" w:rsidR="003716D0" w:rsidRPr="00C94823" w:rsidRDefault="003716D0" w:rsidP="003716D0">
      <w:pPr>
        <w:pStyle w:val="BodyText"/>
      </w:pPr>
    </w:p>
    <w:p w14:paraId="7A45C292" w14:textId="77777777" w:rsidR="003716D0" w:rsidRPr="00C94823" w:rsidRDefault="003716D0" w:rsidP="002F54E5">
      <w:pPr>
        <w:rPr>
          <w:rFonts w:cs="Times New Roman"/>
          <w:b/>
          <w:i/>
          <w:szCs w:val="24"/>
        </w:rPr>
      </w:pPr>
      <w:r w:rsidRPr="00C94823">
        <w:rPr>
          <w:rFonts w:cs="Times New Roman"/>
          <w:b/>
          <w:i/>
          <w:szCs w:val="24"/>
        </w:rPr>
        <w:t>WHY DO I NEED TO TAKE A PHYSICAL EXAM?</w:t>
      </w:r>
    </w:p>
    <w:p w14:paraId="614642AA" w14:textId="77777777" w:rsidR="003716D0" w:rsidRPr="00C94823" w:rsidRDefault="003716D0" w:rsidP="003716D0">
      <w:pPr>
        <w:pStyle w:val="BodyText"/>
        <w:rPr>
          <w:i/>
        </w:rPr>
      </w:pPr>
    </w:p>
    <w:p w14:paraId="5F7855B0" w14:textId="77777777" w:rsidR="003716D0" w:rsidRPr="00C94823" w:rsidRDefault="003716D0" w:rsidP="002F54E5">
      <w:pPr>
        <w:pStyle w:val="BodyText"/>
        <w:tabs>
          <w:tab w:val="left" w:pos="1786"/>
          <w:tab w:val="left" w:pos="6091"/>
          <w:tab w:val="left" w:pos="8107"/>
          <w:tab w:val="left" w:pos="9141"/>
        </w:tabs>
        <w:ind w:right="215"/>
        <w:rPr>
          <w:b w:val="0"/>
        </w:rPr>
      </w:pPr>
      <w:r w:rsidRPr="00C94823">
        <w:rPr>
          <w:b w:val="0"/>
        </w:rPr>
        <w:t>The service academies require a physical examination to determine a candidate’s medical qualifications for the rigorous physical portion of the</w:t>
      </w:r>
      <w:r w:rsidRPr="00C94823">
        <w:rPr>
          <w:b w:val="0"/>
          <w:spacing w:val="-14"/>
        </w:rPr>
        <w:t xml:space="preserve"> </w:t>
      </w:r>
      <w:r w:rsidRPr="00C94823">
        <w:rPr>
          <w:b w:val="0"/>
        </w:rPr>
        <w:t>educational</w:t>
      </w:r>
      <w:r w:rsidRPr="00C94823">
        <w:rPr>
          <w:b w:val="0"/>
          <w:spacing w:val="-1"/>
        </w:rPr>
        <w:t xml:space="preserve"> </w:t>
      </w:r>
      <w:r w:rsidRPr="00C94823">
        <w:rPr>
          <w:b w:val="0"/>
        </w:rPr>
        <w:t>programs. Once a pre- candidate file is opened for your chosen academies, you will be asked to complete a questionnaire. Then, each academy determines the medical</w:t>
      </w:r>
      <w:r w:rsidRPr="00C94823">
        <w:rPr>
          <w:b w:val="0"/>
          <w:spacing w:val="-12"/>
        </w:rPr>
        <w:t xml:space="preserve"> </w:t>
      </w:r>
      <w:r w:rsidRPr="00C94823">
        <w:rPr>
          <w:b w:val="0"/>
        </w:rPr>
        <w:t>examinations</w:t>
      </w:r>
      <w:r w:rsidRPr="00C94823">
        <w:rPr>
          <w:b w:val="0"/>
          <w:spacing w:val="-2"/>
        </w:rPr>
        <w:t xml:space="preserve"> </w:t>
      </w:r>
      <w:r w:rsidRPr="00C94823">
        <w:rPr>
          <w:b w:val="0"/>
        </w:rPr>
        <w:t>scheduling. If you are notified that you are selected to appear for a physical, you will see a physician provided by the Department of Defense Medical</w:t>
      </w:r>
      <w:r w:rsidRPr="00C94823">
        <w:rPr>
          <w:b w:val="0"/>
          <w:spacing w:val="-7"/>
        </w:rPr>
        <w:t xml:space="preserve"> </w:t>
      </w:r>
      <w:r w:rsidRPr="00C94823">
        <w:rPr>
          <w:b w:val="0"/>
        </w:rPr>
        <w:t>Examination</w:t>
      </w:r>
      <w:r w:rsidRPr="00C94823">
        <w:rPr>
          <w:b w:val="0"/>
          <w:spacing w:val="-1"/>
        </w:rPr>
        <w:t xml:space="preserve"> </w:t>
      </w:r>
      <w:r w:rsidRPr="00C94823">
        <w:rPr>
          <w:b w:val="0"/>
        </w:rPr>
        <w:t xml:space="preserve">Board. There is no cost to the candidate </w:t>
      </w:r>
      <w:r w:rsidRPr="00C94823">
        <w:rPr>
          <w:b w:val="0"/>
          <w:spacing w:val="-6"/>
        </w:rPr>
        <w:t xml:space="preserve">for </w:t>
      </w:r>
      <w:r w:rsidRPr="00C94823">
        <w:rPr>
          <w:b w:val="0"/>
        </w:rPr>
        <w:t>this</w:t>
      </w:r>
      <w:r w:rsidRPr="00C94823">
        <w:rPr>
          <w:b w:val="0"/>
          <w:spacing w:val="-1"/>
        </w:rPr>
        <w:t xml:space="preserve"> </w:t>
      </w:r>
      <w:r w:rsidRPr="00C94823">
        <w:rPr>
          <w:b w:val="0"/>
        </w:rPr>
        <w:t>examination.</w:t>
      </w:r>
    </w:p>
    <w:p w14:paraId="267C2A4A" w14:textId="77777777" w:rsidR="003716D0" w:rsidRPr="00C94823" w:rsidRDefault="003716D0" w:rsidP="003716D0">
      <w:pPr>
        <w:pStyle w:val="BodyText"/>
      </w:pPr>
    </w:p>
    <w:p w14:paraId="046F1B33" w14:textId="77777777" w:rsidR="003716D0" w:rsidRPr="00C94823" w:rsidRDefault="003716D0" w:rsidP="002F54E5">
      <w:pPr>
        <w:rPr>
          <w:rFonts w:cs="Times New Roman"/>
          <w:b/>
          <w:i/>
          <w:szCs w:val="24"/>
        </w:rPr>
      </w:pPr>
      <w:r w:rsidRPr="00C94823">
        <w:rPr>
          <w:rFonts w:cs="Times New Roman"/>
          <w:b/>
          <w:i/>
          <w:szCs w:val="24"/>
        </w:rPr>
        <w:t>WHEN WILL I KNOW IF I HAVE BEEN NOMINATED OR APPOINTED?</w:t>
      </w:r>
    </w:p>
    <w:p w14:paraId="35731D7D" w14:textId="77777777" w:rsidR="003716D0" w:rsidRPr="00C94823" w:rsidRDefault="003716D0" w:rsidP="003716D0">
      <w:pPr>
        <w:pStyle w:val="BodyText"/>
        <w:rPr>
          <w:i/>
        </w:rPr>
      </w:pPr>
    </w:p>
    <w:p w14:paraId="1C3F1376" w14:textId="77777777" w:rsidR="003716D0" w:rsidRPr="00C94823" w:rsidRDefault="003716D0" w:rsidP="002F54E5">
      <w:pPr>
        <w:pStyle w:val="BodyText"/>
        <w:tabs>
          <w:tab w:val="left" w:pos="8487"/>
        </w:tabs>
        <w:ind w:right="565"/>
        <w:rPr>
          <w:b w:val="0"/>
        </w:rPr>
      </w:pPr>
      <w:r w:rsidRPr="00C94823">
        <w:rPr>
          <w:b w:val="0"/>
        </w:rPr>
        <w:t>I must notify the academies of his selection before January 31. My office will notify all applicants of the status of their application before that time. The academies will notify you of their appointment decision between February to</w:t>
      </w:r>
      <w:r w:rsidRPr="00C94823">
        <w:rPr>
          <w:b w:val="0"/>
          <w:spacing w:val="-22"/>
        </w:rPr>
        <w:t xml:space="preserve"> </w:t>
      </w:r>
      <w:r w:rsidRPr="00C94823">
        <w:rPr>
          <w:b w:val="0"/>
        </w:rPr>
        <w:t>mid-June.</w:t>
      </w:r>
    </w:p>
    <w:p w14:paraId="3ADA618C" w14:textId="77777777" w:rsidR="003716D0" w:rsidRPr="00C94823" w:rsidRDefault="003716D0" w:rsidP="003716D0">
      <w:pPr>
        <w:rPr>
          <w:rFonts w:cs="Times New Roman"/>
        </w:rPr>
        <w:sectPr w:rsidR="003716D0" w:rsidRPr="00C94823" w:rsidSect="00332A89">
          <w:pgSz w:w="12240" w:h="15840"/>
          <w:pgMar w:top="1440" w:right="1440" w:bottom="1440" w:left="1440" w:header="581" w:footer="0" w:gutter="0"/>
          <w:cols w:space="720"/>
        </w:sectPr>
      </w:pPr>
    </w:p>
    <w:p w14:paraId="66DCFCDE" w14:textId="77777777" w:rsidR="003716D0" w:rsidRPr="00C94823" w:rsidRDefault="003716D0" w:rsidP="003716D0">
      <w:pPr>
        <w:pStyle w:val="BodyText"/>
        <w:rPr>
          <w:sz w:val="20"/>
        </w:rPr>
      </w:pPr>
    </w:p>
    <w:p w14:paraId="35352999" w14:textId="77777777" w:rsidR="002F2DDC" w:rsidRDefault="002F2DDC" w:rsidP="001913F9">
      <w:pPr>
        <w:pStyle w:val="BodyText"/>
        <w:jc w:val="center"/>
      </w:pPr>
    </w:p>
    <w:p w14:paraId="600AE68C" w14:textId="77777777" w:rsidR="002F2DDC" w:rsidRDefault="002F2DDC" w:rsidP="001913F9">
      <w:pPr>
        <w:pStyle w:val="BodyText"/>
        <w:jc w:val="center"/>
      </w:pPr>
    </w:p>
    <w:p w14:paraId="0D99186C" w14:textId="77777777" w:rsidR="002F2DDC" w:rsidRDefault="002F2DDC" w:rsidP="001913F9">
      <w:pPr>
        <w:pStyle w:val="BodyText"/>
        <w:jc w:val="center"/>
      </w:pPr>
    </w:p>
    <w:p w14:paraId="5B37BD1D" w14:textId="77777777" w:rsidR="002F2DDC" w:rsidRDefault="002F2DDC" w:rsidP="001913F9">
      <w:pPr>
        <w:pStyle w:val="BodyText"/>
        <w:jc w:val="center"/>
      </w:pPr>
    </w:p>
    <w:p w14:paraId="48B92507" w14:textId="77777777" w:rsidR="002F2DDC" w:rsidRDefault="002F2DDC" w:rsidP="001913F9">
      <w:pPr>
        <w:pStyle w:val="BodyText"/>
        <w:jc w:val="center"/>
      </w:pPr>
    </w:p>
    <w:p w14:paraId="61E47454" w14:textId="77777777" w:rsidR="002F2DDC" w:rsidRDefault="002F2DDC" w:rsidP="001913F9">
      <w:pPr>
        <w:pStyle w:val="BodyText"/>
        <w:jc w:val="center"/>
      </w:pPr>
    </w:p>
    <w:p w14:paraId="4BCD51CD" w14:textId="77777777" w:rsidR="002F2DDC" w:rsidRDefault="002F2DDC" w:rsidP="001913F9">
      <w:pPr>
        <w:pStyle w:val="BodyText"/>
        <w:jc w:val="center"/>
      </w:pPr>
    </w:p>
    <w:p w14:paraId="7C4F3290" w14:textId="77777777" w:rsidR="002F2DDC" w:rsidRDefault="002F2DDC" w:rsidP="001913F9">
      <w:pPr>
        <w:pStyle w:val="BodyText"/>
        <w:jc w:val="center"/>
      </w:pPr>
    </w:p>
    <w:p w14:paraId="7953392D" w14:textId="77777777" w:rsidR="002F2DDC" w:rsidRDefault="002F2DDC" w:rsidP="001913F9">
      <w:pPr>
        <w:pStyle w:val="BodyText"/>
        <w:jc w:val="center"/>
      </w:pPr>
    </w:p>
    <w:p w14:paraId="1933E274" w14:textId="77777777" w:rsidR="002F2DDC" w:rsidRDefault="002F2DDC" w:rsidP="001913F9">
      <w:pPr>
        <w:pStyle w:val="BodyText"/>
        <w:jc w:val="center"/>
      </w:pPr>
    </w:p>
    <w:p w14:paraId="23B21BF5" w14:textId="77777777" w:rsidR="002F2DDC" w:rsidRDefault="002F2DDC" w:rsidP="001913F9">
      <w:pPr>
        <w:pStyle w:val="BodyText"/>
        <w:jc w:val="center"/>
      </w:pPr>
    </w:p>
    <w:p w14:paraId="7F270C3A" w14:textId="77777777" w:rsidR="002F2DDC" w:rsidRDefault="002F2DDC" w:rsidP="001913F9">
      <w:pPr>
        <w:pStyle w:val="BodyText"/>
        <w:jc w:val="center"/>
      </w:pPr>
    </w:p>
    <w:p w14:paraId="35D7338A" w14:textId="77777777" w:rsidR="00554805" w:rsidRDefault="00554805" w:rsidP="001913F9">
      <w:pPr>
        <w:pStyle w:val="BodyText"/>
        <w:jc w:val="center"/>
      </w:pPr>
    </w:p>
    <w:p w14:paraId="22282DBA" w14:textId="77777777" w:rsidR="00554805" w:rsidRDefault="00554805" w:rsidP="001913F9">
      <w:pPr>
        <w:pStyle w:val="BodyText"/>
        <w:jc w:val="center"/>
      </w:pPr>
    </w:p>
    <w:p w14:paraId="46DDB5A7" w14:textId="1BE10276" w:rsidR="003716D0" w:rsidRPr="00C94823" w:rsidRDefault="003716D0" w:rsidP="001913F9">
      <w:pPr>
        <w:pStyle w:val="BodyText"/>
        <w:jc w:val="center"/>
      </w:pPr>
      <w:r w:rsidRPr="00C94823">
        <w:lastRenderedPageBreak/>
        <w:t>CONGRESSMAN HIMES SERVICE ACADEMY CHECKLIST</w:t>
      </w:r>
      <w:r w:rsidR="00C43114" w:rsidRPr="00C94823">
        <w:br/>
      </w:r>
    </w:p>
    <w:p w14:paraId="200A60F8" w14:textId="77777777" w:rsidR="00C43114" w:rsidRPr="00C94823" w:rsidRDefault="00C43114" w:rsidP="001913F9">
      <w:pPr>
        <w:pStyle w:val="BodyText"/>
      </w:pPr>
      <w:r w:rsidRPr="00C94823">
        <w:t>_______ 1) APPLY TO THE ACADEMY/ACADEMIES DIRECTLY</w:t>
      </w:r>
    </w:p>
    <w:p w14:paraId="428E9BD0" w14:textId="4A72A3BD" w:rsidR="003716D0" w:rsidRPr="00C94823" w:rsidRDefault="003716D0" w:rsidP="001913F9">
      <w:pPr>
        <w:pStyle w:val="BodyText"/>
        <w:rPr>
          <w:sz w:val="20"/>
        </w:rPr>
      </w:pPr>
    </w:p>
    <w:p w14:paraId="603BA13A" w14:textId="488528BF" w:rsidR="006C3E5E" w:rsidRPr="00C94823" w:rsidRDefault="003716D0" w:rsidP="001913F9">
      <w:pPr>
        <w:pStyle w:val="BodyText"/>
        <w:tabs>
          <w:tab w:val="left" w:pos="996"/>
        </w:tabs>
        <w:ind w:left="120"/>
        <w:rPr>
          <w:b w:val="0"/>
        </w:rPr>
      </w:pPr>
      <w:r w:rsidRPr="00C94823">
        <w:rPr>
          <w:u w:val="thick"/>
        </w:rPr>
        <w:t xml:space="preserve"> </w:t>
      </w:r>
      <w:r w:rsidRPr="00C94823">
        <w:rPr>
          <w:u w:val="thick"/>
        </w:rPr>
        <w:tab/>
      </w:r>
      <w:r w:rsidRPr="00C94823">
        <w:t xml:space="preserve">  </w:t>
      </w:r>
      <w:r w:rsidRPr="00C94823">
        <w:rPr>
          <w:spacing w:val="-29"/>
        </w:rPr>
        <w:t xml:space="preserve"> </w:t>
      </w:r>
      <w:r w:rsidR="001913F9" w:rsidRPr="00C94823">
        <w:t>2</w:t>
      </w:r>
      <w:r w:rsidRPr="00C94823">
        <w:t>) COMPLETED</w:t>
      </w:r>
      <w:r w:rsidRPr="00C94823">
        <w:rPr>
          <w:spacing w:val="-1"/>
        </w:rPr>
        <w:t xml:space="preserve"> </w:t>
      </w:r>
      <w:r w:rsidRPr="00C94823">
        <w:t>APPLICATION</w:t>
      </w:r>
    </w:p>
    <w:p w14:paraId="73FC53B9" w14:textId="3A036F49" w:rsidR="003716D0" w:rsidRPr="00C94823" w:rsidRDefault="006C3E5E" w:rsidP="001E162C">
      <w:pPr>
        <w:pStyle w:val="BodyText"/>
        <w:numPr>
          <w:ilvl w:val="0"/>
          <w:numId w:val="9"/>
        </w:numPr>
        <w:tabs>
          <w:tab w:val="left" w:pos="996"/>
        </w:tabs>
        <w:rPr>
          <w:b w:val="0"/>
        </w:rPr>
      </w:pPr>
      <w:r w:rsidRPr="00C94823">
        <w:rPr>
          <w:b w:val="0"/>
        </w:rPr>
        <w:t xml:space="preserve">Applications </w:t>
      </w:r>
      <w:r w:rsidR="006D656B">
        <w:rPr>
          <w:b w:val="0"/>
        </w:rPr>
        <w:t>should</w:t>
      </w:r>
      <w:r w:rsidRPr="00C94823">
        <w:rPr>
          <w:b w:val="0"/>
        </w:rPr>
        <w:t xml:space="preserve"> be typed</w:t>
      </w:r>
      <w:r w:rsidR="006D656B">
        <w:rPr>
          <w:b w:val="0"/>
        </w:rPr>
        <w:t xml:space="preserve"> if possible</w:t>
      </w:r>
    </w:p>
    <w:p w14:paraId="3224E641" w14:textId="77777777" w:rsidR="003716D0" w:rsidRPr="00C94823" w:rsidRDefault="003716D0" w:rsidP="001913F9">
      <w:pPr>
        <w:pStyle w:val="BodyText"/>
        <w:jc w:val="center"/>
      </w:pPr>
    </w:p>
    <w:p w14:paraId="4CA223CE" w14:textId="5B9AD545" w:rsidR="003716D0" w:rsidRPr="00C94823" w:rsidRDefault="003716D0" w:rsidP="001913F9">
      <w:pPr>
        <w:pStyle w:val="BodyText"/>
        <w:tabs>
          <w:tab w:val="left" w:pos="996"/>
        </w:tabs>
        <w:ind w:left="120"/>
      </w:pPr>
      <w:r w:rsidRPr="00C94823">
        <w:rPr>
          <w:u w:val="thick"/>
        </w:rPr>
        <w:t xml:space="preserve"> </w:t>
      </w:r>
      <w:r w:rsidRPr="00C94823">
        <w:rPr>
          <w:u w:val="thick"/>
        </w:rPr>
        <w:tab/>
      </w:r>
      <w:r w:rsidRPr="00C94823">
        <w:t xml:space="preserve">  </w:t>
      </w:r>
      <w:r w:rsidRPr="00C94823">
        <w:rPr>
          <w:spacing w:val="-29"/>
        </w:rPr>
        <w:t xml:space="preserve"> </w:t>
      </w:r>
      <w:r w:rsidR="001913F9" w:rsidRPr="00C94823">
        <w:t>3</w:t>
      </w:r>
      <w:r w:rsidRPr="00C94823">
        <w:t>) PERSONAL</w:t>
      </w:r>
      <w:r w:rsidRPr="00C94823">
        <w:rPr>
          <w:spacing w:val="-1"/>
        </w:rPr>
        <w:t xml:space="preserve"> </w:t>
      </w:r>
      <w:r w:rsidRPr="00C94823">
        <w:t>STATEMENT</w:t>
      </w:r>
      <w:r w:rsidR="00584ACC">
        <w:t xml:space="preserve"> &amp; SHORT ANSWER QUESTION</w:t>
      </w:r>
    </w:p>
    <w:p w14:paraId="0C295077" w14:textId="377626C8" w:rsidR="00584ACC" w:rsidRDefault="00584ACC" w:rsidP="001E162C">
      <w:pPr>
        <w:pStyle w:val="ListParagraph"/>
        <w:numPr>
          <w:ilvl w:val="0"/>
          <w:numId w:val="9"/>
        </w:numPr>
        <w:ind w:right="640"/>
        <w:rPr>
          <w:rFonts w:cs="Times New Roman"/>
        </w:rPr>
      </w:pPr>
      <w:r>
        <w:rPr>
          <w:rFonts w:cs="Times New Roman"/>
        </w:rPr>
        <w:t>Short answer</w:t>
      </w:r>
      <w:r w:rsidR="00EB65C8">
        <w:rPr>
          <w:rFonts w:cs="Times New Roman"/>
        </w:rPr>
        <w:t xml:space="preserve"> describing your most important activity</w:t>
      </w:r>
    </w:p>
    <w:p w14:paraId="034467A9" w14:textId="5DF49C9E" w:rsidR="003716D0" w:rsidRPr="00C94823" w:rsidRDefault="006C3E5E" w:rsidP="001E162C">
      <w:pPr>
        <w:pStyle w:val="ListParagraph"/>
        <w:numPr>
          <w:ilvl w:val="0"/>
          <w:numId w:val="9"/>
        </w:numPr>
        <w:ind w:right="640"/>
        <w:rPr>
          <w:rFonts w:cs="Times New Roman"/>
        </w:rPr>
      </w:pPr>
      <w:r w:rsidRPr="00C94823">
        <w:rPr>
          <w:rFonts w:cs="Times New Roman"/>
        </w:rPr>
        <w:t>One-</w:t>
      </w:r>
      <w:r w:rsidR="003716D0" w:rsidRPr="00C94823">
        <w:rPr>
          <w:rFonts w:cs="Times New Roman"/>
        </w:rPr>
        <w:t>page essay discussing the reasons why you are interested in a</w:t>
      </w:r>
      <w:r w:rsidRPr="00C94823">
        <w:rPr>
          <w:rFonts w:cs="Times New Roman"/>
        </w:rPr>
        <w:t>ttending a U.S. Service Academy</w:t>
      </w:r>
    </w:p>
    <w:p w14:paraId="72497F5B" w14:textId="77777777" w:rsidR="003716D0" w:rsidRPr="00C94823" w:rsidRDefault="003716D0" w:rsidP="001913F9">
      <w:pPr>
        <w:pStyle w:val="BodyText"/>
        <w:rPr>
          <w:b w:val="0"/>
        </w:rPr>
      </w:pPr>
    </w:p>
    <w:p w14:paraId="08A7B269" w14:textId="40D1CD6C" w:rsidR="003716D0" w:rsidRPr="00C94823" w:rsidRDefault="003716D0" w:rsidP="001913F9">
      <w:pPr>
        <w:pStyle w:val="BodyText"/>
        <w:tabs>
          <w:tab w:val="left" w:pos="996"/>
        </w:tabs>
        <w:ind w:left="120"/>
      </w:pPr>
      <w:r w:rsidRPr="00C94823">
        <w:rPr>
          <w:u w:val="thick"/>
        </w:rPr>
        <w:t xml:space="preserve"> </w:t>
      </w:r>
      <w:r w:rsidRPr="00C94823">
        <w:rPr>
          <w:u w:val="thick"/>
        </w:rPr>
        <w:tab/>
      </w:r>
      <w:r w:rsidRPr="00C94823">
        <w:rPr>
          <w:spacing w:val="-12"/>
        </w:rPr>
        <w:t xml:space="preserve"> </w:t>
      </w:r>
      <w:r w:rsidR="001913F9" w:rsidRPr="00C94823">
        <w:t>4</w:t>
      </w:r>
      <w:r w:rsidRPr="00C94823">
        <w:t>) LIST OF EXTRACURRICULAR</w:t>
      </w:r>
      <w:r w:rsidRPr="00C94823">
        <w:rPr>
          <w:spacing w:val="-3"/>
        </w:rPr>
        <w:t xml:space="preserve"> </w:t>
      </w:r>
      <w:r w:rsidRPr="00C94823">
        <w:t>ACTIVITIES</w:t>
      </w:r>
    </w:p>
    <w:p w14:paraId="2474235D" w14:textId="4ED28BAA" w:rsidR="003716D0" w:rsidRPr="00C94823" w:rsidRDefault="003716D0" w:rsidP="001E162C">
      <w:pPr>
        <w:pStyle w:val="ListParagraph"/>
        <w:numPr>
          <w:ilvl w:val="0"/>
          <w:numId w:val="9"/>
        </w:numPr>
        <w:rPr>
          <w:rFonts w:cs="Times New Roman"/>
        </w:rPr>
      </w:pPr>
      <w:r w:rsidRPr="00C94823">
        <w:rPr>
          <w:rFonts w:cs="Times New Roman"/>
          <w:u w:val="single"/>
        </w:rPr>
        <w:t>Resume format</w:t>
      </w:r>
      <w:r w:rsidR="006C3E5E" w:rsidRPr="00C94823">
        <w:rPr>
          <w:rFonts w:cs="Times New Roman"/>
          <w:u w:val="single"/>
        </w:rPr>
        <w:t xml:space="preserve"> </w:t>
      </w:r>
      <w:r w:rsidRPr="00C94823">
        <w:rPr>
          <w:rFonts w:cs="Times New Roman"/>
        </w:rPr>
        <w:t xml:space="preserve">- A summary of your extracurricular activities and length of time involved in each activity, employment experience, honors, </w:t>
      </w:r>
      <w:proofErr w:type="gramStart"/>
      <w:r w:rsidRPr="00C94823">
        <w:rPr>
          <w:rFonts w:cs="Times New Roman"/>
        </w:rPr>
        <w:t>awards</w:t>
      </w:r>
      <w:proofErr w:type="gramEnd"/>
      <w:r w:rsidRPr="00C94823">
        <w:rPr>
          <w:rFonts w:cs="Times New Roman"/>
        </w:rPr>
        <w:t xml:space="preserve"> and other personal achievements)</w:t>
      </w:r>
    </w:p>
    <w:p w14:paraId="167D69A0" w14:textId="77777777" w:rsidR="003716D0" w:rsidRPr="00C94823" w:rsidRDefault="003716D0" w:rsidP="001913F9">
      <w:pPr>
        <w:pStyle w:val="BodyText"/>
        <w:rPr>
          <w:b w:val="0"/>
        </w:rPr>
      </w:pPr>
    </w:p>
    <w:p w14:paraId="6449D37F" w14:textId="646F488F" w:rsidR="003716D0" w:rsidRPr="00C94823" w:rsidRDefault="003716D0" w:rsidP="001913F9">
      <w:pPr>
        <w:pStyle w:val="BodyText"/>
        <w:tabs>
          <w:tab w:val="left" w:pos="996"/>
        </w:tabs>
        <w:ind w:left="120"/>
      </w:pPr>
      <w:r w:rsidRPr="00C94823">
        <w:rPr>
          <w:u w:val="thick"/>
        </w:rPr>
        <w:t xml:space="preserve"> </w:t>
      </w:r>
      <w:r w:rsidRPr="00C94823">
        <w:rPr>
          <w:u w:val="thick"/>
        </w:rPr>
        <w:tab/>
      </w:r>
      <w:r w:rsidRPr="00C94823">
        <w:rPr>
          <w:spacing w:val="-12"/>
        </w:rPr>
        <w:t xml:space="preserve"> </w:t>
      </w:r>
      <w:r w:rsidR="001913F9" w:rsidRPr="00C94823">
        <w:t>5</w:t>
      </w:r>
      <w:r w:rsidRPr="00C94823">
        <w:t>) OFFICIAL HIGH SCHOOL/COLLEGE</w:t>
      </w:r>
      <w:r w:rsidR="006C3E5E" w:rsidRPr="00C94823">
        <w:t>/PREP SCHOOL</w:t>
      </w:r>
      <w:r w:rsidRPr="00C94823">
        <w:rPr>
          <w:spacing w:val="-2"/>
        </w:rPr>
        <w:t xml:space="preserve"> </w:t>
      </w:r>
      <w:r w:rsidRPr="00C94823">
        <w:t>TRANSCRIPT</w:t>
      </w:r>
    </w:p>
    <w:p w14:paraId="62799079" w14:textId="285DBB0B" w:rsidR="003716D0" w:rsidRPr="00EB65C8" w:rsidRDefault="003716D0" w:rsidP="007608F2">
      <w:pPr>
        <w:pStyle w:val="ListParagraph"/>
        <w:numPr>
          <w:ilvl w:val="0"/>
          <w:numId w:val="9"/>
        </w:numPr>
        <w:ind w:right="315"/>
      </w:pPr>
      <w:r w:rsidRPr="00C94823">
        <w:rPr>
          <w:rFonts w:cs="Times New Roman"/>
        </w:rPr>
        <w:t xml:space="preserve">Inform school to include </w:t>
      </w:r>
      <w:r w:rsidR="006C3E5E" w:rsidRPr="00C94823">
        <w:rPr>
          <w:rFonts w:cs="Times New Roman"/>
        </w:rPr>
        <w:t>an</w:t>
      </w:r>
      <w:r w:rsidRPr="00C94823">
        <w:rPr>
          <w:rFonts w:cs="Times New Roman"/>
        </w:rPr>
        <w:t xml:space="preserve"> </w:t>
      </w:r>
      <w:r w:rsidR="006C3E5E" w:rsidRPr="00EB65C8">
        <w:rPr>
          <w:rFonts w:cs="Times New Roman"/>
          <w:i/>
        </w:rPr>
        <w:t>unweighted</w:t>
      </w:r>
      <w:r w:rsidR="006C3E5E" w:rsidRPr="00C94823">
        <w:rPr>
          <w:rFonts w:cs="Times New Roman"/>
        </w:rPr>
        <w:t xml:space="preserve"> </w:t>
      </w:r>
      <w:r w:rsidRPr="00C94823">
        <w:rPr>
          <w:rFonts w:cs="Times New Roman"/>
        </w:rPr>
        <w:t xml:space="preserve">GPA </w:t>
      </w:r>
      <w:r w:rsidR="006C3E5E" w:rsidRPr="00C94823">
        <w:rPr>
          <w:rFonts w:cs="Times New Roman"/>
        </w:rPr>
        <w:t>on your transcript(s)</w:t>
      </w:r>
      <w:r w:rsidR="00EB65C8">
        <w:rPr>
          <w:rFonts w:cs="Times New Roman"/>
        </w:rPr>
        <w:t>.</w:t>
      </w:r>
    </w:p>
    <w:p w14:paraId="2EDD50CA" w14:textId="77777777" w:rsidR="00EB65C8" w:rsidRPr="00EB65C8" w:rsidRDefault="00EB65C8" w:rsidP="00EB65C8">
      <w:pPr>
        <w:ind w:right="315"/>
      </w:pPr>
    </w:p>
    <w:p w14:paraId="6CA86B1D" w14:textId="345B067A" w:rsidR="003716D0" w:rsidRPr="00C94823" w:rsidRDefault="003716D0" w:rsidP="001913F9">
      <w:pPr>
        <w:pStyle w:val="BodyText"/>
        <w:tabs>
          <w:tab w:val="left" w:pos="996"/>
        </w:tabs>
        <w:ind w:left="120"/>
      </w:pPr>
      <w:r w:rsidRPr="00C94823">
        <w:rPr>
          <w:u w:val="thick"/>
        </w:rPr>
        <w:t xml:space="preserve"> </w:t>
      </w:r>
      <w:r w:rsidRPr="00C94823">
        <w:rPr>
          <w:u w:val="thick"/>
        </w:rPr>
        <w:tab/>
      </w:r>
      <w:r w:rsidRPr="00C94823">
        <w:rPr>
          <w:spacing w:val="-12"/>
        </w:rPr>
        <w:t xml:space="preserve"> </w:t>
      </w:r>
      <w:r w:rsidR="001913F9" w:rsidRPr="00C94823">
        <w:t>6</w:t>
      </w:r>
      <w:r w:rsidRPr="00C94823">
        <w:t>) SAT AND/OR ACT TEST</w:t>
      </w:r>
      <w:r w:rsidRPr="00C94823">
        <w:rPr>
          <w:spacing w:val="-1"/>
        </w:rPr>
        <w:t xml:space="preserve"> </w:t>
      </w:r>
      <w:r w:rsidRPr="00C94823">
        <w:t>SCORES</w:t>
      </w:r>
    </w:p>
    <w:p w14:paraId="7CB913D9" w14:textId="77777777" w:rsidR="006C3E5E" w:rsidRPr="00C94823" w:rsidRDefault="006C3E5E" w:rsidP="001E162C">
      <w:pPr>
        <w:pStyle w:val="ListParagraph"/>
        <w:numPr>
          <w:ilvl w:val="0"/>
          <w:numId w:val="8"/>
        </w:numPr>
        <w:rPr>
          <w:rFonts w:cs="Times New Roman"/>
        </w:rPr>
      </w:pPr>
      <w:r w:rsidRPr="00C94823">
        <w:rPr>
          <w:rFonts w:cs="Times New Roman"/>
        </w:rPr>
        <w:t>Congressman Himes’ SAT code is #6173 / ACT code is #7312</w:t>
      </w:r>
    </w:p>
    <w:p w14:paraId="7E1A9257" w14:textId="4D8B86A4" w:rsidR="003716D0" w:rsidRPr="00C94823" w:rsidRDefault="003716D0" w:rsidP="001E162C">
      <w:pPr>
        <w:pStyle w:val="ListParagraph"/>
        <w:numPr>
          <w:ilvl w:val="0"/>
          <w:numId w:val="8"/>
        </w:numPr>
        <w:rPr>
          <w:rFonts w:cs="Times New Roman"/>
        </w:rPr>
      </w:pPr>
      <w:r w:rsidRPr="00C94823">
        <w:rPr>
          <w:rFonts w:cs="Times New Roman"/>
        </w:rPr>
        <w:t xml:space="preserve">Photocopies of ACT or SAT scores will not be accepted. </w:t>
      </w:r>
      <w:r w:rsidR="006C3E5E" w:rsidRPr="00C94823">
        <w:rPr>
          <w:rFonts w:cs="Times New Roman"/>
        </w:rPr>
        <w:t>Due to costs of requesting original copies guidance counselors may submit these scores with the candidate’s official transcript in a sealed envelope</w:t>
      </w:r>
    </w:p>
    <w:p w14:paraId="5C6D0B57" w14:textId="77777777" w:rsidR="003716D0" w:rsidRPr="00C94823" w:rsidRDefault="003716D0" w:rsidP="001913F9">
      <w:pPr>
        <w:pStyle w:val="BodyText"/>
        <w:rPr>
          <w:b w:val="0"/>
        </w:rPr>
      </w:pPr>
    </w:p>
    <w:p w14:paraId="5E58ECA2" w14:textId="19897C4F" w:rsidR="003716D0" w:rsidRPr="00C94823" w:rsidRDefault="003716D0" w:rsidP="001913F9">
      <w:pPr>
        <w:pStyle w:val="BodyText"/>
        <w:tabs>
          <w:tab w:val="left" w:pos="996"/>
        </w:tabs>
        <w:ind w:left="120"/>
      </w:pPr>
      <w:r w:rsidRPr="00C94823">
        <w:rPr>
          <w:u w:val="thick"/>
        </w:rPr>
        <w:t xml:space="preserve"> </w:t>
      </w:r>
      <w:r w:rsidRPr="00C94823">
        <w:rPr>
          <w:u w:val="thick"/>
        </w:rPr>
        <w:tab/>
      </w:r>
      <w:r w:rsidRPr="00C94823">
        <w:rPr>
          <w:spacing w:val="-12"/>
        </w:rPr>
        <w:t xml:space="preserve"> </w:t>
      </w:r>
      <w:r w:rsidR="001913F9" w:rsidRPr="00C94823">
        <w:t>7</w:t>
      </w:r>
      <w:r w:rsidRPr="00C94823">
        <w:t>) 3 LETTERS OF</w:t>
      </w:r>
      <w:r w:rsidRPr="00C94823">
        <w:rPr>
          <w:spacing w:val="-4"/>
        </w:rPr>
        <w:t xml:space="preserve"> </w:t>
      </w:r>
      <w:r w:rsidRPr="00C94823">
        <w:t>RECOMMENDATION</w:t>
      </w:r>
    </w:p>
    <w:p w14:paraId="334F0A65" w14:textId="77777777" w:rsidR="006C3E5E" w:rsidRPr="00C94823" w:rsidRDefault="003716D0" w:rsidP="001E162C">
      <w:pPr>
        <w:pStyle w:val="ListParagraph"/>
        <w:numPr>
          <w:ilvl w:val="0"/>
          <w:numId w:val="10"/>
        </w:numPr>
        <w:ind w:right="1035"/>
        <w:rPr>
          <w:rFonts w:cs="Times New Roman"/>
        </w:rPr>
      </w:pPr>
      <w:r w:rsidRPr="00C94823">
        <w:rPr>
          <w:rFonts w:cs="Times New Roman"/>
        </w:rPr>
        <w:t>Only three letters will be accepted. Do no</w:t>
      </w:r>
      <w:r w:rsidR="006C3E5E" w:rsidRPr="00C94823">
        <w:rPr>
          <w:rFonts w:cs="Times New Roman"/>
        </w:rPr>
        <w:t>t send more than three letters.</w:t>
      </w:r>
    </w:p>
    <w:p w14:paraId="329DD62D" w14:textId="77777777" w:rsidR="006C3E5E" w:rsidRPr="00C94823" w:rsidRDefault="003716D0" w:rsidP="001E162C">
      <w:pPr>
        <w:pStyle w:val="ListParagraph"/>
        <w:numPr>
          <w:ilvl w:val="0"/>
          <w:numId w:val="10"/>
        </w:numPr>
        <w:ind w:right="1035"/>
        <w:rPr>
          <w:rFonts w:cs="Times New Roman"/>
        </w:rPr>
      </w:pPr>
      <w:r w:rsidRPr="00C94823">
        <w:rPr>
          <w:rFonts w:cs="Times New Roman"/>
        </w:rPr>
        <w:t xml:space="preserve">Suggested recommendations: school principal, teachers, guidance counselor, employers, or coaches. </w:t>
      </w:r>
    </w:p>
    <w:p w14:paraId="147AEF80" w14:textId="4998F681" w:rsidR="003716D0" w:rsidRPr="00C94823" w:rsidRDefault="003716D0" w:rsidP="001E162C">
      <w:pPr>
        <w:pStyle w:val="ListParagraph"/>
        <w:numPr>
          <w:ilvl w:val="0"/>
          <w:numId w:val="10"/>
        </w:numPr>
        <w:ind w:right="1035"/>
        <w:rPr>
          <w:rFonts w:cs="Times New Roman"/>
        </w:rPr>
      </w:pPr>
      <w:r w:rsidRPr="00C94823">
        <w:rPr>
          <w:rFonts w:cs="Times New Roman"/>
        </w:rPr>
        <w:t>Recommendations from relative</w:t>
      </w:r>
      <w:r w:rsidR="006C3E5E" w:rsidRPr="00C94823">
        <w:rPr>
          <w:rFonts w:cs="Times New Roman"/>
        </w:rPr>
        <w:t>s or friends are not acceptable.</w:t>
      </w:r>
    </w:p>
    <w:p w14:paraId="4B42C383" w14:textId="77777777" w:rsidR="003716D0" w:rsidRPr="00C94823" w:rsidRDefault="003716D0" w:rsidP="001913F9">
      <w:pPr>
        <w:pStyle w:val="BodyText"/>
        <w:rPr>
          <w:b w:val="0"/>
        </w:rPr>
      </w:pPr>
    </w:p>
    <w:p w14:paraId="7ABDDA62" w14:textId="5F9FA0BC" w:rsidR="003716D0" w:rsidRDefault="003716D0" w:rsidP="002F2DDC">
      <w:pPr>
        <w:ind w:left="120" w:right="213"/>
        <w:rPr>
          <w:rFonts w:cs="Times New Roman"/>
          <w:b/>
        </w:rPr>
      </w:pPr>
      <w:r w:rsidRPr="00C94823">
        <w:rPr>
          <w:rFonts w:cs="Times New Roman"/>
          <w:b/>
        </w:rPr>
        <w:t xml:space="preserve">Note: </w:t>
      </w:r>
      <w:r w:rsidR="001E2901" w:rsidRPr="00376303">
        <w:rPr>
          <w:rFonts w:cs="Times New Roman"/>
          <w:b/>
          <w:color w:val="FF0000"/>
        </w:rPr>
        <w:t>ALL</w:t>
      </w:r>
      <w:r w:rsidR="001913F9" w:rsidRPr="00376303">
        <w:rPr>
          <w:rFonts w:cs="Times New Roman"/>
          <w:b/>
          <w:color w:val="FF0000"/>
        </w:rPr>
        <w:t xml:space="preserve"> </w:t>
      </w:r>
      <w:r w:rsidR="006C3E5E" w:rsidRPr="00376303">
        <w:rPr>
          <w:rFonts w:cs="Times New Roman"/>
          <w:b/>
        </w:rPr>
        <w:t>MUST</w:t>
      </w:r>
      <w:r w:rsidRPr="00376303">
        <w:rPr>
          <w:rFonts w:cs="Times New Roman"/>
          <w:b/>
          <w:color w:val="FF0000"/>
        </w:rPr>
        <w:t xml:space="preserve"> </w:t>
      </w:r>
      <w:r w:rsidRPr="00C94823">
        <w:rPr>
          <w:rFonts w:cs="Times New Roman"/>
          <w:b/>
        </w:rPr>
        <w:t xml:space="preserve">be </w:t>
      </w:r>
      <w:r w:rsidR="00807699" w:rsidRPr="00C94823">
        <w:rPr>
          <w:rFonts w:cs="Times New Roman"/>
          <w:b/>
        </w:rPr>
        <w:t xml:space="preserve">submitted all together. </w:t>
      </w:r>
      <w:r w:rsidR="002F2DDC" w:rsidRPr="00376303">
        <w:rPr>
          <w:rFonts w:cs="Times New Roman"/>
          <w:b/>
          <w:color w:val="FF0000"/>
        </w:rPr>
        <w:t>MAILED</w:t>
      </w:r>
      <w:r w:rsidR="002F2DDC" w:rsidRPr="002F2DDC">
        <w:rPr>
          <w:rFonts w:cs="Times New Roman"/>
          <w:b/>
        </w:rPr>
        <w:t xml:space="preserve"> by a school official to the Bridgeport office at 350 Fairfield Avenue, Suite 603. The package must display a school seal to be considered</w:t>
      </w:r>
    </w:p>
    <w:p w14:paraId="09E6484F" w14:textId="6270B146" w:rsidR="00497B1B" w:rsidRDefault="00497B1B" w:rsidP="002F2DDC">
      <w:pPr>
        <w:ind w:left="120" w:right="213"/>
        <w:rPr>
          <w:rFonts w:cs="Times New Roman"/>
          <w:b/>
        </w:rPr>
      </w:pPr>
    </w:p>
    <w:p w14:paraId="184DBB93" w14:textId="77777777" w:rsidR="00497B1B" w:rsidRPr="002F2DDC" w:rsidRDefault="00497B1B" w:rsidP="002F2DDC">
      <w:pPr>
        <w:ind w:left="120" w:right="213"/>
        <w:rPr>
          <w:rFonts w:cs="Times New Roman"/>
          <w:b/>
        </w:rPr>
      </w:pPr>
    </w:p>
    <w:p w14:paraId="0EB17D96" w14:textId="77777777" w:rsidR="002F2DDC" w:rsidRDefault="002F2DDC" w:rsidP="001913F9">
      <w:pPr>
        <w:pStyle w:val="BodyText"/>
        <w:ind w:left="2590"/>
      </w:pPr>
    </w:p>
    <w:p w14:paraId="06231012" w14:textId="77777777" w:rsidR="002F2DDC" w:rsidRDefault="002F2DDC" w:rsidP="001913F9">
      <w:pPr>
        <w:pStyle w:val="BodyText"/>
        <w:ind w:left="2590"/>
      </w:pPr>
    </w:p>
    <w:p w14:paraId="5CBC6DA6" w14:textId="77777777" w:rsidR="002F2DDC" w:rsidRDefault="002F2DDC" w:rsidP="001913F9">
      <w:pPr>
        <w:pStyle w:val="BodyText"/>
        <w:ind w:left="2590"/>
      </w:pPr>
    </w:p>
    <w:p w14:paraId="606FCC4C" w14:textId="0A2C3365" w:rsidR="003716D0" w:rsidRPr="00C94823" w:rsidRDefault="00807699" w:rsidP="001913F9">
      <w:pPr>
        <w:pStyle w:val="BodyText"/>
        <w:ind w:left="2590"/>
      </w:pPr>
      <w:r w:rsidRPr="00C94823">
        <w:t>Congressman Himes</w:t>
      </w:r>
    </w:p>
    <w:p w14:paraId="7A704BE4" w14:textId="77777777" w:rsidR="00807699" w:rsidRPr="00C94823" w:rsidRDefault="003716D0" w:rsidP="001913F9">
      <w:pPr>
        <w:pStyle w:val="BodyText"/>
        <w:ind w:left="2590" w:right="2309"/>
      </w:pPr>
      <w:r w:rsidRPr="00C94823">
        <w:t xml:space="preserve">Attn: Academy Selection Committee </w:t>
      </w:r>
    </w:p>
    <w:p w14:paraId="401D1323" w14:textId="77777777" w:rsidR="00975110" w:rsidRDefault="00975110" w:rsidP="00975110">
      <w:pPr>
        <w:pStyle w:val="BodyText"/>
        <w:ind w:left="2590"/>
      </w:pPr>
      <w:r>
        <w:t>350 Fairfield Avenue, Suite 603</w:t>
      </w:r>
    </w:p>
    <w:p w14:paraId="49064F2E" w14:textId="77777777" w:rsidR="00975110" w:rsidRDefault="00975110" w:rsidP="00975110">
      <w:pPr>
        <w:pStyle w:val="BodyText"/>
        <w:ind w:left="2590"/>
      </w:pPr>
      <w:r>
        <w:t>Bridgeport, CT 06604</w:t>
      </w:r>
    </w:p>
    <w:p w14:paraId="3301AA6E" w14:textId="472F6034" w:rsidR="003716D0" w:rsidRPr="00C94823" w:rsidRDefault="003716D0" w:rsidP="00975110">
      <w:pPr>
        <w:pStyle w:val="BodyText"/>
        <w:ind w:left="2590"/>
      </w:pPr>
      <w:r w:rsidRPr="00C94823">
        <w:t xml:space="preserve">Phone: </w:t>
      </w:r>
      <w:r w:rsidR="00975110">
        <w:t>(</w:t>
      </w:r>
      <w:r w:rsidR="00807699" w:rsidRPr="00C94823">
        <w:t>203</w:t>
      </w:r>
      <w:r w:rsidR="00975110">
        <w:t xml:space="preserve">) </w:t>
      </w:r>
      <w:r w:rsidR="00807699" w:rsidRPr="00C94823">
        <w:t>333-6600</w:t>
      </w:r>
    </w:p>
    <w:sectPr w:rsidR="003716D0" w:rsidRPr="00C94823" w:rsidSect="00B36BB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DD7D4D" w14:textId="77777777" w:rsidR="00AB505D" w:rsidRDefault="00AB505D" w:rsidP="002F54E5">
      <w:r>
        <w:separator/>
      </w:r>
    </w:p>
  </w:endnote>
  <w:endnote w:type="continuationSeparator" w:id="0">
    <w:p w14:paraId="46CAD1AD" w14:textId="77777777" w:rsidR="00AB505D" w:rsidRDefault="00AB505D" w:rsidP="002F54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CC9ED8" w14:textId="77777777" w:rsidR="00AB505D" w:rsidRDefault="00AB505D" w:rsidP="002F54E5">
      <w:r>
        <w:separator/>
      </w:r>
    </w:p>
  </w:footnote>
  <w:footnote w:type="continuationSeparator" w:id="0">
    <w:p w14:paraId="6EB755D0" w14:textId="77777777" w:rsidR="00AB505D" w:rsidRDefault="00AB505D" w:rsidP="002F54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8313840"/>
      <w:docPartObj>
        <w:docPartGallery w:val="Page Numbers (Top of Page)"/>
        <w:docPartUnique/>
      </w:docPartObj>
    </w:sdtPr>
    <w:sdtEndPr>
      <w:rPr>
        <w:noProof/>
      </w:rPr>
    </w:sdtEndPr>
    <w:sdtContent>
      <w:p w14:paraId="69AE93EE" w14:textId="3A6149B4" w:rsidR="001E0C9A" w:rsidRDefault="001E0C9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8515D79" w14:textId="58F5D30E" w:rsidR="002F2DDC" w:rsidRDefault="002F2DDC">
    <w:pPr>
      <w:pStyle w:val="BodyText"/>
      <w:spacing w:line="14" w:lineRule="auto"/>
      <w:rPr>
        <w:b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3EE3B3D"/>
    <w:multiLevelType w:val="hybridMultilevel"/>
    <w:tmpl w:val="6FB0226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5D2DF0"/>
    <w:multiLevelType w:val="multilevel"/>
    <w:tmpl w:val="0B2C09F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0E2C673D"/>
    <w:multiLevelType w:val="hybridMultilevel"/>
    <w:tmpl w:val="DD2688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03C11"/>
    <w:multiLevelType w:val="hybridMultilevel"/>
    <w:tmpl w:val="28327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B24136"/>
    <w:multiLevelType w:val="multilevel"/>
    <w:tmpl w:val="0B6A27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1928551D"/>
    <w:multiLevelType w:val="hybridMultilevel"/>
    <w:tmpl w:val="0D749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A50"/>
    <w:multiLevelType w:val="hybridMultilevel"/>
    <w:tmpl w:val="9D040A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44F1C1F"/>
    <w:multiLevelType w:val="hybridMultilevel"/>
    <w:tmpl w:val="1B8AF1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8" w15:restartNumberingAfterBreak="0">
    <w:nsid w:val="252544CD"/>
    <w:multiLevelType w:val="hybridMultilevel"/>
    <w:tmpl w:val="757EE1CC"/>
    <w:lvl w:ilvl="0" w:tplc="80024B5C">
      <w:start w:val="1"/>
      <w:numFmt w:val="decimal"/>
      <w:lvlText w:val="%1.)"/>
      <w:lvlJc w:val="left"/>
      <w:pPr>
        <w:ind w:left="515" w:hanging="360"/>
      </w:pPr>
      <w:rPr>
        <w:rFonts w:hint="default"/>
      </w:rPr>
    </w:lvl>
    <w:lvl w:ilvl="1" w:tplc="04090019" w:tentative="1">
      <w:start w:val="1"/>
      <w:numFmt w:val="lowerLetter"/>
      <w:lvlText w:val="%2."/>
      <w:lvlJc w:val="left"/>
      <w:pPr>
        <w:ind w:left="1235" w:hanging="360"/>
      </w:pPr>
    </w:lvl>
    <w:lvl w:ilvl="2" w:tplc="0409001B" w:tentative="1">
      <w:start w:val="1"/>
      <w:numFmt w:val="lowerRoman"/>
      <w:lvlText w:val="%3."/>
      <w:lvlJc w:val="right"/>
      <w:pPr>
        <w:ind w:left="1955" w:hanging="180"/>
      </w:pPr>
    </w:lvl>
    <w:lvl w:ilvl="3" w:tplc="0409000F" w:tentative="1">
      <w:start w:val="1"/>
      <w:numFmt w:val="decimal"/>
      <w:lvlText w:val="%4."/>
      <w:lvlJc w:val="left"/>
      <w:pPr>
        <w:ind w:left="2675" w:hanging="360"/>
      </w:pPr>
    </w:lvl>
    <w:lvl w:ilvl="4" w:tplc="04090019" w:tentative="1">
      <w:start w:val="1"/>
      <w:numFmt w:val="lowerLetter"/>
      <w:lvlText w:val="%5."/>
      <w:lvlJc w:val="left"/>
      <w:pPr>
        <w:ind w:left="3395" w:hanging="360"/>
      </w:pPr>
    </w:lvl>
    <w:lvl w:ilvl="5" w:tplc="0409001B" w:tentative="1">
      <w:start w:val="1"/>
      <w:numFmt w:val="lowerRoman"/>
      <w:lvlText w:val="%6."/>
      <w:lvlJc w:val="right"/>
      <w:pPr>
        <w:ind w:left="4115" w:hanging="180"/>
      </w:pPr>
    </w:lvl>
    <w:lvl w:ilvl="6" w:tplc="0409000F" w:tentative="1">
      <w:start w:val="1"/>
      <w:numFmt w:val="decimal"/>
      <w:lvlText w:val="%7."/>
      <w:lvlJc w:val="left"/>
      <w:pPr>
        <w:ind w:left="4835" w:hanging="360"/>
      </w:pPr>
    </w:lvl>
    <w:lvl w:ilvl="7" w:tplc="04090019" w:tentative="1">
      <w:start w:val="1"/>
      <w:numFmt w:val="lowerLetter"/>
      <w:lvlText w:val="%8."/>
      <w:lvlJc w:val="left"/>
      <w:pPr>
        <w:ind w:left="5555" w:hanging="360"/>
      </w:pPr>
    </w:lvl>
    <w:lvl w:ilvl="8" w:tplc="0409001B" w:tentative="1">
      <w:start w:val="1"/>
      <w:numFmt w:val="lowerRoman"/>
      <w:lvlText w:val="%9."/>
      <w:lvlJc w:val="right"/>
      <w:pPr>
        <w:ind w:left="6275" w:hanging="180"/>
      </w:pPr>
    </w:lvl>
  </w:abstractNum>
  <w:abstractNum w:abstractNumId="9" w15:restartNumberingAfterBreak="0">
    <w:nsid w:val="255D183E"/>
    <w:multiLevelType w:val="hybridMultilevel"/>
    <w:tmpl w:val="89AC0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87C46"/>
    <w:multiLevelType w:val="hybridMultilevel"/>
    <w:tmpl w:val="A5622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BC513A"/>
    <w:multiLevelType w:val="hybridMultilevel"/>
    <w:tmpl w:val="736208DC"/>
    <w:lvl w:ilvl="0" w:tplc="287A2220">
      <w:start w:val="4"/>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2" w15:restartNumberingAfterBreak="0">
    <w:nsid w:val="3E114864"/>
    <w:multiLevelType w:val="hybridMultilevel"/>
    <w:tmpl w:val="E1F045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73CDB"/>
    <w:multiLevelType w:val="hybridMultilevel"/>
    <w:tmpl w:val="AD30A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C220F2"/>
    <w:multiLevelType w:val="hybridMultilevel"/>
    <w:tmpl w:val="5150BC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713AD"/>
    <w:multiLevelType w:val="hybridMultilevel"/>
    <w:tmpl w:val="FDAE8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B81EEB"/>
    <w:multiLevelType w:val="hybridMultilevel"/>
    <w:tmpl w:val="B978D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B637F1"/>
    <w:multiLevelType w:val="hybridMultilevel"/>
    <w:tmpl w:val="953A4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2B61DF"/>
    <w:multiLevelType w:val="multilevel"/>
    <w:tmpl w:val="E18A07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8B1D6B"/>
    <w:multiLevelType w:val="hybridMultilevel"/>
    <w:tmpl w:val="7526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FD7D0D"/>
    <w:multiLevelType w:val="hybridMultilevel"/>
    <w:tmpl w:val="470AA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5A3E07"/>
    <w:multiLevelType w:val="multilevel"/>
    <w:tmpl w:val="B30691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D15A45"/>
    <w:multiLevelType w:val="hybridMultilevel"/>
    <w:tmpl w:val="B552C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235C1E"/>
    <w:multiLevelType w:val="hybridMultilevel"/>
    <w:tmpl w:val="4C3CE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9C23DB"/>
    <w:multiLevelType w:val="hybridMultilevel"/>
    <w:tmpl w:val="6D0A87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
  </w:num>
  <w:num w:numId="4">
    <w:abstractNumId w:val="21"/>
  </w:num>
  <w:num w:numId="5">
    <w:abstractNumId w:val="3"/>
  </w:num>
  <w:num w:numId="6">
    <w:abstractNumId w:val="2"/>
  </w:num>
  <w:num w:numId="7">
    <w:abstractNumId w:val="13"/>
  </w:num>
  <w:num w:numId="8">
    <w:abstractNumId w:val="20"/>
  </w:num>
  <w:num w:numId="9">
    <w:abstractNumId w:val="7"/>
  </w:num>
  <w:num w:numId="10">
    <w:abstractNumId w:val="19"/>
  </w:num>
  <w:num w:numId="11">
    <w:abstractNumId w:val="15"/>
  </w:num>
  <w:num w:numId="12">
    <w:abstractNumId w:val="12"/>
  </w:num>
  <w:num w:numId="13">
    <w:abstractNumId w:val="22"/>
  </w:num>
  <w:num w:numId="14">
    <w:abstractNumId w:val="5"/>
  </w:num>
  <w:num w:numId="15">
    <w:abstractNumId w:val="23"/>
  </w:num>
  <w:num w:numId="16">
    <w:abstractNumId w:val="14"/>
  </w:num>
  <w:num w:numId="17">
    <w:abstractNumId w:val="24"/>
  </w:num>
  <w:num w:numId="18">
    <w:abstractNumId w:val="9"/>
  </w:num>
  <w:num w:numId="19">
    <w:abstractNumId w:val="10"/>
  </w:num>
  <w:num w:numId="20">
    <w:abstractNumId w:val="17"/>
  </w:num>
  <w:num w:numId="21">
    <w:abstractNumId w:val="11"/>
  </w:num>
  <w:num w:numId="22">
    <w:abstractNumId w:val="18"/>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0NDMAMgxMDAzMTJV0lIJTi4sz8/NACkxrARJZkEgsAAAA"/>
  </w:docVars>
  <w:rsids>
    <w:rsidRoot w:val="00A3622D"/>
    <w:rsid w:val="000332FD"/>
    <w:rsid w:val="00035826"/>
    <w:rsid w:val="0004199F"/>
    <w:rsid w:val="000565EE"/>
    <w:rsid w:val="00060BC0"/>
    <w:rsid w:val="00073409"/>
    <w:rsid w:val="0007412F"/>
    <w:rsid w:val="000756B2"/>
    <w:rsid w:val="00083A96"/>
    <w:rsid w:val="0009099A"/>
    <w:rsid w:val="00095D22"/>
    <w:rsid w:val="000A3219"/>
    <w:rsid w:val="000C73A8"/>
    <w:rsid w:val="000D5716"/>
    <w:rsid w:val="00114C7B"/>
    <w:rsid w:val="001275B6"/>
    <w:rsid w:val="001656B9"/>
    <w:rsid w:val="001913F9"/>
    <w:rsid w:val="00197858"/>
    <w:rsid w:val="001A0691"/>
    <w:rsid w:val="001B21B8"/>
    <w:rsid w:val="001B4564"/>
    <w:rsid w:val="001D715E"/>
    <w:rsid w:val="001E0C9A"/>
    <w:rsid w:val="001E162C"/>
    <w:rsid w:val="001E2901"/>
    <w:rsid w:val="001F37D2"/>
    <w:rsid w:val="00217C0B"/>
    <w:rsid w:val="00236A01"/>
    <w:rsid w:val="00250A0F"/>
    <w:rsid w:val="00250AC8"/>
    <w:rsid w:val="00273550"/>
    <w:rsid w:val="00282527"/>
    <w:rsid w:val="002834EA"/>
    <w:rsid w:val="002842DB"/>
    <w:rsid w:val="00287A2F"/>
    <w:rsid w:val="002A0763"/>
    <w:rsid w:val="002E0AA1"/>
    <w:rsid w:val="002F2DDC"/>
    <w:rsid w:val="002F54E5"/>
    <w:rsid w:val="00332A89"/>
    <w:rsid w:val="00334892"/>
    <w:rsid w:val="0033506C"/>
    <w:rsid w:val="0035601C"/>
    <w:rsid w:val="00361CCB"/>
    <w:rsid w:val="00370A2F"/>
    <w:rsid w:val="003716D0"/>
    <w:rsid w:val="00376303"/>
    <w:rsid w:val="00380CFD"/>
    <w:rsid w:val="00381425"/>
    <w:rsid w:val="00382173"/>
    <w:rsid w:val="0038354C"/>
    <w:rsid w:val="00392596"/>
    <w:rsid w:val="00393FE9"/>
    <w:rsid w:val="003A217B"/>
    <w:rsid w:val="003B0120"/>
    <w:rsid w:val="003B62F3"/>
    <w:rsid w:val="003B6733"/>
    <w:rsid w:val="003B7F7C"/>
    <w:rsid w:val="003C5B9F"/>
    <w:rsid w:val="003F3CAB"/>
    <w:rsid w:val="00430829"/>
    <w:rsid w:val="004354A1"/>
    <w:rsid w:val="00435DF6"/>
    <w:rsid w:val="00440C3E"/>
    <w:rsid w:val="00442D43"/>
    <w:rsid w:val="00443085"/>
    <w:rsid w:val="00472DA4"/>
    <w:rsid w:val="00477938"/>
    <w:rsid w:val="0049496C"/>
    <w:rsid w:val="004966A5"/>
    <w:rsid w:val="00497B1B"/>
    <w:rsid w:val="004B543B"/>
    <w:rsid w:val="004B7D61"/>
    <w:rsid w:val="004C41CA"/>
    <w:rsid w:val="0051298D"/>
    <w:rsid w:val="0052115B"/>
    <w:rsid w:val="00527CDB"/>
    <w:rsid w:val="00547084"/>
    <w:rsid w:val="00551AB0"/>
    <w:rsid w:val="00554805"/>
    <w:rsid w:val="0057050C"/>
    <w:rsid w:val="005754F6"/>
    <w:rsid w:val="00576188"/>
    <w:rsid w:val="00577382"/>
    <w:rsid w:val="00584ACC"/>
    <w:rsid w:val="00592B88"/>
    <w:rsid w:val="005A0EB3"/>
    <w:rsid w:val="005C3BE4"/>
    <w:rsid w:val="005D7ED9"/>
    <w:rsid w:val="005E4ADB"/>
    <w:rsid w:val="005E5952"/>
    <w:rsid w:val="005F2508"/>
    <w:rsid w:val="005F40CB"/>
    <w:rsid w:val="00621595"/>
    <w:rsid w:val="00625E2B"/>
    <w:rsid w:val="00631C95"/>
    <w:rsid w:val="0064335A"/>
    <w:rsid w:val="006459CF"/>
    <w:rsid w:val="00646FE1"/>
    <w:rsid w:val="00652937"/>
    <w:rsid w:val="00654566"/>
    <w:rsid w:val="006966DE"/>
    <w:rsid w:val="006B1F59"/>
    <w:rsid w:val="006C1AAE"/>
    <w:rsid w:val="006C3E5E"/>
    <w:rsid w:val="006C4045"/>
    <w:rsid w:val="006C520A"/>
    <w:rsid w:val="006D656B"/>
    <w:rsid w:val="006F42E7"/>
    <w:rsid w:val="00703AE0"/>
    <w:rsid w:val="00757D86"/>
    <w:rsid w:val="007846FE"/>
    <w:rsid w:val="007A1AA9"/>
    <w:rsid w:val="007A2515"/>
    <w:rsid w:val="007B3978"/>
    <w:rsid w:val="007C4764"/>
    <w:rsid w:val="007D5256"/>
    <w:rsid w:val="007F74EA"/>
    <w:rsid w:val="00807699"/>
    <w:rsid w:val="00830FAC"/>
    <w:rsid w:val="00831CE5"/>
    <w:rsid w:val="00832BBA"/>
    <w:rsid w:val="00833E9C"/>
    <w:rsid w:val="00836BF3"/>
    <w:rsid w:val="008616EB"/>
    <w:rsid w:val="008827A2"/>
    <w:rsid w:val="008A4125"/>
    <w:rsid w:val="008A42A6"/>
    <w:rsid w:val="008A63F8"/>
    <w:rsid w:val="008B34C2"/>
    <w:rsid w:val="008C1980"/>
    <w:rsid w:val="008D2F60"/>
    <w:rsid w:val="00916CA3"/>
    <w:rsid w:val="00947BA8"/>
    <w:rsid w:val="00947CEF"/>
    <w:rsid w:val="00952EB5"/>
    <w:rsid w:val="00975110"/>
    <w:rsid w:val="00987CB1"/>
    <w:rsid w:val="00991218"/>
    <w:rsid w:val="00991EC0"/>
    <w:rsid w:val="0099522F"/>
    <w:rsid w:val="00996208"/>
    <w:rsid w:val="009B26F9"/>
    <w:rsid w:val="009C45C7"/>
    <w:rsid w:val="009C6A59"/>
    <w:rsid w:val="009E40D6"/>
    <w:rsid w:val="009E726F"/>
    <w:rsid w:val="00A05815"/>
    <w:rsid w:val="00A05FEC"/>
    <w:rsid w:val="00A21B78"/>
    <w:rsid w:val="00A251B4"/>
    <w:rsid w:val="00A25BB0"/>
    <w:rsid w:val="00A3622D"/>
    <w:rsid w:val="00A40D30"/>
    <w:rsid w:val="00A63FD7"/>
    <w:rsid w:val="00A914B1"/>
    <w:rsid w:val="00A93857"/>
    <w:rsid w:val="00A969EA"/>
    <w:rsid w:val="00A97C17"/>
    <w:rsid w:val="00AB505D"/>
    <w:rsid w:val="00AD00D4"/>
    <w:rsid w:val="00AF20EA"/>
    <w:rsid w:val="00AF2CAA"/>
    <w:rsid w:val="00AF7558"/>
    <w:rsid w:val="00B02F38"/>
    <w:rsid w:val="00B07D27"/>
    <w:rsid w:val="00B21FD8"/>
    <w:rsid w:val="00B36BB8"/>
    <w:rsid w:val="00B64D28"/>
    <w:rsid w:val="00B81AA3"/>
    <w:rsid w:val="00B94C00"/>
    <w:rsid w:val="00B97D45"/>
    <w:rsid w:val="00BA31D1"/>
    <w:rsid w:val="00BA3E18"/>
    <w:rsid w:val="00BD4232"/>
    <w:rsid w:val="00BF63E4"/>
    <w:rsid w:val="00C11D3F"/>
    <w:rsid w:val="00C12769"/>
    <w:rsid w:val="00C15DC5"/>
    <w:rsid w:val="00C341C6"/>
    <w:rsid w:val="00C43114"/>
    <w:rsid w:val="00C61C14"/>
    <w:rsid w:val="00C7546C"/>
    <w:rsid w:val="00C94823"/>
    <w:rsid w:val="00CA0264"/>
    <w:rsid w:val="00CB4C94"/>
    <w:rsid w:val="00CE1651"/>
    <w:rsid w:val="00CF4BEC"/>
    <w:rsid w:val="00D02DDC"/>
    <w:rsid w:val="00D1340C"/>
    <w:rsid w:val="00D25D28"/>
    <w:rsid w:val="00D331F2"/>
    <w:rsid w:val="00D50EDE"/>
    <w:rsid w:val="00D53C31"/>
    <w:rsid w:val="00D73BB1"/>
    <w:rsid w:val="00DD2F19"/>
    <w:rsid w:val="00DD32A3"/>
    <w:rsid w:val="00E10EC5"/>
    <w:rsid w:val="00E126E8"/>
    <w:rsid w:val="00E16066"/>
    <w:rsid w:val="00E368A8"/>
    <w:rsid w:val="00E4347A"/>
    <w:rsid w:val="00E45D01"/>
    <w:rsid w:val="00E56C59"/>
    <w:rsid w:val="00E60AB5"/>
    <w:rsid w:val="00E91DCF"/>
    <w:rsid w:val="00EB656B"/>
    <w:rsid w:val="00EB65C8"/>
    <w:rsid w:val="00EE1E86"/>
    <w:rsid w:val="00F0471B"/>
    <w:rsid w:val="00F26EAC"/>
    <w:rsid w:val="00F316C8"/>
    <w:rsid w:val="00F35A4C"/>
    <w:rsid w:val="00F37E57"/>
    <w:rsid w:val="00F4001C"/>
    <w:rsid w:val="00F412A5"/>
    <w:rsid w:val="00F471DE"/>
    <w:rsid w:val="00F61A86"/>
    <w:rsid w:val="00F738EA"/>
    <w:rsid w:val="00F86235"/>
    <w:rsid w:val="00FA082F"/>
    <w:rsid w:val="00FB5545"/>
    <w:rsid w:val="00FC20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64E8C4"/>
  <w15:chartTrackingRefBased/>
  <w15:docId w15:val="{07ECFF89-E6B0-4C99-8C54-6489D796B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3716D0"/>
    <w:pPr>
      <w:widowControl w:val="0"/>
      <w:autoSpaceDE w:val="0"/>
      <w:autoSpaceDN w:val="0"/>
      <w:spacing w:line="368" w:lineRule="exact"/>
      <w:ind w:left="710" w:right="16"/>
      <w:jc w:val="center"/>
      <w:outlineLvl w:val="0"/>
    </w:pPr>
    <w:rPr>
      <w:rFonts w:eastAsia="Times New Roman" w:cs="Times New Roman"/>
      <w:b/>
      <w:bCs/>
      <w:sz w:val="32"/>
      <w:szCs w:val="3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362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22D"/>
    <w:rPr>
      <w:rFonts w:ascii="Segoe UI" w:hAnsi="Segoe UI" w:cs="Segoe UI"/>
      <w:sz w:val="18"/>
      <w:szCs w:val="18"/>
    </w:rPr>
  </w:style>
  <w:style w:type="character" w:styleId="Hyperlink">
    <w:name w:val="Hyperlink"/>
    <w:basedOn w:val="DefaultParagraphFont"/>
    <w:uiPriority w:val="99"/>
    <w:unhideWhenUsed/>
    <w:rsid w:val="00197858"/>
    <w:rPr>
      <w:color w:val="0563C1" w:themeColor="hyperlink"/>
      <w:u w:val="single"/>
    </w:rPr>
  </w:style>
  <w:style w:type="character" w:styleId="UnresolvedMention">
    <w:name w:val="Unresolved Mention"/>
    <w:basedOn w:val="DefaultParagraphFont"/>
    <w:uiPriority w:val="99"/>
    <w:semiHidden/>
    <w:unhideWhenUsed/>
    <w:rsid w:val="00197858"/>
    <w:rPr>
      <w:color w:val="808080"/>
      <w:shd w:val="clear" w:color="auto" w:fill="E6E6E6"/>
    </w:rPr>
  </w:style>
  <w:style w:type="paragraph" w:styleId="ListParagraph">
    <w:name w:val="List Paragraph"/>
    <w:basedOn w:val="Normal"/>
    <w:uiPriority w:val="34"/>
    <w:qFormat/>
    <w:rsid w:val="00197858"/>
    <w:pPr>
      <w:ind w:left="720"/>
      <w:contextualSpacing/>
    </w:pPr>
  </w:style>
  <w:style w:type="character" w:customStyle="1" w:styleId="Heading1Char">
    <w:name w:val="Heading 1 Char"/>
    <w:basedOn w:val="DefaultParagraphFont"/>
    <w:link w:val="Heading1"/>
    <w:uiPriority w:val="1"/>
    <w:rsid w:val="003716D0"/>
    <w:rPr>
      <w:rFonts w:eastAsia="Times New Roman" w:cs="Times New Roman"/>
      <w:b/>
      <w:bCs/>
      <w:sz w:val="32"/>
      <w:szCs w:val="32"/>
      <w:lang w:bidi="en-US"/>
    </w:rPr>
  </w:style>
  <w:style w:type="paragraph" w:styleId="BodyText">
    <w:name w:val="Body Text"/>
    <w:basedOn w:val="Normal"/>
    <w:link w:val="BodyTextChar"/>
    <w:uiPriority w:val="1"/>
    <w:qFormat/>
    <w:rsid w:val="003716D0"/>
    <w:pPr>
      <w:widowControl w:val="0"/>
      <w:autoSpaceDE w:val="0"/>
      <w:autoSpaceDN w:val="0"/>
    </w:pPr>
    <w:rPr>
      <w:rFonts w:eastAsia="Times New Roman" w:cs="Times New Roman"/>
      <w:b/>
      <w:bCs/>
      <w:szCs w:val="24"/>
      <w:lang w:bidi="en-US"/>
    </w:rPr>
  </w:style>
  <w:style w:type="character" w:customStyle="1" w:styleId="BodyTextChar">
    <w:name w:val="Body Text Char"/>
    <w:basedOn w:val="DefaultParagraphFont"/>
    <w:link w:val="BodyText"/>
    <w:uiPriority w:val="1"/>
    <w:rsid w:val="003716D0"/>
    <w:rPr>
      <w:rFonts w:eastAsia="Times New Roman" w:cs="Times New Roman"/>
      <w:b/>
      <w:bCs/>
      <w:szCs w:val="24"/>
      <w:lang w:bidi="en-US"/>
    </w:rPr>
  </w:style>
  <w:style w:type="paragraph" w:styleId="NoSpacing">
    <w:name w:val="No Spacing"/>
    <w:uiPriority w:val="1"/>
    <w:qFormat/>
    <w:rsid w:val="002F54E5"/>
    <w:rPr>
      <w:rFonts w:eastAsia="Times New Roman" w:cs="Times New Roman"/>
      <w:szCs w:val="24"/>
    </w:rPr>
  </w:style>
  <w:style w:type="paragraph" w:styleId="Header">
    <w:name w:val="header"/>
    <w:basedOn w:val="Normal"/>
    <w:link w:val="HeaderChar"/>
    <w:uiPriority w:val="99"/>
    <w:unhideWhenUsed/>
    <w:rsid w:val="002F54E5"/>
    <w:pPr>
      <w:tabs>
        <w:tab w:val="center" w:pos="4680"/>
        <w:tab w:val="right" w:pos="9360"/>
      </w:tabs>
    </w:pPr>
  </w:style>
  <w:style w:type="character" w:customStyle="1" w:styleId="HeaderChar">
    <w:name w:val="Header Char"/>
    <w:basedOn w:val="DefaultParagraphFont"/>
    <w:link w:val="Header"/>
    <w:uiPriority w:val="99"/>
    <w:rsid w:val="002F54E5"/>
  </w:style>
  <w:style w:type="paragraph" w:styleId="Footer">
    <w:name w:val="footer"/>
    <w:basedOn w:val="Normal"/>
    <w:link w:val="FooterChar"/>
    <w:uiPriority w:val="99"/>
    <w:unhideWhenUsed/>
    <w:rsid w:val="002F54E5"/>
    <w:pPr>
      <w:tabs>
        <w:tab w:val="center" w:pos="4680"/>
        <w:tab w:val="right" w:pos="9360"/>
      </w:tabs>
    </w:pPr>
  </w:style>
  <w:style w:type="character" w:customStyle="1" w:styleId="FooterChar">
    <w:name w:val="Footer Char"/>
    <w:basedOn w:val="DefaultParagraphFont"/>
    <w:link w:val="Footer"/>
    <w:uiPriority w:val="99"/>
    <w:rsid w:val="002F54E5"/>
  </w:style>
  <w:style w:type="table" w:styleId="TableGrid">
    <w:name w:val="Table Grid"/>
    <w:basedOn w:val="TableNormal"/>
    <w:uiPriority w:val="39"/>
    <w:rsid w:val="004430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60AB5"/>
    <w:rPr>
      <w:color w:val="954F72" w:themeColor="followedHyperlink"/>
      <w:u w:val="single"/>
    </w:rPr>
  </w:style>
  <w:style w:type="paragraph" w:styleId="PlainText">
    <w:name w:val="Plain Text"/>
    <w:basedOn w:val="Normal"/>
    <w:link w:val="PlainTextChar"/>
    <w:uiPriority w:val="99"/>
    <w:unhideWhenUsed/>
    <w:rsid w:val="00C94823"/>
    <w:rPr>
      <w:rFonts w:ascii="Calibri" w:hAnsi="Calibri"/>
      <w:sz w:val="22"/>
      <w:szCs w:val="21"/>
    </w:rPr>
  </w:style>
  <w:style w:type="character" w:customStyle="1" w:styleId="PlainTextChar">
    <w:name w:val="Plain Text Char"/>
    <w:basedOn w:val="DefaultParagraphFont"/>
    <w:link w:val="PlainText"/>
    <w:uiPriority w:val="99"/>
    <w:rsid w:val="00C94823"/>
    <w:rPr>
      <w:rFonts w:ascii="Calibri" w:hAnsi="Calibri"/>
      <w:sz w:val="22"/>
      <w:szCs w:val="21"/>
    </w:rPr>
  </w:style>
  <w:style w:type="paragraph" w:customStyle="1" w:styleId="Default">
    <w:name w:val="Default"/>
    <w:rsid w:val="000C73A8"/>
    <w:pPr>
      <w:autoSpaceDE w:val="0"/>
      <w:autoSpaceDN w:val="0"/>
      <w:adjustRightInd w:val="0"/>
    </w:pPr>
    <w:rPr>
      <w:rFonts w:ascii="Calibri" w:hAnsi="Calibri"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644949">
      <w:bodyDiv w:val="1"/>
      <w:marLeft w:val="0"/>
      <w:marRight w:val="0"/>
      <w:marTop w:val="0"/>
      <w:marBottom w:val="0"/>
      <w:divBdr>
        <w:top w:val="none" w:sz="0" w:space="0" w:color="auto"/>
        <w:left w:val="none" w:sz="0" w:space="0" w:color="auto"/>
        <w:bottom w:val="none" w:sz="0" w:space="0" w:color="auto"/>
        <w:right w:val="none" w:sz="0" w:space="0" w:color="auto"/>
      </w:divBdr>
    </w:div>
    <w:div w:id="130245900">
      <w:bodyDiv w:val="1"/>
      <w:marLeft w:val="0"/>
      <w:marRight w:val="0"/>
      <w:marTop w:val="0"/>
      <w:marBottom w:val="0"/>
      <w:divBdr>
        <w:top w:val="none" w:sz="0" w:space="0" w:color="auto"/>
        <w:left w:val="none" w:sz="0" w:space="0" w:color="auto"/>
        <w:bottom w:val="none" w:sz="0" w:space="0" w:color="auto"/>
        <w:right w:val="none" w:sz="0" w:space="0" w:color="auto"/>
      </w:divBdr>
    </w:div>
    <w:div w:id="136190290">
      <w:bodyDiv w:val="1"/>
      <w:marLeft w:val="0"/>
      <w:marRight w:val="0"/>
      <w:marTop w:val="0"/>
      <w:marBottom w:val="0"/>
      <w:divBdr>
        <w:top w:val="none" w:sz="0" w:space="0" w:color="auto"/>
        <w:left w:val="none" w:sz="0" w:space="0" w:color="auto"/>
        <w:bottom w:val="none" w:sz="0" w:space="0" w:color="auto"/>
        <w:right w:val="none" w:sz="0" w:space="0" w:color="auto"/>
      </w:divBdr>
    </w:div>
    <w:div w:id="368795982">
      <w:bodyDiv w:val="1"/>
      <w:marLeft w:val="0"/>
      <w:marRight w:val="0"/>
      <w:marTop w:val="0"/>
      <w:marBottom w:val="0"/>
      <w:divBdr>
        <w:top w:val="none" w:sz="0" w:space="0" w:color="auto"/>
        <w:left w:val="none" w:sz="0" w:space="0" w:color="auto"/>
        <w:bottom w:val="none" w:sz="0" w:space="0" w:color="auto"/>
        <w:right w:val="none" w:sz="0" w:space="0" w:color="auto"/>
      </w:divBdr>
    </w:div>
    <w:div w:id="398749380">
      <w:bodyDiv w:val="1"/>
      <w:marLeft w:val="0"/>
      <w:marRight w:val="0"/>
      <w:marTop w:val="0"/>
      <w:marBottom w:val="0"/>
      <w:divBdr>
        <w:top w:val="none" w:sz="0" w:space="0" w:color="auto"/>
        <w:left w:val="none" w:sz="0" w:space="0" w:color="auto"/>
        <w:bottom w:val="none" w:sz="0" w:space="0" w:color="auto"/>
        <w:right w:val="none" w:sz="0" w:space="0" w:color="auto"/>
      </w:divBdr>
      <w:divsChild>
        <w:div w:id="241372201">
          <w:marLeft w:val="0"/>
          <w:marRight w:val="0"/>
          <w:marTop w:val="0"/>
          <w:marBottom w:val="0"/>
          <w:divBdr>
            <w:top w:val="none" w:sz="0" w:space="0" w:color="auto"/>
            <w:left w:val="none" w:sz="0" w:space="0" w:color="auto"/>
            <w:bottom w:val="none" w:sz="0" w:space="0" w:color="auto"/>
            <w:right w:val="none" w:sz="0" w:space="0" w:color="auto"/>
          </w:divBdr>
          <w:divsChild>
            <w:div w:id="285234235">
              <w:marLeft w:val="0"/>
              <w:marRight w:val="0"/>
              <w:marTop w:val="0"/>
              <w:marBottom w:val="0"/>
              <w:divBdr>
                <w:top w:val="none" w:sz="0" w:space="0" w:color="auto"/>
                <w:left w:val="none" w:sz="0" w:space="0" w:color="auto"/>
                <w:bottom w:val="none" w:sz="0" w:space="0" w:color="auto"/>
                <w:right w:val="none" w:sz="0" w:space="0" w:color="auto"/>
              </w:divBdr>
            </w:div>
          </w:divsChild>
        </w:div>
        <w:div w:id="322660326">
          <w:marLeft w:val="0"/>
          <w:marRight w:val="0"/>
          <w:marTop w:val="0"/>
          <w:marBottom w:val="225"/>
          <w:divBdr>
            <w:top w:val="none" w:sz="0" w:space="0" w:color="auto"/>
            <w:left w:val="none" w:sz="0" w:space="0" w:color="auto"/>
            <w:bottom w:val="none" w:sz="0" w:space="0" w:color="auto"/>
            <w:right w:val="none" w:sz="0" w:space="0" w:color="auto"/>
          </w:divBdr>
        </w:div>
      </w:divsChild>
    </w:div>
    <w:div w:id="408117590">
      <w:bodyDiv w:val="1"/>
      <w:marLeft w:val="0"/>
      <w:marRight w:val="0"/>
      <w:marTop w:val="0"/>
      <w:marBottom w:val="0"/>
      <w:divBdr>
        <w:top w:val="none" w:sz="0" w:space="0" w:color="auto"/>
        <w:left w:val="none" w:sz="0" w:space="0" w:color="auto"/>
        <w:bottom w:val="none" w:sz="0" w:space="0" w:color="auto"/>
        <w:right w:val="none" w:sz="0" w:space="0" w:color="auto"/>
      </w:divBdr>
    </w:div>
    <w:div w:id="541870174">
      <w:bodyDiv w:val="1"/>
      <w:marLeft w:val="0"/>
      <w:marRight w:val="0"/>
      <w:marTop w:val="0"/>
      <w:marBottom w:val="0"/>
      <w:divBdr>
        <w:top w:val="none" w:sz="0" w:space="0" w:color="auto"/>
        <w:left w:val="none" w:sz="0" w:space="0" w:color="auto"/>
        <w:bottom w:val="none" w:sz="0" w:space="0" w:color="auto"/>
        <w:right w:val="none" w:sz="0" w:space="0" w:color="auto"/>
      </w:divBdr>
    </w:div>
    <w:div w:id="594358900">
      <w:bodyDiv w:val="1"/>
      <w:marLeft w:val="0"/>
      <w:marRight w:val="0"/>
      <w:marTop w:val="0"/>
      <w:marBottom w:val="0"/>
      <w:divBdr>
        <w:top w:val="none" w:sz="0" w:space="0" w:color="auto"/>
        <w:left w:val="none" w:sz="0" w:space="0" w:color="auto"/>
        <w:bottom w:val="none" w:sz="0" w:space="0" w:color="auto"/>
        <w:right w:val="none" w:sz="0" w:space="0" w:color="auto"/>
      </w:divBdr>
    </w:div>
    <w:div w:id="711271829">
      <w:bodyDiv w:val="1"/>
      <w:marLeft w:val="0"/>
      <w:marRight w:val="0"/>
      <w:marTop w:val="0"/>
      <w:marBottom w:val="0"/>
      <w:divBdr>
        <w:top w:val="none" w:sz="0" w:space="0" w:color="auto"/>
        <w:left w:val="none" w:sz="0" w:space="0" w:color="auto"/>
        <w:bottom w:val="none" w:sz="0" w:space="0" w:color="auto"/>
        <w:right w:val="none" w:sz="0" w:space="0" w:color="auto"/>
      </w:divBdr>
    </w:div>
    <w:div w:id="733509022">
      <w:bodyDiv w:val="1"/>
      <w:marLeft w:val="0"/>
      <w:marRight w:val="0"/>
      <w:marTop w:val="0"/>
      <w:marBottom w:val="0"/>
      <w:divBdr>
        <w:top w:val="none" w:sz="0" w:space="0" w:color="auto"/>
        <w:left w:val="none" w:sz="0" w:space="0" w:color="auto"/>
        <w:bottom w:val="none" w:sz="0" w:space="0" w:color="auto"/>
        <w:right w:val="none" w:sz="0" w:space="0" w:color="auto"/>
      </w:divBdr>
    </w:div>
    <w:div w:id="775751568">
      <w:bodyDiv w:val="1"/>
      <w:marLeft w:val="0"/>
      <w:marRight w:val="0"/>
      <w:marTop w:val="0"/>
      <w:marBottom w:val="0"/>
      <w:divBdr>
        <w:top w:val="none" w:sz="0" w:space="0" w:color="auto"/>
        <w:left w:val="none" w:sz="0" w:space="0" w:color="auto"/>
        <w:bottom w:val="none" w:sz="0" w:space="0" w:color="auto"/>
        <w:right w:val="none" w:sz="0" w:space="0" w:color="auto"/>
      </w:divBdr>
    </w:div>
    <w:div w:id="948468621">
      <w:bodyDiv w:val="1"/>
      <w:marLeft w:val="0"/>
      <w:marRight w:val="0"/>
      <w:marTop w:val="0"/>
      <w:marBottom w:val="0"/>
      <w:divBdr>
        <w:top w:val="none" w:sz="0" w:space="0" w:color="auto"/>
        <w:left w:val="none" w:sz="0" w:space="0" w:color="auto"/>
        <w:bottom w:val="none" w:sz="0" w:space="0" w:color="auto"/>
        <w:right w:val="none" w:sz="0" w:space="0" w:color="auto"/>
      </w:divBdr>
    </w:div>
    <w:div w:id="1029918530">
      <w:bodyDiv w:val="1"/>
      <w:marLeft w:val="0"/>
      <w:marRight w:val="0"/>
      <w:marTop w:val="0"/>
      <w:marBottom w:val="0"/>
      <w:divBdr>
        <w:top w:val="none" w:sz="0" w:space="0" w:color="auto"/>
        <w:left w:val="none" w:sz="0" w:space="0" w:color="auto"/>
        <w:bottom w:val="none" w:sz="0" w:space="0" w:color="auto"/>
        <w:right w:val="none" w:sz="0" w:space="0" w:color="auto"/>
      </w:divBdr>
    </w:div>
    <w:div w:id="1065376536">
      <w:bodyDiv w:val="1"/>
      <w:marLeft w:val="0"/>
      <w:marRight w:val="0"/>
      <w:marTop w:val="0"/>
      <w:marBottom w:val="0"/>
      <w:divBdr>
        <w:top w:val="none" w:sz="0" w:space="0" w:color="auto"/>
        <w:left w:val="none" w:sz="0" w:space="0" w:color="auto"/>
        <w:bottom w:val="none" w:sz="0" w:space="0" w:color="auto"/>
        <w:right w:val="none" w:sz="0" w:space="0" w:color="auto"/>
      </w:divBdr>
    </w:div>
    <w:div w:id="1092122057">
      <w:bodyDiv w:val="1"/>
      <w:marLeft w:val="0"/>
      <w:marRight w:val="0"/>
      <w:marTop w:val="0"/>
      <w:marBottom w:val="0"/>
      <w:divBdr>
        <w:top w:val="none" w:sz="0" w:space="0" w:color="auto"/>
        <w:left w:val="none" w:sz="0" w:space="0" w:color="auto"/>
        <w:bottom w:val="none" w:sz="0" w:space="0" w:color="auto"/>
        <w:right w:val="none" w:sz="0" w:space="0" w:color="auto"/>
      </w:divBdr>
    </w:div>
    <w:div w:id="1165901903">
      <w:bodyDiv w:val="1"/>
      <w:marLeft w:val="0"/>
      <w:marRight w:val="0"/>
      <w:marTop w:val="0"/>
      <w:marBottom w:val="0"/>
      <w:divBdr>
        <w:top w:val="none" w:sz="0" w:space="0" w:color="auto"/>
        <w:left w:val="none" w:sz="0" w:space="0" w:color="auto"/>
        <w:bottom w:val="none" w:sz="0" w:space="0" w:color="auto"/>
        <w:right w:val="none" w:sz="0" w:space="0" w:color="auto"/>
      </w:divBdr>
      <w:divsChild>
        <w:div w:id="124354261">
          <w:marLeft w:val="0"/>
          <w:marRight w:val="0"/>
          <w:marTop w:val="0"/>
          <w:marBottom w:val="225"/>
          <w:divBdr>
            <w:top w:val="none" w:sz="0" w:space="0" w:color="auto"/>
            <w:left w:val="none" w:sz="0" w:space="0" w:color="auto"/>
            <w:bottom w:val="none" w:sz="0" w:space="0" w:color="auto"/>
            <w:right w:val="none" w:sz="0" w:space="0" w:color="auto"/>
          </w:divBdr>
        </w:div>
        <w:div w:id="2040811814">
          <w:marLeft w:val="0"/>
          <w:marRight w:val="0"/>
          <w:marTop w:val="0"/>
          <w:marBottom w:val="0"/>
          <w:divBdr>
            <w:top w:val="none" w:sz="0" w:space="0" w:color="auto"/>
            <w:left w:val="none" w:sz="0" w:space="0" w:color="auto"/>
            <w:bottom w:val="none" w:sz="0" w:space="0" w:color="auto"/>
            <w:right w:val="none" w:sz="0" w:space="0" w:color="auto"/>
          </w:divBdr>
          <w:divsChild>
            <w:div w:id="174085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413350">
      <w:bodyDiv w:val="1"/>
      <w:marLeft w:val="0"/>
      <w:marRight w:val="0"/>
      <w:marTop w:val="0"/>
      <w:marBottom w:val="0"/>
      <w:divBdr>
        <w:top w:val="none" w:sz="0" w:space="0" w:color="auto"/>
        <w:left w:val="none" w:sz="0" w:space="0" w:color="auto"/>
        <w:bottom w:val="none" w:sz="0" w:space="0" w:color="auto"/>
        <w:right w:val="none" w:sz="0" w:space="0" w:color="auto"/>
      </w:divBdr>
    </w:div>
    <w:div w:id="1409228034">
      <w:bodyDiv w:val="1"/>
      <w:marLeft w:val="0"/>
      <w:marRight w:val="0"/>
      <w:marTop w:val="0"/>
      <w:marBottom w:val="0"/>
      <w:divBdr>
        <w:top w:val="none" w:sz="0" w:space="0" w:color="auto"/>
        <w:left w:val="none" w:sz="0" w:space="0" w:color="auto"/>
        <w:bottom w:val="none" w:sz="0" w:space="0" w:color="auto"/>
        <w:right w:val="none" w:sz="0" w:space="0" w:color="auto"/>
      </w:divBdr>
    </w:div>
    <w:div w:id="1537233096">
      <w:bodyDiv w:val="1"/>
      <w:marLeft w:val="0"/>
      <w:marRight w:val="0"/>
      <w:marTop w:val="0"/>
      <w:marBottom w:val="0"/>
      <w:divBdr>
        <w:top w:val="none" w:sz="0" w:space="0" w:color="auto"/>
        <w:left w:val="none" w:sz="0" w:space="0" w:color="auto"/>
        <w:bottom w:val="none" w:sz="0" w:space="0" w:color="auto"/>
        <w:right w:val="none" w:sz="0" w:space="0" w:color="auto"/>
      </w:divBdr>
    </w:div>
    <w:div w:id="1560823355">
      <w:bodyDiv w:val="1"/>
      <w:marLeft w:val="0"/>
      <w:marRight w:val="0"/>
      <w:marTop w:val="0"/>
      <w:marBottom w:val="0"/>
      <w:divBdr>
        <w:top w:val="none" w:sz="0" w:space="0" w:color="auto"/>
        <w:left w:val="none" w:sz="0" w:space="0" w:color="auto"/>
        <w:bottom w:val="none" w:sz="0" w:space="0" w:color="auto"/>
        <w:right w:val="none" w:sz="0" w:space="0" w:color="auto"/>
      </w:divBdr>
    </w:div>
    <w:div w:id="1600599622">
      <w:bodyDiv w:val="1"/>
      <w:marLeft w:val="0"/>
      <w:marRight w:val="0"/>
      <w:marTop w:val="0"/>
      <w:marBottom w:val="0"/>
      <w:divBdr>
        <w:top w:val="none" w:sz="0" w:space="0" w:color="auto"/>
        <w:left w:val="none" w:sz="0" w:space="0" w:color="auto"/>
        <w:bottom w:val="none" w:sz="0" w:space="0" w:color="auto"/>
        <w:right w:val="none" w:sz="0" w:space="0" w:color="auto"/>
      </w:divBdr>
    </w:div>
    <w:div w:id="1669550925">
      <w:bodyDiv w:val="1"/>
      <w:marLeft w:val="0"/>
      <w:marRight w:val="0"/>
      <w:marTop w:val="0"/>
      <w:marBottom w:val="0"/>
      <w:divBdr>
        <w:top w:val="none" w:sz="0" w:space="0" w:color="auto"/>
        <w:left w:val="none" w:sz="0" w:space="0" w:color="auto"/>
        <w:bottom w:val="none" w:sz="0" w:space="0" w:color="auto"/>
        <w:right w:val="none" w:sz="0" w:space="0" w:color="auto"/>
      </w:divBdr>
    </w:div>
    <w:div w:id="1686907214">
      <w:bodyDiv w:val="1"/>
      <w:marLeft w:val="0"/>
      <w:marRight w:val="0"/>
      <w:marTop w:val="0"/>
      <w:marBottom w:val="0"/>
      <w:divBdr>
        <w:top w:val="none" w:sz="0" w:space="0" w:color="auto"/>
        <w:left w:val="none" w:sz="0" w:space="0" w:color="auto"/>
        <w:bottom w:val="none" w:sz="0" w:space="0" w:color="auto"/>
        <w:right w:val="none" w:sz="0" w:space="0" w:color="auto"/>
      </w:divBdr>
    </w:div>
    <w:div w:id="194642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safa.af.mi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usmma.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usna.ed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sm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363E2493A06C44E9824BE9D729058BD" ma:contentTypeVersion="10" ma:contentTypeDescription="Create a new document." ma:contentTypeScope="" ma:versionID="92b5f6242aa320aee5d9317a668246e0">
  <xsd:schema xmlns:xsd="http://www.w3.org/2001/XMLSchema" xmlns:xs="http://www.w3.org/2001/XMLSchema" xmlns:p="http://schemas.microsoft.com/office/2006/metadata/properties" xmlns:ns3="866b4410-45ec-4693-9df6-277f44bf062d" xmlns:ns4="2ef7490c-9ce5-424d-bf9a-776e17817a87" targetNamespace="http://schemas.microsoft.com/office/2006/metadata/properties" ma:root="true" ma:fieldsID="49ec8218cfe2ff82d6f5546c08aa2c89" ns3:_="" ns4:_="">
    <xsd:import namespace="866b4410-45ec-4693-9df6-277f44bf062d"/>
    <xsd:import namespace="2ef7490c-9ce5-424d-bf9a-776e17817a8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6b4410-45ec-4693-9df6-277f44bf06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f7490c-9ce5-424d-bf9a-776e17817a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446938-D121-47C3-8846-71B8AA19250C}">
  <ds:schemaRefs>
    <ds:schemaRef ds:uri="http://schemas.openxmlformats.org/officeDocument/2006/bibliography"/>
  </ds:schemaRefs>
</ds:datastoreItem>
</file>

<file path=customXml/itemProps2.xml><?xml version="1.0" encoding="utf-8"?>
<ds:datastoreItem xmlns:ds="http://schemas.openxmlformats.org/officeDocument/2006/customXml" ds:itemID="{345AB1DF-3B14-4620-A7CA-A225D7E248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6b4410-45ec-4693-9df6-277f44bf062d"/>
    <ds:schemaRef ds:uri="2ef7490c-9ce5-424d-bf9a-776e17817a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E2D43F-3042-4CEA-9A4F-429021639A9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DB06AF-7803-4468-A392-083C06A30E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441</Words>
  <Characters>1391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ggins, Sean</dc:creator>
  <cp:keywords/>
  <dc:description/>
  <cp:lastModifiedBy>Muhl, Bill</cp:lastModifiedBy>
  <cp:revision>2</cp:revision>
  <cp:lastPrinted>2018-12-19T20:29:00Z</cp:lastPrinted>
  <dcterms:created xsi:type="dcterms:W3CDTF">2021-04-20T20:22:00Z</dcterms:created>
  <dcterms:modified xsi:type="dcterms:W3CDTF">2021-04-20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63E2493A06C44E9824BE9D729058BD</vt:lpwstr>
  </property>
</Properties>
</file>